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859664" w14:textId="77777777" w:rsidR="00961E4A" w:rsidRPr="00961E4A" w:rsidRDefault="00961E4A" w:rsidP="00961E4A">
      <w:pPr>
        <w:pStyle w:val="1"/>
        <w:jc w:val="center"/>
        <w:rPr>
          <w:lang w:val="bg-BG"/>
        </w:rPr>
      </w:pPr>
      <w:r w:rsidRPr="00961E4A">
        <w:t>Приют за котки</w:t>
      </w:r>
    </w:p>
    <w:p w14:paraId="6FE721D0" w14:textId="77777777" w:rsidR="00961E4A" w:rsidRPr="00961E4A" w:rsidRDefault="00961E4A" w:rsidP="00961E4A">
      <w:pPr>
        <w:rPr>
          <w:lang w:val="bg-BG"/>
        </w:rPr>
      </w:pPr>
      <w:r w:rsidRPr="00961E4A">
        <w:t>Самото упражнение ще бъде разпределено в няколко части, всяка от които ще съдържа по-конкретна информация и насочващи стъпки за това как да се разработи функционалността, посочена по-долу.</w:t>
      </w:r>
    </w:p>
    <w:p w14:paraId="11091E34" w14:textId="10E5DFB6" w:rsidR="00961E4A" w:rsidRPr="00961E4A" w:rsidRDefault="00961E4A" w:rsidP="00961E4A">
      <w:pPr>
        <w:rPr>
          <w:lang w:val="bg-BG"/>
        </w:rPr>
      </w:pPr>
      <w:r w:rsidRPr="00961E4A">
        <w:rPr>
          <w:i/>
          <w:iCs/>
        </w:rPr>
        <w:t xml:space="preserve">"Cat Shelter" </w:t>
      </w:r>
      <w:r w:rsidRPr="00961E4A">
        <w:t xml:space="preserve">е много проста </w:t>
      </w:r>
      <w:r w:rsidRPr="00961E4A">
        <w:rPr>
          <w:b/>
          <w:bCs/>
        </w:rPr>
        <w:t>котка</w:t>
      </w:r>
      <w:r w:rsidRPr="00961E4A">
        <w:t xml:space="preserve"> </w:t>
      </w:r>
      <w:r w:rsidRPr="00961E4A">
        <w:rPr>
          <w:b/>
          <w:bCs/>
        </w:rPr>
        <w:t xml:space="preserve">каталог </w:t>
      </w:r>
      <w:r w:rsidR="0056474F">
        <w:t xml:space="preserve">, който показва "базата данни" </w:t>
      </w:r>
      <w:r w:rsidRPr="00961E4A">
        <w:rPr>
          <w:noProof/>
        </w:rPr>
        <w:t xml:space="preserve">(JSON </w:t>
      </w:r>
      <w:r w:rsidRPr="00961E4A">
        <w:t xml:space="preserve">файл </w:t>
      </w:r>
      <w:r w:rsidRPr="00961E4A">
        <w:rPr>
          <w:noProof/>
        </w:rPr>
        <w:t xml:space="preserve">) </w:t>
      </w:r>
      <w:r w:rsidRPr="00961E4A">
        <w:t xml:space="preserve">на някои </w:t>
      </w:r>
      <w:r w:rsidRPr="00961E4A">
        <w:rPr>
          <w:b/>
          <w:bCs/>
        </w:rPr>
        <w:t>кот</w:t>
      </w:r>
      <w:r w:rsidRPr="00961E4A">
        <w:t xml:space="preserve"> </w:t>
      </w:r>
      <w:r w:rsidRPr="00961E4A">
        <w:rPr>
          <w:b/>
          <w:bCs/>
        </w:rPr>
        <w:t xml:space="preserve">подслон </w:t>
      </w:r>
      <w:r w:rsidRPr="00961E4A">
        <w:t xml:space="preserve">и </w:t>
      </w:r>
      <w:r w:rsidRPr="00961E4A">
        <w:rPr>
          <w:b/>
          <w:bCs/>
        </w:rPr>
        <w:t>всички</w:t>
      </w:r>
      <w:r w:rsidRPr="00961E4A">
        <w:t xml:space="preserve"> </w:t>
      </w:r>
      <w:r w:rsidRPr="00961E4A">
        <w:rPr>
          <w:noProof/>
        </w:rPr>
        <w:t xml:space="preserve">( </w:t>
      </w:r>
      <w:r w:rsidRPr="00961E4A">
        <w:t xml:space="preserve">не е необходима регистрация </w:t>
      </w:r>
      <w:r w:rsidRPr="00961E4A">
        <w:rPr>
          <w:noProof/>
        </w:rPr>
        <w:t xml:space="preserve">) </w:t>
      </w:r>
      <w:r w:rsidRPr="00961E4A">
        <w:t xml:space="preserve">потребителят може да бъде техният </w:t>
      </w:r>
      <w:r w:rsidRPr="00961E4A">
        <w:rPr>
          <w:b/>
          <w:bCs/>
        </w:rPr>
        <w:t>потенциал</w:t>
      </w:r>
      <w:r w:rsidRPr="00961E4A">
        <w:t xml:space="preserve"> </w:t>
      </w:r>
      <w:r w:rsidRPr="00961E4A">
        <w:rPr>
          <w:b/>
          <w:bCs/>
        </w:rPr>
        <w:t xml:space="preserve">собственик </w:t>
      </w:r>
      <w:r w:rsidRPr="00961E4A">
        <w:t xml:space="preserve">. Приложението ще се състои от основните </w:t>
      </w:r>
      <w:r w:rsidRPr="00961E4A">
        <w:rPr>
          <w:noProof/>
        </w:rPr>
        <w:t xml:space="preserve">CRUD </w:t>
      </w:r>
      <w:r w:rsidRPr="00961E4A">
        <w:t xml:space="preserve">операции </w:t>
      </w:r>
      <w:r w:rsidRPr="00961E4A">
        <w:rPr>
          <w:noProof/>
        </w:rPr>
        <w:t xml:space="preserve">( </w:t>
      </w:r>
      <w:r w:rsidRPr="00961E4A">
        <w:rPr>
          <w:b/>
          <w:bCs/>
        </w:rPr>
        <w:t xml:space="preserve">Create </w:t>
      </w:r>
      <w:r w:rsidRPr="00961E4A">
        <w:t xml:space="preserve">cat, </w:t>
      </w:r>
      <w:r w:rsidRPr="00961E4A">
        <w:rPr>
          <w:b/>
          <w:bCs/>
        </w:rPr>
        <w:t xml:space="preserve">Read </w:t>
      </w:r>
      <w:r w:rsidRPr="00961E4A">
        <w:t xml:space="preserve">cat, </w:t>
      </w:r>
      <w:r w:rsidRPr="00961E4A">
        <w:rPr>
          <w:b/>
          <w:bCs/>
        </w:rPr>
        <w:t xml:space="preserve">Update </w:t>
      </w:r>
      <w:r w:rsidRPr="00961E4A">
        <w:t xml:space="preserve">cat и </w:t>
      </w:r>
      <w:r w:rsidRPr="00961E4A">
        <w:rPr>
          <w:b/>
          <w:bCs/>
        </w:rPr>
        <w:t xml:space="preserve">Delete </w:t>
      </w:r>
      <w:r w:rsidRPr="00961E4A">
        <w:t xml:space="preserve">cat). </w:t>
      </w:r>
      <w:r w:rsidRPr="00961E4A">
        <w:rPr>
          <w:b/>
          <w:bCs/>
        </w:rPr>
        <w:t>всеки</w:t>
      </w:r>
      <w:r w:rsidRPr="00961E4A">
        <w:t xml:space="preserve"> </w:t>
      </w:r>
      <w:r w:rsidRPr="00961E4A">
        <w:rPr>
          <w:b/>
          <w:bCs/>
        </w:rPr>
        <w:t xml:space="preserve">котката </w:t>
      </w:r>
      <w:r w:rsidRPr="00961E4A">
        <w:t xml:space="preserve">има </w:t>
      </w:r>
      <w:r w:rsidRPr="00961E4A">
        <w:rPr>
          <w:b/>
          <w:bCs/>
        </w:rPr>
        <w:t xml:space="preserve">име </w:t>
      </w:r>
      <w:r w:rsidRPr="00961E4A">
        <w:t xml:space="preserve">, </w:t>
      </w:r>
      <w:r w:rsidRPr="00961E4A">
        <w:rPr>
          <w:b/>
          <w:bCs/>
        </w:rPr>
        <w:t xml:space="preserve">описание </w:t>
      </w:r>
      <w:r w:rsidRPr="00961E4A">
        <w:t xml:space="preserve">, </w:t>
      </w:r>
      <w:r w:rsidRPr="00961E4A">
        <w:rPr>
          <w:b/>
          <w:bCs/>
        </w:rPr>
        <w:t xml:space="preserve">изображение </w:t>
      </w:r>
      <w:r w:rsidRPr="00961E4A">
        <w:t xml:space="preserve">и </w:t>
      </w:r>
      <w:r w:rsidRPr="00961E4A">
        <w:rPr>
          <w:b/>
          <w:bCs/>
        </w:rPr>
        <w:t xml:space="preserve">порода </w:t>
      </w:r>
      <w:r w:rsidRPr="00961E4A">
        <w:t>.</w:t>
      </w:r>
    </w:p>
    <w:p w14:paraId="25D86B43" w14:textId="77777777" w:rsidR="00961E4A" w:rsidRPr="00961E4A" w:rsidRDefault="00961E4A" w:rsidP="00961E4A">
      <w:pPr>
        <w:pStyle w:val="2"/>
        <w:numPr>
          <w:ilvl w:val="0"/>
          <w:numId w:val="0"/>
        </w:numPr>
        <w:rPr>
          <w:lang w:val="bg-BG"/>
        </w:rPr>
      </w:pPr>
      <w:r w:rsidRPr="00961E4A">
        <w:t>Спецификация на проекта</w:t>
      </w:r>
    </w:p>
    <w:p w14:paraId="7A97AFEB" w14:textId="77777777" w:rsidR="00961E4A" w:rsidRPr="00961E4A" w:rsidRDefault="00961E4A" w:rsidP="00961E4A">
      <w:pPr>
        <w:rPr>
          <w:lang w:val="bg-BG"/>
        </w:rPr>
      </w:pPr>
      <w:r w:rsidRPr="00961E4A">
        <w:t xml:space="preserve">Проектирайте и реализирайте </w:t>
      </w:r>
      <w:r w:rsidRPr="00961E4A">
        <w:rPr>
          <w:b/>
          <w:bCs/>
        </w:rPr>
        <w:t xml:space="preserve">уеб приложение „ </w:t>
      </w:r>
      <w:r w:rsidRPr="00961E4A">
        <w:rPr>
          <w:b/>
          <w:bCs/>
          <w:i/>
          <w:iCs/>
        </w:rPr>
        <w:t xml:space="preserve">Cat Shelter </w:t>
      </w:r>
      <w:r w:rsidRPr="00961E4A">
        <w:t xml:space="preserve">“ </w:t>
      </w:r>
      <w:r w:rsidRPr="00961E4A">
        <w:rPr>
          <w:noProof/>
        </w:rPr>
        <w:t xml:space="preserve">( </w:t>
      </w:r>
      <w:r w:rsidRPr="00961E4A">
        <w:t xml:space="preserve">съдържащо маршрутизиране и множество уеб страници </w:t>
      </w:r>
      <w:r w:rsidRPr="00961E4A">
        <w:rPr>
          <w:noProof/>
        </w:rPr>
        <w:t xml:space="preserve">), </w:t>
      </w:r>
      <w:r w:rsidRPr="00961E4A">
        <w:t xml:space="preserve">използвайки </w:t>
      </w:r>
      <w:r w:rsidRPr="00961E4A">
        <w:rPr>
          <w:noProof/>
        </w:rPr>
        <w:t xml:space="preserve">HTML </w:t>
      </w:r>
      <w:r w:rsidRPr="00961E4A">
        <w:t xml:space="preserve">5, </w:t>
      </w:r>
      <w:r w:rsidRPr="00961E4A">
        <w:rPr>
          <w:noProof/>
        </w:rPr>
        <w:t xml:space="preserve">CSS </w:t>
      </w:r>
      <w:r w:rsidRPr="00961E4A">
        <w:t>3 и Node.js. Той трябва да съдържа следната функционалност:</w:t>
      </w:r>
    </w:p>
    <w:p w14:paraId="2844CE9F" w14:textId="77777777" w:rsidR="00961E4A" w:rsidRPr="00961E4A" w:rsidRDefault="00961E4A" w:rsidP="00961E4A">
      <w:pPr>
        <w:pStyle w:val="3"/>
        <w:rPr>
          <w:lang w:val="bg-BG"/>
        </w:rPr>
      </w:pPr>
      <w:r w:rsidRPr="00961E4A">
        <w:t>Функционалност</w:t>
      </w:r>
    </w:p>
    <w:p w14:paraId="72B7742A" w14:textId="77777777" w:rsidR="00961E4A" w:rsidRPr="00961E4A" w:rsidRDefault="00961E4A" w:rsidP="00961E4A">
      <w:pPr>
        <w:pStyle w:val="ac"/>
        <w:numPr>
          <w:ilvl w:val="0"/>
          <w:numId w:val="41"/>
        </w:numPr>
        <w:rPr>
          <w:b/>
          <w:bCs/>
          <w:lang w:val="bg-BG"/>
        </w:rPr>
      </w:pPr>
      <w:r w:rsidRPr="00961E4A">
        <w:rPr>
          <w:b/>
          <w:bCs/>
        </w:rPr>
        <w:t>Добавете порода котка</w:t>
      </w:r>
    </w:p>
    <w:p w14:paraId="02F05743" w14:textId="77777777" w:rsidR="00961E4A" w:rsidRPr="00961E4A" w:rsidRDefault="00961E4A" w:rsidP="00961E4A">
      <w:pPr>
        <w:pStyle w:val="ac"/>
        <w:numPr>
          <w:ilvl w:val="1"/>
          <w:numId w:val="41"/>
        </w:numPr>
        <w:rPr>
          <w:lang w:val="bg-BG"/>
        </w:rPr>
      </w:pPr>
      <w:r w:rsidRPr="00961E4A">
        <w:t xml:space="preserve">Създайте </w:t>
      </w:r>
      <w:r w:rsidRPr="00961E4A">
        <w:rPr>
          <w:b/>
          <w:bCs/>
        </w:rPr>
        <w:t xml:space="preserve">порода котка </w:t>
      </w:r>
      <w:r w:rsidRPr="00961E4A">
        <w:t>, която по-късно може да бъде избрана, когато се добави нова котка към приюта</w:t>
      </w:r>
    </w:p>
    <w:p w14:paraId="59505D4F" w14:textId="77777777" w:rsidR="00961E4A" w:rsidRPr="00961E4A" w:rsidRDefault="00961E4A" w:rsidP="00961E4A">
      <w:pPr>
        <w:pStyle w:val="ac"/>
        <w:numPr>
          <w:ilvl w:val="0"/>
          <w:numId w:val="41"/>
        </w:numPr>
        <w:rPr>
          <w:b/>
          <w:bCs/>
          <w:lang w:val="bg-BG"/>
        </w:rPr>
      </w:pPr>
      <w:r w:rsidRPr="00961E4A">
        <w:rPr>
          <w:b/>
          <w:bCs/>
        </w:rPr>
        <w:t>Добавяне на котка</w:t>
      </w:r>
    </w:p>
    <w:p w14:paraId="7B1893D6" w14:textId="2240D47C" w:rsidR="00961E4A" w:rsidRPr="00961E4A" w:rsidRDefault="00961E4A" w:rsidP="00961E4A">
      <w:pPr>
        <w:pStyle w:val="ac"/>
        <w:numPr>
          <w:ilvl w:val="1"/>
          <w:numId w:val="41"/>
        </w:numPr>
        <w:rPr>
          <w:lang w:val="bg-BG"/>
        </w:rPr>
      </w:pPr>
      <w:r w:rsidRPr="00961E4A">
        <w:t xml:space="preserve">Създайте нова котка, която има </w:t>
      </w:r>
      <w:r w:rsidRPr="00961E4A">
        <w:rPr>
          <w:b/>
          <w:bCs/>
        </w:rPr>
        <w:t xml:space="preserve">име </w:t>
      </w:r>
      <w:r w:rsidRPr="00961E4A">
        <w:t xml:space="preserve">, </w:t>
      </w:r>
      <w:r w:rsidRPr="00961E4A">
        <w:rPr>
          <w:b/>
          <w:bCs/>
        </w:rPr>
        <w:t xml:space="preserve">описание </w:t>
      </w:r>
      <w:r w:rsidRPr="00961E4A">
        <w:t xml:space="preserve">, </w:t>
      </w:r>
      <w:r w:rsidRPr="00961E4A">
        <w:rPr>
          <w:b/>
          <w:bCs/>
        </w:rPr>
        <w:t xml:space="preserve">изображение </w:t>
      </w:r>
      <w:r w:rsidRPr="00961E4A">
        <w:t xml:space="preserve">и </w:t>
      </w:r>
      <w:r w:rsidRPr="00961E4A">
        <w:rPr>
          <w:b/>
          <w:bCs/>
        </w:rPr>
        <w:t>порода</w:t>
      </w:r>
    </w:p>
    <w:p w14:paraId="78EC7E69" w14:textId="70AC515E" w:rsidR="00961E4A" w:rsidRPr="00961E4A" w:rsidRDefault="00961E4A" w:rsidP="00961E4A">
      <w:pPr>
        <w:pStyle w:val="ac"/>
        <w:numPr>
          <w:ilvl w:val="1"/>
          <w:numId w:val="41"/>
        </w:numPr>
        <w:rPr>
          <w:lang w:val="bg-BG"/>
        </w:rPr>
      </w:pPr>
      <w:r w:rsidRPr="00961E4A">
        <w:rPr>
          <w:b/>
          <w:bCs/>
        </w:rPr>
        <w:t xml:space="preserve">Всички котки </w:t>
      </w:r>
      <w:r w:rsidRPr="00961E4A">
        <w:t xml:space="preserve">трябва да бъдат запазени в </w:t>
      </w:r>
      <w:r w:rsidR="0056474F">
        <w:rPr>
          <w:b/>
          <w:bCs/>
        </w:rPr>
        <w:t>JSON файл</w:t>
      </w:r>
      <w:r w:rsidRPr="00961E4A">
        <w:t xml:space="preserve"> </w:t>
      </w:r>
      <w:r w:rsidRPr="00961E4A">
        <w:rPr>
          <w:noProof/>
        </w:rPr>
        <w:t xml:space="preserve">( </w:t>
      </w:r>
      <w:r w:rsidRPr="00961E4A">
        <w:t xml:space="preserve">това ще бъде нашата база данни </w:t>
      </w:r>
      <w:r w:rsidRPr="00961E4A">
        <w:rPr>
          <w:noProof/>
        </w:rPr>
        <w:t>)</w:t>
      </w:r>
    </w:p>
    <w:p w14:paraId="23BA8426" w14:textId="77777777" w:rsidR="00961E4A" w:rsidRPr="00961E4A" w:rsidRDefault="00961E4A" w:rsidP="00961E4A">
      <w:pPr>
        <w:pStyle w:val="ac"/>
        <w:numPr>
          <w:ilvl w:val="0"/>
          <w:numId w:val="41"/>
        </w:numPr>
        <w:rPr>
          <w:b/>
          <w:bCs/>
          <w:lang w:val="bg-BG"/>
        </w:rPr>
      </w:pPr>
      <w:r w:rsidRPr="00961E4A">
        <w:rPr>
          <w:b/>
          <w:bCs/>
        </w:rPr>
        <w:t>Избройте всички котки</w:t>
      </w:r>
    </w:p>
    <w:p w14:paraId="456C5EFA" w14:textId="77777777" w:rsidR="00961E4A" w:rsidRPr="00961E4A" w:rsidRDefault="00961E4A" w:rsidP="00961E4A">
      <w:pPr>
        <w:pStyle w:val="ac"/>
        <w:numPr>
          <w:ilvl w:val="1"/>
          <w:numId w:val="41"/>
        </w:numPr>
        <w:rPr>
          <w:b/>
          <w:bCs/>
          <w:lang w:val="bg-BG"/>
        </w:rPr>
      </w:pPr>
      <w:r w:rsidRPr="00961E4A">
        <w:t xml:space="preserve">Избройте всички котки от "базата данни", </w:t>
      </w:r>
      <w:r w:rsidRPr="00961E4A">
        <w:rPr>
          <w:b/>
          <w:bCs/>
        </w:rPr>
        <w:t>независимо от породата</w:t>
      </w:r>
    </w:p>
    <w:p w14:paraId="698466FF" w14:textId="77777777" w:rsidR="00961E4A" w:rsidRPr="00961E4A" w:rsidRDefault="00961E4A" w:rsidP="00961E4A">
      <w:pPr>
        <w:pStyle w:val="ac"/>
        <w:numPr>
          <w:ilvl w:val="0"/>
          <w:numId w:val="41"/>
        </w:numPr>
        <w:rPr>
          <w:b/>
          <w:bCs/>
          <w:lang w:val="bg-BG"/>
        </w:rPr>
      </w:pPr>
      <w:r w:rsidRPr="00961E4A">
        <w:rPr>
          <w:b/>
          <w:bCs/>
        </w:rPr>
        <w:t>Редактиране на котка</w:t>
      </w:r>
    </w:p>
    <w:p w14:paraId="17703E19" w14:textId="77777777" w:rsidR="00961E4A" w:rsidRPr="00961E4A" w:rsidRDefault="00961E4A" w:rsidP="00961E4A">
      <w:pPr>
        <w:pStyle w:val="ac"/>
        <w:numPr>
          <w:ilvl w:val="1"/>
          <w:numId w:val="41"/>
        </w:numPr>
        <w:rPr>
          <w:b/>
          <w:bCs/>
          <w:lang w:val="bg-BG"/>
        </w:rPr>
      </w:pPr>
      <w:r w:rsidRPr="00961E4A">
        <w:t>Редактира информацията за котката. Промените трябва да бъдат запазени в " база данни "</w:t>
      </w:r>
    </w:p>
    <w:p w14:paraId="480B096B" w14:textId="77777777" w:rsidR="00961E4A" w:rsidRPr="00961E4A" w:rsidRDefault="00961E4A" w:rsidP="00961E4A">
      <w:pPr>
        <w:pStyle w:val="ac"/>
        <w:numPr>
          <w:ilvl w:val="0"/>
          <w:numId w:val="41"/>
        </w:numPr>
        <w:rPr>
          <w:b/>
          <w:bCs/>
          <w:lang w:val="bg-BG"/>
        </w:rPr>
      </w:pPr>
      <w:r w:rsidRPr="00961E4A">
        <w:rPr>
          <w:b/>
          <w:bCs/>
        </w:rPr>
        <w:t>Изтриване на кат</w:t>
      </w:r>
    </w:p>
    <w:p w14:paraId="6A751A85" w14:textId="77777777" w:rsidR="00961E4A" w:rsidRPr="00961E4A" w:rsidRDefault="00961E4A" w:rsidP="00961E4A">
      <w:pPr>
        <w:pStyle w:val="ac"/>
        <w:numPr>
          <w:ilvl w:val="1"/>
          <w:numId w:val="41"/>
        </w:numPr>
        <w:rPr>
          <w:b/>
          <w:bCs/>
          <w:lang w:val="bg-BG"/>
        </w:rPr>
      </w:pPr>
      <w:r w:rsidRPr="00961E4A">
        <w:t>Изтрива конкретна котка от базата данни. Промените трябва да бъдат запазени в " база данни "</w:t>
      </w:r>
    </w:p>
    <w:p w14:paraId="2987598D" w14:textId="77777777" w:rsidR="00961E4A" w:rsidRPr="00961E4A" w:rsidRDefault="00961E4A" w:rsidP="00961E4A">
      <w:pPr>
        <w:pStyle w:val="ac"/>
        <w:numPr>
          <w:ilvl w:val="0"/>
          <w:numId w:val="41"/>
        </w:numPr>
        <w:rPr>
          <w:b/>
          <w:bCs/>
          <w:lang w:val="bg-BG"/>
        </w:rPr>
      </w:pPr>
      <w:r w:rsidRPr="00961E4A">
        <w:rPr>
          <w:b/>
          <w:bCs/>
        </w:rPr>
        <w:t>Търсене Cat</w:t>
      </w:r>
    </w:p>
    <w:p w14:paraId="48834C04" w14:textId="77777777" w:rsidR="00961E4A" w:rsidRPr="00961E4A" w:rsidRDefault="00961E4A" w:rsidP="00961E4A">
      <w:pPr>
        <w:pStyle w:val="ac"/>
        <w:numPr>
          <w:ilvl w:val="1"/>
          <w:numId w:val="41"/>
        </w:numPr>
        <w:rPr>
          <w:b/>
          <w:bCs/>
          <w:lang w:val="bg-BG"/>
        </w:rPr>
      </w:pPr>
      <w:r w:rsidRPr="00961E4A">
        <w:t xml:space="preserve">Търсете в cat "база данни" по някаква </w:t>
      </w:r>
      <w:r w:rsidRPr="00961E4A">
        <w:rPr>
          <w:b/>
          <w:bCs/>
        </w:rPr>
        <w:t>заявка</w:t>
      </w:r>
      <w:r w:rsidRPr="00961E4A">
        <w:t xml:space="preserve"> </w:t>
      </w:r>
      <w:r w:rsidRPr="00961E4A">
        <w:rPr>
          <w:b/>
          <w:bCs/>
        </w:rPr>
        <w:t xml:space="preserve">низ </w:t>
      </w:r>
      <w:r w:rsidRPr="00961E4A">
        <w:t>и показва резултатите, ако има такива</w:t>
      </w:r>
    </w:p>
    <w:p w14:paraId="70080E77" w14:textId="77777777" w:rsidR="00961E4A" w:rsidRPr="00961E4A" w:rsidRDefault="00961E4A" w:rsidP="00961E4A">
      <w:pPr>
        <w:pStyle w:val="3"/>
        <w:rPr>
          <w:lang w:val="bg-BG"/>
        </w:rPr>
      </w:pPr>
      <w:r w:rsidRPr="00961E4A">
        <w:t>Примери</w:t>
      </w:r>
    </w:p>
    <w:p w14:paraId="001FE358" w14:textId="04DD675E" w:rsidR="00961E4A" w:rsidRPr="00961E4A" w:rsidRDefault="00961E4A" w:rsidP="00961E4A">
      <w:pPr>
        <w:pStyle w:val="ac"/>
        <w:numPr>
          <w:ilvl w:val="0"/>
          <w:numId w:val="42"/>
        </w:numPr>
        <w:rPr>
          <w:lang w:val="bg-BG"/>
        </w:rPr>
      </w:pPr>
      <w:r w:rsidRPr="00961E4A">
        <w:t xml:space="preserve">Начална страница </w:t>
      </w:r>
      <w:r w:rsidRPr="00961E4A">
        <w:rPr>
          <w:rFonts w:ascii="Consolas" w:hAnsi="Consolas"/>
          <w:b/>
          <w:bCs/>
          <w:i/>
          <w:iCs/>
          <w:noProof/>
        </w:rPr>
        <w:t xml:space="preserve">('/' </w:t>
      </w:r>
      <w:r w:rsidRPr="00961E4A">
        <w:rPr>
          <w:rFonts w:ascii="Consolas" w:hAnsi="Consolas"/>
          <w:b/>
          <w:bCs/>
          <w:i/>
          <w:iCs/>
        </w:rPr>
        <w:t xml:space="preserve">) </w:t>
      </w:r>
      <w:r w:rsidRPr="00961E4A">
        <w:rPr>
          <w:rFonts w:cs="Calibri"/>
        </w:rPr>
        <w:t xml:space="preserve">, където се показват </w:t>
      </w:r>
      <w:r w:rsidRPr="00961E4A">
        <w:rPr>
          <w:rFonts w:cs="Calibri"/>
          <w:b/>
          <w:bCs/>
        </w:rPr>
        <w:t xml:space="preserve">всички </w:t>
      </w:r>
      <w:r w:rsidRPr="00961E4A">
        <w:rPr>
          <w:rFonts w:cs="Calibri"/>
        </w:rPr>
        <w:t xml:space="preserve">създадени </w:t>
      </w:r>
      <w:r w:rsidRPr="00961E4A">
        <w:rPr>
          <w:rFonts w:cs="Calibri"/>
          <w:b/>
          <w:bCs/>
        </w:rPr>
        <w:t xml:space="preserve">котки </w:t>
      </w:r>
      <w:r w:rsidRPr="00961E4A">
        <w:rPr>
          <w:rFonts w:cs="Calibri"/>
        </w:rPr>
        <w:t xml:space="preserve">в базата данни </w:t>
      </w:r>
      <w:r w:rsidRPr="00961E4A">
        <w:rPr>
          <w:rFonts w:cs="Calibri"/>
          <w:b/>
          <w:bCs/>
        </w:rPr>
        <w:t>.</w:t>
      </w:r>
    </w:p>
    <w:p w14:paraId="62616109" w14:textId="77777777" w:rsidR="00961E4A" w:rsidRPr="00401AD7" w:rsidRDefault="00961E4A" w:rsidP="00401AD7">
      <w:pPr>
        <w:ind w:left="360"/>
        <w:rPr>
          <w:lang w:val="bg-BG"/>
        </w:rPr>
      </w:pPr>
      <w:r w:rsidRPr="00961E4A">
        <w:rPr>
          <w:noProof/>
          <w:lang w:val="bg-BG" w:eastAsia="bg-BG"/>
        </w:rPr>
        <w:drawing>
          <wp:inline distT="0" distB="0" distL="0" distR="0" wp14:anchorId="3BBBDEC7" wp14:editId="1623E410">
            <wp:extent cx="5502770" cy="3089910"/>
            <wp:effectExtent l="19050" t="19050" r="22225" b="1524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7963"/>
                    <a:stretch/>
                  </pic:blipFill>
                  <pic:spPr bwMode="auto">
                    <a:xfrm>
                      <a:off x="0" y="0"/>
                      <a:ext cx="5506914" cy="3092237"/>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4CD48DB5" w14:textId="2D7C0238" w:rsidR="00961E4A" w:rsidRPr="00961E4A" w:rsidRDefault="00961E4A" w:rsidP="00961E4A">
      <w:pPr>
        <w:pStyle w:val="ac"/>
        <w:numPr>
          <w:ilvl w:val="0"/>
          <w:numId w:val="42"/>
        </w:numPr>
        <w:rPr>
          <w:lang w:val="bg-BG"/>
        </w:rPr>
      </w:pPr>
      <w:r w:rsidRPr="00961E4A">
        <w:t xml:space="preserve">Добавяне на порода </w:t>
      </w:r>
      <w:r w:rsidRPr="00961E4A">
        <w:rPr>
          <w:rFonts w:ascii="Consolas" w:hAnsi="Consolas"/>
          <w:b/>
          <w:bCs/>
          <w:noProof/>
        </w:rPr>
        <w:t xml:space="preserve">('/addBreed' </w:t>
      </w:r>
      <w:r w:rsidRPr="00961E4A">
        <w:rPr>
          <w:rFonts w:ascii="Consolas" w:hAnsi="Consolas"/>
          <w:b/>
          <w:bCs/>
        </w:rPr>
        <w:t xml:space="preserve">) </w:t>
      </w:r>
      <w:r w:rsidRPr="00961E4A">
        <w:t xml:space="preserve">, където може да се създаде </w:t>
      </w:r>
      <w:r w:rsidRPr="00961E4A">
        <w:rPr>
          <w:b/>
          <w:bCs/>
        </w:rPr>
        <w:t xml:space="preserve">нова порода котка </w:t>
      </w:r>
      <w:r w:rsidRPr="00961E4A">
        <w:t>, която по-късно може да бъде избрана, когато се добави нова котка към приюта.</w:t>
      </w:r>
    </w:p>
    <w:p w14:paraId="114D2F26" w14:textId="77777777" w:rsidR="00961E4A" w:rsidRPr="00401AD7" w:rsidRDefault="00961E4A" w:rsidP="00401AD7">
      <w:pPr>
        <w:ind w:left="360"/>
        <w:rPr>
          <w:lang w:val="bg-BG"/>
        </w:rPr>
      </w:pPr>
      <w:r w:rsidRPr="00961E4A">
        <w:rPr>
          <w:noProof/>
          <w:lang w:val="bg-BG" w:eastAsia="bg-BG"/>
        </w:rPr>
        <w:drawing>
          <wp:inline distT="0" distB="0" distL="0" distR="0" wp14:anchorId="0A8493E6" wp14:editId="1B2A8D76">
            <wp:extent cx="5965190" cy="2778760"/>
            <wp:effectExtent l="19050" t="1905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5190" cy="2778760"/>
                    </a:xfrm>
                    <a:prstGeom prst="rect">
                      <a:avLst/>
                    </a:prstGeom>
                    <a:noFill/>
                    <a:ln w="9525" cmpd="sng">
                      <a:solidFill>
                        <a:srgbClr val="000000"/>
                      </a:solidFill>
                      <a:miter lim="800000"/>
                      <a:headEnd/>
                      <a:tailEnd/>
                    </a:ln>
                    <a:effectLst/>
                  </pic:spPr>
                </pic:pic>
              </a:graphicData>
            </a:graphic>
          </wp:inline>
        </w:drawing>
      </w:r>
    </w:p>
    <w:p w14:paraId="591688D7" w14:textId="096DDE30" w:rsidR="00961E4A" w:rsidRPr="00961E4A" w:rsidRDefault="00961E4A" w:rsidP="00961E4A">
      <w:pPr>
        <w:pStyle w:val="ac"/>
        <w:numPr>
          <w:ilvl w:val="0"/>
          <w:numId w:val="42"/>
        </w:numPr>
        <w:rPr>
          <w:lang w:val="bg-BG"/>
        </w:rPr>
      </w:pPr>
      <w:r w:rsidRPr="00961E4A">
        <w:t xml:space="preserve">Добавяне на котка </w:t>
      </w:r>
      <w:r w:rsidRPr="00961E4A">
        <w:rPr>
          <w:rFonts w:ascii="Consolas" w:hAnsi="Consolas"/>
          <w:b/>
          <w:bCs/>
          <w:noProof/>
        </w:rPr>
        <w:t xml:space="preserve">('/addCat' </w:t>
      </w:r>
      <w:r w:rsidRPr="00961E4A">
        <w:rPr>
          <w:rFonts w:ascii="Consolas" w:hAnsi="Consolas"/>
          <w:b/>
          <w:bCs/>
        </w:rPr>
        <w:t xml:space="preserve">) </w:t>
      </w:r>
      <w:r w:rsidRPr="00961E4A">
        <w:t>, където новата котка може да бъде създадена и съхранена в "базата данни" на приюта и всички създадени преди това породи се показват в избраното меню.</w:t>
      </w:r>
    </w:p>
    <w:p w14:paraId="508C773F" w14:textId="77777777" w:rsidR="00961E4A" w:rsidRPr="00961E4A" w:rsidRDefault="00961E4A" w:rsidP="00401AD7">
      <w:pPr>
        <w:ind w:left="360"/>
        <w:rPr>
          <w:lang w:val="bg-BG"/>
        </w:rPr>
      </w:pPr>
      <w:r w:rsidRPr="00961E4A">
        <w:rPr>
          <w:noProof/>
          <w:lang w:val="bg-BG" w:eastAsia="bg-BG"/>
        </w:rPr>
        <w:drawing>
          <wp:inline distT="0" distB="0" distL="0" distR="0" wp14:anchorId="4A81B677" wp14:editId="6D41E1D2">
            <wp:extent cx="5979160" cy="3514725"/>
            <wp:effectExtent l="19050" t="1905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9160" cy="3514725"/>
                    </a:xfrm>
                    <a:prstGeom prst="rect">
                      <a:avLst/>
                    </a:prstGeom>
                    <a:noFill/>
                    <a:ln w="9525" cmpd="sng">
                      <a:solidFill>
                        <a:srgbClr val="000000"/>
                      </a:solidFill>
                      <a:miter lim="800000"/>
                      <a:headEnd/>
                      <a:tailEnd/>
                    </a:ln>
                    <a:effectLst/>
                  </pic:spPr>
                </pic:pic>
              </a:graphicData>
            </a:graphic>
          </wp:inline>
        </w:drawing>
      </w:r>
    </w:p>
    <w:p w14:paraId="37C78F3E" w14:textId="56F1819F" w:rsidR="00961E4A" w:rsidRPr="00961E4A" w:rsidRDefault="00961E4A" w:rsidP="00961E4A">
      <w:pPr>
        <w:ind w:left="720"/>
        <w:rPr>
          <w:lang w:val="bg-BG"/>
        </w:rPr>
      </w:pPr>
      <w:r w:rsidRPr="00961E4A">
        <w:t xml:space="preserve">В момента са създадени тези 5 породи </w:t>
      </w:r>
      <w:r w:rsidRPr="00961E4A">
        <w:rPr>
          <w:noProof/>
        </w:rPr>
        <w:t xml:space="preserve">( </w:t>
      </w:r>
      <w:r w:rsidRPr="00961E4A">
        <w:rPr>
          <w:b/>
          <w:bCs/>
        </w:rPr>
        <w:t xml:space="preserve">бомбайска котка </w:t>
      </w:r>
      <w:r w:rsidRPr="00961E4A">
        <w:t xml:space="preserve">, </w:t>
      </w:r>
      <w:r w:rsidRPr="00961E4A">
        <w:rPr>
          <w:b/>
          <w:bCs/>
        </w:rPr>
        <w:t xml:space="preserve">американска бобтейл котка </w:t>
      </w:r>
      <w:r w:rsidRPr="00961E4A">
        <w:t xml:space="preserve">, </w:t>
      </w:r>
      <w:r w:rsidRPr="00961E4A">
        <w:rPr>
          <w:b/>
          <w:bCs/>
        </w:rPr>
        <w:t xml:space="preserve">бенгалска котка </w:t>
      </w:r>
      <w:r w:rsidRPr="00961E4A">
        <w:t xml:space="preserve">, </w:t>
      </w:r>
      <w:r w:rsidRPr="00961E4A">
        <w:rPr>
          <w:b/>
          <w:bCs/>
        </w:rPr>
        <w:t xml:space="preserve">британска късокосместа котка </w:t>
      </w:r>
      <w:r w:rsidRPr="00961E4A">
        <w:t xml:space="preserve">и </w:t>
      </w:r>
      <w:r w:rsidRPr="00961E4A">
        <w:rPr>
          <w:b/>
          <w:bCs/>
        </w:rPr>
        <w:t xml:space="preserve">неизвестна </w:t>
      </w:r>
      <w:r w:rsidRPr="00961E4A">
        <w:rPr>
          <w:noProof/>
        </w:rPr>
        <w:t>).</w:t>
      </w:r>
    </w:p>
    <w:p w14:paraId="7DCF11D0" w14:textId="77777777" w:rsidR="00961E4A" w:rsidRPr="00961E4A" w:rsidRDefault="00961E4A" w:rsidP="00401AD7">
      <w:pPr>
        <w:rPr>
          <w:lang w:val="bg-BG"/>
        </w:rPr>
      </w:pPr>
      <w:r w:rsidRPr="00961E4A">
        <w:rPr>
          <w:noProof/>
          <w:lang w:val="bg-BG" w:eastAsia="bg-BG"/>
        </w:rPr>
        <w:drawing>
          <wp:inline distT="0" distB="0" distL="0" distR="0" wp14:anchorId="13813964" wp14:editId="5F836DCB">
            <wp:extent cx="5972175" cy="3822065"/>
            <wp:effectExtent l="19050" t="19050" r="9525" b="698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175" cy="3822065"/>
                    </a:xfrm>
                    <a:prstGeom prst="rect">
                      <a:avLst/>
                    </a:prstGeom>
                    <a:noFill/>
                    <a:ln w="9525" cmpd="sng">
                      <a:solidFill>
                        <a:srgbClr val="000000"/>
                      </a:solidFill>
                      <a:miter lim="800000"/>
                      <a:headEnd/>
                      <a:tailEnd/>
                    </a:ln>
                    <a:effectLst/>
                  </pic:spPr>
                </pic:pic>
              </a:graphicData>
            </a:graphic>
          </wp:inline>
        </w:drawing>
      </w:r>
    </w:p>
    <w:p w14:paraId="0BEB6608" w14:textId="77777777" w:rsidR="00961E4A" w:rsidRPr="00961E4A" w:rsidRDefault="00961E4A" w:rsidP="00961E4A">
      <w:pPr>
        <w:rPr>
          <w:rFonts w:eastAsiaTheme="majorEastAsia" w:cstheme="majorBidi"/>
          <w:b/>
          <w:color w:val="8F400B"/>
          <w:sz w:val="32"/>
          <w:szCs w:val="32"/>
          <w:lang w:val="bg-BG"/>
        </w:rPr>
      </w:pPr>
      <w:r w:rsidRPr="00961E4A">
        <w:rPr>
          <w:rFonts w:eastAsiaTheme="majorEastAsia" w:cstheme="majorBidi"/>
          <w:b/>
          <w:color w:val="8F400B"/>
          <w:sz w:val="32"/>
          <w:szCs w:val="32"/>
        </w:rPr>
        <w:t>Очаквано поведение</w:t>
      </w:r>
    </w:p>
    <w:p w14:paraId="60B5F1FC" w14:textId="547D0E4D" w:rsidR="00961E4A" w:rsidRPr="00961E4A" w:rsidRDefault="00961E4A" w:rsidP="00961E4A">
      <w:pPr>
        <w:rPr>
          <w:lang w:val="bg-BG"/>
        </w:rPr>
      </w:pPr>
      <w:r w:rsidRPr="00961E4A">
        <w:t xml:space="preserve">Добавяне на нова порода котка, наречена " </w:t>
      </w:r>
      <w:r w:rsidRPr="00961E4A">
        <w:rPr>
          <w:b/>
          <w:bCs/>
        </w:rPr>
        <w:t xml:space="preserve">персийска котка </w:t>
      </w:r>
      <w:r w:rsidRPr="00961E4A">
        <w:t>".</w:t>
      </w:r>
    </w:p>
    <w:p w14:paraId="3F11296A" w14:textId="77777777" w:rsidR="00961E4A" w:rsidRPr="00961E4A" w:rsidRDefault="00961E4A" w:rsidP="00961E4A">
      <w:pPr>
        <w:rPr>
          <w:lang w:val="bg-BG"/>
        </w:rPr>
      </w:pPr>
      <w:r w:rsidRPr="00961E4A">
        <w:rPr>
          <w:noProof/>
          <w:lang w:val="bg-BG" w:eastAsia="bg-BG"/>
        </w:rPr>
        <w:drawing>
          <wp:inline distT="0" distB="0" distL="0" distR="0" wp14:anchorId="5017F4FD" wp14:editId="421E6B7F">
            <wp:extent cx="5972810" cy="1851660"/>
            <wp:effectExtent l="19050" t="19050" r="27940" b="15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1851660"/>
                    </a:xfrm>
                    <a:prstGeom prst="rect">
                      <a:avLst/>
                    </a:prstGeom>
                    <a:ln>
                      <a:solidFill>
                        <a:schemeClr val="tx1"/>
                      </a:solidFill>
                    </a:ln>
                  </pic:spPr>
                </pic:pic>
              </a:graphicData>
            </a:graphic>
          </wp:inline>
        </w:drawing>
      </w:r>
    </w:p>
    <w:p w14:paraId="106E8B52" w14:textId="247AE235" w:rsidR="00961E4A" w:rsidRPr="00961E4A" w:rsidRDefault="00961E4A" w:rsidP="00961E4A">
      <w:pPr>
        <w:rPr>
          <w:lang w:val="bg-BG"/>
        </w:rPr>
      </w:pPr>
      <w:r w:rsidRPr="00961E4A">
        <w:t xml:space="preserve">След това създаваме </w:t>
      </w:r>
      <w:r w:rsidRPr="00961E4A">
        <w:rPr>
          <w:b/>
          <w:bCs/>
        </w:rPr>
        <w:t xml:space="preserve">нова </w:t>
      </w:r>
      <w:r w:rsidRPr="00961E4A">
        <w:t xml:space="preserve">котка с новосъздадената </w:t>
      </w:r>
      <w:r w:rsidRPr="00961E4A">
        <w:rPr>
          <w:b/>
          <w:bCs/>
        </w:rPr>
        <w:t xml:space="preserve">порода: </w:t>
      </w:r>
      <w:r w:rsidRPr="00961E4A">
        <w:t xml:space="preserve">" </w:t>
      </w:r>
      <w:r w:rsidRPr="00961E4A">
        <w:rPr>
          <w:b/>
          <w:bCs/>
        </w:rPr>
        <w:t xml:space="preserve">Персийска котка </w:t>
      </w:r>
      <w:r w:rsidRPr="00961E4A">
        <w:t xml:space="preserve">", </w:t>
      </w:r>
      <w:r w:rsidRPr="00961E4A">
        <w:rPr>
          <w:b/>
          <w:bCs/>
        </w:rPr>
        <w:t xml:space="preserve">име: </w:t>
      </w:r>
      <w:r w:rsidRPr="00961E4A">
        <w:t xml:space="preserve">" </w:t>
      </w:r>
      <w:r w:rsidRPr="00961E4A">
        <w:rPr>
          <w:b/>
          <w:bCs/>
        </w:rPr>
        <w:t xml:space="preserve">Ния </w:t>
      </w:r>
      <w:r w:rsidRPr="00961E4A">
        <w:t xml:space="preserve">", </w:t>
      </w:r>
      <w:r w:rsidRPr="00961E4A">
        <w:rPr>
          <w:b/>
          <w:bCs/>
        </w:rPr>
        <w:t xml:space="preserve">описание: </w:t>
      </w:r>
      <w:r w:rsidRPr="00961E4A">
        <w:t xml:space="preserve">" </w:t>
      </w:r>
      <w:r w:rsidRPr="00961E4A">
        <w:rPr>
          <w:b/>
          <w:bCs/>
        </w:rPr>
        <w:t xml:space="preserve">Самотна и мързелива котка търси гостоприемен стопанин </w:t>
      </w:r>
      <w:r w:rsidRPr="00961E4A">
        <w:t>" и внесено изображение.</w:t>
      </w:r>
      <w:r w:rsidRPr="00961E4A">
        <w:rPr>
          <w:noProof/>
          <w:lang w:val="bg-BG" w:eastAsia="bg-BG"/>
        </w:rPr>
        <w:drawing>
          <wp:inline distT="0" distB="0" distL="0" distR="0" wp14:anchorId="240EBBF5" wp14:editId="644D7128">
            <wp:extent cx="5972810" cy="3801110"/>
            <wp:effectExtent l="19050" t="19050" r="2794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3801110"/>
                    </a:xfrm>
                    <a:prstGeom prst="rect">
                      <a:avLst/>
                    </a:prstGeom>
                    <a:ln>
                      <a:solidFill>
                        <a:schemeClr val="tx1"/>
                      </a:solidFill>
                    </a:ln>
                  </pic:spPr>
                </pic:pic>
              </a:graphicData>
            </a:graphic>
          </wp:inline>
        </w:drawing>
      </w:r>
    </w:p>
    <w:p w14:paraId="7BE38B06" w14:textId="77777777" w:rsidR="00961E4A" w:rsidRPr="00961E4A" w:rsidRDefault="00961E4A" w:rsidP="00961E4A">
      <w:pPr>
        <w:rPr>
          <w:lang w:val="bg-BG"/>
        </w:rPr>
      </w:pPr>
      <w:r w:rsidRPr="00961E4A">
        <w:rPr>
          <w:noProof/>
          <w:lang w:val="bg-BG" w:eastAsia="bg-BG"/>
        </w:rPr>
        <w:drawing>
          <wp:inline distT="0" distB="0" distL="0" distR="0" wp14:anchorId="09FAEC7E" wp14:editId="7A4F52E5">
            <wp:extent cx="5972810" cy="3251835"/>
            <wp:effectExtent l="19050" t="19050" r="27940" b="247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3251835"/>
                    </a:xfrm>
                    <a:prstGeom prst="rect">
                      <a:avLst/>
                    </a:prstGeom>
                    <a:ln>
                      <a:solidFill>
                        <a:schemeClr val="tx1"/>
                      </a:solidFill>
                    </a:ln>
                  </pic:spPr>
                </pic:pic>
              </a:graphicData>
            </a:graphic>
          </wp:inline>
        </w:drawing>
      </w:r>
    </w:p>
    <w:p w14:paraId="635954E5" w14:textId="1D2BF0D2" w:rsidR="00961E4A" w:rsidRPr="00961E4A" w:rsidRDefault="00961E4A" w:rsidP="00961E4A">
      <w:pPr>
        <w:rPr>
          <w:rFonts w:cstheme="minorHAnsi"/>
          <w:lang w:val="bg-BG"/>
        </w:rPr>
      </w:pPr>
      <w:r w:rsidRPr="00961E4A">
        <w:t xml:space="preserve">След като щракнете върху </w:t>
      </w:r>
      <w:r w:rsidRPr="00961E4A">
        <w:rPr>
          <w:rFonts w:ascii="Consolas" w:hAnsi="Consolas"/>
          <w:b/>
          <w:bCs/>
          <w:noProof/>
        </w:rPr>
        <w:t>[ADD CAT]</w:t>
      </w:r>
      <w:r w:rsidRPr="00961E4A">
        <w:rPr>
          <w:rFonts w:cstheme="minorHAnsi"/>
          <w:b/>
          <w:bCs/>
          <w:noProof/>
        </w:rPr>
        <w:t xml:space="preserve"> </w:t>
      </w:r>
      <w:r w:rsidRPr="00961E4A">
        <w:rPr>
          <w:rFonts w:cstheme="minorHAnsi"/>
          <w:b/>
          <w:bCs/>
        </w:rPr>
        <w:t xml:space="preserve">бутон </w:t>
      </w:r>
      <w:r w:rsidRPr="00961E4A">
        <w:rPr>
          <w:rFonts w:cstheme="minorHAnsi"/>
        </w:rPr>
        <w:t xml:space="preserve">, следва </w:t>
      </w:r>
      <w:r w:rsidRPr="00961E4A">
        <w:rPr>
          <w:rFonts w:cstheme="minorHAnsi"/>
          <w:b/>
          <w:bCs/>
        </w:rPr>
        <w:t xml:space="preserve">пренасочване и началната страница </w:t>
      </w:r>
      <w:r w:rsidRPr="00961E4A">
        <w:rPr>
          <w:rFonts w:ascii="Consolas" w:hAnsi="Consolas" w:cstheme="minorHAnsi"/>
          <w:b/>
          <w:bCs/>
          <w:noProof/>
        </w:rPr>
        <w:t>('/')</w:t>
      </w:r>
      <w:r w:rsidRPr="00961E4A">
        <w:rPr>
          <w:rFonts w:cstheme="minorHAnsi"/>
          <w:noProof/>
        </w:rPr>
        <w:t xml:space="preserve"> </w:t>
      </w:r>
      <w:r w:rsidRPr="00961E4A">
        <w:rPr>
          <w:rFonts w:cstheme="minorHAnsi"/>
        </w:rPr>
        <w:t>трябва да се показва с всички котки в приюта, включително новата.</w:t>
      </w:r>
    </w:p>
    <w:p w14:paraId="751ACECC" w14:textId="77777777" w:rsidR="00961E4A" w:rsidRPr="00961E4A" w:rsidRDefault="00961E4A" w:rsidP="00961E4A">
      <w:pPr>
        <w:rPr>
          <w:lang w:val="bg-BG"/>
        </w:rPr>
      </w:pPr>
      <w:r w:rsidRPr="00961E4A">
        <w:rPr>
          <w:noProof/>
          <w:lang w:val="bg-BG" w:eastAsia="bg-BG"/>
        </w:rPr>
        <w:drawing>
          <wp:inline distT="0" distB="0" distL="0" distR="0" wp14:anchorId="502C1313" wp14:editId="45E4B1B8">
            <wp:extent cx="5972810" cy="3964940"/>
            <wp:effectExtent l="19050" t="19050" r="27940" b="165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3964940"/>
                    </a:xfrm>
                    <a:prstGeom prst="rect">
                      <a:avLst/>
                    </a:prstGeom>
                    <a:ln>
                      <a:solidFill>
                        <a:schemeClr val="tx1"/>
                      </a:solidFill>
                    </a:ln>
                  </pic:spPr>
                </pic:pic>
              </a:graphicData>
            </a:graphic>
          </wp:inline>
        </w:drawing>
      </w:r>
    </w:p>
    <w:p w14:paraId="207C60BF" w14:textId="5914F9E5" w:rsidR="00961E4A" w:rsidRPr="00961E4A" w:rsidRDefault="00961E4A" w:rsidP="00961E4A">
      <w:pPr>
        <w:rPr>
          <w:rFonts w:cstheme="minorHAnsi"/>
          <w:b/>
          <w:bCs/>
          <w:lang w:val="bg-BG"/>
        </w:rPr>
      </w:pPr>
      <w:r w:rsidRPr="00961E4A">
        <w:t xml:space="preserve">Например, ако щракнем върху </w:t>
      </w:r>
      <w:r w:rsidRPr="00961E4A">
        <w:rPr>
          <w:b/>
          <w:bCs/>
        </w:rPr>
        <w:t>Jerry's</w:t>
      </w:r>
      <w:r w:rsidRPr="00961E4A">
        <w:t xml:space="preserve"> </w:t>
      </w:r>
      <w:r w:rsidRPr="00961E4A">
        <w:rPr>
          <w:rFonts w:ascii="Consolas" w:hAnsi="Consolas"/>
          <w:b/>
          <w:bCs/>
          <w:noProof/>
        </w:rPr>
        <w:t>[Промяна на информацията]</w:t>
      </w:r>
      <w:r w:rsidRPr="00961E4A">
        <w:rPr>
          <w:rFonts w:cstheme="minorHAnsi"/>
          <w:b/>
          <w:bCs/>
          <w:noProof/>
        </w:rPr>
        <w:t xml:space="preserve"> </w:t>
      </w:r>
      <w:r w:rsidRPr="00961E4A">
        <w:rPr>
          <w:rFonts w:cstheme="minorHAnsi"/>
          <w:b/>
          <w:bCs/>
        </w:rPr>
        <w:t xml:space="preserve">трябва </w:t>
      </w:r>
      <w:r w:rsidRPr="00961E4A">
        <w:rPr>
          <w:rFonts w:cstheme="minorHAnsi"/>
        </w:rPr>
        <w:t>да се покаже следната страница.</w:t>
      </w:r>
    </w:p>
    <w:p w14:paraId="5E9843F2" w14:textId="77777777" w:rsidR="00961E4A" w:rsidRPr="00961E4A" w:rsidRDefault="00961E4A" w:rsidP="00961E4A">
      <w:pPr>
        <w:rPr>
          <w:rFonts w:cstheme="minorHAnsi"/>
          <w:lang w:val="bg-BG"/>
        </w:rPr>
      </w:pPr>
      <w:r w:rsidRPr="00961E4A">
        <w:rPr>
          <w:noProof/>
          <w:lang w:val="bg-BG" w:eastAsia="bg-BG"/>
        </w:rPr>
        <w:drawing>
          <wp:inline distT="0" distB="0" distL="0" distR="0" wp14:anchorId="7182B64F" wp14:editId="3E98E611">
            <wp:extent cx="5972810" cy="3340100"/>
            <wp:effectExtent l="19050" t="19050" r="27940" b="12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3340100"/>
                    </a:xfrm>
                    <a:prstGeom prst="rect">
                      <a:avLst/>
                    </a:prstGeom>
                    <a:ln>
                      <a:solidFill>
                        <a:schemeClr val="tx1"/>
                      </a:solidFill>
                    </a:ln>
                  </pic:spPr>
                </pic:pic>
              </a:graphicData>
            </a:graphic>
          </wp:inline>
        </w:drawing>
      </w:r>
    </w:p>
    <w:p w14:paraId="12737C79" w14:textId="3054FF47" w:rsidR="00961E4A" w:rsidRPr="00961E4A" w:rsidRDefault="00961E4A" w:rsidP="00961E4A">
      <w:pPr>
        <w:rPr>
          <w:rFonts w:cstheme="minorHAnsi"/>
          <w:lang w:val="bg-BG"/>
        </w:rPr>
      </w:pPr>
      <w:r w:rsidRPr="00961E4A">
        <w:rPr>
          <w:rFonts w:cstheme="minorHAnsi"/>
        </w:rPr>
        <w:t xml:space="preserve">Променяме </w:t>
      </w:r>
      <w:r w:rsidRPr="00961E4A">
        <w:rPr>
          <w:rFonts w:cstheme="minorHAnsi"/>
          <w:b/>
          <w:bCs/>
        </w:rPr>
        <w:t xml:space="preserve">името </w:t>
      </w:r>
      <w:r w:rsidRPr="00961E4A">
        <w:rPr>
          <w:rFonts w:cstheme="minorHAnsi"/>
        </w:rPr>
        <w:t xml:space="preserve">и </w:t>
      </w:r>
      <w:r w:rsidRPr="00961E4A">
        <w:rPr>
          <w:rFonts w:cstheme="minorHAnsi"/>
          <w:b/>
          <w:bCs/>
        </w:rPr>
        <w:t>породата на Джери.</w:t>
      </w:r>
    </w:p>
    <w:p w14:paraId="737AF476" w14:textId="77777777" w:rsidR="00961E4A" w:rsidRPr="00961E4A" w:rsidRDefault="00961E4A" w:rsidP="00961E4A">
      <w:pPr>
        <w:rPr>
          <w:lang w:val="bg-BG"/>
        </w:rPr>
      </w:pPr>
      <w:r w:rsidRPr="00961E4A">
        <w:rPr>
          <w:noProof/>
          <w:lang w:val="bg-BG" w:eastAsia="bg-BG"/>
        </w:rPr>
        <w:drawing>
          <wp:inline distT="0" distB="0" distL="0" distR="0" wp14:anchorId="0ABEED46" wp14:editId="59A15AC3">
            <wp:extent cx="5972810" cy="3334385"/>
            <wp:effectExtent l="19050" t="19050" r="27940" b="184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3334385"/>
                    </a:xfrm>
                    <a:prstGeom prst="rect">
                      <a:avLst/>
                    </a:prstGeom>
                    <a:ln>
                      <a:solidFill>
                        <a:schemeClr val="tx1"/>
                      </a:solidFill>
                    </a:ln>
                  </pic:spPr>
                </pic:pic>
              </a:graphicData>
            </a:graphic>
          </wp:inline>
        </w:drawing>
      </w:r>
    </w:p>
    <w:p w14:paraId="4F015026" w14:textId="25CDB394" w:rsidR="00961E4A" w:rsidRPr="00961E4A" w:rsidRDefault="00961E4A" w:rsidP="00961E4A">
      <w:pPr>
        <w:rPr>
          <w:lang w:val="bg-BG"/>
        </w:rPr>
      </w:pPr>
      <w:r w:rsidRPr="00961E4A">
        <w:t xml:space="preserve">След като щракнете върху [ </w:t>
      </w:r>
      <w:r w:rsidRPr="00961E4A">
        <w:rPr>
          <w:rFonts w:ascii="Consolas" w:hAnsi="Consolas"/>
          <w:b/>
          <w:bCs/>
          <w:noProof/>
        </w:rPr>
        <w:t xml:space="preserve">EDIT CAT </w:t>
      </w:r>
      <w:r w:rsidRPr="00961E4A">
        <w:rPr>
          <w:b/>
          <w:bCs/>
        </w:rPr>
        <w:t>]</w:t>
      </w:r>
      <w:r w:rsidRPr="00961E4A">
        <w:t xml:space="preserve"> , трябва да последва </w:t>
      </w:r>
      <w:r w:rsidRPr="00961E4A">
        <w:rPr>
          <w:b/>
          <w:bCs/>
        </w:rPr>
        <w:t xml:space="preserve">пренасочване </w:t>
      </w:r>
      <w:r w:rsidRPr="00961E4A">
        <w:t xml:space="preserve">към началната страница </w:t>
      </w:r>
      <w:r w:rsidRPr="00961E4A">
        <w:rPr>
          <w:noProof/>
        </w:rPr>
        <w:t xml:space="preserve">( </w:t>
      </w:r>
      <w:r w:rsidRPr="00961E4A">
        <w:rPr>
          <w:rFonts w:ascii="Consolas" w:hAnsi="Consolas"/>
          <w:b/>
          <w:bCs/>
          <w:noProof/>
        </w:rPr>
        <w:t xml:space="preserve">'/' </w:t>
      </w:r>
      <w:r w:rsidRPr="00961E4A">
        <w:rPr>
          <w:noProof/>
        </w:rPr>
        <w:t xml:space="preserve">) </w:t>
      </w:r>
      <w:r w:rsidRPr="00961E4A">
        <w:t>и промените трябва да бъдат приложени.</w:t>
      </w:r>
    </w:p>
    <w:p w14:paraId="006C9042" w14:textId="77777777" w:rsidR="00961E4A" w:rsidRPr="00961E4A" w:rsidRDefault="00961E4A" w:rsidP="00961E4A">
      <w:pPr>
        <w:rPr>
          <w:lang w:val="bg-BG"/>
        </w:rPr>
      </w:pPr>
      <w:r w:rsidRPr="00961E4A">
        <w:rPr>
          <w:noProof/>
          <w:lang w:val="bg-BG" w:eastAsia="bg-BG"/>
        </w:rPr>
        <w:drawing>
          <wp:inline distT="0" distB="0" distL="0" distR="0" wp14:anchorId="1E23DDDB" wp14:editId="6102ED6D">
            <wp:extent cx="5972810" cy="3857625"/>
            <wp:effectExtent l="19050" t="19050" r="27940"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3857625"/>
                    </a:xfrm>
                    <a:prstGeom prst="rect">
                      <a:avLst/>
                    </a:prstGeom>
                    <a:ln>
                      <a:solidFill>
                        <a:schemeClr val="tx1"/>
                      </a:solidFill>
                    </a:ln>
                  </pic:spPr>
                </pic:pic>
              </a:graphicData>
            </a:graphic>
          </wp:inline>
        </w:drawing>
      </w:r>
    </w:p>
    <w:p w14:paraId="5FE6EE45" w14:textId="3DE177E9" w:rsidR="00961E4A" w:rsidRPr="00961E4A" w:rsidRDefault="00961E4A" w:rsidP="00961E4A">
      <w:pPr>
        <w:rPr>
          <w:lang w:val="bg-BG"/>
        </w:rPr>
      </w:pPr>
      <w:r w:rsidRPr="00961E4A">
        <w:t xml:space="preserve">Сега, ако щракнем върху </w:t>
      </w:r>
      <w:r w:rsidRPr="00961E4A">
        <w:rPr>
          <w:b/>
          <w:bCs/>
        </w:rPr>
        <w:t xml:space="preserve">бутона </w:t>
      </w:r>
      <w:r w:rsidRPr="00961E4A">
        <w:t xml:space="preserve">[ </w:t>
      </w:r>
      <w:r w:rsidRPr="00961E4A">
        <w:rPr>
          <w:rFonts w:ascii="Consolas" w:hAnsi="Consolas"/>
          <w:b/>
          <w:bCs/>
          <w:noProof/>
        </w:rPr>
        <w:t xml:space="preserve">Нов дом </w:t>
      </w:r>
      <w:r w:rsidRPr="00961E4A">
        <w:t xml:space="preserve">] </w:t>
      </w:r>
      <w:r w:rsidRPr="00961E4A">
        <w:rPr>
          <w:noProof/>
        </w:rPr>
        <w:t xml:space="preserve">на LeeRoy, </w:t>
      </w:r>
      <w:r w:rsidRPr="00961E4A">
        <w:t>трябва да се покаже следната страница.</w:t>
      </w:r>
    </w:p>
    <w:p w14:paraId="394FB30C" w14:textId="77777777" w:rsidR="00961E4A" w:rsidRPr="00961E4A" w:rsidRDefault="00961E4A" w:rsidP="00961E4A">
      <w:pPr>
        <w:rPr>
          <w:lang w:val="bg-BG"/>
        </w:rPr>
      </w:pPr>
    </w:p>
    <w:p w14:paraId="41949A77" w14:textId="77777777" w:rsidR="00961E4A" w:rsidRPr="00961E4A" w:rsidRDefault="00961E4A" w:rsidP="00961E4A">
      <w:pPr>
        <w:rPr>
          <w:lang w:val="bg-BG"/>
        </w:rPr>
      </w:pPr>
      <w:r w:rsidRPr="00961E4A">
        <w:rPr>
          <w:noProof/>
          <w:lang w:val="bg-BG" w:eastAsia="bg-BG"/>
        </w:rPr>
        <w:drawing>
          <wp:inline distT="0" distB="0" distL="0" distR="0" wp14:anchorId="485B6AC1" wp14:editId="761B4720">
            <wp:extent cx="5972810" cy="4232275"/>
            <wp:effectExtent l="19050" t="19050" r="27940" b="15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232275"/>
                    </a:xfrm>
                    <a:prstGeom prst="rect">
                      <a:avLst/>
                    </a:prstGeom>
                    <a:ln>
                      <a:solidFill>
                        <a:schemeClr val="tx1"/>
                      </a:solidFill>
                    </a:ln>
                  </pic:spPr>
                </pic:pic>
              </a:graphicData>
            </a:graphic>
          </wp:inline>
        </w:drawing>
      </w:r>
    </w:p>
    <w:p w14:paraId="7CF6AF87" w14:textId="4F858830" w:rsidR="00961E4A" w:rsidRPr="00961E4A" w:rsidRDefault="00961E4A" w:rsidP="00961E4A">
      <w:pPr>
        <w:rPr>
          <w:lang w:val="bg-BG"/>
        </w:rPr>
      </w:pPr>
      <w:r w:rsidRPr="00961E4A">
        <w:t xml:space="preserve">Ако щракнем върху </w:t>
      </w:r>
      <w:r w:rsidRPr="00961E4A">
        <w:rPr>
          <w:b/>
          <w:bCs/>
        </w:rPr>
        <w:t xml:space="preserve">бутона [ </w:t>
      </w:r>
      <w:r w:rsidRPr="00961E4A">
        <w:rPr>
          <w:rFonts w:ascii="Consolas" w:hAnsi="Consolas"/>
          <w:b/>
          <w:bCs/>
          <w:noProof/>
        </w:rPr>
        <w:t xml:space="preserve">SHELTER THE CAT </w:t>
      </w:r>
      <w:r w:rsidRPr="00961E4A">
        <w:t xml:space="preserve">] , трябва да се покаже начална страница </w:t>
      </w:r>
      <w:r w:rsidRPr="00961E4A">
        <w:rPr>
          <w:noProof/>
        </w:rPr>
        <w:t xml:space="preserve">( </w:t>
      </w:r>
      <w:r w:rsidRPr="00961E4A">
        <w:rPr>
          <w:rFonts w:ascii="Consolas" w:hAnsi="Consolas"/>
          <w:b/>
          <w:bCs/>
          <w:noProof/>
        </w:rPr>
        <w:t xml:space="preserve">'/' </w:t>
      </w:r>
      <w:r w:rsidRPr="00961E4A">
        <w:rPr>
          <w:noProof/>
        </w:rPr>
        <w:t xml:space="preserve">) чрез пренасочване и LeeRoy </w:t>
      </w:r>
      <w:r w:rsidRPr="00961E4A">
        <w:t xml:space="preserve">трябва да </w:t>
      </w:r>
      <w:r w:rsidRPr="00961E4A">
        <w:rPr>
          <w:b/>
          <w:bCs/>
        </w:rPr>
        <w:t xml:space="preserve">изчезне </w:t>
      </w:r>
      <w:r w:rsidR="00EB7E78">
        <w:t>, защото някой му е предложил подслон и той е станал домашен любимец.</w:t>
      </w:r>
    </w:p>
    <w:p w14:paraId="1EB8C841" w14:textId="77777777" w:rsidR="00961E4A" w:rsidRPr="00961E4A" w:rsidRDefault="00961E4A" w:rsidP="00961E4A">
      <w:pPr>
        <w:rPr>
          <w:lang w:val="bg-BG"/>
        </w:rPr>
      </w:pPr>
      <w:r w:rsidRPr="00961E4A">
        <w:rPr>
          <w:noProof/>
          <w:lang w:val="bg-BG" w:eastAsia="bg-BG"/>
        </w:rPr>
        <w:drawing>
          <wp:inline distT="0" distB="0" distL="0" distR="0" wp14:anchorId="0F848EBD" wp14:editId="6B64A2BA">
            <wp:extent cx="5972810" cy="2422525"/>
            <wp:effectExtent l="19050" t="19050" r="27940" b="158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2422525"/>
                    </a:xfrm>
                    <a:prstGeom prst="rect">
                      <a:avLst/>
                    </a:prstGeom>
                    <a:ln>
                      <a:solidFill>
                        <a:schemeClr val="tx1"/>
                      </a:solidFill>
                    </a:ln>
                  </pic:spPr>
                </pic:pic>
              </a:graphicData>
            </a:graphic>
          </wp:inline>
        </w:drawing>
      </w:r>
    </w:p>
    <w:p w14:paraId="31E722FB" w14:textId="77777777" w:rsidR="00961E4A" w:rsidRPr="00961E4A" w:rsidRDefault="00961E4A" w:rsidP="00961E4A">
      <w:pPr>
        <w:rPr>
          <w:lang w:val="bg-BG"/>
        </w:rPr>
      </w:pPr>
      <w:r w:rsidRPr="00961E4A">
        <w:t>Ако използваме лентата за търсене, за да проверим всички персийски котки, резултатът трябва да бъде:</w:t>
      </w:r>
    </w:p>
    <w:p w14:paraId="0B35C7F6" w14:textId="77777777" w:rsidR="00961E4A" w:rsidRPr="00961E4A" w:rsidRDefault="00961E4A" w:rsidP="00961E4A">
      <w:pPr>
        <w:rPr>
          <w:lang w:val="bg-BG"/>
        </w:rPr>
      </w:pPr>
      <w:r w:rsidRPr="00961E4A">
        <w:rPr>
          <w:noProof/>
          <w:lang w:val="bg-BG" w:eastAsia="bg-BG"/>
        </w:rPr>
        <w:drawing>
          <wp:inline distT="0" distB="0" distL="0" distR="0" wp14:anchorId="0EC3B102" wp14:editId="046A61E3">
            <wp:extent cx="5972810" cy="2684780"/>
            <wp:effectExtent l="19050" t="19050" r="27940"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2684780"/>
                    </a:xfrm>
                    <a:prstGeom prst="rect">
                      <a:avLst/>
                    </a:prstGeom>
                    <a:ln>
                      <a:solidFill>
                        <a:schemeClr val="tx1"/>
                      </a:solidFill>
                    </a:ln>
                  </pic:spPr>
                </pic:pic>
              </a:graphicData>
            </a:graphic>
          </wp:inline>
        </w:drawing>
      </w:r>
    </w:p>
    <w:p w14:paraId="2944D480" w14:textId="77777777" w:rsidR="00961E4A" w:rsidRPr="00961E4A" w:rsidRDefault="00961E4A" w:rsidP="00961E4A">
      <w:pPr>
        <w:rPr>
          <w:lang w:val="bg-BG"/>
        </w:rPr>
      </w:pPr>
      <w:r w:rsidRPr="00961E4A">
        <w:rPr>
          <w:noProof/>
          <w:lang w:val="bg-BG" w:eastAsia="bg-BG"/>
        </w:rPr>
        <w:drawing>
          <wp:inline distT="0" distB="0" distL="0" distR="0" wp14:anchorId="0039F1DF" wp14:editId="4A00B886">
            <wp:extent cx="5972810" cy="2583815"/>
            <wp:effectExtent l="19050" t="19050" r="27940" b="260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2583815"/>
                    </a:xfrm>
                    <a:prstGeom prst="rect">
                      <a:avLst/>
                    </a:prstGeom>
                    <a:ln>
                      <a:solidFill>
                        <a:schemeClr val="tx1"/>
                      </a:solidFill>
                    </a:ln>
                  </pic:spPr>
                </pic:pic>
              </a:graphicData>
            </a:graphic>
          </wp:inline>
        </w:drawing>
      </w:r>
    </w:p>
    <w:p w14:paraId="50990BD0" w14:textId="77777777" w:rsidR="00961E4A" w:rsidRPr="00961E4A" w:rsidRDefault="00961E4A" w:rsidP="00961E4A">
      <w:pPr>
        <w:rPr>
          <w:lang w:val="bg-BG"/>
        </w:rPr>
      </w:pPr>
    </w:p>
    <w:p w14:paraId="1A67182F" w14:textId="77777777" w:rsidR="00961E4A" w:rsidRPr="00961E4A" w:rsidRDefault="00961E4A" w:rsidP="00961E4A">
      <w:pPr>
        <w:pStyle w:val="3"/>
        <w:rPr>
          <w:lang w:val="bg-BG"/>
        </w:rPr>
      </w:pPr>
      <w:r w:rsidRPr="00961E4A">
        <w:t>Маршрутизиране</w:t>
      </w:r>
    </w:p>
    <w:p w14:paraId="001792F4" w14:textId="6FCCA5F1" w:rsidR="00961E4A" w:rsidRPr="00961E4A" w:rsidRDefault="00961E4A" w:rsidP="00961E4A">
      <w:pPr>
        <w:rPr>
          <w:lang w:val="bg-BG"/>
        </w:rPr>
      </w:pPr>
      <w:r w:rsidRPr="00961E4A">
        <w:t xml:space="preserve">Ще има различни изгледи, които се показват въз основа на маршрута </w:t>
      </w:r>
      <w:r w:rsidRPr="00961E4A">
        <w:rPr>
          <w:noProof/>
        </w:rPr>
        <w:t xml:space="preserve">( URL </w:t>
      </w:r>
      <w:r w:rsidRPr="00961E4A">
        <w:t>) . Няма строги правила за това как трябва да изглежда текущото маршрутизиране на приложението, но има някои общи правила , които трябва да следвате:</w:t>
      </w:r>
    </w:p>
    <w:p w14:paraId="236D3FE2" w14:textId="77777777" w:rsidR="00961E4A" w:rsidRPr="00961E4A" w:rsidRDefault="00961E4A" w:rsidP="00961E4A">
      <w:pPr>
        <w:pStyle w:val="ac"/>
        <w:numPr>
          <w:ilvl w:val="0"/>
          <w:numId w:val="43"/>
        </w:numPr>
        <w:rPr>
          <w:lang w:val="bg-BG"/>
        </w:rPr>
      </w:pPr>
      <w:r w:rsidRPr="00961E4A">
        <w:t xml:space="preserve">Използвайте </w:t>
      </w:r>
      <w:r w:rsidRPr="00961E4A">
        <w:rPr>
          <w:b/>
          <w:bCs/>
        </w:rPr>
        <w:t xml:space="preserve">кратко </w:t>
      </w:r>
      <w:r w:rsidRPr="00961E4A">
        <w:t xml:space="preserve">и </w:t>
      </w:r>
      <w:r w:rsidRPr="00961E4A">
        <w:rPr>
          <w:b/>
          <w:bCs/>
        </w:rPr>
        <w:t>ясно</w:t>
      </w:r>
      <w:r w:rsidRPr="00961E4A">
        <w:t xml:space="preserve"> </w:t>
      </w:r>
      <w:r w:rsidRPr="00961E4A">
        <w:rPr>
          <w:noProof/>
        </w:rPr>
        <w:t>URL адреси</w:t>
      </w:r>
    </w:p>
    <w:p w14:paraId="31387F25" w14:textId="77777777" w:rsidR="00961E4A" w:rsidRPr="00961E4A" w:rsidRDefault="00961E4A" w:rsidP="00961E4A">
      <w:pPr>
        <w:pStyle w:val="ac"/>
        <w:numPr>
          <w:ilvl w:val="1"/>
          <w:numId w:val="43"/>
        </w:numPr>
        <w:rPr>
          <w:lang w:val="bg-BG"/>
        </w:rPr>
      </w:pPr>
      <w:r w:rsidRPr="00961E4A">
        <w:t>Добри примери</w:t>
      </w:r>
    </w:p>
    <w:p w14:paraId="5F727ED6" w14:textId="77777777" w:rsidR="00961E4A" w:rsidRPr="00961E4A" w:rsidRDefault="00961E4A" w:rsidP="00961E4A">
      <w:pPr>
        <w:pStyle w:val="ac"/>
        <w:numPr>
          <w:ilvl w:val="2"/>
          <w:numId w:val="44"/>
        </w:numPr>
        <w:rPr>
          <w:lang w:val="bg-BG"/>
        </w:rPr>
      </w:pPr>
      <w:r w:rsidRPr="00961E4A">
        <w:t>"/котки/ добави "</w:t>
      </w:r>
    </w:p>
    <w:p w14:paraId="4678D420" w14:textId="77777777" w:rsidR="00961E4A" w:rsidRPr="00961E4A" w:rsidRDefault="00961E4A" w:rsidP="00961E4A">
      <w:pPr>
        <w:pStyle w:val="ac"/>
        <w:numPr>
          <w:ilvl w:val="2"/>
          <w:numId w:val="44"/>
        </w:numPr>
        <w:rPr>
          <w:noProof/>
          <w:lang w:val="bg-BG"/>
        </w:rPr>
      </w:pPr>
      <w:r w:rsidRPr="00961E4A">
        <w:rPr>
          <w:noProof/>
        </w:rPr>
        <w:t>"/cats/edit/3 "</w:t>
      </w:r>
    </w:p>
    <w:p w14:paraId="246E972F" w14:textId="77777777" w:rsidR="00961E4A" w:rsidRPr="00961E4A" w:rsidRDefault="00961E4A" w:rsidP="00961E4A">
      <w:pPr>
        <w:pStyle w:val="ac"/>
        <w:numPr>
          <w:ilvl w:val="1"/>
          <w:numId w:val="43"/>
        </w:numPr>
        <w:rPr>
          <w:lang w:val="bg-BG"/>
        </w:rPr>
      </w:pPr>
      <w:r w:rsidRPr="00961E4A">
        <w:t>Лоши примери</w:t>
      </w:r>
    </w:p>
    <w:p w14:paraId="41AAAB75" w14:textId="77777777" w:rsidR="00961E4A" w:rsidRPr="00961E4A" w:rsidRDefault="00961E4A" w:rsidP="00961E4A">
      <w:pPr>
        <w:pStyle w:val="ac"/>
        <w:numPr>
          <w:ilvl w:val="2"/>
          <w:numId w:val="45"/>
        </w:numPr>
        <w:rPr>
          <w:lang w:val="bg-BG"/>
        </w:rPr>
      </w:pPr>
      <w:r w:rsidRPr="00961E4A">
        <w:t xml:space="preserve">"/ </w:t>
      </w:r>
      <w:r w:rsidRPr="00961E4A">
        <w:rPr>
          <w:noProof/>
        </w:rPr>
        <w:t xml:space="preserve">catAddInfo </w:t>
      </w:r>
      <w:r w:rsidRPr="00961E4A">
        <w:t>.html"</w:t>
      </w:r>
    </w:p>
    <w:p w14:paraId="4B8088FC" w14:textId="77777777" w:rsidR="00961E4A" w:rsidRPr="00961E4A" w:rsidRDefault="00961E4A" w:rsidP="00961E4A">
      <w:pPr>
        <w:pStyle w:val="ac"/>
        <w:numPr>
          <w:ilvl w:val="2"/>
          <w:numId w:val="45"/>
        </w:numPr>
        <w:rPr>
          <w:noProof/>
          <w:lang w:val="bg-BG"/>
        </w:rPr>
      </w:pPr>
      <w:r w:rsidRPr="00961E4A">
        <w:rPr>
          <w:noProof/>
        </w:rPr>
        <w:t>"showAllProductsByCategoryName/{categoryName}"</w:t>
      </w:r>
    </w:p>
    <w:p w14:paraId="1D141174" w14:textId="77777777" w:rsidR="00961E4A" w:rsidRPr="00961E4A" w:rsidRDefault="00961E4A" w:rsidP="00961E4A">
      <w:pPr>
        <w:pStyle w:val="ac"/>
        <w:numPr>
          <w:ilvl w:val="0"/>
          <w:numId w:val="43"/>
        </w:numPr>
        <w:rPr>
          <w:lang w:val="bg-BG"/>
        </w:rPr>
      </w:pPr>
      <w:r w:rsidRPr="00961E4A">
        <w:t xml:space="preserve">Следвайте </w:t>
      </w:r>
      <w:r w:rsidRPr="00961E4A">
        <w:rPr>
          <w:b/>
          <w:bCs/>
          <w:noProof/>
        </w:rPr>
        <w:t xml:space="preserve">HTTP </w:t>
      </w:r>
      <w:r w:rsidRPr="00961E4A">
        <w:rPr>
          <w:b/>
          <w:bCs/>
        </w:rPr>
        <w:t>стандартите</w:t>
      </w:r>
    </w:p>
    <w:p w14:paraId="25EE43D1" w14:textId="77777777" w:rsidR="00961E4A" w:rsidRPr="00961E4A" w:rsidRDefault="00961E4A" w:rsidP="00961E4A">
      <w:pPr>
        <w:pStyle w:val="ac"/>
        <w:numPr>
          <w:ilvl w:val="1"/>
          <w:numId w:val="43"/>
        </w:numPr>
        <w:rPr>
          <w:lang w:val="bg-BG"/>
        </w:rPr>
      </w:pPr>
      <w:r w:rsidRPr="00961E4A">
        <w:t xml:space="preserve">Правилно използване на </w:t>
      </w:r>
      <w:r w:rsidRPr="00961E4A">
        <w:rPr>
          <w:noProof/>
        </w:rPr>
        <w:t xml:space="preserve">HTTP </w:t>
      </w:r>
      <w:r w:rsidRPr="00961E4A">
        <w:t xml:space="preserve">методи </w:t>
      </w:r>
      <w:r w:rsidRPr="00961E4A">
        <w:rPr>
          <w:noProof/>
        </w:rPr>
        <w:t xml:space="preserve">(GET </w:t>
      </w:r>
      <w:r w:rsidRPr="00961E4A">
        <w:t xml:space="preserve">, </w:t>
      </w:r>
      <w:r w:rsidRPr="00961E4A">
        <w:rPr>
          <w:noProof/>
        </w:rPr>
        <w:t xml:space="preserve">POST </w:t>
      </w:r>
      <w:r w:rsidRPr="00961E4A">
        <w:t xml:space="preserve">, </w:t>
      </w:r>
      <w:r w:rsidRPr="00961E4A">
        <w:rPr>
          <w:noProof/>
        </w:rPr>
        <w:t xml:space="preserve">PUT </w:t>
      </w:r>
      <w:r w:rsidRPr="00961E4A">
        <w:t>и др.)</w:t>
      </w:r>
    </w:p>
    <w:p w14:paraId="40AC7700" w14:textId="77777777" w:rsidR="00961E4A" w:rsidRPr="00961E4A" w:rsidRDefault="00961E4A" w:rsidP="00961E4A">
      <w:pPr>
        <w:pStyle w:val="ac"/>
        <w:numPr>
          <w:ilvl w:val="1"/>
          <w:numId w:val="43"/>
        </w:numPr>
        <w:rPr>
          <w:lang w:val="bg-BG"/>
        </w:rPr>
      </w:pPr>
      <w:r w:rsidRPr="00961E4A">
        <w:t xml:space="preserve">Следвайте модела </w:t>
      </w:r>
      <w:r w:rsidRPr="00961E4A">
        <w:rPr>
          <w:noProof/>
        </w:rPr>
        <w:t xml:space="preserve">GET </w:t>
      </w:r>
      <w:r w:rsidRPr="00961E4A">
        <w:t xml:space="preserve">– </w:t>
      </w:r>
      <w:r w:rsidRPr="00961E4A">
        <w:rPr>
          <w:noProof/>
        </w:rPr>
        <w:t xml:space="preserve">POST </w:t>
      </w:r>
      <w:r w:rsidRPr="00961E4A">
        <w:t>– Redirect</w:t>
      </w:r>
    </w:p>
    <w:p w14:paraId="335E1F2E" w14:textId="77777777" w:rsidR="00961E4A" w:rsidRPr="00961E4A" w:rsidRDefault="00961E4A" w:rsidP="00961E4A">
      <w:pPr>
        <w:pStyle w:val="3"/>
        <w:rPr>
          <w:lang w:val="bg-BG"/>
        </w:rPr>
      </w:pPr>
      <w:r w:rsidRPr="00961E4A">
        <w:t>Модели</w:t>
      </w:r>
    </w:p>
    <w:p w14:paraId="3CDEFBEE" w14:textId="77777777" w:rsidR="00961E4A" w:rsidRPr="00961E4A" w:rsidRDefault="00961E4A" w:rsidP="00961E4A">
      <w:pPr>
        <w:rPr>
          <w:b/>
          <w:bCs/>
          <w:lang w:val="bg-BG"/>
        </w:rPr>
      </w:pPr>
      <w:r w:rsidRPr="00961E4A">
        <w:rPr>
          <w:b/>
          <w:bCs/>
        </w:rPr>
        <w:t>котка</w:t>
      </w:r>
    </w:p>
    <w:p w14:paraId="5173B998" w14:textId="77777777" w:rsidR="00961E4A" w:rsidRPr="00961E4A" w:rsidRDefault="00961E4A" w:rsidP="00961E4A">
      <w:pPr>
        <w:pStyle w:val="ac"/>
        <w:numPr>
          <w:ilvl w:val="0"/>
          <w:numId w:val="42"/>
        </w:numPr>
        <w:rPr>
          <w:b/>
          <w:bCs/>
          <w:lang w:val="bg-BG"/>
        </w:rPr>
      </w:pPr>
      <w:r w:rsidRPr="00961E4A">
        <w:rPr>
          <w:b/>
          <w:bCs/>
        </w:rPr>
        <w:t xml:space="preserve">id - низ или число </w:t>
      </w:r>
      <w:r w:rsidRPr="00961E4A">
        <w:t xml:space="preserve">, което е </w:t>
      </w:r>
      <w:r w:rsidRPr="00961E4A">
        <w:rPr>
          <w:b/>
          <w:bCs/>
        </w:rPr>
        <w:t xml:space="preserve">задължително </w:t>
      </w:r>
      <w:r w:rsidRPr="00961E4A">
        <w:t xml:space="preserve">и </w:t>
      </w:r>
      <w:r w:rsidRPr="00961E4A">
        <w:rPr>
          <w:b/>
          <w:bCs/>
        </w:rPr>
        <w:t>уникално</w:t>
      </w:r>
    </w:p>
    <w:p w14:paraId="5FA3D7C8" w14:textId="77777777" w:rsidR="00961E4A" w:rsidRPr="00961E4A" w:rsidRDefault="00961E4A" w:rsidP="00961E4A">
      <w:pPr>
        <w:pStyle w:val="ac"/>
        <w:numPr>
          <w:ilvl w:val="0"/>
          <w:numId w:val="42"/>
        </w:numPr>
        <w:rPr>
          <w:b/>
          <w:bCs/>
          <w:lang w:val="bg-BG"/>
        </w:rPr>
      </w:pPr>
      <w:r w:rsidRPr="00961E4A">
        <w:rPr>
          <w:b/>
          <w:bCs/>
        </w:rPr>
        <w:t xml:space="preserve">име - низ, </w:t>
      </w:r>
      <w:r w:rsidRPr="00961E4A">
        <w:t>който е задължителен</w:t>
      </w:r>
    </w:p>
    <w:p w14:paraId="2B99EC26" w14:textId="77777777" w:rsidR="00961E4A" w:rsidRPr="00961E4A" w:rsidRDefault="00961E4A" w:rsidP="00961E4A">
      <w:pPr>
        <w:pStyle w:val="ac"/>
        <w:numPr>
          <w:ilvl w:val="0"/>
          <w:numId w:val="42"/>
        </w:numPr>
        <w:rPr>
          <w:b/>
          <w:bCs/>
          <w:lang w:val="bg-BG"/>
        </w:rPr>
      </w:pPr>
      <w:r w:rsidRPr="00961E4A">
        <w:rPr>
          <w:b/>
          <w:bCs/>
        </w:rPr>
        <w:t xml:space="preserve">описание - низ, </w:t>
      </w:r>
      <w:r w:rsidRPr="00961E4A">
        <w:t>съдържащ допълнителна информация за котката</w:t>
      </w:r>
    </w:p>
    <w:p w14:paraId="4B053523" w14:textId="1A7635BB" w:rsidR="00961E4A" w:rsidRPr="00961E4A" w:rsidRDefault="00961E4A" w:rsidP="00961E4A">
      <w:pPr>
        <w:pStyle w:val="ac"/>
        <w:numPr>
          <w:ilvl w:val="0"/>
          <w:numId w:val="42"/>
        </w:numPr>
        <w:rPr>
          <w:b/>
          <w:bCs/>
          <w:lang w:val="bg-BG"/>
        </w:rPr>
      </w:pPr>
      <w:r w:rsidRPr="00961E4A">
        <w:rPr>
          <w:b/>
          <w:bCs/>
        </w:rPr>
        <w:t xml:space="preserve">изображение - низ </w:t>
      </w:r>
      <w:r w:rsidRPr="00961E4A">
        <w:t xml:space="preserve">, съдържащ </w:t>
      </w:r>
      <w:r w:rsidRPr="00961E4A">
        <w:rPr>
          <w:b/>
          <w:bCs/>
        </w:rPr>
        <w:t xml:space="preserve">препратка </w:t>
      </w:r>
      <w:r w:rsidRPr="00961E4A">
        <w:t xml:space="preserve">към </w:t>
      </w:r>
      <w:r w:rsidRPr="00961E4A">
        <w:rPr>
          <w:b/>
          <w:bCs/>
        </w:rPr>
        <w:t xml:space="preserve">изображение </w:t>
      </w:r>
      <w:r w:rsidR="005D5698">
        <w:t xml:space="preserve">, което показва дадената </w:t>
      </w:r>
      <w:r w:rsidRPr="00961E4A">
        <w:t>котка</w:t>
      </w:r>
    </w:p>
    <w:p w14:paraId="6A09736E" w14:textId="1CA30B6B" w:rsidR="00961E4A" w:rsidRPr="00401AD7" w:rsidRDefault="00961E4A" w:rsidP="00961E4A">
      <w:pPr>
        <w:pStyle w:val="ac"/>
        <w:numPr>
          <w:ilvl w:val="0"/>
          <w:numId w:val="42"/>
        </w:numPr>
        <w:rPr>
          <w:b/>
          <w:bCs/>
          <w:lang w:val="bg-BG"/>
        </w:rPr>
      </w:pPr>
      <w:r w:rsidRPr="00961E4A">
        <w:rPr>
          <w:b/>
          <w:bCs/>
        </w:rPr>
        <w:t xml:space="preserve">порода - низ, </w:t>
      </w:r>
      <w:r w:rsidRPr="00961E4A">
        <w:t>отнасящ се до истинската порода на тази котка</w:t>
      </w:r>
    </w:p>
    <w:p w14:paraId="079E27BE" w14:textId="77777777" w:rsidR="00961E4A" w:rsidRPr="00961E4A" w:rsidRDefault="00961E4A" w:rsidP="00961E4A">
      <w:pPr>
        <w:pStyle w:val="1"/>
        <w:rPr>
          <w:lang w:val="bg-BG"/>
        </w:rPr>
      </w:pPr>
      <w:r w:rsidRPr="00961E4A">
        <w:t>Полагане на основите на проекта</w:t>
      </w:r>
    </w:p>
    <w:p w14:paraId="59676343" w14:textId="77777777" w:rsidR="00961E4A" w:rsidRPr="00961E4A" w:rsidRDefault="00961E4A" w:rsidP="00961E4A">
      <w:pPr>
        <w:pStyle w:val="2"/>
        <w:numPr>
          <w:ilvl w:val="0"/>
          <w:numId w:val="40"/>
        </w:numPr>
        <w:ind w:left="426" w:hanging="426"/>
        <w:rPr>
          <w:lang w:val="bg-BG"/>
        </w:rPr>
      </w:pPr>
      <w:r w:rsidRPr="00961E4A">
        <w:t xml:space="preserve">Настройте </w:t>
      </w:r>
      <w:r w:rsidRPr="00961E4A">
        <w:rPr>
          <w:noProof/>
        </w:rPr>
        <w:t>IDE</w:t>
      </w:r>
    </w:p>
    <w:p w14:paraId="6E57E6DD" w14:textId="5521694A" w:rsidR="00961E4A" w:rsidRPr="00961E4A" w:rsidRDefault="00961E4A" w:rsidP="00961E4A">
      <w:pPr>
        <w:rPr>
          <w:lang w:val="bg-BG"/>
        </w:rPr>
      </w:pPr>
      <w:r w:rsidRPr="00961E4A">
        <w:t xml:space="preserve">Като за начало конфигурирайте вашата </w:t>
      </w:r>
      <w:r w:rsidRPr="00961E4A">
        <w:rPr>
          <w:noProof/>
        </w:rPr>
        <w:t xml:space="preserve">IDE </w:t>
      </w:r>
      <w:r w:rsidRPr="00961E4A">
        <w:t xml:space="preserve">или текстов редактор. Както бе споменато по-горе, следващите стъпки ще включват екранни снимки от </w:t>
      </w:r>
      <w:hyperlink r:id="rId23" w:history="1">
        <w:r w:rsidRPr="00961E4A">
          <w:rPr>
            <w:rStyle w:val="a9"/>
          </w:rPr>
          <w:t xml:space="preserve">Visual Studio Code </w:t>
        </w:r>
      </w:hyperlink>
      <w:r w:rsidRPr="00961E4A">
        <w:t>.</w:t>
      </w:r>
    </w:p>
    <w:p w14:paraId="3D40B135" w14:textId="77777777" w:rsidR="00961E4A" w:rsidRPr="00961E4A" w:rsidRDefault="00961E4A" w:rsidP="00961E4A">
      <w:pPr>
        <w:rPr>
          <w:lang w:val="bg-BG"/>
        </w:rPr>
      </w:pPr>
      <w:r w:rsidRPr="00961E4A">
        <w:t xml:space="preserve">Други популярни възможности за избор са </w:t>
      </w:r>
      <w:hyperlink r:id="rId24" w:history="1">
        <w:r w:rsidRPr="00961E4A">
          <w:rPr>
            <w:rStyle w:val="a9"/>
          </w:rPr>
          <w:t xml:space="preserve">Atom </w:t>
        </w:r>
      </w:hyperlink>
      <w:r w:rsidRPr="00961E4A">
        <w:t xml:space="preserve">и </w:t>
      </w:r>
      <w:hyperlink r:id="rId25" w:history="1">
        <w:r w:rsidRPr="00961E4A">
          <w:rPr>
            <w:rStyle w:val="a9"/>
            <w:noProof/>
          </w:rPr>
          <w:t xml:space="preserve">WebStorm </w:t>
        </w:r>
      </w:hyperlink>
      <w:r w:rsidRPr="00961E4A">
        <w:t>.</w:t>
      </w:r>
    </w:p>
    <w:p w14:paraId="75DB2115" w14:textId="77777777" w:rsidR="00961E4A" w:rsidRPr="00961E4A" w:rsidRDefault="00961E4A" w:rsidP="00961E4A">
      <w:pPr>
        <w:rPr>
          <w:lang w:val="bg-BG"/>
        </w:rPr>
      </w:pPr>
      <w:r w:rsidRPr="00961E4A">
        <w:t xml:space="preserve">Преди да продължите със следващата стъпка, уверете се, че всичко за вашата </w:t>
      </w:r>
      <w:r w:rsidRPr="00961E4A">
        <w:rPr>
          <w:noProof/>
        </w:rPr>
        <w:t xml:space="preserve">IDE </w:t>
      </w:r>
      <w:r w:rsidRPr="00961E4A">
        <w:t>е конфигурирано и сте готови за работа.</w:t>
      </w:r>
    </w:p>
    <w:p w14:paraId="729112DE" w14:textId="77777777" w:rsidR="00961E4A" w:rsidRPr="00961E4A" w:rsidRDefault="00961E4A" w:rsidP="00961E4A">
      <w:pPr>
        <w:pStyle w:val="2"/>
        <w:numPr>
          <w:ilvl w:val="0"/>
          <w:numId w:val="40"/>
        </w:numPr>
        <w:ind w:left="426" w:hanging="426"/>
        <w:rPr>
          <w:lang w:val="bg-BG"/>
        </w:rPr>
      </w:pPr>
      <w:r w:rsidRPr="00961E4A">
        <w:t>Първоначална настройка</w:t>
      </w:r>
    </w:p>
    <w:p w14:paraId="428DD2BF" w14:textId="4023BF96" w:rsidR="00961E4A" w:rsidRPr="00961E4A" w:rsidRDefault="005D5698" w:rsidP="00961E4A">
      <w:pPr>
        <w:rPr>
          <w:lang w:val="bg-BG"/>
        </w:rPr>
      </w:pPr>
      <w:r>
        <w:t>Първо, нека създадем нашия проект.</w:t>
      </w:r>
    </w:p>
    <w:p w14:paraId="55DACC37" w14:textId="3679A1AE" w:rsidR="00961E4A" w:rsidRPr="00961E4A" w:rsidRDefault="00961E4A" w:rsidP="00961E4A">
      <w:pPr>
        <w:rPr>
          <w:lang w:val="bg-BG"/>
        </w:rPr>
      </w:pPr>
      <w:r w:rsidRPr="00961E4A">
        <w:t xml:space="preserve">Отидете до папката, в която искате да бъде проектът, след това натиснете “ </w:t>
      </w:r>
      <w:r w:rsidRPr="00961E4A">
        <w:rPr>
          <w:i/>
        </w:rPr>
        <w:t xml:space="preserve">Shift </w:t>
      </w:r>
      <w:r w:rsidRPr="00961E4A">
        <w:t xml:space="preserve">” + “ </w:t>
      </w:r>
      <w:r w:rsidRPr="00961E4A">
        <w:rPr>
          <w:i/>
        </w:rPr>
        <w:t xml:space="preserve">Щракнете с десния бутон на мишката </w:t>
      </w:r>
      <w:r w:rsidRPr="00961E4A">
        <w:t xml:space="preserve">” и използвайте “ </w:t>
      </w:r>
      <w:r w:rsidRPr="00961E4A">
        <w:rPr>
          <w:i/>
        </w:rPr>
        <w:t xml:space="preserve">Отваряне на командния прозорец тук </w:t>
      </w:r>
      <w:r w:rsidRPr="00961E4A">
        <w:t xml:space="preserve">”, след това въведете </w:t>
      </w:r>
      <w:r w:rsidRPr="00961E4A">
        <w:rPr>
          <w:noProof/>
        </w:rPr>
        <w:t xml:space="preserve">“ </w:t>
      </w:r>
      <w:r w:rsidRPr="00961E4A">
        <w:rPr>
          <w:rStyle w:val="CodeChar"/>
        </w:rPr>
        <w:t xml:space="preserve">npm init </w:t>
      </w:r>
      <w:r w:rsidRPr="00961E4A">
        <w:rPr>
          <w:noProof/>
        </w:rPr>
        <w:t xml:space="preserve">” </w:t>
      </w:r>
      <w:r w:rsidRPr="00961E4A">
        <w:t>и попълнете данните на проекта, както сметнете за добре.</w:t>
      </w:r>
      <w:r w:rsidRPr="00961E4A">
        <w:rPr>
          <w:noProof/>
          <w:lang w:val="bg-BG" w:eastAsia="bg-BG"/>
        </w:rPr>
        <w:drawing>
          <wp:inline distT="0" distB="0" distL="0" distR="0" wp14:anchorId="18B3D595" wp14:editId="46158261">
            <wp:extent cx="3783330" cy="2050933"/>
            <wp:effectExtent l="19050" t="19050" r="2667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13436" cy="2067253"/>
                    </a:xfrm>
                    <a:prstGeom prst="rect">
                      <a:avLst/>
                    </a:prstGeom>
                    <a:ln>
                      <a:solidFill>
                        <a:schemeClr val="bg1">
                          <a:lumMod val="85000"/>
                        </a:schemeClr>
                      </a:solidFill>
                    </a:ln>
                  </pic:spPr>
                </pic:pic>
              </a:graphicData>
            </a:graphic>
          </wp:inline>
        </w:drawing>
      </w:r>
      <w:r w:rsidRPr="00961E4A">
        <w:rPr>
          <w:noProof/>
          <w:lang w:val="bg-BG" w:eastAsia="bg-BG"/>
        </w:rPr>
        <w:drawing>
          <wp:inline distT="0" distB="0" distL="0" distR="0" wp14:anchorId="4237A77E" wp14:editId="6C2167F5">
            <wp:extent cx="3804115" cy="1598930"/>
            <wp:effectExtent l="19050" t="19050" r="2540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3857" cy="1607228"/>
                    </a:xfrm>
                    <a:prstGeom prst="rect">
                      <a:avLst/>
                    </a:prstGeom>
                    <a:ln>
                      <a:solidFill>
                        <a:schemeClr val="bg1">
                          <a:lumMod val="85000"/>
                        </a:schemeClr>
                      </a:solidFill>
                    </a:ln>
                  </pic:spPr>
                </pic:pic>
              </a:graphicData>
            </a:graphic>
          </wp:inline>
        </w:drawing>
      </w:r>
    </w:p>
    <w:p w14:paraId="45D94A39" w14:textId="59AD7CCC" w:rsidR="00961E4A" w:rsidRPr="00961E4A" w:rsidRDefault="00961E4A" w:rsidP="00961E4A">
      <w:pPr>
        <w:rPr>
          <w:lang w:val="bg-BG"/>
        </w:rPr>
      </w:pPr>
      <w:r w:rsidRPr="00961E4A">
        <w:t xml:space="preserve">Ако използвате </w:t>
      </w:r>
      <w:r w:rsidRPr="00961E4A">
        <w:rPr>
          <w:b/>
        </w:rPr>
        <w:t xml:space="preserve">Visual Studio Code, </w:t>
      </w:r>
      <w:r w:rsidRPr="00961E4A">
        <w:t xml:space="preserve">тогава в същата конзола </w:t>
      </w:r>
      <w:r w:rsidRPr="00961E4A">
        <w:rPr>
          <w:noProof/>
        </w:rPr>
        <w:t xml:space="preserve">( </w:t>
      </w:r>
      <w:r w:rsidRPr="00961E4A">
        <w:t xml:space="preserve">след като сте въвели цялата необходима информация </w:t>
      </w:r>
      <w:r w:rsidRPr="00961E4A">
        <w:rPr>
          <w:noProof/>
        </w:rPr>
        <w:t xml:space="preserve">) </w:t>
      </w:r>
      <w:r w:rsidRPr="00961E4A">
        <w:t xml:space="preserve">напишете: “ </w:t>
      </w:r>
      <w:r w:rsidRPr="00961E4A">
        <w:rPr>
          <w:rStyle w:val="CodeChar"/>
        </w:rPr>
        <w:t xml:space="preserve">code . </w:t>
      </w:r>
      <w:r w:rsidR="005D5698" w:rsidRPr="00961E4A">
        <w:t xml:space="preserve">”- </w:t>
      </w:r>
      <w:r w:rsidR="005D5698">
        <w:t>&gt; Това ще отвори редактора за вас.</w:t>
      </w:r>
    </w:p>
    <w:p w14:paraId="3C014A4B" w14:textId="77777777" w:rsidR="00961E4A" w:rsidRPr="00961E4A" w:rsidRDefault="00961E4A" w:rsidP="00961E4A">
      <w:pPr>
        <w:rPr>
          <w:lang w:val="bg-BG"/>
        </w:rPr>
      </w:pPr>
      <w:r w:rsidRPr="00961E4A">
        <w:rPr>
          <w:noProof/>
          <w:lang w:val="bg-BG" w:eastAsia="bg-BG"/>
        </w:rPr>
        <w:drawing>
          <wp:inline distT="0" distB="0" distL="0" distR="0" wp14:anchorId="589E2461" wp14:editId="45E6792D">
            <wp:extent cx="3036614" cy="1273428"/>
            <wp:effectExtent l="19050" t="19050" r="11430" b="222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4232" cy="1276623"/>
                    </a:xfrm>
                    <a:prstGeom prst="rect">
                      <a:avLst/>
                    </a:prstGeom>
                    <a:ln>
                      <a:solidFill>
                        <a:schemeClr val="bg1">
                          <a:lumMod val="85000"/>
                        </a:schemeClr>
                      </a:solidFill>
                    </a:ln>
                  </pic:spPr>
                </pic:pic>
              </a:graphicData>
            </a:graphic>
          </wp:inline>
        </w:drawing>
      </w:r>
    </w:p>
    <w:p w14:paraId="188BF411" w14:textId="77777777" w:rsidR="00961E4A" w:rsidRPr="00961E4A" w:rsidRDefault="00961E4A" w:rsidP="00961E4A">
      <w:pPr>
        <w:rPr>
          <w:lang w:val="bg-BG"/>
        </w:rPr>
      </w:pPr>
      <w:r w:rsidRPr="00961E4A">
        <w:rPr>
          <w:noProof/>
          <w:lang w:val="bg-BG" w:eastAsia="bg-BG"/>
        </w:rPr>
        <w:drawing>
          <wp:inline distT="0" distB="0" distL="0" distR="0" wp14:anchorId="35C38851" wp14:editId="29516484">
            <wp:extent cx="3779520" cy="2703848"/>
            <wp:effectExtent l="19050" t="19050" r="1143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3248" cy="2706515"/>
                    </a:xfrm>
                    <a:prstGeom prst="rect">
                      <a:avLst/>
                    </a:prstGeom>
                    <a:ln>
                      <a:solidFill>
                        <a:schemeClr val="tx1"/>
                      </a:solidFill>
                    </a:ln>
                  </pic:spPr>
                </pic:pic>
              </a:graphicData>
            </a:graphic>
          </wp:inline>
        </w:drawing>
      </w:r>
    </w:p>
    <w:p w14:paraId="4C1EFB54" w14:textId="77777777" w:rsidR="00961E4A" w:rsidRPr="00961E4A" w:rsidRDefault="00961E4A" w:rsidP="00961E4A">
      <w:pPr>
        <w:rPr>
          <w:lang w:val="bg-BG"/>
        </w:rPr>
      </w:pPr>
      <w:r w:rsidRPr="00961E4A">
        <w:t>Сега нека създадем първоначалната структура на папките на проекта. Може да изглежда така:</w:t>
      </w:r>
    </w:p>
    <w:p w14:paraId="5B9CA679" w14:textId="77777777" w:rsidR="00961E4A" w:rsidRPr="00961E4A" w:rsidRDefault="00961E4A" w:rsidP="00961E4A">
      <w:pPr>
        <w:rPr>
          <w:lang w:val="bg-BG"/>
        </w:rPr>
      </w:pPr>
      <w:r w:rsidRPr="00961E4A">
        <w:rPr>
          <w:noProof/>
          <w:lang w:val="bg-BG" w:eastAsia="bg-BG"/>
        </w:rPr>
        <w:drawing>
          <wp:inline distT="0" distB="0" distL="0" distR="0" wp14:anchorId="3289F4AB" wp14:editId="7F1F4216">
            <wp:extent cx="3084368" cy="1584243"/>
            <wp:effectExtent l="19050" t="19050" r="20955" b="165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97393" cy="1590933"/>
                    </a:xfrm>
                    <a:prstGeom prst="rect">
                      <a:avLst/>
                    </a:prstGeom>
                    <a:ln>
                      <a:solidFill>
                        <a:schemeClr val="tx1"/>
                      </a:solidFill>
                    </a:ln>
                  </pic:spPr>
                </pic:pic>
              </a:graphicData>
            </a:graphic>
          </wp:inline>
        </w:drawing>
      </w:r>
    </w:p>
    <w:p w14:paraId="23AB4B72" w14:textId="77777777" w:rsidR="00961E4A" w:rsidRPr="00961E4A" w:rsidRDefault="00961E4A" w:rsidP="00961E4A">
      <w:pPr>
        <w:rPr>
          <w:lang w:val="bg-BG"/>
        </w:rPr>
      </w:pPr>
      <w:r w:rsidRPr="00961E4A">
        <w:t xml:space="preserve">Изтеглете </w:t>
      </w:r>
      <w:hyperlink r:id="rId31" w:history="1">
        <w:r w:rsidRPr="00961E4A">
          <w:rPr>
            <w:rStyle w:val="a9"/>
            <w:bCs/>
          </w:rPr>
          <w:t xml:space="preserve">ресурсите </w:t>
        </w:r>
      </w:hyperlink>
      <w:r w:rsidRPr="00961E4A">
        <w:t xml:space="preserve">и поставете </w:t>
      </w:r>
      <w:r w:rsidRPr="00961E4A">
        <w:rPr>
          <w:b/>
        </w:rPr>
        <w:t xml:space="preserve">site.css </w:t>
      </w:r>
      <w:r w:rsidRPr="00961E4A">
        <w:t xml:space="preserve">и </w:t>
      </w:r>
      <w:r w:rsidRPr="00961E4A">
        <w:rPr>
          <w:b/>
        </w:rPr>
        <w:t xml:space="preserve">favicon.ico </w:t>
      </w:r>
      <w:r w:rsidRPr="00961E4A">
        <w:t xml:space="preserve">в папката " </w:t>
      </w:r>
      <w:r w:rsidRPr="00961E4A">
        <w:rPr>
          <w:b/>
          <w:i/>
        </w:rPr>
        <w:t xml:space="preserve">content </w:t>
      </w:r>
      <w:r w:rsidRPr="00961E4A">
        <w:t>" по следния начин:</w:t>
      </w:r>
    </w:p>
    <w:p w14:paraId="7D7A25EF" w14:textId="77777777" w:rsidR="00961E4A" w:rsidRPr="00961E4A" w:rsidRDefault="00961E4A" w:rsidP="00961E4A">
      <w:pPr>
        <w:rPr>
          <w:lang w:val="bg-BG"/>
        </w:rPr>
      </w:pPr>
      <w:r w:rsidRPr="00961E4A">
        <w:rPr>
          <w:noProof/>
          <w:lang w:val="bg-BG" w:eastAsia="bg-BG"/>
        </w:rPr>
        <w:drawing>
          <wp:inline distT="0" distB="0" distL="0" distR="0" wp14:anchorId="41F233E7" wp14:editId="0735E004">
            <wp:extent cx="3084195" cy="2051349"/>
            <wp:effectExtent l="19050" t="19050" r="20955" b="254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04231" cy="2064675"/>
                    </a:xfrm>
                    <a:prstGeom prst="rect">
                      <a:avLst/>
                    </a:prstGeom>
                    <a:ln>
                      <a:solidFill>
                        <a:schemeClr val="tx1"/>
                      </a:solidFill>
                    </a:ln>
                  </pic:spPr>
                </pic:pic>
              </a:graphicData>
            </a:graphic>
          </wp:inline>
        </w:drawing>
      </w:r>
    </w:p>
    <w:p w14:paraId="520E33A4" w14:textId="77777777" w:rsidR="00961E4A" w:rsidRPr="00961E4A" w:rsidRDefault="00961E4A" w:rsidP="00961E4A">
      <w:pPr>
        <w:rPr>
          <w:lang w:val="bg-BG"/>
        </w:rPr>
      </w:pPr>
      <w:r w:rsidRPr="00961E4A">
        <w:t xml:space="preserve">И преместете всички </w:t>
      </w:r>
      <w:r w:rsidRPr="00961E4A">
        <w:rPr>
          <w:b/>
          <w:bCs/>
        </w:rPr>
        <w:t xml:space="preserve">изгледи </w:t>
      </w:r>
      <w:r w:rsidRPr="00961E4A">
        <w:t xml:space="preserve">в </w:t>
      </w:r>
      <w:r w:rsidRPr="00961E4A">
        <w:rPr>
          <w:b/>
          <w:bCs/>
        </w:rPr>
        <w:t>изгледите</w:t>
      </w:r>
      <w:r w:rsidRPr="00961E4A">
        <w:t xml:space="preserve"> </w:t>
      </w:r>
      <w:r w:rsidRPr="00961E4A">
        <w:rPr>
          <w:b/>
          <w:bCs/>
        </w:rPr>
        <w:t xml:space="preserve">папка </w:t>
      </w:r>
      <w:r w:rsidRPr="00961E4A">
        <w:t>като тази:</w:t>
      </w:r>
    </w:p>
    <w:p w14:paraId="05DFF120" w14:textId="77777777" w:rsidR="00961E4A" w:rsidRPr="00961E4A" w:rsidRDefault="00961E4A" w:rsidP="00961E4A">
      <w:pPr>
        <w:rPr>
          <w:lang w:val="bg-BG"/>
        </w:rPr>
      </w:pPr>
      <w:r w:rsidRPr="00961E4A">
        <w:rPr>
          <w:noProof/>
          <w:lang w:val="bg-BG" w:eastAsia="bg-BG"/>
        </w:rPr>
        <w:drawing>
          <wp:inline distT="0" distB="0" distL="0" distR="0" wp14:anchorId="2853C7A3" wp14:editId="311E7E20">
            <wp:extent cx="3314700" cy="2800350"/>
            <wp:effectExtent l="19050" t="19050" r="19050" b="190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14700" cy="2800350"/>
                    </a:xfrm>
                    <a:prstGeom prst="rect">
                      <a:avLst/>
                    </a:prstGeom>
                    <a:ln>
                      <a:solidFill>
                        <a:schemeClr val="tx1"/>
                      </a:solidFill>
                    </a:ln>
                  </pic:spPr>
                </pic:pic>
              </a:graphicData>
            </a:graphic>
          </wp:inline>
        </w:drawing>
      </w:r>
    </w:p>
    <w:p w14:paraId="7B32043B"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t>Стартирайте сървъра</w:t>
      </w:r>
    </w:p>
    <w:p w14:paraId="48D940B2" w14:textId="57673702" w:rsidR="00961E4A" w:rsidRPr="00961E4A" w:rsidRDefault="00961E4A" w:rsidP="00961E4A">
      <w:pPr>
        <w:rPr>
          <w:lang w:val="bg-BG"/>
        </w:rPr>
      </w:pPr>
      <w:r w:rsidRPr="00961E4A">
        <w:t>Отидете до файла index.js и започнете да внедрявате сървъра.</w:t>
      </w:r>
    </w:p>
    <w:p w14:paraId="5193D0D8" w14:textId="53872DB6" w:rsidR="00961E4A" w:rsidRPr="00961E4A" w:rsidRDefault="005D5698" w:rsidP="00961E4A">
      <w:pPr>
        <w:rPr>
          <w:lang w:val="bg-BG"/>
        </w:rPr>
      </w:pPr>
      <w:r>
        <w:t xml:space="preserve">Първо, трябва да създадете </w:t>
      </w:r>
      <w:r w:rsidR="00961E4A" w:rsidRPr="00961E4A">
        <w:rPr>
          <w:b/>
          <w:bCs/>
        </w:rPr>
        <w:t>две</w:t>
      </w:r>
      <w:r w:rsidR="00961E4A" w:rsidRPr="00961E4A">
        <w:t xml:space="preserve"> </w:t>
      </w:r>
      <w:r w:rsidR="00961E4A" w:rsidRPr="00961E4A">
        <w:rPr>
          <w:b/>
          <w:bCs/>
        </w:rPr>
        <w:t xml:space="preserve">константи </w:t>
      </w:r>
      <w:r w:rsidR="00961E4A" w:rsidRPr="00961E4A">
        <w:t xml:space="preserve">, един за </w:t>
      </w:r>
      <w:r w:rsidR="00961E4A" w:rsidRPr="00961E4A">
        <w:rPr>
          <w:b/>
          <w:bCs/>
        </w:rPr>
        <w:t xml:space="preserve">http модула </w:t>
      </w:r>
      <w:r w:rsidR="00961E4A" w:rsidRPr="00961E4A">
        <w:t xml:space="preserve">и друг за </w:t>
      </w:r>
      <w:r w:rsidR="00961E4A" w:rsidRPr="00961E4A">
        <w:rPr>
          <w:b/>
          <w:bCs/>
        </w:rPr>
        <w:t xml:space="preserve">порта, </w:t>
      </w:r>
      <w:r w:rsidR="00961E4A" w:rsidRPr="00961E4A">
        <w:t>който ще използваме за нашия сървър.</w:t>
      </w:r>
    </w:p>
    <w:p w14:paraId="2EBFC2B1" w14:textId="77777777" w:rsidR="00961E4A" w:rsidRPr="00961E4A" w:rsidRDefault="00961E4A" w:rsidP="00961E4A">
      <w:pPr>
        <w:rPr>
          <w:lang w:val="bg-BG"/>
        </w:rPr>
      </w:pPr>
      <w:r w:rsidRPr="00961E4A">
        <w:rPr>
          <w:noProof/>
          <w:lang w:val="bg-BG" w:eastAsia="bg-BG"/>
        </w:rPr>
        <w:drawing>
          <wp:inline distT="0" distB="0" distL="0" distR="0" wp14:anchorId="79D95728" wp14:editId="21F188F4">
            <wp:extent cx="3238500" cy="781050"/>
            <wp:effectExtent l="19050" t="19050" r="19050" b="190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38500" cy="781050"/>
                    </a:xfrm>
                    <a:prstGeom prst="rect">
                      <a:avLst/>
                    </a:prstGeom>
                    <a:ln>
                      <a:solidFill>
                        <a:schemeClr val="tx1"/>
                      </a:solidFill>
                    </a:ln>
                  </pic:spPr>
                </pic:pic>
              </a:graphicData>
            </a:graphic>
          </wp:inline>
        </w:drawing>
      </w:r>
    </w:p>
    <w:p w14:paraId="0D9CBA13" w14:textId="67800A8E" w:rsidR="00961E4A" w:rsidRPr="00961E4A" w:rsidRDefault="00961E4A" w:rsidP="00961E4A">
      <w:pPr>
        <w:rPr>
          <w:lang w:val="bg-BG"/>
        </w:rPr>
      </w:pPr>
      <w:r w:rsidRPr="00961E4A">
        <w:t xml:space="preserve">След като имаме нужда от нашия http модул, можем да създадем нашия сървър чрез </w:t>
      </w:r>
      <w:r w:rsidRPr="00961E4A">
        <w:rPr>
          <w:rFonts w:ascii="Consolas" w:hAnsi="Consolas"/>
          <w:b/>
          <w:bCs/>
          <w:noProof/>
        </w:rPr>
        <w:t>createServer</w:t>
      </w:r>
      <w:r w:rsidRPr="00961E4A">
        <w:rPr>
          <w:noProof/>
        </w:rPr>
        <w:t xml:space="preserve"> </w:t>
      </w:r>
      <w:r w:rsidRPr="00961E4A">
        <w:rPr>
          <w:b/>
          <w:bCs/>
        </w:rPr>
        <w:t>функция.</w:t>
      </w:r>
    </w:p>
    <w:p w14:paraId="509B201A" w14:textId="77777777" w:rsidR="00961E4A" w:rsidRPr="00961E4A" w:rsidRDefault="00961E4A" w:rsidP="00961E4A">
      <w:pPr>
        <w:rPr>
          <w:lang w:val="bg-BG"/>
        </w:rPr>
      </w:pPr>
      <w:r w:rsidRPr="00961E4A">
        <w:rPr>
          <w:noProof/>
          <w:lang w:val="bg-BG" w:eastAsia="bg-BG"/>
        </w:rPr>
        <w:drawing>
          <wp:inline distT="0" distB="0" distL="0" distR="0" wp14:anchorId="4A1FB003" wp14:editId="25CEF308">
            <wp:extent cx="3238500" cy="1584614"/>
            <wp:effectExtent l="19050" t="19050" r="19050" b="158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46936" cy="1588742"/>
                    </a:xfrm>
                    <a:prstGeom prst="rect">
                      <a:avLst/>
                    </a:prstGeom>
                    <a:ln>
                      <a:solidFill>
                        <a:schemeClr val="tx1"/>
                      </a:solidFill>
                    </a:ln>
                  </pic:spPr>
                </pic:pic>
              </a:graphicData>
            </a:graphic>
          </wp:inline>
        </w:drawing>
      </w:r>
    </w:p>
    <w:p w14:paraId="6A2B5DEF" w14:textId="4C2A120A" w:rsidR="00961E4A" w:rsidRPr="00961E4A" w:rsidRDefault="00961E4A" w:rsidP="00961E4A">
      <w:pPr>
        <w:rPr>
          <w:lang w:val="bg-BG"/>
        </w:rPr>
      </w:pPr>
      <w:r w:rsidRPr="00961E4A">
        <w:t xml:space="preserve">Когато направите това, просто отворете терминала с </w:t>
      </w:r>
      <w:r w:rsidRPr="00961E4A">
        <w:rPr>
          <w:noProof/>
        </w:rPr>
        <w:t xml:space="preserve">( </w:t>
      </w:r>
      <w:r w:rsidRPr="00961E4A">
        <w:rPr>
          <w:b/>
          <w:bCs/>
        </w:rPr>
        <w:t xml:space="preserve">Ctrl </w:t>
      </w:r>
      <w:r w:rsidRPr="00961E4A">
        <w:t xml:space="preserve">+ </w:t>
      </w:r>
      <w:r w:rsidRPr="00961E4A">
        <w:rPr>
          <w:b/>
          <w:bCs/>
        </w:rPr>
        <w:t xml:space="preserve">` </w:t>
      </w:r>
      <w:r w:rsidRPr="00961E4A">
        <w:t xml:space="preserve">) и стартирайте сървъра с </w:t>
      </w:r>
      <w:r w:rsidRPr="00961E4A">
        <w:rPr>
          <w:rFonts w:ascii="Consolas" w:hAnsi="Consolas"/>
          <w:b/>
          <w:bCs/>
          <w:noProof/>
        </w:rPr>
        <w:t>индекс на възел</w:t>
      </w:r>
      <w:r w:rsidRPr="00961E4A">
        <w:rPr>
          <w:noProof/>
        </w:rPr>
        <w:t xml:space="preserve"> </w:t>
      </w:r>
      <w:r w:rsidRPr="00961E4A">
        <w:t>команда.</w:t>
      </w:r>
    </w:p>
    <w:p w14:paraId="1CBF8786" w14:textId="77777777" w:rsidR="00961E4A" w:rsidRPr="00961E4A" w:rsidRDefault="00961E4A" w:rsidP="00961E4A">
      <w:pPr>
        <w:rPr>
          <w:lang w:val="bg-BG"/>
        </w:rPr>
      </w:pPr>
      <w:r w:rsidRPr="00961E4A">
        <w:rPr>
          <w:noProof/>
          <w:lang w:val="bg-BG" w:eastAsia="bg-BG"/>
        </w:rPr>
        <w:drawing>
          <wp:inline distT="0" distB="0" distL="0" distR="0" wp14:anchorId="517458BE" wp14:editId="777D52BA">
            <wp:extent cx="4591050" cy="1457325"/>
            <wp:effectExtent l="19050" t="19050" r="19050" b="285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91050" cy="1457325"/>
                    </a:xfrm>
                    <a:prstGeom prst="rect">
                      <a:avLst/>
                    </a:prstGeom>
                    <a:ln>
                      <a:solidFill>
                        <a:schemeClr val="tx1"/>
                      </a:solidFill>
                    </a:ln>
                  </pic:spPr>
                </pic:pic>
              </a:graphicData>
            </a:graphic>
          </wp:inline>
        </w:drawing>
      </w:r>
    </w:p>
    <w:p w14:paraId="7ABED028" w14:textId="77777777" w:rsidR="00961E4A" w:rsidRPr="00961E4A" w:rsidRDefault="00961E4A" w:rsidP="00961E4A">
      <w:pPr>
        <w:rPr>
          <w:lang w:val="bg-BG"/>
        </w:rPr>
      </w:pPr>
    </w:p>
    <w:p w14:paraId="05447C61"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t>Показване на началната страница</w:t>
      </w:r>
    </w:p>
    <w:p w14:paraId="2F6453CE" w14:textId="1E856DE3" w:rsidR="00961E4A" w:rsidRPr="00961E4A" w:rsidRDefault="00961E4A" w:rsidP="00961E4A">
      <w:pPr>
        <w:rPr>
          <w:lang w:val="bg-BG"/>
        </w:rPr>
      </w:pPr>
      <w:r w:rsidRPr="00961E4A">
        <w:t>Ще започнем да прилагаме логиката за приложение в следващите стъпки. Имайте предвид, че приложението няма потребители.</w:t>
      </w:r>
    </w:p>
    <w:p w14:paraId="36EFD303" w14:textId="729A21D8" w:rsidR="00961E4A" w:rsidRPr="00961E4A" w:rsidRDefault="005D5698" w:rsidP="00961E4A">
      <w:pPr>
        <w:rPr>
          <w:lang w:val="bg-BG"/>
        </w:rPr>
      </w:pPr>
      <w:r>
        <w:t xml:space="preserve">Първо, всеки път, когато влизаме в нашия сайт, искаме да показваме страницата „по подразбиране“ или така наречената „ </w:t>
      </w:r>
      <w:r w:rsidR="00961E4A" w:rsidRPr="005D5698">
        <w:rPr>
          <w:b/>
        </w:rPr>
        <w:t xml:space="preserve">начална </w:t>
      </w:r>
      <w:r w:rsidR="00961E4A" w:rsidRPr="00961E4A">
        <w:t>“ страница. За да направим това трябва:</w:t>
      </w:r>
    </w:p>
    <w:p w14:paraId="297EF761" w14:textId="77777777" w:rsidR="00961E4A" w:rsidRPr="00961E4A" w:rsidRDefault="00961E4A" w:rsidP="00961E4A">
      <w:pPr>
        <w:pStyle w:val="ac"/>
        <w:numPr>
          <w:ilvl w:val="0"/>
          <w:numId w:val="46"/>
        </w:numPr>
        <w:rPr>
          <w:lang w:val="bg-BG"/>
        </w:rPr>
      </w:pPr>
      <w:r w:rsidRPr="00961E4A">
        <w:t>Внедряване на задната логика на това какво да се показва</w:t>
      </w:r>
    </w:p>
    <w:p w14:paraId="06E4FD30" w14:textId="77777777" w:rsidR="00961E4A" w:rsidRPr="00961E4A" w:rsidRDefault="00961E4A" w:rsidP="00961E4A">
      <w:pPr>
        <w:pStyle w:val="ac"/>
        <w:numPr>
          <w:ilvl w:val="0"/>
          <w:numId w:val="46"/>
        </w:numPr>
        <w:rPr>
          <w:lang w:val="bg-BG"/>
        </w:rPr>
      </w:pPr>
      <w:r w:rsidRPr="00961E4A">
        <w:t xml:space="preserve">Напишете нашия изглед </w:t>
      </w:r>
      <w:r w:rsidRPr="00961E4A">
        <w:rPr>
          <w:noProof/>
        </w:rPr>
        <w:t xml:space="preserve">( </w:t>
      </w:r>
      <w:r w:rsidRPr="00961E4A">
        <w:t xml:space="preserve">HTML и </w:t>
      </w:r>
      <w:r w:rsidRPr="00961E4A">
        <w:rPr>
          <w:noProof/>
        </w:rPr>
        <w:t>CSS )</w:t>
      </w:r>
    </w:p>
    <w:p w14:paraId="19D1CFB7" w14:textId="77777777" w:rsidR="00961E4A" w:rsidRPr="00961E4A" w:rsidRDefault="00961E4A" w:rsidP="00961E4A">
      <w:pPr>
        <w:pStyle w:val="ac"/>
        <w:numPr>
          <w:ilvl w:val="0"/>
          <w:numId w:val="46"/>
        </w:numPr>
        <w:rPr>
          <w:lang w:val="bg-BG"/>
        </w:rPr>
      </w:pPr>
      <w:r w:rsidRPr="00961E4A">
        <w:t>Накарайте сървъра да изпълни логиката, която прилагаме в първата стъпка</w:t>
      </w:r>
    </w:p>
    <w:p w14:paraId="211A5894" w14:textId="77777777" w:rsidR="00961E4A" w:rsidRPr="00961E4A" w:rsidRDefault="00961E4A" w:rsidP="00961E4A">
      <w:pPr>
        <w:rPr>
          <w:lang w:val="bg-BG"/>
        </w:rPr>
      </w:pPr>
      <w:r w:rsidRPr="00961E4A">
        <w:t xml:space="preserve">Сега отидете в папката " </w:t>
      </w:r>
      <w:r w:rsidRPr="00961E4A">
        <w:rPr>
          <w:b/>
          <w:bCs/>
        </w:rPr>
        <w:t xml:space="preserve">handlers" </w:t>
      </w:r>
      <w:r w:rsidRPr="00961E4A">
        <w:t xml:space="preserve">и добавете нов " </w:t>
      </w:r>
      <w:r w:rsidRPr="00961E4A">
        <w:rPr>
          <w:b/>
          <w:bCs/>
        </w:rPr>
        <w:t xml:space="preserve">home.js </w:t>
      </w:r>
      <w:r w:rsidRPr="00961E4A">
        <w:t>". В началото добавете модулите, които ще използваме:</w:t>
      </w:r>
    </w:p>
    <w:p w14:paraId="0AC4E8FB" w14:textId="77777777" w:rsidR="00961E4A" w:rsidRPr="00961E4A" w:rsidRDefault="00961E4A" w:rsidP="00961E4A">
      <w:pPr>
        <w:rPr>
          <w:lang w:val="bg-BG"/>
        </w:rPr>
      </w:pPr>
      <w:r w:rsidRPr="00961E4A">
        <w:rPr>
          <w:noProof/>
          <w:lang w:val="bg-BG" w:eastAsia="bg-BG"/>
        </w:rPr>
        <w:drawing>
          <wp:inline distT="0" distB="0" distL="0" distR="0" wp14:anchorId="1DDBA461" wp14:editId="0E3DEBFE">
            <wp:extent cx="5972810" cy="1367790"/>
            <wp:effectExtent l="19050" t="19050" r="27940" b="228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19747"/>
                    <a:stretch/>
                  </pic:blipFill>
                  <pic:spPr bwMode="auto">
                    <a:xfrm>
                      <a:off x="0" y="0"/>
                      <a:ext cx="5972810" cy="13677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2A960A" w14:textId="6319C340" w:rsidR="00961E4A" w:rsidRPr="00961E4A" w:rsidRDefault="00961E4A" w:rsidP="00961E4A">
      <w:pPr>
        <w:rPr>
          <w:lang w:val="bg-BG"/>
        </w:rPr>
      </w:pPr>
      <w:r w:rsidRPr="00961E4A">
        <w:t xml:space="preserve">Както споменахме по-горе, ще използваме </w:t>
      </w:r>
      <w:proofErr w:type="spellStart"/>
      <w:r w:rsidRPr="00961E4A">
        <w:rPr>
          <w:b/>
          <w:bCs/>
        </w:rPr>
        <w:t>json</w:t>
      </w:r>
      <w:proofErr w:type="spellEnd"/>
      <w:r w:rsidRPr="00961E4A">
        <w:rPr>
          <w:b/>
          <w:bCs/>
        </w:rPr>
        <w:t xml:space="preserve"> файлове </w:t>
      </w:r>
      <w:r w:rsidRPr="00961E4A">
        <w:t xml:space="preserve">за симулиране на база данни, така че създайте една папка, наречена „ </w:t>
      </w:r>
      <w:r w:rsidRPr="00961E4A">
        <w:rPr>
          <w:b/>
          <w:bCs/>
        </w:rPr>
        <w:t xml:space="preserve">data </w:t>
      </w:r>
      <w:r w:rsidRPr="00961E4A">
        <w:t xml:space="preserve">“ и създайте 2 </w:t>
      </w:r>
      <w:proofErr w:type="spellStart"/>
      <w:r w:rsidRPr="00961E4A">
        <w:t>json</w:t>
      </w:r>
      <w:proofErr w:type="spellEnd"/>
      <w:r w:rsidRPr="00961E4A">
        <w:t xml:space="preserve"> файла </w:t>
      </w:r>
      <w:r w:rsidRPr="00961E4A">
        <w:rPr>
          <w:noProof/>
        </w:rPr>
        <w:t xml:space="preserve">( </w:t>
      </w:r>
      <w:r w:rsidRPr="00961E4A">
        <w:rPr>
          <w:b/>
          <w:bCs/>
        </w:rPr>
        <w:t xml:space="preserve">котки </w:t>
      </w:r>
      <w:r w:rsidRPr="00961E4A">
        <w:t xml:space="preserve">и </w:t>
      </w:r>
      <w:r w:rsidRPr="00961E4A">
        <w:rPr>
          <w:b/>
          <w:bCs/>
        </w:rPr>
        <w:t xml:space="preserve">породи </w:t>
      </w:r>
      <w:r w:rsidRPr="00961E4A">
        <w:rPr>
          <w:noProof/>
        </w:rPr>
        <w:t>).</w:t>
      </w:r>
    </w:p>
    <w:p w14:paraId="5FCAC197" w14:textId="77777777" w:rsidR="00961E4A" w:rsidRPr="00961E4A" w:rsidRDefault="00961E4A" w:rsidP="00961E4A">
      <w:pPr>
        <w:rPr>
          <w:noProof/>
          <w:lang w:val="bg-BG"/>
        </w:rPr>
      </w:pPr>
      <w:r w:rsidRPr="00961E4A">
        <w:rPr>
          <w:noProof/>
          <w:lang w:val="bg-BG" w:eastAsia="bg-BG"/>
        </w:rPr>
        <w:drawing>
          <wp:inline distT="0" distB="0" distL="0" distR="0" wp14:anchorId="78931F13" wp14:editId="3F1C17C2">
            <wp:extent cx="3188970" cy="2123531"/>
            <wp:effectExtent l="19050" t="19050" r="11430" b="10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88970" cy="2123531"/>
                    </a:xfrm>
                    <a:prstGeom prst="rect">
                      <a:avLst/>
                    </a:prstGeom>
                    <a:ln>
                      <a:solidFill>
                        <a:schemeClr val="tx1"/>
                      </a:solidFill>
                    </a:ln>
                  </pic:spPr>
                </pic:pic>
              </a:graphicData>
            </a:graphic>
          </wp:inline>
        </w:drawing>
      </w:r>
      <w:r w:rsidRPr="00961E4A">
        <w:rPr>
          <w:noProof/>
        </w:rPr>
        <w:t xml:space="preserve"> </w:t>
      </w:r>
    </w:p>
    <w:p w14:paraId="0071B465" w14:textId="77777777" w:rsidR="00961E4A" w:rsidRPr="00961E4A" w:rsidRDefault="00961E4A" w:rsidP="00961E4A">
      <w:pPr>
        <w:rPr>
          <w:noProof/>
          <w:lang w:val="bg-BG"/>
        </w:rPr>
      </w:pPr>
      <w:r w:rsidRPr="00961E4A">
        <w:rPr>
          <w:noProof/>
        </w:rPr>
        <w:t>И не забравяйте да включите във файла home.js. Ще ни трябват по-късно, но нека все пак ги включим.</w:t>
      </w:r>
    </w:p>
    <w:p w14:paraId="252247CE" w14:textId="77777777" w:rsidR="00961E4A" w:rsidRPr="00961E4A" w:rsidRDefault="00961E4A" w:rsidP="00961E4A">
      <w:pPr>
        <w:rPr>
          <w:lang w:val="bg-BG"/>
        </w:rPr>
      </w:pPr>
      <w:r w:rsidRPr="00961E4A">
        <w:rPr>
          <w:noProof/>
          <w:lang w:val="bg-BG" w:eastAsia="bg-BG"/>
        </w:rPr>
        <w:drawing>
          <wp:inline distT="0" distB="0" distL="0" distR="0" wp14:anchorId="33C8510F" wp14:editId="35761B2F">
            <wp:extent cx="3188277" cy="1029842"/>
            <wp:effectExtent l="19050" t="19050" r="1270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02293" cy="1034369"/>
                    </a:xfrm>
                    <a:prstGeom prst="rect">
                      <a:avLst/>
                    </a:prstGeom>
                    <a:ln>
                      <a:solidFill>
                        <a:schemeClr val="tx1"/>
                      </a:solidFill>
                    </a:ln>
                  </pic:spPr>
                </pic:pic>
              </a:graphicData>
            </a:graphic>
          </wp:inline>
        </w:drawing>
      </w:r>
    </w:p>
    <w:p w14:paraId="2F297DC2" w14:textId="77777777" w:rsidR="00961E4A" w:rsidRPr="00961E4A" w:rsidRDefault="00961E4A" w:rsidP="00961E4A">
      <w:pPr>
        <w:pStyle w:val="ac"/>
        <w:ind w:left="0"/>
        <w:rPr>
          <w:lang w:val="bg-BG"/>
        </w:rPr>
      </w:pPr>
      <w:r w:rsidRPr="00961E4A">
        <w:t xml:space="preserve">Тогава нека започнем с експортирането на логиката като функция, която приема както заявка, така и отговор. След това можем да анализираме искания </w:t>
      </w:r>
      <w:r w:rsidRPr="00961E4A">
        <w:rPr>
          <w:noProof/>
        </w:rPr>
        <w:t xml:space="preserve">URL адрес </w:t>
      </w:r>
      <w:r w:rsidRPr="00961E4A">
        <w:t>и да го прикачим към обекта на заявката:</w:t>
      </w:r>
    </w:p>
    <w:p w14:paraId="65CA4B3C" w14:textId="77777777" w:rsidR="00961E4A" w:rsidRPr="00961E4A" w:rsidRDefault="00961E4A" w:rsidP="00961E4A">
      <w:pPr>
        <w:rPr>
          <w:lang w:val="bg-BG"/>
        </w:rPr>
      </w:pPr>
      <w:r w:rsidRPr="00961E4A">
        <w:rPr>
          <w:noProof/>
          <w:lang w:val="bg-BG" w:eastAsia="bg-BG"/>
        </w:rPr>
        <w:drawing>
          <wp:inline distT="0" distB="0" distL="0" distR="0" wp14:anchorId="24EC1E42" wp14:editId="664DEACC">
            <wp:extent cx="3957204" cy="680361"/>
            <wp:effectExtent l="19050" t="19050" r="24765" b="2476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78314" cy="683990"/>
                    </a:xfrm>
                    <a:prstGeom prst="rect">
                      <a:avLst/>
                    </a:prstGeom>
                    <a:ln>
                      <a:solidFill>
                        <a:schemeClr val="tx1"/>
                      </a:solidFill>
                    </a:ln>
                  </pic:spPr>
                </pic:pic>
              </a:graphicData>
            </a:graphic>
          </wp:inline>
        </w:drawing>
      </w:r>
    </w:p>
    <w:p w14:paraId="1CB5377F" w14:textId="77777777" w:rsidR="00961E4A" w:rsidRPr="00961E4A" w:rsidRDefault="00961E4A" w:rsidP="00961E4A">
      <w:pPr>
        <w:pStyle w:val="ac"/>
        <w:ind w:left="0"/>
        <w:rPr>
          <w:lang w:val="bg-BG"/>
        </w:rPr>
      </w:pPr>
      <w:r w:rsidRPr="00961E4A">
        <w:t xml:space="preserve">Сега трябва да кажем на сървъра кога домашният манипулатор ще обработи заявка </w:t>
      </w:r>
      <w:r w:rsidRPr="00961E4A">
        <w:rPr>
          <w:noProof/>
        </w:rPr>
        <w:t xml:space="preserve">( </w:t>
      </w:r>
      <w:r w:rsidRPr="00961E4A">
        <w:t xml:space="preserve">когато заявеният </w:t>
      </w:r>
      <w:r w:rsidRPr="00961E4A">
        <w:rPr>
          <w:noProof/>
        </w:rPr>
        <w:t xml:space="preserve">URL </w:t>
      </w:r>
      <w:r w:rsidRPr="00961E4A">
        <w:t xml:space="preserve">е: "/" и методът на заявка е " </w:t>
      </w:r>
      <w:r w:rsidRPr="00961E4A">
        <w:rPr>
          <w:b/>
          <w:bCs/>
          <w:noProof/>
        </w:rPr>
        <w:t xml:space="preserve">GET </w:t>
      </w:r>
      <w:r w:rsidRPr="00961E4A">
        <w:t>"):</w:t>
      </w:r>
    </w:p>
    <w:p w14:paraId="6F1EB423" w14:textId="77777777" w:rsidR="00961E4A" w:rsidRPr="00961E4A" w:rsidRDefault="00961E4A" w:rsidP="00961E4A">
      <w:pPr>
        <w:rPr>
          <w:lang w:val="bg-BG"/>
        </w:rPr>
      </w:pPr>
      <w:r w:rsidRPr="00961E4A">
        <w:rPr>
          <w:noProof/>
          <w:lang w:val="bg-BG" w:eastAsia="bg-BG"/>
        </w:rPr>
        <w:drawing>
          <wp:inline distT="0" distB="0" distL="0" distR="0" wp14:anchorId="03D57CCD" wp14:editId="4988EA87">
            <wp:extent cx="5219700" cy="1630393"/>
            <wp:effectExtent l="19050" t="19050" r="19050"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50287" cy="1639947"/>
                    </a:xfrm>
                    <a:prstGeom prst="rect">
                      <a:avLst/>
                    </a:prstGeom>
                    <a:ln>
                      <a:solidFill>
                        <a:schemeClr val="tx1"/>
                      </a:solidFill>
                    </a:ln>
                  </pic:spPr>
                </pic:pic>
              </a:graphicData>
            </a:graphic>
          </wp:inline>
        </w:drawing>
      </w:r>
    </w:p>
    <w:p w14:paraId="07F19AFA" w14:textId="77777777" w:rsidR="00961E4A" w:rsidRPr="00961E4A" w:rsidRDefault="00961E4A" w:rsidP="00961E4A">
      <w:pPr>
        <w:pStyle w:val="ac"/>
        <w:ind w:left="0"/>
        <w:rPr>
          <w:lang w:val="bg-BG"/>
        </w:rPr>
      </w:pPr>
      <w:r w:rsidRPr="00961E4A">
        <w:t xml:space="preserve">Ако не можем да обработим текущата заявка, ще уведомим сървъра за това, като върнем true </w:t>
      </w:r>
      <w:r w:rsidRPr="00961E4A">
        <w:rPr>
          <w:noProof/>
        </w:rPr>
        <w:t xml:space="preserve">( </w:t>
      </w:r>
      <w:r w:rsidRPr="00961E4A">
        <w:t xml:space="preserve">is request not handled - true </w:t>
      </w:r>
      <w:r w:rsidRPr="00961E4A">
        <w:rPr>
          <w:noProof/>
        </w:rPr>
        <w:t>)</w:t>
      </w:r>
    </w:p>
    <w:p w14:paraId="5AD330D3" w14:textId="77777777" w:rsidR="00961E4A" w:rsidRPr="00961E4A" w:rsidRDefault="00961E4A" w:rsidP="00961E4A">
      <w:pPr>
        <w:pStyle w:val="ac"/>
        <w:ind w:left="0"/>
        <w:rPr>
          <w:lang w:val="bg-BG"/>
        </w:rPr>
      </w:pPr>
      <w:r w:rsidRPr="00961E4A">
        <w:t xml:space="preserve">Остава да намерите </w:t>
      </w:r>
      <w:r w:rsidRPr="00961E4A">
        <w:rPr>
          <w:noProof/>
        </w:rPr>
        <w:t xml:space="preserve">HTML5 </w:t>
      </w:r>
      <w:r w:rsidRPr="00961E4A">
        <w:t>страницата, да я прочетете и да я изпратите като отговор – ето как може да стане:</w:t>
      </w:r>
    </w:p>
    <w:p w14:paraId="7304FDD8" w14:textId="77777777" w:rsidR="00961E4A" w:rsidRPr="00961E4A" w:rsidRDefault="00961E4A" w:rsidP="00961E4A">
      <w:pPr>
        <w:pStyle w:val="3"/>
        <w:rPr>
          <w:lang w:val="bg-BG"/>
        </w:rPr>
      </w:pPr>
      <w:r w:rsidRPr="00961E4A">
        <w:t>Съвети</w:t>
      </w:r>
    </w:p>
    <w:p w14:paraId="218B3697" w14:textId="6D8804C4" w:rsidR="00961E4A" w:rsidRPr="00961E4A" w:rsidRDefault="00100245" w:rsidP="00961E4A">
      <w:pPr>
        <w:pStyle w:val="ac"/>
        <w:ind w:left="0"/>
        <w:rPr>
          <w:rFonts w:cstheme="minorHAnsi"/>
          <w:lang w:val="bg-BG"/>
        </w:rPr>
      </w:pPr>
      <w:r>
        <w:t xml:space="preserve">В оператора if по-горе трябва да намерим локалния файл index.html </w:t>
      </w:r>
      <w:r w:rsidR="00961E4A" w:rsidRPr="00961E4A">
        <w:rPr>
          <w:noProof/>
        </w:rPr>
        <w:t xml:space="preserve">( </w:t>
      </w:r>
      <w:r w:rsidR="00961E4A" w:rsidRPr="00961E4A">
        <w:t xml:space="preserve">нашата начална страница </w:t>
      </w:r>
      <w:r w:rsidR="00961E4A" w:rsidRPr="00961E4A">
        <w:rPr>
          <w:noProof/>
        </w:rPr>
        <w:t xml:space="preserve">) </w:t>
      </w:r>
      <w:r w:rsidR="00961E4A" w:rsidRPr="00961E4A">
        <w:t xml:space="preserve">и да съхраним пътя до него в променлива, наречена </w:t>
      </w:r>
      <w:r w:rsidR="00961E4A" w:rsidRPr="00961E4A">
        <w:rPr>
          <w:b/>
          <w:bCs/>
          <w:noProof/>
        </w:rPr>
        <w:t>filePath</w:t>
      </w:r>
      <w:r w:rsidR="00961E4A" w:rsidRPr="00961E4A">
        <w:rPr>
          <w:noProof/>
        </w:rPr>
        <w:t xml:space="preserve"> </w:t>
      </w:r>
      <w:r w:rsidR="00961E4A" w:rsidRPr="00961E4A">
        <w:t xml:space="preserve">например. Използвайте </w:t>
      </w:r>
      <w:r w:rsidR="00961E4A" w:rsidRPr="00961E4A">
        <w:rPr>
          <w:rFonts w:ascii="Consolas" w:hAnsi="Consolas"/>
          <w:b/>
          <w:bCs/>
          <w:noProof/>
        </w:rPr>
        <w:t>path.normalize</w:t>
      </w:r>
      <w:r w:rsidR="00961E4A" w:rsidRPr="00961E4A">
        <w:rPr>
          <w:noProof/>
        </w:rPr>
        <w:t xml:space="preserve"> </w:t>
      </w:r>
      <w:r w:rsidR="00961E4A" w:rsidRPr="00961E4A">
        <w:t xml:space="preserve">и </w:t>
      </w:r>
      <w:r w:rsidR="00961E4A" w:rsidRPr="00961E4A">
        <w:rPr>
          <w:rFonts w:ascii="Consolas" w:hAnsi="Consolas"/>
          <w:b/>
          <w:bCs/>
          <w:noProof/>
        </w:rPr>
        <w:t>path.join</w:t>
      </w:r>
      <w:r w:rsidR="00961E4A" w:rsidRPr="00961E4A">
        <w:rPr>
          <w:rFonts w:cstheme="minorHAnsi"/>
          <w:noProof/>
        </w:rPr>
        <w:t xml:space="preserve"> </w:t>
      </w:r>
      <w:r w:rsidR="00961E4A" w:rsidRPr="00961E4A">
        <w:rPr>
          <w:rFonts w:cstheme="minorHAnsi"/>
        </w:rPr>
        <w:t xml:space="preserve">функции и </w:t>
      </w:r>
      <w:r w:rsidR="00961E4A" w:rsidRPr="00961E4A">
        <w:rPr>
          <w:rFonts w:ascii="Consolas" w:hAnsi="Consolas" w:cstheme="minorHAnsi"/>
          <w:b/>
          <w:bCs/>
          <w:noProof/>
        </w:rPr>
        <w:t>__dirname</w:t>
      </w:r>
      <w:r w:rsidR="00961E4A" w:rsidRPr="00961E4A">
        <w:rPr>
          <w:rFonts w:cstheme="minorHAnsi"/>
          <w:b/>
          <w:bCs/>
          <w:noProof/>
        </w:rPr>
        <w:t xml:space="preserve"> </w:t>
      </w:r>
      <w:r w:rsidR="00961E4A" w:rsidRPr="00961E4A">
        <w:rPr>
          <w:rFonts w:cstheme="minorHAnsi"/>
          <w:b/>
          <w:bCs/>
        </w:rPr>
        <w:t xml:space="preserve">собственост </w:t>
      </w:r>
      <w:r w:rsidR="00961E4A" w:rsidRPr="00961E4A">
        <w:rPr>
          <w:rFonts w:cstheme="minorHAnsi"/>
        </w:rPr>
        <w:t>за постигане на това.</w:t>
      </w:r>
    </w:p>
    <w:p w14:paraId="74BA00B7"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0DF2633D" wp14:editId="3AD96A59">
            <wp:extent cx="4739986" cy="553575"/>
            <wp:effectExtent l="19050" t="19050" r="22860" b="184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3406" cy="562150"/>
                    </a:xfrm>
                    <a:prstGeom prst="rect">
                      <a:avLst/>
                    </a:prstGeom>
                    <a:noFill/>
                    <a:ln>
                      <a:solidFill>
                        <a:schemeClr val="tx1"/>
                      </a:solidFill>
                    </a:ln>
                  </pic:spPr>
                </pic:pic>
              </a:graphicData>
            </a:graphic>
          </wp:inline>
        </w:drawing>
      </w:r>
    </w:p>
    <w:p w14:paraId="1EBA5FB9" w14:textId="77777777" w:rsidR="00961E4A" w:rsidRPr="00961E4A" w:rsidRDefault="00961E4A" w:rsidP="00961E4A">
      <w:pPr>
        <w:pStyle w:val="ac"/>
        <w:ind w:left="0"/>
        <w:rPr>
          <w:rFonts w:cstheme="minorHAnsi"/>
          <w:lang w:val="bg-BG"/>
        </w:rPr>
      </w:pPr>
    </w:p>
    <w:p w14:paraId="6EF6FDC4" w14:textId="77777777" w:rsidR="00961E4A" w:rsidRPr="00961E4A" w:rsidRDefault="00961E4A" w:rsidP="00961E4A">
      <w:pPr>
        <w:pStyle w:val="ac"/>
        <w:ind w:left="0"/>
        <w:rPr>
          <w:rFonts w:cstheme="minorHAnsi"/>
          <w:lang w:val="bg-BG"/>
        </w:rPr>
      </w:pPr>
      <w:r w:rsidRPr="00961E4A">
        <w:rPr>
          <w:rFonts w:cstheme="minorHAnsi"/>
        </w:rPr>
        <w:t xml:space="preserve">Използвайте модула fs, за да прочетете </w:t>
      </w:r>
      <w:r w:rsidRPr="00961E4A">
        <w:rPr>
          <w:rFonts w:cstheme="minorHAnsi"/>
          <w:noProof/>
        </w:rPr>
        <w:t xml:space="preserve">HTML </w:t>
      </w:r>
      <w:r w:rsidRPr="00961E4A">
        <w:rPr>
          <w:rFonts w:cstheme="minorHAnsi"/>
        </w:rPr>
        <w:t xml:space="preserve">файла с помощта на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функция с дадения </w:t>
      </w:r>
      <w:r w:rsidRPr="00961E4A">
        <w:rPr>
          <w:rFonts w:cstheme="minorHAnsi"/>
          <w:b/>
          <w:bCs/>
          <w:noProof/>
        </w:rPr>
        <w:t xml:space="preserve">filePath </w:t>
      </w:r>
      <w:r w:rsidRPr="00961E4A">
        <w:rPr>
          <w:rFonts w:cstheme="minorHAnsi"/>
        </w:rPr>
        <w:t xml:space="preserve">. Ако възникне грешка, изпратете код </w:t>
      </w:r>
      <w:r w:rsidRPr="00961E4A">
        <w:rPr>
          <w:rFonts w:cstheme="minorHAnsi"/>
          <w:b/>
          <w:bCs/>
        </w:rPr>
        <w:t xml:space="preserve">за отговор 404 </w:t>
      </w:r>
      <w:r w:rsidRPr="00961E4A">
        <w:rPr>
          <w:rFonts w:cstheme="minorHAnsi"/>
        </w:rPr>
        <w:t xml:space="preserve">и някакво </w:t>
      </w:r>
      <w:r w:rsidRPr="00961E4A">
        <w:rPr>
          <w:rFonts w:cstheme="minorHAnsi"/>
          <w:b/>
          <w:bCs/>
        </w:rPr>
        <w:t xml:space="preserve">обикновено текстово съобщение </w:t>
      </w:r>
      <w:r w:rsidRPr="00961E4A">
        <w:rPr>
          <w:rFonts w:cstheme="minorHAnsi"/>
        </w:rPr>
        <w:t xml:space="preserve">. Ако указаното име на пътя на файла е правилно, изпратете </w:t>
      </w:r>
      <w:r w:rsidRPr="00961E4A">
        <w:rPr>
          <w:rFonts w:cstheme="minorHAnsi"/>
          <w:b/>
          <w:bCs/>
          <w:noProof/>
        </w:rPr>
        <w:t>HTML</w:t>
      </w:r>
      <w:r w:rsidRPr="00961E4A">
        <w:rPr>
          <w:rFonts w:cstheme="minorHAnsi"/>
          <w:noProof/>
        </w:rPr>
        <w:t xml:space="preserve"> </w:t>
      </w:r>
      <w:r w:rsidRPr="00961E4A">
        <w:rPr>
          <w:rFonts w:cstheme="minorHAnsi"/>
        </w:rPr>
        <w:t xml:space="preserve">като отговор с код </w:t>
      </w:r>
      <w:r w:rsidRPr="00961E4A">
        <w:rPr>
          <w:rFonts w:cstheme="minorHAnsi"/>
          <w:b/>
          <w:bCs/>
        </w:rPr>
        <w:t xml:space="preserve">200 </w:t>
      </w:r>
      <w:r w:rsidRPr="00961E4A">
        <w:rPr>
          <w:rFonts w:cstheme="minorHAnsi"/>
        </w:rPr>
        <w:t xml:space="preserve">и тип съдържание </w:t>
      </w:r>
      <w:r w:rsidRPr="00961E4A">
        <w:rPr>
          <w:rFonts w:cstheme="minorHAnsi"/>
          <w:b/>
          <w:bCs/>
        </w:rPr>
        <w:t xml:space="preserve">"text/html" </w:t>
      </w:r>
      <w:r w:rsidRPr="00961E4A">
        <w:rPr>
          <w:rFonts w:cstheme="minorHAnsi"/>
        </w:rPr>
        <w:t>.</w:t>
      </w:r>
    </w:p>
    <w:p w14:paraId="147245F0"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7481A815" wp14:editId="49779356">
            <wp:extent cx="4019550" cy="3036993"/>
            <wp:effectExtent l="19050" t="19050" r="19050" b="11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24518" cy="3040747"/>
                    </a:xfrm>
                    <a:prstGeom prst="rect">
                      <a:avLst/>
                    </a:prstGeom>
                    <a:noFill/>
                    <a:ln>
                      <a:solidFill>
                        <a:schemeClr val="tx1"/>
                      </a:solidFill>
                    </a:ln>
                  </pic:spPr>
                </pic:pic>
              </a:graphicData>
            </a:graphic>
          </wp:inline>
        </w:drawing>
      </w:r>
    </w:p>
    <w:p w14:paraId="7EF1B3DE" w14:textId="77777777" w:rsidR="00961E4A" w:rsidRPr="00961E4A" w:rsidRDefault="00961E4A" w:rsidP="00961E4A">
      <w:pPr>
        <w:pStyle w:val="ac"/>
        <w:ind w:left="0"/>
        <w:rPr>
          <w:rFonts w:cstheme="minorHAnsi"/>
          <w:lang w:val="bg-BG"/>
        </w:rPr>
      </w:pPr>
    </w:p>
    <w:p w14:paraId="198E47E2" w14:textId="77777777" w:rsidR="00961E4A" w:rsidRPr="00961E4A" w:rsidRDefault="00961E4A" w:rsidP="00961E4A">
      <w:pPr>
        <w:pStyle w:val="ac"/>
        <w:ind w:left="0"/>
        <w:rPr>
          <w:rFonts w:cstheme="minorHAnsi"/>
          <w:lang w:val="bg-BG"/>
        </w:rPr>
      </w:pPr>
      <w:r w:rsidRPr="00961E4A">
        <w:rPr>
          <w:rFonts w:cstheme="minorHAnsi"/>
        </w:rPr>
        <w:t xml:space="preserve">Нашата html страница </w:t>
      </w:r>
      <w:r w:rsidRPr="00961E4A">
        <w:rPr>
          <w:rFonts w:cstheme="minorHAnsi"/>
          <w:noProof/>
        </w:rPr>
        <w:t xml:space="preserve">( </w:t>
      </w:r>
      <w:r w:rsidRPr="00961E4A">
        <w:rPr>
          <w:rFonts w:cstheme="minorHAnsi"/>
        </w:rPr>
        <w:t xml:space="preserve">начална страница </w:t>
      </w:r>
      <w:r w:rsidRPr="00961E4A">
        <w:rPr>
          <w:rFonts w:cstheme="minorHAnsi"/>
          <w:noProof/>
        </w:rPr>
        <w:t xml:space="preserve">) </w:t>
      </w:r>
      <w:r w:rsidRPr="00961E4A">
        <w:rPr>
          <w:rFonts w:cstheme="minorHAnsi"/>
        </w:rPr>
        <w:t xml:space="preserve">е почти готова </w:t>
      </w:r>
      <w:r w:rsidRPr="00961E4A">
        <w:rPr>
          <w:rFonts w:cstheme="minorHAnsi"/>
          <w:noProof/>
        </w:rPr>
        <w:t xml:space="preserve">( </w:t>
      </w:r>
      <w:r w:rsidRPr="00961E4A">
        <w:rPr>
          <w:rFonts w:cstheme="minorHAnsi"/>
        </w:rPr>
        <w:t>по-късно ще бъдат добавени котките). Почти сме готови да тестваме дали всичко споменато по-горе работи.</w:t>
      </w:r>
    </w:p>
    <w:p w14:paraId="026862E0" w14:textId="77777777" w:rsidR="00961E4A" w:rsidRPr="00961E4A" w:rsidRDefault="00961E4A" w:rsidP="00961E4A">
      <w:pPr>
        <w:pStyle w:val="ac"/>
        <w:ind w:left="0"/>
        <w:rPr>
          <w:rFonts w:cstheme="minorHAnsi"/>
          <w:lang w:val="bg-BG"/>
        </w:rPr>
      </w:pPr>
    </w:p>
    <w:p w14:paraId="79A5E092" w14:textId="77777777" w:rsidR="00961E4A" w:rsidRPr="00961E4A" w:rsidRDefault="00961E4A" w:rsidP="00961E4A">
      <w:pPr>
        <w:pStyle w:val="ac"/>
        <w:ind w:left="0"/>
        <w:rPr>
          <w:rFonts w:cstheme="minorHAnsi"/>
          <w:lang w:val="bg-BG"/>
        </w:rPr>
      </w:pPr>
      <w:r w:rsidRPr="00961E4A">
        <w:rPr>
          <w:rFonts w:cstheme="minorHAnsi"/>
        </w:rPr>
        <w:t xml:space="preserve">Отидете в папката " </w:t>
      </w:r>
      <w:r w:rsidRPr="00961E4A">
        <w:rPr>
          <w:rFonts w:cstheme="minorHAnsi"/>
          <w:b/>
          <w:bCs/>
        </w:rPr>
        <w:t xml:space="preserve">handlers </w:t>
      </w:r>
      <w:r w:rsidRPr="00961E4A">
        <w:rPr>
          <w:rFonts w:cstheme="minorHAnsi"/>
        </w:rPr>
        <w:t xml:space="preserve">" и добавете файла " </w:t>
      </w:r>
      <w:r w:rsidRPr="00961E4A">
        <w:rPr>
          <w:rFonts w:cstheme="minorHAnsi"/>
          <w:b/>
          <w:bCs/>
        </w:rPr>
        <w:t>index.js ".</w:t>
      </w:r>
    </w:p>
    <w:p w14:paraId="6BA53FE5"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5CA5A0DB" wp14:editId="0FFE5614">
            <wp:extent cx="5335731" cy="1907158"/>
            <wp:effectExtent l="19050" t="19050" r="17780" b="171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46993" cy="1911184"/>
                    </a:xfrm>
                    <a:prstGeom prst="rect">
                      <a:avLst/>
                    </a:prstGeom>
                    <a:ln>
                      <a:solidFill>
                        <a:schemeClr val="tx1"/>
                      </a:solidFill>
                    </a:ln>
                  </pic:spPr>
                </pic:pic>
              </a:graphicData>
            </a:graphic>
          </wp:inline>
        </w:drawing>
      </w:r>
    </w:p>
    <w:p w14:paraId="3D911287" w14:textId="77777777" w:rsidR="00961E4A" w:rsidRPr="00961E4A" w:rsidRDefault="00961E4A" w:rsidP="00961E4A">
      <w:pPr>
        <w:pStyle w:val="ac"/>
        <w:ind w:left="0"/>
        <w:rPr>
          <w:rFonts w:cstheme="minorHAnsi"/>
          <w:lang w:val="bg-BG"/>
        </w:rPr>
      </w:pPr>
      <w:r w:rsidRPr="00961E4A">
        <w:rPr>
          <w:rFonts w:cstheme="minorHAnsi"/>
        </w:rPr>
        <w:t xml:space="preserve">Този </w:t>
      </w:r>
      <w:r w:rsidRPr="00961E4A">
        <w:rPr>
          <w:rFonts w:cstheme="minorHAnsi"/>
          <w:b/>
          <w:bCs/>
        </w:rPr>
        <w:t xml:space="preserve">индекс </w:t>
      </w:r>
      <w:r w:rsidRPr="00961E4A">
        <w:rPr>
          <w:rFonts w:cstheme="minorHAnsi"/>
        </w:rPr>
        <w:t xml:space="preserve">. </w:t>
      </w:r>
      <w:r w:rsidRPr="00961E4A">
        <w:rPr>
          <w:rFonts w:cstheme="minorHAnsi"/>
          <w:b/>
          <w:bCs/>
        </w:rPr>
        <w:t xml:space="preserve">js </w:t>
      </w:r>
      <w:r w:rsidRPr="00961E4A">
        <w:rPr>
          <w:rFonts w:cstheme="minorHAnsi"/>
        </w:rPr>
        <w:t xml:space="preserve">файл в папката " </w:t>
      </w:r>
      <w:r w:rsidRPr="00961E4A">
        <w:rPr>
          <w:rFonts w:cstheme="minorHAnsi"/>
          <w:b/>
          <w:bCs/>
        </w:rPr>
        <w:t xml:space="preserve">handlers </w:t>
      </w:r>
      <w:r w:rsidRPr="00961E4A">
        <w:rPr>
          <w:rFonts w:cstheme="minorHAnsi"/>
        </w:rPr>
        <w:t xml:space="preserve">" ще бъде нашият файл, който експортира всички бъдещи манипулатори, които ще създадем </w:t>
      </w:r>
      <w:r w:rsidRPr="00961E4A">
        <w:rPr>
          <w:rFonts w:cstheme="minorHAnsi"/>
          <w:noProof/>
        </w:rPr>
        <w:t xml:space="preserve">( </w:t>
      </w:r>
      <w:r w:rsidRPr="00961E4A">
        <w:rPr>
          <w:rFonts w:cstheme="minorHAnsi"/>
          <w:b/>
          <w:bCs/>
        </w:rPr>
        <w:t>статичен файл</w:t>
      </w:r>
      <w:r w:rsidRPr="00961E4A">
        <w:rPr>
          <w:rFonts w:cstheme="minorHAnsi"/>
        </w:rPr>
        <w:t xml:space="preserve"> </w:t>
      </w:r>
      <w:r w:rsidRPr="00961E4A">
        <w:rPr>
          <w:rFonts w:cstheme="minorHAnsi"/>
          <w:b/>
          <w:bCs/>
        </w:rPr>
        <w:t xml:space="preserve">водач </w:t>
      </w:r>
      <w:r w:rsidRPr="00961E4A">
        <w:rPr>
          <w:rFonts w:cstheme="minorHAnsi"/>
        </w:rPr>
        <w:t xml:space="preserve">и </w:t>
      </w:r>
      <w:r w:rsidRPr="00961E4A">
        <w:rPr>
          <w:rFonts w:cstheme="minorHAnsi"/>
          <w:b/>
          <w:bCs/>
        </w:rPr>
        <w:t>кат</w:t>
      </w:r>
      <w:r w:rsidRPr="00961E4A">
        <w:rPr>
          <w:rFonts w:cstheme="minorHAnsi"/>
        </w:rPr>
        <w:t xml:space="preserve"> </w:t>
      </w:r>
      <w:r w:rsidRPr="00961E4A">
        <w:rPr>
          <w:rFonts w:cstheme="minorHAnsi"/>
          <w:b/>
          <w:bCs/>
        </w:rPr>
        <w:t xml:space="preserve">манипулатор </w:t>
      </w:r>
      <w:r w:rsidRPr="00961E4A">
        <w:rPr>
          <w:rFonts w:cstheme="minorHAnsi"/>
        </w:rPr>
        <w:t>).</w:t>
      </w:r>
    </w:p>
    <w:p w14:paraId="018092E6" w14:textId="77777777" w:rsidR="00961E4A" w:rsidRPr="00961E4A" w:rsidRDefault="00961E4A" w:rsidP="00961E4A">
      <w:pPr>
        <w:pStyle w:val="ac"/>
        <w:ind w:left="0"/>
        <w:rPr>
          <w:rFonts w:cstheme="minorHAnsi"/>
          <w:lang w:val="bg-BG"/>
        </w:rPr>
      </w:pPr>
    </w:p>
    <w:p w14:paraId="3C902A77" w14:textId="77777777" w:rsidR="00961E4A" w:rsidRPr="00961E4A" w:rsidRDefault="00961E4A" w:rsidP="00961E4A">
      <w:pPr>
        <w:pStyle w:val="ac"/>
        <w:ind w:left="0"/>
        <w:rPr>
          <w:rFonts w:cstheme="minorHAnsi"/>
          <w:lang w:val="bg-BG"/>
        </w:rPr>
      </w:pPr>
      <w:r w:rsidRPr="00961E4A">
        <w:rPr>
          <w:rFonts w:cstheme="minorHAnsi"/>
        </w:rPr>
        <w:t xml:space="preserve">След това се върнете към </w:t>
      </w:r>
      <w:r w:rsidRPr="00961E4A">
        <w:rPr>
          <w:rFonts w:cstheme="minorHAnsi"/>
          <w:b/>
          <w:bCs/>
        </w:rPr>
        <w:t>корена</w:t>
      </w:r>
      <w:r w:rsidRPr="00961E4A">
        <w:rPr>
          <w:rFonts w:cstheme="minorHAnsi"/>
        </w:rPr>
        <w:t xml:space="preserve"> </w:t>
      </w:r>
      <w:r w:rsidRPr="00961E4A">
        <w:rPr>
          <w:rFonts w:cstheme="minorHAnsi"/>
          <w:b/>
          <w:bCs/>
        </w:rPr>
        <w:t xml:space="preserve">папка </w:t>
      </w:r>
      <w:r w:rsidRPr="00961E4A">
        <w:rPr>
          <w:rFonts w:cstheme="minorHAnsi"/>
        </w:rPr>
        <w:t xml:space="preserve">и отворете </w:t>
      </w:r>
      <w:r w:rsidRPr="00961E4A">
        <w:rPr>
          <w:rFonts w:cstheme="minorHAnsi"/>
          <w:b/>
          <w:bCs/>
        </w:rPr>
        <w:t xml:space="preserve">индекса </w:t>
      </w:r>
      <w:r w:rsidRPr="00961E4A">
        <w:rPr>
          <w:rFonts w:cstheme="minorHAnsi"/>
        </w:rPr>
        <w:t xml:space="preserve">. </w:t>
      </w:r>
      <w:r w:rsidRPr="00961E4A">
        <w:rPr>
          <w:rFonts w:cstheme="minorHAnsi"/>
          <w:b/>
          <w:bCs/>
        </w:rPr>
        <w:t>js</w:t>
      </w:r>
      <w:r w:rsidRPr="00961E4A">
        <w:rPr>
          <w:rFonts w:cstheme="minorHAnsi"/>
        </w:rPr>
        <w:t xml:space="preserve"> </w:t>
      </w:r>
      <w:r w:rsidRPr="00961E4A">
        <w:rPr>
          <w:rFonts w:cstheme="minorHAnsi"/>
          <w:noProof/>
        </w:rPr>
        <w:t xml:space="preserve">( </w:t>
      </w:r>
      <w:r w:rsidRPr="00961E4A">
        <w:rPr>
          <w:rFonts w:cstheme="minorHAnsi"/>
        </w:rPr>
        <w:t>този файл, където създаваме нашия http сървър).</w:t>
      </w:r>
    </w:p>
    <w:p w14:paraId="01B9F7D1" w14:textId="77777777" w:rsidR="00961E4A" w:rsidRPr="00961E4A" w:rsidRDefault="00961E4A" w:rsidP="00961E4A">
      <w:pPr>
        <w:pStyle w:val="ac"/>
        <w:ind w:left="0"/>
        <w:rPr>
          <w:rFonts w:cstheme="minorHAnsi"/>
          <w:lang w:val="bg-BG"/>
        </w:rPr>
      </w:pPr>
    </w:p>
    <w:p w14:paraId="5664D109" w14:textId="77777777" w:rsidR="00961E4A" w:rsidRPr="00961E4A" w:rsidRDefault="00961E4A" w:rsidP="00961E4A">
      <w:pPr>
        <w:pStyle w:val="ac"/>
        <w:ind w:left="0"/>
        <w:rPr>
          <w:rFonts w:cstheme="minorHAnsi"/>
          <w:lang w:val="bg-BG"/>
        </w:rPr>
      </w:pPr>
      <w:r w:rsidRPr="00961E4A">
        <w:rPr>
          <w:rFonts w:cstheme="minorHAnsi"/>
        </w:rPr>
        <w:t xml:space="preserve">Както споменахме по-горе, </w:t>
      </w:r>
      <w:r w:rsidRPr="00961E4A">
        <w:rPr>
          <w:rFonts w:cstheme="minorHAnsi"/>
          <w:b/>
          <w:bCs/>
        </w:rPr>
        <w:t xml:space="preserve">файлът index.js в папката </w:t>
      </w:r>
      <w:r w:rsidRPr="00961E4A">
        <w:rPr>
          <w:rFonts w:cstheme="minorHAnsi"/>
        </w:rPr>
        <w:t xml:space="preserve">" </w:t>
      </w:r>
      <w:r w:rsidRPr="00961E4A">
        <w:rPr>
          <w:rFonts w:cstheme="minorHAnsi"/>
          <w:b/>
          <w:bCs/>
        </w:rPr>
        <w:t xml:space="preserve">handlers </w:t>
      </w:r>
      <w:r w:rsidRPr="00961E4A">
        <w:rPr>
          <w:rFonts w:cstheme="minorHAnsi"/>
        </w:rPr>
        <w:t xml:space="preserve">" ще експортира </w:t>
      </w:r>
      <w:r w:rsidRPr="00961E4A">
        <w:rPr>
          <w:rFonts w:cstheme="minorHAnsi"/>
          <w:b/>
          <w:bCs/>
        </w:rPr>
        <w:t xml:space="preserve">всички манипулатори </w:t>
      </w:r>
      <w:r w:rsidRPr="00961E4A">
        <w:rPr>
          <w:rFonts w:cstheme="minorHAnsi"/>
        </w:rPr>
        <w:t xml:space="preserve">в "отворен свят". Ето защо трябва да ги изискваме в този файл </w:t>
      </w:r>
      <w:r w:rsidRPr="00961E4A">
        <w:rPr>
          <w:rFonts w:cstheme="minorHAnsi"/>
          <w:b/>
          <w:bCs/>
        </w:rPr>
        <w:t xml:space="preserve">index.js . </w:t>
      </w:r>
      <w:r w:rsidRPr="00961E4A">
        <w:rPr>
          <w:rFonts w:cstheme="minorHAnsi"/>
        </w:rPr>
        <w:t>като:</w:t>
      </w:r>
    </w:p>
    <w:p w14:paraId="74B42461"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2A61D5A5" wp14:editId="064DF575">
            <wp:extent cx="4171950" cy="923925"/>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71950" cy="923925"/>
                    </a:xfrm>
                    <a:prstGeom prst="rect">
                      <a:avLst/>
                    </a:prstGeom>
                    <a:ln>
                      <a:solidFill>
                        <a:schemeClr val="tx1"/>
                      </a:solidFill>
                    </a:ln>
                  </pic:spPr>
                </pic:pic>
              </a:graphicData>
            </a:graphic>
          </wp:inline>
        </w:drawing>
      </w:r>
    </w:p>
    <w:p w14:paraId="3DE4937A" w14:textId="77777777" w:rsidR="00961E4A" w:rsidRPr="00961E4A" w:rsidRDefault="00961E4A" w:rsidP="00961E4A">
      <w:pPr>
        <w:pStyle w:val="ac"/>
        <w:ind w:left="0"/>
        <w:rPr>
          <w:rFonts w:cstheme="minorHAnsi"/>
          <w:lang w:val="bg-BG"/>
        </w:rPr>
      </w:pPr>
      <w:r w:rsidRPr="00961E4A">
        <w:rPr>
          <w:rFonts w:cstheme="minorHAnsi"/>
        </w:rPr>
        <w:t>И преминете през всички манипулатори и ако бъде намерен правилният манипулатор, прекъснете цикъла.</w:t>
      </w:r>
    </w:p>
    <w:p w14:paraId="04FA7B14"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77CE4D29" wp14:editId="31F9B0FA">
            <wp:extent cx="4206586" cy="1642045"/>
            <wp:effectExtent l="19050" t="19050" r="22860" b="158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13613" cy="1644788"/>
                    </a:xfrm>
                    <a:prstGeom prst="rect">
                      <a:avLst/>
                    </a:prstGeom>
                    <a:ln>
                      <a:solidFill>
                        <a:schemeClr val="tx1"/>
                      </a:solidFill>
                    </a:ln>
                  </pic:spPr>
                </pic:pic>
              </a:graphicData>
            </a:graphic>
          </wp:inline>
        </w:drawing>
      </w:r>
    </w:p>
    <w:p w14:paraId="185053E2" w14:textId="3E1B85BD" w:rsidR="00961E4A" w:rsidRPr="00961E4A" w:rsidRDefault="00961E4A" w:rsidP="00961E4A">
      <w:pPr>
        <w:rPr>
          <w:lang w:val="bg-BG"/>
        </w:rPr>
      </w:pPr>
      <w:r w:rsidRPr="00961E4A">
        <w:rPr>
          <w:b/>
          <w:bCs/>
        </w:rPr>
        <w:t>Започнете</w:t>
      </w:r>
      <w:r w:rsidRPr="00961E4A">
        <w:t xml:space="preserve"> </w:t>
      </w:r>
      <w:r w:rsidRPr="00961E4A">
        <w:rPr>
          <w:b/>
          <w:bCs/>
        </w:rPr>
        <w:t>на</w:t>
      </w:r>
      <w:r w:rsidRPr="00961E4A">
        <w:t xml:space="preserve"> </w:t>
      </w:r>
      <w:r w:rsidRPr="00961E4A">
        <w:rPr>
          <w:b/>
          <w:bCs/>
        </w:rPr>
        <w:t xml:space="preserve">сървър </w:t>
      </w:r>
      <w:r w:rsidRPr="00961E4A">
        <w:t xml:space="preserve">отново и въведете </w:t>
      </w:r>
      <w:r w:rsidRPr="00961E4A">
        <w:rPr>
          <w:rFonts w:ascii="Consolas" w:hAnsi="Consolas"/>
          <w:b/>
          <w:bCs/>
          <w:noProof/>
        </w:rPr>
        <w:t>localhost:3000</w:t>
      </w:r>
      <w:r w:rsidRPr="00961E4A">
        <w:rPr>
          <w:noProof/>
        </w:rPr>
        <w:t xml:space="preserve"> </w:t>
      </w:r>
      <w:r w:rsidR="00100245">
        <w:t>в браузъра, за да видите резултата.</w:t>
      </w:r>
    </w:p>
    <w:p w14:paraId="5CAEBF9E" w14:textId="77777777" w:rsidR="00961E4A" w:rsidRPr="00961E4A" w:rsidRDefault="00961E4A" w:rsidP="00961E4A">
      <w:pPr>
        <w:rPr>
          <w:lang w:val="bg-BG"/>
        </w:rPr>
      </w:pPr>
      <w:r w:rsidRPr="00961E4A">
        <w:t xml:space="preserve">За съжаление резултатът ще </w:t>
      </w:r>
      <w:r w:rsidRPr="00961E4A">
        <w:rPr>
          <w:b/>
          <w:bCs/>
        </w:rPr>
        <w:t>изчака</w:t>
      </w:r>
      <w:r w:rsidRPr="00961E4A">
        <w:t xml:space="preserve"> </w:t>
      </w:r>
      <w:r w:rsidRPr="00961E4A">
        <w:rPr>
          <w:b/>
          <w:bCs/>
        </w:rPr>
        <w:t>на</w:t>
      </w:r>
      <w:r w:rsidRPr="00961E4A">
        <w:t xml:space="preserve"> </w:t>
      </w:r>
      <w:r w:rsidRPr="00961E4A">
        <w:rPr>
          <w:b/>
          <w:bCs/>
        </w:rPr>
        <w:t>на</w:t>
      </w:r>
      <w:r w:rsidRPr="00961E4A">
        <w:t xml:space="preserve"> </w:t>
      </w:r>
      <w:r w:rsidRPr="00961E4A">
        <w:rPr>
          <w:b/>
          <w:bCs/>
        </w:rPr>
        <w:t>локален хост...</w:t>
      </w:r>
      <w:r w:rsidRPr="00961E4A">
        <w:t xml:space="preserve"> </w:t>
      </w:r>
    </w:p>
    <w:p w14:paraId="36FA0B48" w14:textId="77777777" w:rsidR="00961E4A" w:rsidRPr="00961E4A" w:rsidRDefault="00961E4A" w:rsidP="00961E4A">
      <w:pPr>
        <w:rPr>
          <w:lang w:val="bg-BG"/>
        </w:rPr>
      </w:pPr>
      <w:r w:rsidRPr="00961E4A">
        <w:rPr>
          <w:noProof/>
          <w:lang w:val="bg-BG" w:eastAsia="bg-BG"/>
        </w:rPr>
        <w:drawing>
          <wp:inline distT="0" distB="0" distL="0" distR="0" wp14:anchorId="1B76157C" wp14:editId="4AAD585A">
            <wp:extent cx="4241222" cy="1971558"/>
            <wp:effectExtent l="19050" t="19050" r="26035" b="1016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54856" cy="1977896"/>
                    </a:xfrm>
                    <a:prstGeom prst="rect">
                      <a:avLst/>
                    </a:prstGeom>
                    <a:ln>
                      <a:solidFill>
                        <a:schemeClr val="tx1"/>
                      </a:solidFill>
                    </a:ln>
                  </pic:spPr>
                </pic:pic>
              </a:graphicData>
            </a:graphic>
          </wp:inline>
        </w:drawing>
      </w:r>
    </w:p>
    <w:p w14:paraId="318F9ECD" w14:textId="63A61D79" w:rsidR="00961E4A" w:rsidRPr="00961E4A" w:rsidRDefault="00961E4A" w:rsidP="00961E4A">
      <w:pPr>
        <w:rPr>
          <w:lang w:val="bg-BG"/>
        </w:rPr>
      </w:pPr>
      <w:r w:rsidRPr="00961E4A">
        <w:t xml:space="preserve">Спрете зареждането на страницата, като щракнете върху </w:t>
      </w:r>
      <w:r w:rsidRPr="00961E4A">
        <w:rPr>
          <w:b/>
          <w:bCs/>
        </w:rPr>
        <w:t>бутона [X].</w:t>
      </w:r>
    </w:p>
    <w:p w14:paraId="6DCBE98C" w14:textId="77777777" w:rsidR="00961E4A" w:rsidRPr="00961E4A" w:rsidRDefault="00961E4A" w:rsidP="00961E4A">
      <w:pPr>
        <w:pStyle w:val="ac"/>
        <w:ind w:left="0"/>
        <w:rPr>
          <w:rFonts w:cstheme="minorHAnsi"/>
          <w:lang w:val="bg-BG"/>
        </w:rPr>
      </w:pPr>
    </w:p>
    <w:p w14:paraId="42CBA036"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035FA01B" wp14:editId="068DD194">
            <wp:extent cx="2764855" cy="7607300"/>
            <wp:effectExtent l="19050" t="19050" r="16510" b="127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66266" cy="7611182"/>
                    </a:xfrm>
                    <a:prstGeom prst="rect">
                      <a:avLst/>
                    </a:prstGeom>
                    <a:noFill/>
                    <a:ln>
                      <a:solidFill>
                        <a:schemeClr val="tx1"/>
                      </a:solidFill>
                    </a:ln>
                  </pic:spPr>
                </pic:pic>
              </a:graphicData>
            </a:graphic>
          </wp:inline>
        </w:drawing>
      </w:r>
    </w:p>
    <w:p w14:paraId="18CE174E" w14:textId="77777777" w:rsidR="00961E4A" w:rsidRPr="00961E4A" w:rsidRDefault="00961E4A" w:rsidP="00961E4A">
      <w:pPr>
        <w:pStyle w:val="ac"/>
        <w:ind w:left="0"/>
        <w:rPr>
          <w:rFonts w:cstheme="minorHAnsi"/>
          <w:lang w:val="bg-BG"/>
        </w:rPr>
      </w:pPr>
    </w:p>
    <w:p w14:paraId="3560BD17" w14:textId="77777777" w:rsidR="00961E4A" w:rsidRPr="00961E4A" w:rsidRDefault="00961E4A" w:rsidP="00961E4A">
      <w:pPr>
        <w:pStyle w:val="ac"/>
        <w:ind w:left="0"/>
        <w:rPr>
          <w:rFonts w:cstheme="minorHAnsi"/>
          <w:lang w:val="bg-BG"/>
        </w:rPr>
      </w:pPr>
      <w:r w:rsidRPr="00961E4A">
        <w:rPr>
          <w:rFonts w:cstheme="minorHAnsi"/>
        </w:rPr>
        <w:t xml:space="preserve">Нашият файл </w:t>
      </w:r>
      <w:r w:rsidRPr="00961E4A">
        <w:rPr>
          <w:rFonts w:cstheme="minorHAnsi"/>
          <w:b/>
          <w:bCs/>
        </w:rPr>
        <w:t>index.html , но без</w:t>
      </w:r>
      <w:r w:rsidRPr="00961E4A">
        <w:rPr>
          <w:rFonts w:cstheme="minorHAnsi"/>
        </w:rPr>
        <w:t xml:space="preserve"> </w:t>
      </w:r>
      <w:r w:rsidRPr="00961E4A">
        <w:rPr>
          <w:rFonts w:cstheme="minorHAnsi"/>
          <w:b/>
          <w:bCs/>
        </w:rPr>
        <w:t>всякакви</w:t>
      </w:r>
      <w:r w:rsidRPr="00961E4A">
        <w:rPr>
          <w:rFonts w:cstheme="minorHAnsi"/>
        </w:rPr>
        <w:t xml:space="preserve"> </w:t>
      </w:r>
      <w:r w:rsidRPr="00961E4A">
        <w:rPr>
          <w:rFonts w:cstheme="minorHAnsi"/>
          <w:b/>
          <w:bCs/>
        </w:rPr>
        <w:t xml:space="preserve">стилове </w:t>
      </w:r>
      <w:r w:rsidRPr="00961E4A">
        <w:rPr>
          <w:rFonts w:cstheme="minorHAnsi"/>
        </w:rPr>
        <w:t xml:space="preserve">, ако отворите </w:t>
      </w:r>
      <w:r w:rsidRPr="00961E4A">
        <w:rPr>
          <w:rFonts w:cstheme="minorHAnsi"/>
          <w:b/>
          <w:bCs/>
        </w:rPr>
        <w:t>мрежата</w:t>
      </w:r>
      <w:r w:rsidRPr="00961E4A">
        <w:rPr>
          <w:rFonts w:cstheme="minorHAnsi"/>
        </w:rPr>
        <w:t xml:space="preserve"> </w:t>
      </w:r>
      <w:r w:rsidRPr="00961E4A">
        <w:rPr>
          <w:rFonts w:cstheme="minorHAnsi"/>
          <w:b/>
          <w:bCs/>
        </w:rPr>
        <w:t xml:space="preserve">раздел </w:t>
      </w:r>
      <w:r w:rsidRPr="00961E4A">
        <w:rPr>
          <w:rFonts w:cstheme="minorHAnsi"/>
        </w:rPr>
        <w:t xml:space="preserve">вътре в </w:t>
      </w:r>
      <w:r w:rsidRPr="00961E4A">
        <w:rPr>
          <w:rFonts w:cstheme="minorHAnsi"/>
          <w:b/>
          <w:bCs/>
        </w:rPr>
        <w:t>разг</w:t>
      </w:r>
      <w:r w:rsidRPr="00961E4A">
        <w:rPr>
          <w:rFonts w:cstheme="minorHAnsi"/>
        </w:rPr>
        <w:t xml:space="preserve"> </w:t>
      </w:r>
      <w:r w:rsidRPr="00961E4A">
        <w:rPr>
          <w:rFonts w:cstheme="minorHAnsi"/>
          <w:b/>
          <w:bCs/>
        </w:rPr>
        <w:t xml:space="preserve">инструменти </w:t>
      </w:r>
      <w:r w:rsidRPr="00961E4A">
        <w:rPr>
          <w:rFonts w:cstheme="minorHAnsi"/>
        </w:rPr>
        <w:t>и опреснете страницата, резултатът ще бъде нещо подобно:</w:t>
      </w:r>
    </w:p>
    <w:p w14:paraId="5B42E635"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09ADBCDD" wp14:editId="69331032">
            <wp:extent cx="5972810" cy="1317625"/>
            <wp:effectExtent l="19050" t="19050" r="27940" b="158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1317625"/>
                    </a:xfrm>
                    <a:prstGeom prst="rect">
                      <a:avLst/>
                    </a:prstGeom>
                    <a:ln>
                      <a:solidFill>
                        <a:schemeClr val="tx1"/>
                      </a:solidFill>
                    </a:ln>
                  </pic:spPr>
                </pic:pic>
              </a:graphicData>
            </a:graphic>
          </wp:inline>
        </w:drawing>
      </w:r>
      <w:r w:rsidRPr="00961E4A">
        <w:rPr>
          <w:rFonts w:cstheme="minorHAnsi"/>
        </w:rPr>
        <w:t xml:space="preserve"> </w:t>
      </w:r>
    </w:p>
    <w:p w14:paraId="30866AB4" w14:textId="77777777" w:rsidR="00961E4A" w:rsidRPr="00961E4A" w:rsidRDefault="00961E4A" w:rsidP="00961E4A">
      <w:pPr>
        <w:pStyle w:val="ac"/>
        <w:ind w:left="0"/>
        <w:rPr>
          <w:rFonts w:cstheme="minorHAnsi"/>
          <w:lang w:val="bg-BG"/>
        </w:rPr>
      </w:pPr>
    </w:p>
    <w:p w14:paraId="2FB84100" w14:textId="77777777" w:rsidR="00961E4A" w:rsidRPr="00961E4A" w:rsidRDefault="00961E4A" w:rsidP="00961E4A">
      <w:pPr>
        <w:pStyle w:val="ac"/>
        <w:ind w:left="0"/>
        <w:rPr>
          <w:rFonts w:cstheme="minorHAnsi"/>
          <w:lang w:val="bg-BG"/>
        </w:rPr>
      </w:pPr>
      <w:r w:rsidRPr="00961E4A">
        <w:rPr>
          <w:rFonts w:cstheme="minorHAnsi"/>
        </w:rPr>
        <w:t>С други думи, сървърът няма функционалността да обслужва статични файлове. Ще се погрижим за това в следващия раздел.</w:t>
      </w:r>
    </w:p>
    <w:p w14:paraId="4AA26D06" w14:textId="77777777" w:rsidR="00961E4A" w:rsidRPr="00961E4A" w:rsidRDefault="00961E4A" w:rsidP="00961E4A">
      <w:pPr>
        <w:pStyle w:val="2"/>
        <w:numPr>
          <w:ilvl w:val="0"/>
          <w:numId w:val="40"/>
        </w:numPr>
        <w:ind w:left="426" w:hanging="426"/>
        <w:rPr>
          <w:lang w:val="bg-BG"/>
        </w:rPr>
      </w:pPr>
      <w:r w:rsidRPr="00961E4A">
        <w:t>Сервирайте статични файлове</w:t>
      </w:r>
    </w:p>
    <w:p w14:paraId="543D58B8" w14:textId="6E59DB62" w:rsidR="00961E4A" w:rsidRPr="00961E4A" w:rsidRDefault="00961E4A" w:rsidP="00961E4A">
      <w:pPr>
        <w:rPr>
          <w:lang w:val="bg-BG"/>
        </w:rPr>
      </w:pPr>
      <w:r w:rsidRPr="00961E4A">
        <w:t xml:space="preserve">В тази стъпка ще обслужваме статични файлове. С други думи, заредете </w:t>
      </w:r>
      <w:proofErr w:type="spellStart"/>
      <w:r w:rsidRPr="00961E4A">
        <w:rPr>
          <w:b/>
          <w:bCs/>
        </w:rPr>
        <w:t>css</w:t>
      </w:r>
      <w:proofErr w:type="spellEnd"/>
      <w:r w:rsidRPr="00961E4A">
        <w:rPr>
          <w:b/>
          <w:bCs/>
        </w:rPr>
        <w:t xml:space="preserve"> </w:t>
      </w:r>
      <w:r w:rsidRPr="00961E4A">
        <w:t xml:space="preserve">, </w:t>
      </w:r>
      <w:proofErr w:type="spellStart"/>
      <w:r w:rsidRPr="00961E4A">
        <w:rPr>
          <w:b/>
          <w:bCs/>
        </w:rPr>
        <w:t>js</w:t>
      </w:r>
      <w:proofErr w:type="spellEnd"/>
      <w:r w:rsidRPr="00961E4A">
        <w:rPr>
          <w:b/>
          <w:bCs/>
        </w:rPr>
        <w:t xml:space="preserve"> </w:t>
      </w:r>
      <w:r w:rsidRPr="00961E4A">
        <w:t xml:space="preserve">и файлове </w:t>
      </w:r>
      <w:r w:rsidRPr="00961E4A">
        <w:rPr>
          <w:b/>
          <w:bCs/>
        </w:rPr>
        <w:t>с изображения .</w:t>
      </w:r>
    </w:p>
    <w:p w14:paraId="50816701" w14:textId="08477872" w:rsidR="00961E4A" w:rsidRPr="00961E4A" w:rsidRDefault="00961E4A" w:rsidP="00961E4A">
      <w:pPr>
        <w:rPr>
          <w:lang w:val="bg-BG"/>
        </w:rPr>
      </w:pPr>
      <w:r w:rsidRPr="00961E4A">
        <w:t xml:space="preserve">Нека започнем с добавяне на задната логика. В папката " </w:t>
      </w:r>
      <w:r w:rsidRPr="00961E4A">
        <w:rPr>
          <w:b/>
        </w:rPr>
        <w:t xml:space="preserve">handler </w:t>
      </w:r>
      <w:r w:rsidRPr="00961E4A">
        <w:t xml:space="preserve">" добавете нов файл " </w:t>
      </w:r>
      <w:r w:rsidRPr="00961E4A">
        <w:rPr>
          <w:b/>
          <w:i/>
        </w:rPr>
        <w:t xml:space="preserve">static-files.js </w:t>
      </w:r>
      <w:r w:rsidRPr="00961E4A">
        <w:t xml:space="preserve">". Той ще се държи като нормален манипулатор, но вместо да върне html, ще върне файл </w:t>
      </w:r>
      <w:r w:rsidRPr="00961E4A">
        <w:rPr>
          <w:noProof/>
        </w:rPr>
        <w:t xml:space="preserve">( </w:t>
      </w:r>
      <w:r w:rsidRPr="00961E4A">
        <w:t xml:space="preserve">s). Нашата публична папка ще бъде " </w:t>
      </w:r>
      <w:r w:rsidRPr="00961E4A">
        <w:rPr>
          <w:b/>
        </w:rPr>
        <w:t xml:space="preserve">съдържание </w:t>
      </w:r>
      <w:r w:rsidRPr="00961E4A">
        <w:t>":</w:t>
      </w:r>
    </w:p>
    <w:p w14:paraId="0F597B3E" w14:textId="77777777" w:rsidR="00961E4A" w:rsidRPr="00961E4A" w:rsidRDefault="00961E4A" w:rsidP="00961E4A">
      <w:pPr>
        <w:rPr>
          <w:lang w:val="bg-BG"/>
        </w:rPr>
      </w:pPr>
      <w:r w:rsidRPr="00961E4A">
        <w:t xml:space="preserve">Първо, нека създадем една функция, наречена </w:t>
      </w:r>
      <w:r w:rsidRPr="00961E4A">
        <w:rPr>
          <w:b/>
          <w:bCs/>
          <w:noProof/>
        </w:rPr>
        <w:t>getContentType</w:t>
      </w:r>
      <w:r w:rsidRPr="00961E4A">
        <w:rPr>
          <w:noProof/>
        </w:rPr>
        <w:t xml:space="preserve"> </w:t>
      </w:r>
      <w:r w:rsidRPr="00961E4A">
        <w:t xml:space="preserve">който ще получи нашето </w:t>
      </w:r>
      <w:r w:rsidRPr="00961E4A">
        <w:rPr>
          <w:b/>
          <w:bCs/>
        </w:rPr>
        <w:t>име на пътя</w:t>
      </w:r>
      <w:r w:rsidRPr="00961E4A">
        <w:t xml:space="preserve"> </w:t>
      </w:r>
      <w:r w:rsidRPr="00961E4A">
        <w:rPr>
          <w:noProof/>
        </w:rPr>
        <w:t xml:space="preserve">( </w:t>
      </w:r>
      <w:proofErr w:type="spellStart"/>
      <w:r w:rsidRPr="00961E4A">
        <w:t>url</w:t>
      </w:r>
      <w:proofErr w:type="spellEnd"/>
      <w:r w:rsidRPr="00961E4A">
        <w:t xml:space="preserve"> ) </w:t>
      </w:r>
      <w:r w:rsidRPr="00961E4A">
        <w:rPr>
          <w:b/>
          <w:bCs/>
        </w:rPr>
        <w:t xml:space="preserve">, </w:t>
      </w:r>
      <w:r w:rsidRPr="00961E4A">
        <w:t xml:space="preserve">проверява </w:t>
      </w:r>
      <w:r w:rsidRPr="00961E4A">
        <w:rPr>
          <w:b/>
          <w:bCs/>
        </w:rPr>
        <w:t xml:space="preserve">файловото разширение </w:t>
      </w:r>
      <w:r w:rsidRPr="00961E4A">
        <w:t xml:space="preserve">и </w:t>
      </w:r>
      <w:r w:rsidRPr="00961E4A">
        <w:rPr>
          <w:b/>
          <w:bCs/>
        </w:rPr>
        <w:t xml:space="preserve">връща </w:t>
      </w:r>
      <w:r w:rsidRPr="00961E4A">
        <w:t xml:space="preserve">правилното тип </w:t>
      </w:r>
      <w:r w:rsidRPr="00961E4A">
        <w:rPr>
          <w:b/>
          <w:bCs/>
        </w:rPr>
        <w:t xml:space="preserve">съдържание </w:t>
      </w:r>
      <w:r w:rsidRPr="00961E4A">
        <w:t>.</w:t>
      </w:r>
      <w:r w:rsidRPr="00961E4A">
        <w:rPr>
          <w:b/>
          <w:bCs/>
        </w:rPr>
        <w:t xml:space="preserve">​ </w:t>
      </w:r>
      <w:r w:rsidRPr="00961E4A">
        <w:t>като:</w:t>
      </w:r>
    </w:p>
    <w:p w14:paraId="76D99FE2"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67014AEB" wp14:editId="37A403C5">
            <wp:extent cx="3171825" cy="1514475"/>
            <wp:effectExtent l="19050" t="19050" r="28575" b="285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71825" cy="1514475"/>
                    </a:xfrm>
                    <a:prstGeom prst="rect">
                      <a:avLst/>
                    </a:prstGeom>
                    <a:ln>
                      <a:solidFill>
                        <a:schemeClr val="tx1"/>
                      </a:solidFill>
                    </a:ln>
                  </pic:spPr>
                </pic:pic>
              </a:graphicData>
            </a:graphic>
          </wp:inline>
        </w:drawing>
      </w:r>
    </w:p>
    <w:p w14:paraId="15D7A14F" w14:textId="1D650FC6" w:rsidR="00961E4A" w:rsidRPr="00961E4A" w:rsidRDefault="00961E4A" w:rsidP="00961E4A">
      <w:pPr>
        <w:pStyle w:val="ac"/>
        <w:ind w:left="0"/>
        <w:rPr>
          <w:rFonts w:cstheme="minorHAnsi"/>
          <w:lang w:val="bg-BG"/>
        </w:rPr>
      </w:pPr>
      <w:r w:rsidRPr="00961E4A">
        <w:rPr>
          <w:rFonts w:cstheme="minorHAnsi"/>
        </w:rPr>
        <w:t xml:space="preserve">Както е показано, просто продължете логиката, за да обвиете другите разширения като </w:t>
      </w:r>
      <w:r w:rsidRPr="00961E4A">
        <w:rPr>
          <w:rFonts w:cstheme="minorHAnsi"/>
          <w:noProof/>
        </w:rPr>
        <w:t xml:space="preserve">( </w:t>
      </w:r>
      <w:proofErr w:type="spellStart"/>
      <w:r w:rsidRPr="00961E4A">
        <w:rPr>
          <w:rFonts w:cstheme="minorHAnsi"/>
          <w:b/>
          <w:bCs/>
        </w:rPr>
        <w:t>html</w:t>
      </w:r>
      <w:proofErr w:type="spellEnd"/>
      <w:r w:rsidRPr="00961E4A">
        <w:rPr>
          <w:rFonts w:cstheme="minorHAnsi"/>
          <w:b/>
          <w:bCs/>
        </w:rPr>
        <w:t xml:space="preserve"> </w:t>
      </w:r>
      <w:r w:rsidRPr="00961E4A">
        <w:rPr>
          <w:rFonts w:cstheme="minorHAnsi"/>
        </w:rPr>
        <w:t xml:space="preserve">, </w:t>
      </w:r>
      <w:proofErr w:type="spellStart"/>
      <w:r w:rsidRPr="00961E4A">
        <w:rPr>
          <w:rFonts w:cstheme="minorHAnsi"/>
          <w:b/>
          <w:bCs/>
        </w:rPr>
        <w:t>png</w:t>
      </w:r>
      <w:proofErr w:type="spellEnd"/>
      <w:r w:rsidRPr="00961E4A">
        <w:rPr>
          <w:rFonts w:cstheme="minorHAnsi"/>
          <w:b/>
          <w:bCs/>
        </w:rPr>
        <w:t xml:space="preserve"> </w:t>
      </w:r>
      <w:r w:rsidRPr="00961E4A">
        <w:rPr>
          <w:rFonts w:cstheme="minorHAnsi"/>
        </w:rPr>
        <w:t xml:space="preserve">, </w:t>
      </w:r>
      <w:proofErr w:type="spellStart"/>
      <w:r w:rsidRPr="00961E4A">
        <w:rPr>
          <w:rFonts w:cstheme="minorHAnsi"/>
          <w:b/>
          <w:bCs/>
        </w:rPr>
        <w:t>js</w:t>
      </w:r>
      <w:proofErr w:type="spellEnd"/>
      <w:r w:rsidRPr="00961E4A">
        <w:rPr>
          <w:rFonts w:cstheme="minorHAnsi"/>
          <w:b/>
          <w:bCs/>
        </w:rPr>
        <w:t xml:space="preserve"> </w:t>
      </w:r>
      <w:r w:rsidRPr="00961E4A">
        <w:rPr>
          <w:rFonts w:cstheme="minorHAnsi"/>
        </w:rPr>
        <w:t>и т.н....).</w:t>
      </w:r>
    </w:p>
    <w:p w14:paraId="0C53FF16" w14:textId="77777777" w:rsidR="00961E4A" w:rsidRPr="00961E4A" w:rsidRDefault="00961E4A" w:rsidP="00961E4A">
      <w:pPr>
        <w:pStyle w:val="ac"/>
        <w:ind w:left="0"/>
        <w:rPr>
          <w:rFonts w:cstheme="minorHAnsi"/>
          <w:lang w:val="bg-BG"/>
        </w:rPr>
      </w:pPr>
    </w:p>
    <w:p w14:paraId="0D6DA8FD" w14:textId="77777777" w:rsidR="00961E4A" w:rsidRPr="00961E4A" w:rsidRDefault="00961E4A" w:rsidP="00961E4A">
      <w:pPr>
        <w:pStyle w:val="ac"/>
        <w:ind w:left="0"/>
        <w:rPr>
          <w:rFonts w:cstheme="minorHAnsi"/>
          <w:lang w:val="bg-BG"/>
        </w:rPr>
      </w:pPr>
      <w:r w:rsidRPr="00961E4A">
        <w:rPr>
          <w:rFonts w:cstheme="minorHAnsi"/>
        </w:rPr>
        <w:t xml:space="preserve">След това трябва </w:t>
      </w:r>
      <w:r w:rsidRPr="00961E4A">
        <w:rPr>
          <w:rFonts w:cstheme="minorHAnsi"/>
          <w:b/>
          <w:bCs/>
        </w:rPr>
        <w:t xml:space="preserve">да експортирате </w:t>
      </w:r>
      <w:r w:rsidRPr="00961E4A">
        <w:rPr>
          <w:rFonts w:cstheme="minorHAnsi"/>
        </w:rPr>
        <w:t xml:space="preserve">функция </w:t>
      </w:r>
      <w:r w:rsidRPr="00961E4A">
        <w:rPr>
          <w:rFonts w:cstheme="minorHAnsi"/>
          <w:b/>
          <w:bCs/>
        </w:rPr>
        <w:t xml:space="preserve">, </w:t>
      </w:r>
      <w:r w:rsidRPr="00961E4A">
        <w:rPr>
          <w:rFonts w:cstheme="minorHAnsi"/>
        </w:rPr>
        <w:t xml:space="preserve">която ще получи така познатите ни параметри </w:t>
      </w:r>
      <w:r w:rsidRPr="00961E4A">
        <w:rPr>
          <w:rFonts w:cstheme="minorHAnsi"/>
          <w:b/>
          <w:bCs/>
        </w:rPr>
        <w:t xml:space="preserve">за заявка </w:t>
      </w:r>
      <w:r w:rsidRPr="00961E4A">
        <w:rPr>
          <w:rFonts w:cstheme="minorHAnsi"/>
        </w:rPr>
        <w:t xml:space="preserve">и </w:t>
      </w:r>
      <w:r w:rsidRPr="00961E4A">
        <w:rPr>
          <w:rFonts w:cstheme="minorHAnsi"/>
          <w:b/>
          <w:bCs/>
        </w:rPr>
        <w:t xml:space="preserve">отговор </w:t>
      </w:r>
      <w:r w:rsidRPr="00961E4A">
        <w:rPr>
          <w:rFonts w:cstheme="minorHAnsi"/>
        </w:rPr>
        <w:t xml:space="preserve">и ще провери </w:t>
      </w:r>
      <w:r w:rsidRPr="00961E4A">
        <w:rPr>
          <w:rFonts w:cstheme="minorHAnsi"/>
          <w:b/>
          <w:bCs/>
        </w:rPr>
        <w:t xml:space="preserve">името на пътя </w:t>
      </w:r>
      <w:r w:rsidRPr="00961E4A">
        <w:rPr>
          <w:rFonts w:cstheme="minorHAnsi"/>
        </w:rPr>
        <w:t xml:space="preserve">и метода </w:t>
      </w:r>
      <w:r w:rsidRPr="00961E4A">
        <w:rPr>
          <w:rFonts w:cstheme="minorHAnsi"/>
          <w:b/>
          <w:bCs/>
        </w:rPr>
        <w:t xml:space="preserve">на заявка </w:t>
      </w:r>
      <w:r w:rsidRPr="00961E4A">
        <w:rPr>
          <w:rFonts w:cstheme="minorHAnsi"/>
        </w:rPr>
        <w:t>:</w:t>
      </w:r>
    </w:p>
    <w:p w14:paraId="42F8BC04"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2A3173B6" wp14:editId="4630CA1C">
            <wp:extent cx="5686425" cy="202882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86425" cy="2028825"/>
                    </a:xfrm>
                    <a:prstGeom prst="rect">
                      <a:avLst/>
                    </a:prstGeom>
                    <a:ln>
                      <a:solidFill>
                        <a:schemeClr val="tx1"/>
                      </a:solidFill>
                    </a:ln>
                  </pic:spPr>
                </pic:pic>
              </a:graphicData>
            </a:graphic>
          </wp:inline>
        </w:drawing>
      </w:r>
    </w:p>
    <w:p w14:paraId="5B51B194" w14:textId="77777777" w:rsidR="00961E4A" w:rsidRPr="00961E4A" w:rsidRDefault="00961E4A" w:rsidP="00961E4A">
      <w:pPr>
        <w:pStyle w:val="ac"/>
        <w:ind w:left="0"/>
        <w:rPr>
          <w:rFonts w:cstheme="minorHAnsi"/>
          <w:lang w:val="bg-BG"/>
        </w:rPr>
      </w:pPr>
    </w:p>
    <w:p w14:paraId="68166995" w14:textId="77777777" w:rsidR="00961E4A" w:rsidRPr="00961E4A" w:rsidRDefault="00961E4A" w:rsidP="00961E4A">
      <w:pPr>
        <w:pStyle w:val="ac"/>
        <w:ind w:left="0"/>
        <w:rPr>
          <w:rFonts w:cstheme="minorHAnsi"/>
          <w:lang w:val="bg-BG"/>
        </w:rPr>
      </w:pPr>
      <w:r w:rsidRPr="00961E4A">
        <w:rPr>
          <w:rFonts w:cstheme="minorHAnsi"/>
        </w:rPr>
        <w:t>Приложете липсващата логика.</w:t>
      </w:r>
    </w:p>
    <w:p w14:paraId="3EDD6BC5" w14:textId="5B67F2C1" w:rsidR="00961E4A" w:rsidRPr="00961E4A" w:rsidRDefault="00961E4A" w:rsidP="00961E4A">
      <w:pPr>
        <w:pStyle w:val="ac"/>
        <w:numPr>
          <w:ilvl w:val="0"/>
          <w:numId w:val="47"/>
        </w:numPr>
        <w:rPr>
          <w:rFonts w:cstheme="minorHAnsi"/>
          <w:lang w:val="bg-BG"/>
        </w:rPr>
      </w:pPr>
      <w:r w:rsidRPr="00961E4A">
        <w:rPr>
          <w:rFonts w:cstheme="minorHAnsi"/>
          <w:b/>
          <w:bCs/>
        </w:rPr>
        <w:t>Прочетете</w:t>
      </w:r>
      <w:r w:rsidRPr="00961E4A">
        <w:rPr>
          <w:rFonts w:cstheme="minorHAnsi"/>
        </w:rPr>
        <w:t xml:space="preserve"> </w:t>
      </w:r>
      <w:r w:rsidRPr="00961E4A">
        <w:rPr>
          <w:rFonts w:cstheme="minorHAnsi"/>
          <w:b/>
          <w:bCs/>
        </w:rPr>
        <w:t>а</w:t>
      </w:r>
      <w:r w:rsidRPr="00961E4A">
        <w:rPr>
          <w:rFonts w:cstheme="minorHAnsi"/>
        </w:rPr>
        <w:t xml:space="preserve"> </w:t>
      </w:r>
      <w:r w:rsidRPr="00961E4A">
        <w:rPr>
          <w:rFonts w:cstheme="minorHAnsi"/>
          <w:b/>
          <w:bCs/>
        </w:rPr>
        <w:t xml:space="preserve">файл </w:t>
      </w:r>
      <w:r w:rsidRPr="00961E4A">
        <w:rPr>
          <w:rFonts w:cstheme="minorHAnsi"/>
        </w:rPr>
        <w:t xml:space="preserve">чрез </w:t>
      </w:r>
      <w:r w:rsidRPr="00961E4A">
        <w:rPr>
          <w:rFonts w:ascii="Consolas" w:hAnsi="Consolas" w:cstheme="minorHAnsi"/>
          <w:b/>
          <w:bCs/>
          <w:noProof/>
        </w:rPr>
        <w:t>readFile</w:t>
      </w:r>
      <w:r w:rsidRPr="00961E4A">
        <w:rPr>
          <w:rFonts w:cstheme="minorHAnsi"/>
          <w:noProof/>
        </w:rPr>
        <w:t xml:space="preserve"> </w:t>
      </w:r>
      <w:r w:rsidRPr="00961E4A">
        <w:rPr>
          <w:rFonts w:cstheme="minorHAnsi"/>
          <w:b/>
          <w:bCs/>
        </w:rPr>
        <w:t xml:space="preserve">функция </w:t>
      </w:r>
      <w:r w:rsidRPr="00961E4A">
        <w:rPr>
          <w:rFonts w:cstheme="minorHAnsi"/>
        </w:rPr>
        <w:t xml:space="preserve">от </w:t>
      </w:r>
      <w:r w:rsidRPr="00961E4A">
        <w:rPr>
          <w:rFonts w:cstheme="minorHAnsi"/>
          <w:b/>
          <w:bCs/>
        </w:rPr>
        <w:t>файла</w:t>
      </w:r>
      <w:r w:rsidRPr="00961E4A">
        <w:rPr>
          <w:rFonts w:cstheme="minorHAnsi"/>
        </w:rPr>
        <w:t xml:space="preserve"> </w:t>
      </w:r>
      <w:r w:rsidRPr="00961E4A">
        <w:rPr>
          <w:rFonts w:cstheme="minorHAnsi"/>
          <w:b/>
          <w:bCs/>
        </w:rPr>
        <w:t>система</w:t>
      </w:r>
      <w:r w:rsidRPr="00961E4A">
        <w:rPr>
          <w:rFonts w:cstheme="minorHAnsi"/>
        </w:rPr>
        <w:t xml:space="preserve"> </w:t>
      </w:r>
      <w:r w:rsidRPr="00961E4A">
        <w:rPr>
          <w:rFonts w:cstheme="minorHAnsi"/>
          <w:noProof/>
        </w:rPr>
        <w:t xml:space="preserve">( </w:t>
      </w:r>
      <w:r w:rsidRPr="00961E4A">
        <w:rPr>
          <w:rFonts w:cstheme="minorHAnsi"/>
          <w:b/>
          <w:bCs/>
        </w:rPr>
        <w:t xml:space="preserve">fs </w:t>
      </w:r>
      <w:r w:rsidRPr="00961E4A">
        <w:rPr>
          <w:rFonts w:cstheme="minorHAnsi"/>
          <w:noProof/>
        </w:rPr>
        <w:t>)</w:t>
      </w:r>
    </w:p>
    <w:p w14:paraId="4F7C3AF5" w14:textId="77777777" w:rsidR="00961E4A" w:rsidRPr="00961E4A" w:rsidRDefault="00961E4A" w:rsidP="00961E4A">
      <w:pPr>
        <w:pStyle w:val="ac"/>
        <w:numPr>
          <w:ilvl w:val="0"/>
          <w:numId w:val="47"/>
        </w:numPr>
        <w:rPr>
          <w:rFonts w:cstheme="minorHAnsi"/>
          <w:lang w:val="bg-BG"/>
        </w:rPr>
      </w:pPr>
      <w:r w:rsidRPr="00961E4A">
        <w:rPr>
          <w:rFonts w:cstheme="minorHAnsi"/>
        </w:rPr>
        <w:t>Проверете за грешки</w:t>
      </w:r>
    </w:p>
    <w:p w14:paraId="6BEEB366" w14:textId="77777777" w:rsidR="00961E4A" w:rsidRPr="00961E4A" w:rsidRDefault="00961E4A" w:rsidP="00961E4A">
      <w:pPr>
        <w:pStyle w:val="ac"/>
        <w:numPr>
          <w:ilvl w:val="0"/>
          <w:numId w:val="47"/>
        </w:numPr>
        <w:rPr>
          <w:rFonts w:cstheme="minorHAnsi"/>
          <w:lang w:val="bg-BG"/>
        </w:rPr>
      </w:pPr>
      <w:r w:rsidRPr="00961E4A">
        <w:rPr>
          <w:rFonts w:cstheme="minorHAnsi"/>
        </w:rPr>
        <w:t>Доставете правилния тип съдържание</w:t>
      </w:r>
    </w:p>
    <w:p w14:paraId="3F654D8F" w14:textId="77777777" w:rsidR="00961E4A" w:rsidRPr="00961E4A" w:rsidRDefault="00961E4A" w:rsidP="00961E4A">
      <w:pPr>
        <w:pStyle w:val="ac"/>
        <w:numPr>
          <w:ilvl w:val="0"/>
          <w:numId w:val="47"/>
        </w:numPr>
        <w:rPr>
          <w:rFonts w:cstheme="minorHAnsi"/>
          <w:lang w:val="bg-BG"/>
        </w:rPr>
      </w:pPr>
      <w:r w:rsidRPr="00961E4A">
        <w:rPr>
          <w:rFonts w:cstheme="minorHAnsi"/>
          <w:b/>
          <w:bCs/>
        </w:rPr>
        <w:t xml:space="preserve">Изпратете </w:t>
      </w:r>
      <w:r w:rsidRPr="00961E4A">
        <w:rPr>
          <w:rFonts w:cstheme="minorHAnsi"/>
        </w:rPr>
        <w:t xml:space="preserve">правилния </w:t>
      </w:r>
      <w:r w:rsidRPr="00961E4A">
        <w:rPr>
          <w:rFonts w:cstheme="minorHAnsi"/>
          <w:b/>
          <w:bCs/>
        </w:rPr>
        <w:t xml:space="preserve">отговор </w:t>
      </w:r>
      <w:r w:rsidRPr="00961E4A">
        <w:rPr>
          <w:rFonts w:cstheme="minorHAnsi"/>
        </w:rPr>
        <w:t xml:space="preserve">с </w:t>
      </w:r>
      <w:r w:rsidRPr="00961E4A">
        <w:rPr>
          <w:rFonts w:cstheme="minorHAnsi"/>
          <w:b/>
          <w:bCs/>
        </w:rPr>
        <w:t>полученото</w:t>
      </w:r>
      <w:r w:rsidRPr="00961E4A">
        <w:rPr>
          <w:rFonts w:cstheme="minorHAnsi"/>
        </w:rPr>
        <w:t xml:space="preserve"> </w:t>
      </w:r>
      <w:r w:rsidRPr="00961E4A">
        <w:rPr>
          <w:rFonts w:cstheme="minorHAnsi"/>
          <w:b/>
          <w:bCs/>
        </w:rPr>
        <w:t xml:space="preserve">данни от </w:t>
      </w:r>
      <w:r w:rsidRPr="00961E4A">
        <w:rPr>
          <w:rFonts w:cstheme="minorHAnsi"/>
        </w:rPr>
        <w:t>модула fs</w:t>
      </w:r>
    </w:p>
    <w:p w14:paraId="2C5D4A61" w14:textId="77777777" w:rsidR="00961E4A" w:rsidRPr="00961E4A" w:rsidRDefault="00961E4A" w:rsidP="00961E4A">
      <w:pPr>
        <w:pStyle w:val="ac"/>
        <w:ind w:left="0"/>
        <w:rPr>
          <w:rFonts w:cstheme="minorHAnsi"/>
          <w:lang w:val="bg-BG"/>
        </w:rPr>
      </w:pPr>
    </w:p>
    <w:p w14:paraId="11FB4681" w14:textId="77777777" w:rsidR="00961E4A" w:rsidRPr="00961E4A" w:rsidRDefault="00961E4A" w:rsidP="00961E4A">
      <w:pPr>
        <w:pStyle w:val="ac"/>
        <w:ind w:left="0"/>
        <w:rPr>
          <w:rFonts w:cstheme="minorHAnsi"/>
          <w:lang w:val="bg-BG"/>
        </w:rPr>
      </w:pPr>
      <w:r w:rsidRPr="00961E4A">
        <w:rPr>
          <w:noProof/>
          <w:lang w:val="bg-BG" w:eastAsia="bg-BG"/>
        </w:rPr>
        <w:drawing>
          <wp:inline distT="0" distB="0" distL="0" distR="0" wp14:anchorId="58C66877" wp14:editId="159C9169">
            <wp:extent cx="4136909" cy="3092805"/>
            <wp:effectExtent l="19050" t="19050" r="16510" b="127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44548" cy="3098516"/>
                    </a:xfrm>
                    <a:prstGeom prst="rect">
                      <a:avLst/>
                    </a:prstGeom>
                    <a:noFill/>
                    <a:ln>
                      <a:solidFill>
                        <a:schemeClr val="tx1"/>
                      </a:solidFill>
                    </a:ln>
                  </pic:spPr>
                </pic:pic>
              </a:graphicData>
            </a:graphic>
          </wp:inline>
        </w:drawing>
      </w:r>
    </w:p>
    <w:p w14:paraId="6FCC7F7A" w14:textId="4021AFF0" w:rsidR="00961E4A" w:rsidRPr="00961E4A" w:rsidRDefault="00961E4A" w:rsidP="00961E4A">
      <w:pPr>
        <w:pStyle w:val="ac"/>
        <w:ind w:left="0"/>
        <w:rPr>
          <w:rFonts w:cstheme="minorHAnsi"/>
          <w:lang w:val="bg-BG"/>
        </w:rPr>
      </w:pPr>
      <w:r w:rsidRPr="00961E4A">
        <w:rPr>
          <w:rFonts w:cstheme="minorHAnsi"/>
        </w:rPr>
        <w:t>Това ще работи засега, но когато заредим изображенията на котки локално, трябва да направим някои промени тук...</w:t>
      </w:r>
    </w:p>
    <w:p w14:paraId="13436981" w14:textId="77777777" w:rsidR="00961E4A" w:rsidRPr="00961E4A" w:rsidRDefault="00961E4A" w:rsidP="00961E4A">
      <w:pPr>
        <w:pStyle w:val="ac"/>
        <w:ind w:left="0"/>
        <w:rPr>
          <w:rFonts w:cstheme="minorHAnsi"/>
          <w:lang w:val="bg-BG"/>
        </w:rPr>
      </w:pPr>
    </w:p>
    <w:p w14:paraId="1C3328D9" w14:textId="77777777" w:rsidR="00961E4A" w:rsidRPr="00961E4A" w:rsidRDefault="00961E4A" w:rsidP="00961E4A">
      <w:pPr>
        <w:rPr>
          <w:lang w:val="bg-BG"/>
        </w:rPr>
      </w:pPr>
      <w:r w:rsidRPr="00961E4A">
        <w:t xml:space="preserve">Върнете се към " </w:t>
      </w:r>
      <w:r w:rsidRPr="00961E4A">
        <w:rPr>
          <w:b/>
          <w:i/>
        </w:rPr>
        <w:t xml:space="preserve">handlers/index.js </w:t>
      </w:r>
      <w:r w:rsidRPr="00961E4A">
        <w:t>" и добавете манипулатора на статичен файл:</w:t>
      </w:r>
    </w:p>
    <w:p w14:paraId="71B2BC09" w14:textId="77777777" w:rsidR="00961E4A" w:rsidRPr="00961E4A" w:rsidRDefault="00961E4A" w:rsidP="00961E4A">
      <w:pPr>
        <w:rPr>
          <w:lang w:val="bg-BG"/>
        </w:rPr>
      </w:pPr>
      <w:r w:rsidRPr="00961E4A">
        <w:rPr>
          <w:noProof/>
          <w:lang w:val="bg-BG" w:eastAsia="bg-BG"/>
        </w:rPr>
        <w:drawing>
          <wp:inline distT="0" distB="0" distL="0" distR="0" wp14:anchorId="4BBB8852" wp14:editId="74698AA7">
            <wp:extent cx="5972810" cy="1918335"/>
            <wp:effectExtent l="19050" t="19050" r="27940" b="2476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72810" cy="1918335"/>
                    </a:xfrm>
                    <a:prstGeom prst="rect">
                      <a:avLst/>
                    </a:prstGeom>
                    <a:ln>
                      <a:solidFill>
                        <a:schemeClr val="tx1"/>
                      </a:solidFill>
                    </a:ln>
                  </pic:spPr>
                </pic:pic>
              </a:graphicData>
            </a:graphic>
          </wp:inline>
        </w:drawing>
      </w:r>
    </w:p>
    <w:p w14:paraId="70E48FBD" w14:textId="77777777" w:rsidR="00961E4A" w:rsidRPr="00961E4A" w:rsidRDefault="00961E4A" w:rsidP="00961E4A">
      <w:pPr>
        <w:rPr>
          <w:lang w:val="bg-BG"/>
        </w:rPr>
      </w:pPr>
      <w:r w:rsidRPr="00961E4A">
        <w:t xml:space="preserve">Ако не сте включили файла „ </w:t>
      </w:r>
      <w:r w:rsidRPr="00961E4A">
        <w:rPr>
          <w:b/>
        </w:rPr>
        <w:t xml:space="preserve">site.css </w:t>
      </w:r>
      <w:r w:rsidRPr="00961E4A">
        <w:t xml:space="preserve">“ и „ </w:t>
      </w:r>
      <w:r w:rsidRPr="00961E4A">
        <w:rPr>
          <w:b/>
        </w:rPr>
        <w:t xml:space="preserve">favicon.ico </w:t>
      </w:r>
      <w:r w:rsidRPr="00961E4A">
        <w:t xml:space="preserve">“ в „ </w:t>
      </w:r>
      <w:r w:rsidRPr="00961E4A">
        <w:rPr>
          <w:b/>
          <w:i/>
        </w:rPr>
        <w:t xml:space="preserve">home/index.html </w:t>
      </w:r>
      <w:r w:rsidRPr="00961E4A">
        <w:t>“, върнете се и го направете.</w:t>
      </w:r>
    </w:p>
    <w:p w14:paraId="0B6B4A36" w14:textId="75570B51" w:rsidR="00961E4A" w:rsidRPr="00961E4A" w:rsidRDefault="00961E4A" w:rsidP="00961E4A">
      <w:pPr>
        <w:rPr>
          <w:i/>
          <w:iCs/>
          <w:lang w:val="bg-BG"/>
        </w:rPr>
      </w:pPr>
      <w:r w:rsidRPr="00961E4A">
        <w:rPr>
          <w:rStyle w:val="40"/>
          <w:rFonts w:eastAsia="Calibri"/>
        </w:rPr>
        <w:t>Забележка:</w:t>
      </w:r>
      <w:r w:rsidRPr="00961E4A">
        <w:t xml:space="preserve">  </w:t>
      </w:r>
      <w:r w:rsidRPr="00961E4A">
        <w:rPr>
          <w:i/>
          <w:iCs/>
        </w:rPr>
        <w:t xml:space="preserve">Уверете се, че всички </w:t>
      </w:r>
      <w:r w:rsidRPr="00961E4A">
        <w:rPr>
          <w:b/>
          <w:i/>
          <w:iCs/>
          <w:noProof/>
        </w:rPr>
        <w:t xml:space="preserve">href </w:t>
      </w:r>
      <w:r w:rsidRPr="00961E4A">
        <w:rPr>
          <w:i/>
          <w:iCs/>
        </w:rPr>
        <w:t xml:space="preserve">атрибути в </w:t>
      </w:r>
      <w:r w:rsidRPr="00961E4A">
        <w:rPr>
          <w:i/>
          <w:iCs/>
          <w:noProof/>
        </w:rPr>
        <w:t xml:space="preserve">HTML </w:t>
      </w:r>
      <w:r w:rsidRPr="00961E4A">
        <w:rPr>
          <w:i/>
          <w:iCs/>
        </w:rPr>
        <w:t xml:space="preserve">започват с " </w:t>
      </w:r>
      <w:r w:rsidRPr="00961E4A">
        <w:rPr>
          <w:b/>
          <w:i/>
          <w:iCs/>
        </w:rPr>
        <w:t xml:space="preserve">/content/… </w:t>
      </w:r>
      <w:r w:rsidRPr="00961E4A">
        <w:rPr>
          <w:i/>
          <w:iCs/>
        </w:rPr>
        <w:t>"</w:t>
      </w:r>
    </w:p>
    <w:p w14:paraId="2E0AB988" w14:textId="77777777" w:rsidR="00961E4A" w:rsidRPr="00961E4A" w:rsidRDefault="00961E4A" w:rsidP="00961E4A">
      <w:pPr>
        <w:rPr>
          <w:lang w:val="bg-BG"/>
        </w:rPr>
      </w:pPr>
      <w:r w:rsidRPr="00961E4A">
        <w:t>Стартирайте отново уеб приложението:</w:t>
      </w:r>
    </w:p>
    <w:p w14:paraId="6C7C6DEC" w14:textId="77777777" w:rsidR="00961E4A" w:rsidRPr="00961E4A" w:rsidRDefault="00961E4A" w:rsidP="00961E4A">
      <w:pPr>
        <w:rPr>
          <w:lang w:val="bg-BG"/>
        </w:rPr>
      </w:pPr>
      <w:r w:rsidRPr="00961E4A">
        <w:rPr>
          <w:noProof/>
          <w:lang w:val="bg-BG" w:eastAsia="bg-BG"/>
        </w:rPr>
        <w:drawing>
          <wp:inline distT="0" distB="0" distL="0" distR="0" wp14:anchorId="0FF912D8" wp14:editId="6154AAC7">
            <wp:extent cx="5972810" cy="3504565"/>
            <wp:effectExtent l="19050" t="19050" r="279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3504565"/>
                    </a:xfrm>
                    <a:prstGeom prst="rect">
                      <a:avLst/>
                    </a:prstGeom>
                    <a:ln>
                      <a:solidFill>
                        <a:schemeClr val="tx1"/>
                      </a:solidFill>
                    </a:ln>
                  </pic:spPr>
                </pic:pic>
              </a:graphicData>
            </a:graphic>
          </wp:inline>
        </w:drawing>
      </w:r>
    </w:p>
    <w:p w14:paraId="7C91D690" w14:textId="77777777" w:rsidR="00961E4A" w:rsidRPr="00961E4A" w:rsidRDefault="00961E4A" w:rsidP="00961E4A">
      <w:pPr>
        <w:rPr>
          <w:lang w:val="bg-BG"/>
        </w:rPr>
      </w:pPr>
    </w:p>
    <w:p w14:paraId="01E15ECF" w14:textId="77777777" w:rsidR="00961E4A" w:rsidRPr="00961E4A" w:rsidRDefault="00961E4A" w:rsidP="00961E4A">
      <w:pPr>
        <w:pStyle w:val="2"/>
        <w:numPr>
          <w:ilvl w:val="0"/>
          <w:numId w:val="40"/>
        </w:numPr>
        <w:ind w:left="426" w:hanging="426"/>
        <w:rPr>
          <w:lang w:val="bg-BG"/>
        </w:rPr>
      </w:pPr>
      <w:r w:rsidRPr="00961E4A">
        <w:t>Внедрете "База данни"</w:t>
      </w:r>
    </w:p>
    <w:p w14:paraId="3DFECE7E" w14:textId="16DDE714" w:rsidR="00961E4A" w:rsidRPr="00961E4A" w:rsidRDefault="00961E4A" w:rsidP="00961E4A">
      <w:pPr>
        <w:rPr>
          <w:lang w:val="bg-BG"/>
        </w:rPr>
      </w:pPr>
      <w:r w:rsidRPr="00961E4A">
        <w:t xml:space="preserve">Както споменахме по-рано, ще използваме </w:t>
      </w:r>
      <w:proofErr w:type="spellStart"/>
      <w:r w:rsidRPr="00961E4A">
        <w:rPr>
          <w:b/>
          <w:bCs/>
        </w:rPr>
        <w:t>json</w:t>
      </w:r>
      <w:proofErr w:type="spellEnd"/>
      <w:r w:rsidRPr="00961E4A">
        <w:rPr>
          <w:b/>
          <w:bCs/>
        </w:rPr>
        <w:t xml:space="preserve"> файлове </w:t>
      </w:r>
      <w:r w:rsidRPr="00961E4A">
        <w:t xml:space="preserve">. Така че, създайте нова папка, наречена " </w:t>
      </w:r>
      <w:r w:rsidRPr="00961E4A">
        <w:rPr>
          <w:b/>
          <w:bCs/>
        </w:rPr>
        <w:t xml:space="preserve">данни </w:t>
      </w:r>
      <w:r w:rsidRPr="00961E4A">
        <w:t xml:space="preserve">" </w:t>
      </w:r>
      <w:r w:rsidRPr="00961E4A">
        <w:rPr>
          <w:noProof/>
        </w:rPr>
        <w:t xml:space="preserve">( </w:t>
      </w:r>
      <w:r w:rsidRPr="00961E4A">
        <w:t xml:space="preserve">ако вече не сте го направили </w:t>
      </w:r>
      <w:r w:rsidRPr="00961E4A">
        <w:rPr>
          <w:noProof/>
        </w:rPr>
        <w:t xml:space="preserve">) </w:t>
      </w:r>
      <w:r w:rsidRPr="00961E4A">
        <w:t xml:space="preserve">и добавете </w:t>
      </w:r>
      <w:r w:rsidRPr="00961E4A">
        <w:rPr>
          <w:b/>
          <w:bCs/>
        </w:rPr>
        <w:t>две</w:t>
      </w:r>
      <w:r w:rsidRPr="00961E4A">
        <w:t xml:space="preserve"> </w:t>
      </w:r>
      <w:proofErr w:type="spellStart"/>
      <w:r w:rsidRPr="00961E4A">
        <w:t>json</w:t>
      </w:r>
      <w:proofErr w:type="spellEnd"/>
      <w:r w:rsidRPr="00961E4A">
        <w:t xml:space="preserve"> файлове там </w:t>
      </w:r>
      <w:r w:rsidRPr="00961E4A">
        <w:rPr>
          <w:noProof/>
        </w:rPr>
        <w:t xml:space="preserve">( </w:t>
      </w:r>
      <w:r w:rsidRPr="00961E4A">
        <w:rPr>
          <w:b/>
          <w:bCs/>
        </w:rPr>
        <w:t xml:space="preserve">котки </w:t>
      </w:r>
      <w:r w:rsidRPr="00961E4A">
        <w:t xml:space="preserve">и </w:t>
      </w:r>
      <w:r w:rsidRPr="00961E4A">
        <w:rPr>
          <w:b/>
          <w:bCs/>
        </w:rPr>
        <w:t xml:space="preserve">породи </w:t>
      </w:r>
      <w:r w:rsidR="005B1CB1">
        <w:t xml:space="preserve">). В началото те ще бъдат </w:t>
      </w:r>
      <w:r w:rsidRPr="00961E4A">
        <w:rPr>
          <w:b/>
          <w:bCs/>
        </w:rPr>
        <w:t>празни</w:t>
      </w:r>
      <w:r w:rsidRPr="00961E4A">
        <w:t xml:space="preserve"> </w:t>
      </w:r>
      <w:r w:rsidRPr="00961E4A">
        <w:rPr>
          <w:b/>
          <w:bCs/>
        </w:rPr>
        <w:t>масив</w:t>
      </w:r>
      <w:r w:rsidRPr="00961E4A">
        <w:t xml:space="preserve"> </w:t>
      </w:r>
      <w:r w:rsidRPr="00961E4A">
        <w:rPr>
          <w:noProof/>
        </w:rPr>
        <w:t xml:space="preserve">( </w:t>
      </w:r>
      <w:r w:rsidRPr="00961E4A">
        <w:t xml:space="preserve">и двата файла </w:t>
      </w:r>
      <w:r w:rsidRPr="00961E4A">
        <w:rPr>
          <w:noProof/>
        </w:rPr>
        <w:t xml:space="preserve">), </w:t>
      </w:r>
      <w:r w:rsidRPr="00961E4A">
        <w:t xml:space="preserve">но когато започнем да създаваме </w:t>
      </w:r>
      <w:r w:rsidRPr="00961E4A">
        <w:rPr>
          <w:b/>
          <w:bCs/>
        </w:rPr>
        <w:t xml:space="preserve">котки </w:t>
      </w:r>
      <w:r w:rsidRPr="00961E4A">
        <w:t xml:space="preserve">и </w:t>
      </w:r>
      <w:r w:rsidRPr="00961E4A">
        <w:rPr>
          <w:b/>
          <w:bCs/>
        </w:rPr>
        <w:t xml:space="preserve">породи, </w:t>
      </w:r>
      <w:r w:rsidRPr="00961E4A">
        <w:t>ще ги попълним.</w:t>
      </w:r>
    </w:p>
    <w:p w14:paraId="73448074" w14:textId="77777777" w:rsidR="00961E4A" w:rsidRPr="00961E4A" w:rsidRDefault="00961E4A" w:rsidP="00961E4A">
      <w:pPr>
        <w:rPr>
          <w:noProof/>
          <w:lang w:val="bg-BG"/>
        </w:rPr>
      </w:pPr>
      <w:r w:rsidRPr="00961E4A">
        <w:rPr>
          <w:noProof/>
          <w:lang w:val="bg-BG" w:eastAsia="bg-BG"/>
        </w:rPr>
        <w:drawing>
          <wp:inline distT="0" distB="0" distL="0" distR="0" wp14:anchorId="08288AFC" wp14:editId="16688E3C">
            <wp:extent cx="3219450" cy="1954001"/>
            <wp:effectExtent l="19050" t="19050" r="19050" b="273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25405" cy="1957615"/>
                    </a:xfrm>
                    <a:prstGeom prst="rect">
                      <a:avLst/>
                    </a:prstGeom>
                    <a:ln>
                      <a:solidFill>
                        <a:schemeClr val="tx1"/>
                      </a:solidFill>
                    </a:ln>
                  </pic:spPr>
                </pic:pic>
              </a:graphicData>
            </a:graphic>
          </wp:inline>
        </w:drawing>
      </w:r>
      <w:r w:rsidRPr="00961E4A">
        <w:rPr>
          <w:noProof/>
        </w:rPr>
        <w:t xml:space="preserve"> </w:t>
      </w:r>
    </w:p>
    <w:p w14:paraId="2600DA54" w14:textId="77777777" w:rsidR="00961E4A" w:rsidRPr="00961E4A" w:rsidRDefault="00961E4A" w:rsidP="00961E4A">
      <w:pPr>
        <w:rPr>
          <w:lang w:val="bg-BG"/>
        </w:rPr>
      </w:pPr>
      <w:r w:rsidRPr="00961E4A">
        <w:rPr>
          <w:noProof/>
          <w:lang w:val="bg-BG" w:eastAsia="bg-BG"/>
        </w:rPr>
        <w:drawing>
          <wp:inline distT="0" distB="0" distL="0" distR="0" wp14:anchorId="44255F79" wp14:editId="68CC9054">
            <wp:extent cx="2640330" cy="559237"/>
            <wp:effectExtent l="19050" t="19050" r="7620" b="1270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51675" cy="561640"/>
                    </a:xfrm>
                    <a:prstGeom prst="rect">
                      <a:avLst/>
                    </a:prstGeom>
                    <a:ln>
                      <a:solidFill>
                        <a:schemeClr val="tx1"/>
                      </a:solidFill>
                    </a:ln>
                  </pic:spPr>
                </pic:pic>
              </a:graphicData>
            </a:graphic>
          </wp:inline>
        </w:drawing>
      </w:r>
    </w:p>
    <w:p w14:paraId="09C4897B" w14:textId="77777777" w:rsidR="00961E4A" w:rsidRPr="00961E4A" w:rsidRDefault="00961E4A" w:rsidP="00961E4A">
      <w:pPr>
        <w:rPr>
          <w:lang w:val="bg-BG"/>
        </w:rPr>
      </w:pPr>
      <w:r w:rsidRPr="00961E4A">
        <w:rPr>
          <w:noProof/>
          <w:lang w:val="bg-BG" w:eastAsia="bg-BG"/>
        </w:rPr>
        <w:drawing>
          <wp:inline distT="0" distB="0" distL="0" distR="0" wp14:anchorId="0AC9CB86" wp14:editId="7A918175">
            <wp:extent cx="2640330" cy="617950"/>
            <wp:effectExtent l="19050" t="19050" r="26670" b="1079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53129" cy="620945"/>
                    </a:xfrm>
                    <a:prstGeom prst="rect">
                      <a:avLst/>
                    </a:prstGeom>
                    <a:ln>
                      <a:solidFill>
                        <a:schemeClr val="tx1"/>
                      </a:solidFill>
                    </a:ln>
                  </pic:spPr>
                </pic:pic>
              </a:graphicData>
            </a:graphic>
          </wp:inline>
        </w:drawing>
      </w:r>
    </w:p>
    <w:p w14:paraId="53DAF9AA" w14:textId="77777777" w:rsidR="00961E4A" w:rsidRPr="00961E4A" w:rsidRDefault="00961E4A" w:rsidP="00961E4A">
      <w:pPr>
        <w:rPr>
          <w:rFonts w:eastAsiaTheme="majorEastAsia" w:cstheme="majorBidi"/>
          <w:b/>
          <w:bCs/>
          <w:color w:val="7C380A"/>
          <w:sz w:val="36"/>
          <w:szCs w:val="36"/>
          <w:lang w:val="bg-BG"/>
        </w:rPr>
      </w:pPr>
      <w:r w:rsidRPr="00961E4A">
        <w:rPr>
          <w:rFonts w:eastAsiaTheme="majorEastAsia" w:cstheme="majorBidi"/>
          <w:b/>
          <w:bCs/>
          <w:color w:val="7C380A"/>
          <w:sz w:val="36"/>
          <w:szCs w:val="36"/>
        </w:rPr>
        <w:t>Достъп до всички изгледи</w:t>
      </w:r>
    </w:p>
    <w:p w14:paraId="12A8E1A0" w14:textId="513917F6" w:rsidR="00961E4A" w:rsidRPr="00961E4A" w:rsidRDefault="005B1CB1" w:rsidP="00961E4A">
      <w:pPr>
        <w:rPr>
          <w:lang w:val="bg-BG"/>
        </w:rPr>
      </w:pPr>
      <w:r>
        <w:t>Трябва да се създаде нов манипулатор за логиката на cat.</w:t>
      </w:r>
    </w:p>
    <w:p w14:paraId="73E47C0E" w14:textId="77777777" w:rsidR="00961E4A" w:rsidRPr="00961E4A" w:rsidRDefault="00961E4A" w:rsidP="00961E4A">
      <w:pPr>
        <w:rPr>
          <w:lang w:val="bg-BG"/>
        </w:rPr>
      </w:pPr>
      <w:r w:rsidRPr="00961E4A">
        <w:t xml:space="preserve">Създайте " </w:t>
      </w:r>
      <w:r w:rsidRPr="00961E4A">
        <w:rPr>
          <w:b/>
          <w:i/>
        </w:rPr>
        <w:t xml:space="preserve">cat.js </w:t>
      </w:r>
      <w:r w:rsidRPr="00961E4A">
        <w:t xml:space="preserve">" в папката " </w:t>
      </w:r>
      <w:r w:rsidRPr="00961E4A">
        <w:rPr>
          <w:b/>
          <w:noProof/>
        </w:rPr>
        <w:t xml:space="preserve">handlers </w:t>
      </w:r>
      <w:r w:rsidRPr="00961E4A">
        <w:t xml:space="preserve">". Манипулаторът ще отговаря за показването на </w:t>
      </w:r>
      <w:r w:rsidRPr="00961E4A">
        <w:rPr>
          <w:noProof/>
        </w:rPr>
        <w:t xml:space="preserve">( </w:t>
      </w:r>
      <w:r w:rsidRPr="00961E4A">
        <w:t xml:space="preserve">html </w:t>
      </w:r>
      <w:r w:rsidRPr="00961E4A">
        <w:rPr>
          <w:noProof/>
        </w:rPr>
        <w:t xml:space="preserve">) </w:t>
      </w:r>
      <w:r w:rsidRPr="00961E4A">
        <w:t xml:space="preserve">формуляра </w:t>
      </w:r>
      <w:r w:rsidRPr="00961E4A">
        <w:rPr>
          <w:b/>
        </w:rPr>
        <w:t xml:space="preserve">или </w:t>
      </w:r>
      <w:r w:rsidRPr="00961E4A">
        <w:t xml:space="preserve">анализирането на данните от него и добавянето на нова котка в </w:t>
      </w:r>
      <w:proofErr w:type="spellStart"/>
      <w:r w:rsidRPr="00961E4A">
        <w:rPr>
          <w:b/>
          <w:bCs/>
        </w:rPr>
        <w:t>json</w:t>
      </w:r>
      <w:proofErr w:type="spellEnd"/>
      <w:r w:rsidRPr="00961E4A">
        <w:rPr>
          <w:b/>
          <w:bCs/>
        </w:rPr>
        <w:t xml:space="preserve"> </w:t>
      </w:r>
      <w:r w:rsidRPr="00961E4A">
        <w:t>файла:</w:t>
      </w:r>
    </w:p>
    <w:p w14:paraId="1F78297D" w14:textId="77777777" w:rsidR="00961E4A" w:rsidRPr="00961E4A" w:rsidRDefault="00961E4A" w:rsidP="00961E4A">
      <w:pPr>
        <w:rPr>
          <w:lang w:val="bg-BG"/>
        </w:rPr>
      </w:pPr>
      <w:r w:rsidRPr="00961E4A">
        <w:t>Първо, включете всички необходими библиотеки:</w:t>
      </w:r>
    </w:p>
    <w:p w14:paraId="5FDC5263" w14:textId="77777777" w:rsidR="00961E4A" w:rsidRPr="00961E4A" w:rsidRDefault="00961E4A" w:rsidP="00961E4A">
      <w:pPr>
        <w:rPr>
          <w:lang w:val="bg-BG"/>
        </w:rPr>
      </w:pPr>
      <w:r>
        <w:rPr>
          <w:noProof/>
          <w:lang w:val="bg-BG" w:eastAsia="bg-BG"/>
        </w:rPr>
        <w:drawing>
          <wp:anchor distT="0" distB="0" distL="114300" distR="114300" simplePos="0" relativeHeight="251659264" behindDoc="0" locked="0" layoutInCell="1" allowOverlap="1" wp14:anchorId="3B206508" wp14:editId="64D0C3BD">
            <wp:simplePos x="917121" y="917121"/>
            <wp:positionH relativeFrom="column">
              <wp:align>left</wp:align>
            </wp:positionH>
            <wp:positionV relativeFrom="paragraph">
              <wp:align>top</wp:align>
            </wp:positionV>
            <wp:extent cx="3876675" cy="1657350"/>
            <wp:effectExtent l="19050" t="19050" r="28575" b="1905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876675" cy="1657350"/>
                    </a:xfrm>
                    <a:prstGeom prst="rect">
                      <a:avLst/>
                    </a:prstGeom>
                    <a:ln>
                      <a:solidFill>
                        <a:schemeClr val="tx1"/>
                      </a:solidFill>
                    </a:ln>
                  </pic:spPr>
                </pic:pic>
              </a:graphicData>
            </a:graphic>
          </wp:anchor>
        </w:drawing>
      </w:r>
    </w:p>
    <w:p w14:paraId="22517FBA" w14:textId="77777777" w:rsidR="00961E4A" w:rsidRPr="00961E4A" w:rsidRDefault="00961E4A" w:rsidP="00961E4A">
      <w:pPr>
        <w:rPr>
          <w:lang w:val="bg-BG"/>
        </w:rPr>
      </w:pPr>
    </w:p>
    <w:p w14:paraId="2B9DBB4B" w14:textId="77777777" w:rsidR="00961E4A" w:rsidRPr="00961E4A" w:rsidRDefault="00961E4A" w:rsidP="00961E4A">
      <w:pPr>
        <w:rPr>
          <w:lang w:val="bg-BG"/>
        </w:rPr>
      </w:pPr>
    </w:p>
    <w:p w14:paraId="5D26F2FA" w14:textId="77777777" w:rsidR="00961E4A" w:rsidRPr="00961E4A" w:rsidRDefault="00961E4A" w:rsidP="00961E4A">
      <w:pPr>
        <w:rPr>
          <w:lang w:val="bg-BG"/>
        </w:rPr>
      </w:pPr>
    </w:p>
    <w:p w14:paraId="3A444CA5" w14:textId="77777777" w:rsidR="00961E4A" w:rsidRPr="00961E4A" w:rsidRDefault="00961E4A" w:rsidP="00961E4A">
      <w:pPr>
        <w:rPr>
          <w:lang w:val="bg-BG"/>
        </w:rPr>
      </w:pPr>
    </w:p>
    <w:p w14:paraId="693D1807" w14:textId="77777777" w:rsidR="00961E4A" w:rsidRPr="00961E4A" w:rsidRDefault="00961E4A" w:rsidP="00961E4A">
      <w:pPr>
        <w:rPr>
          <w:lang w:val="bg-BG"/>
        </w:rPr>
      </w:pPr>
    </w:p>
    <w:p w14:paraId="67CFA653" w14:textId="4D5312C3" w:rsidR="00961E4A" w:rsidRPr="00961E4A" w:rsidRDefault="00961E4A" w:rsidP="00961E4A">
      <w:pPr>
        <w:rPr>
          <w:lang w:val="bg-BG"/>
        </w:rPr>
      </w:pPr>
      <w:r w:rsidRPr="00961E4A">
        <w:rPr>
          <w:lang w:val="bg-BG"/>
        </w:rPr>
        <w:br w:type="textWrapping" w:clear="all"/>
      </w:r>
      <w:r w:rsidR="005B1CB1">
        <w:t>Този път те са доста, но не се притеснявайте, ние ще използваме всеки един от тях в определен момент.</w:t>
      </w:r>
    </w:p>
    <w:p w14:paraId="242C9991" w14:textId="77777777" w:rsidR="00961E4A" w:rsidRPr="00961E4A" w:rsidRDefault="00961E4A" w:rsidP="00961E4A">
      <w:pPr>
        <w:rPr>
          <w:lang w:val="bg-BG"/>
        </w:rPr>
      </w:pPr>
      <w:r w:rsidRPr="00961E4A">
        <w:t xml:space="preserve">Чувствайте се свободни да проверите официалната </w:t>
      </w:r>
      <w:hyperlink r:id="rId59" w:history="1">
        <w:r w:rsidRPr="00961E4A">
          <w:rPr>
            <w:rStyle w:val="a9"/>
          </w:rPr>
          <w:t xml:space="preserve">документация на Node, </w:t>
        </w:r>
      </w:hyperlink>
      <w:r w:rsidRPr="00961E4A">
        <w:t>за да разберете какво прави всеки модул.</w:t>
      </w:r>
    </w:p>
    <w:p w14:paraId="5E0C1A3A" w14:textId="4358CD43" w:rsidR="00961E4A" w:rsidRPr="00961E4A" w:rsidRDefault="005B1CB1" w:rsidP="00961E4A">
      <w:pPr>
        <w:rPr>
          <w:lang w:val="bg-BG"/>
        </w:rPr>
      </w:pPr>
      <w:r>
        <w:t xml:space="preserve">Сега логиката е подобна на </w:t>
      </w:r>
      <w:r w:rsidR="00961E4A" w:rsidRPr="00961E4A">
        <w:t xml:space="preserve">преди. Използвайки израза if, трябва да проверите всеки един </w:t>
      </w:r>
      <w:r w:rsidR="00961E4A" w:rsidRPr="00961E4A">
        <w:rPr>
          <w:b/>
          <w:bCs/>
        </w:rPr>
        <w:t xml:space="preserve">път </w:t>
      </w:r>
      <w:r w:rsidR="00961E4A" w:rsidRPr="00961E4A">
        <w:t xml:space="preserve">и </w:t>
      </w:r>
      <w:r w:rsidR="00961E4A" w:rsidRPr="00961E4A">
        <w:rPr>
          <w:b/>
          <w:bCs/>
        </w:rPr>
        <w:t>заявка</w:t>
      </w:r>
      <w:r w:rsidR="00961E4A" w:rsidRPr="00961E4A">
        <w:t xml:space="preserve"> </w:t>
      </w:r>
      <w:r w:rsidR="00961E4A" w:rsidRPr="00961E4A">
        <w:rPr>
          <w:b/>
          <w:bCs/>
        </w:rPr>
        <w:t xml:space="preserve">метод </w:t>
      </w:r>
      <w:r w:rsidR="00961E4A" w:rsidRPr="00961E4A">
        <w:t xml:space="preserve">и заредете </w:t>
      </w:r>
      <w:r w:rsidR="00961E4A" w:rsidRPr="00961E4A">
        <w:rPr>
          <w:noProof/>
        </w:rPr>
        <w:t xml:space="preserve">HTML </w:t>
      </w:r>
      <w:r w:rsidR="00961E4A" w:rsidRPr="00961E4A">
        <w:t>страница или анализирайте входящите данни.</w:t>
      </w:r>
    </w:p>
    <w:p w14:paraId="11571903" w14:textId="77777777" w:rsidR="00961E4A" w:rsidRPr="00961E4A" w:rsidRDefault="00961E4A" w:rsidP="00961E4A">
      <w:pPr>
        <w:rPr>
          <w:lang w:val="bg-BG"/>
        </w:rPr>
      </w:pPr>
      <w:r w:rsidRPr="00961E4A">
        <w:t xml:space="preserve">Създайте променливата, която ще бъде анализираната </w:t>
      </w:r>
      <w:r w:rsidRPr="00961E4A">
        <w:rPr>
          <w:b/>
          <w:bCs/>
        </w:rPr>
        <w:t xml:space="preserve">заявка </w:t>
      </w:r>
      <w:r w:rsidRPr="00961E4A">
        <w:t xml:space="preserve">и вземете </w:t>
      </w:r>
      <w:proofErr w:type="spellStart"/>
      <w:r w:rsidRPr="00961E4A">
        <w:rPr>
          <w:b/>
          <w:bCs/>
        </w:rPr>
        <w:t>url</w:t>
      </w:r>
      <w:proofErr w:type="spellEnd"/>
      <w:r w:rsidRPr="00961E4A">
        <w:rPr>
          <w:b/>
          <w:bCs/>
        </w:rPr>
        <w:t xml:space="preserve"> </w:t>
      </w:r>
      <w:r w:rsidRPr="00961E4A">
        <w:t xml:space="preserve">текущото </w:t>
      </w:r>
      <w:r w:rsidRPr="00961E4A">
        <w:rPr>
          <w:b/>
          <w:bCs/>
        </w:rPr>
        <w:t xml:space="preserve">име на пътя </w:t>
      </w:r>
      <w:r w:rsidRPr="00961E4A">
        <w:t>и проверете различните случаи.</w:t>
      </w:r>
    </w:p>
    <w:p w14:paraId="556737D1" w14:textId="77777777" w:rsidR="00961E4A" w:rsidRPr="00961E4A" w:rsidRDefault="00961E4A" w:rsidP="00961E4A">
      <w:pPr>
        <w:rPr>
          <w:lang w:val="bg-BG"/>
        </w:rPr>
      </w:pPr>
      <w:r w:rsidRPr="00961E4A">
        <w:rPr>
          <w:noProof/>
          <w:lang w:val="bg-BG" w:eastAsia="bg-BG"/>
        </w:rPr>
        <w:drawing>
          <wp:inline distT="0" distB="0" distL="0" distR="0" wp14:anchorId="37F20FB7" wp14:editId="5C51A217">
            <wp:extent cx="5972810" cy="3155950"/>
            <wp:effectExtent l="19050" t="19050" r="27940" b="2540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3155950"/>
                    </a:xfrm>
                    <a:prstGeom prst="rect">
                      <a:avLst/>
                    </a:prstGeom>
                    <a:ln>
                      <a:solidFill>
                        <a:schemeClr val="tx1"/>
                      </a:solidFill>
                    </a:ln>
                  </pic:spPr>
                </pic:pic>
              </a:graphicData>
            </a:graphic>
          </wp:inline>
        </w:drawing>
      </w:r>
    </w:p>
    <w:p w14:paraId="73D541D0" w14:textId="3B0F423B" w:rsidR="00961E4A" w:rsidRPr="00961E4A" w:rsidRDefault="00961E4A" w:rsidP="00961E4A">
      <w:pPr>
        <w:rPr>
          <w:b/>
          <w:bCs/>
          <w:lang w:val="bg-BG"/>
        </w:rPr>
      </w:pPr>
      <w:r w:rsidRPr="00961E4A">
        <w:t>Вече имате всички необходими изгледи.</w:t>
      </w:r>
      <w:r w:rsidRPr="00961E4A">
        <w:rPr>
          <w:b/>
          <w:bCs/>
        </w:rPr>
        <w:t xml:space="preserve"> </w:t>
      </w:r>
      <w:r w:rsidRPr="00961E4A">
        <w:t xml:space="preserve">Използвайте </w:t>
      </w:r>
      <w:r w:rsidRPr="00961E4A">
        <w:rPr>
          <w:rFonts w:ascii="Consolas" w:hAnsi="Consolas"/>
          <w:b/>
          <w:bCs/>
          <w:noProof/>
        </w:rPr>
        <w:t>readFile</w:t>
      </w:r>
      <w:r w:rsidRPr="00961E4A">
        <w:rPr>
          <w:noProof/>
        </w:rPr>
        <w:t xml:space="preserve"> </w:t>
      </w:r>
      <w:r w:rsidRPr="00961E4A">
        <w:t xml:space="preserve">или </w:t>
      </w:r>
      <w:r w:rsidRPr="00961E4A">
        <w:rPr>
          <w:rFonts w:ascii="Consolas" w:hAnsi="Consolas"/>
          <w:b/>
          <w:bCs/>
          <w:noProof/>
        </w:rPr>
        <w:t>createReadStream</w:t>
      </w:r>
      <w:r w:rsidRPr="00961E4A">
        <w:rPr>
          <w:noProof/>
        </w:rPr>
        <w:t xml:space="preserve"> </w:t>
      </w:r>
      <w:r w:rsidRPr="00961E4A">
        <w:t xml:space="preserve">функция за четене на всеки от </w:t>
      </w:r>
      <w:r w:rsidRPr="00961E4A">
        <w:rPr>
          <w:noProof/>
        </w:rPr>
        <w:t xml:space="preserve">HTML </w:t>
      </w:r>
      <w:r w:rsidRPr="00961E4A">
        <w:t xml:space="preserve">файловете </w:t>
      </w:r>
      <w:r w:rsidRPr="00961E4A">
        <w:rPr>
          <w:noProof/>
        </w:rPr>
        <w:t xml:space="preserve">( </w:t>
      </w:r>
      <w:r w:rsidRPr="00961E4A">
        <w:t xml:space="preserve">Проверете разликата между тези две функции </w:t>
      </w:r>
      <w:r w:rsidRPr="00961E4A">
        <w:rPr>
          <w:noProof/>
        </w:rPr>
        <w:t>).</w:t>
      </w:r>
    </w:p>
    <w:p w14:paraId="2D033D3F" w14:textId="77777777" w:rsidR="005B1CB1" w:rsidRDefault="00961E4A" w:rsidP="00961E4A">
      <w:r w:rsidRPr="00961E4A">
        <w:rPr>
          <w:noProof/>
          <w:lang w:val="bg-BG" w:eastAsia="bg-BG"/>
        </w:rPr>
        <w:drawing>
          <wp:inline distT="0" distB="0" distL="0" distR="0" wp14:anchorId="42C4388D" wp14:editId="7CBA5E26">
            <wp:extent cx="5972810" cy="2608580"/>
            <wp:effectExtent l="19050" t="19050" r="27940" b="203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72810" cy="2608580"/>
                    </a:xfrm>
                    <a:prstGeom prst="rect">
                      <a:avLst/>
                    </a:prstGeom>
                    <a:noFill/>
                    <a:ln>
                      <a:solidFill>
                        <a:schemeClr val="tx1"/>
                      </a:solidFill>
                    </a:ln>
                  </pic:spPr>
                </pic:pic>
              </a:graphicData>
            </a:graphic>
          </wp:inline>
        </w:drawing>
      </w:r>
    </w:p>
    <w:p w14:paraId="574AB030" w14:textId="004D12AF" w:rsidR="00961E4A" w:rsidRPr="005B1CB1" w:rsidRDefault="00961E4A" w:rsidP="00961E4A">
      <w:r w:rsidRPr="00961E4A">
        <w:t xml:space="preserve">Още нещо, преди да тестваме нашето приложение – отидете на " </w:t>
      </w:r>
      <w:r w:rsidRPr="00961E4A">
        <w:rPr>
          <w:b/>
        </w:rPr>
        <w:t xml:space="preserve">handlers/index.js </w:t>
      </w:r>
      <w:r w:rsidRPr="00961E4A">
        <w:t>" и добавете нашия манипулатор на cat.</w:t>
      </w:r>
    </w:p>
    <w:p w14:paraId="6756035E" w14:textId="77777777" w:rsidR="00961E4A" w:rsidRPr="00961E4A" w:rsidRDefault="00961E4A" w:rsidP="00961E4A">
      <w:pPr>
        <w:rPr>
          <w:lang w:val="bg-BG"/>
        </w:rPr>
      </w:pPr>
      <w:r w:rsidRPr="00961E4A">
        <w:rPr>
          <w:noProof/>
          <w:lang w:val="bg-BG" w:eastAsia="bg-BG"/>
        </w:rPr>
        <w:drawing>
          <wp:inline distT="0" distB="0" distL="0" distR="0" wp14:anchorId="14BACB59" wp14:editId="5D17CC67">
            <wp:extent cx="5410200" cy="1333500"/>
            <wp:effectExtent l="19050" t="19050" r="19050" b="190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10200" cy="1333500"/>
                    </a:xfrm>
                    <a:prstGeom prst="rect">
                      <a:avLst/>
                    </a:prstGeom>
                    <a:ln>
                      <a:solidFill>
                        <a:schemeClr val="tx1"/>
                      </a:solidFill>
                    </a:ln>
                  </pic:spPr>
                </pic:pic>
              </a:graphicData>
            </a:graphic>
          </wp:inline>
        </w:drawing>
      </w:r>
    </w:p>
    <w:p w14:paraId="69CC167F" w14:textId="77777777" w:rsidR="00961E4A" w:rsidRPr="00961E4A" w:rsidRDefault="00961E4A" w:rsidP="00961E4A">
      <w:pPr>
        <w:rPr>
          <w:lang w:val="bg-BG"/>
        </w:rPr>
      </w:pPr>
      <w:r w:rsidRPr="00961E4A">
        <w:t xml:space="preserve">Рестартирайте сървъра и отидете на </w:t>
      </w:r>
      <w:r w:rsidRPr="00961E4A">
        <w:rPr>
          <w:rFonts w:ascii="Consolas" w:hAnsi="Consolas"/>
          <w:b/>
          <w:bCs/>
          <w:noProof/>
        </w:rPr>
        <w:t>localhost:3000/cats/add-cat</w:t>
      </w:r>
      <w:r w:rsidRPr="00961E4A">
        <w:rPr>
          <w:rFonts w:cstheme="minorHAnsi"/>
          <w:noProof/>
        </w:rPr>
        <w:t xml:space="preserve"> </w:t>
      </w:r>
    </w:p>
    <w:p w14:paraId="5587EED0" w14:textId="77777777" w:rsidR="00961E4A" w:rsidRPr="00961E4A" w:rsidRDefault="00961E4A" w:rsidP="00961E4A">
      <w:pPr>
        <w:rPr>
          <w:lang w:val="bg-BG"/>
        </w:rPr>
      </w:pPr>
      <w:r w:rsidRPr="00961E4A">
        <w:rPr>
          <w:noProof/>
          <w:lang w:val="bg-BG" w:eastAsia="bg-BG"/>
        </w:rPr>
        <w:drawing>
          <wp:inline distT="0" distB="0" distL="0" distR="0" wp14:anchorId="750978A9" wp14:editId="0766E528">
            <wp:extent cx="5972810" cy="2053590"/>
            <wp:effectExtent l="19050" t="19050" r="27940" b="228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2053590"/>
                    </a:xfrm>
                    <a:prstGeom prst="rect">
                      <a:avLst/>
                    </a:prstGeom>
                    <a:ln>
                      <a:solidFill>
                        <a:schemeClr val="tx1"/>
                      </a:solidFill>
                    </a:ln>
                  </pic:spPr>
                </pic:pic>
              </a:graphicData>
            </a:graphic>
          </wp:inline>
        </w:drawing>
      </w:r>
    </w:p>
    <w:p w14:paraId="5AE171E2" w14:textId="77777777" w:rsidR="00961E4A" w:rsidRPr="00961E4A" w:rsidRDefault="00961E4A" w:rsidP="00961E4A">
      <w:pPr>
        <w:rPr>
          <w:lang w:val="bg-BG"/>
        </w:rPr>
      </w:pPr>
    </w:p>
    <w:p w14:paraId="15DAE084" w14:textId="77777777" w:rsidR="00961E4A" w:rsidRPr="00961E4A" w:rsidRDefault="00961E4A" w:rsidP="00961E4A">
      <w:pPr>
        <w:rPr>
          <w:lang w:val="bg-BG"/>
        </w:rPr>
      </w:pPr>
      <w:r w:rsidRPr="00961E4A">
        <w:rPr>
          <w:noProof/>
          <w:lang w:val="bg-BG" w:eastAsia="bg-BG"/>
        </w:rPr>
        <w:drawing>
          <wp:inline distT="0" distB="0" distL="0" distR="0" wp14:anchorId="1171E974" wp14:editId="5A15CA46">
            <wp:extent cx="5972810" cy="2933065"/>
            <wp:effectExtent l="19050" t="19050" r="27940" b="196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72810" cy="2933065"/>
                    </a:xfrm>
                    <a:prstGeom prst="rect">
                      <a:avLst/>
                    </a:prstGeom>
                    <a:ln>
                      <a:solidFill>
                        <a:schemeClr val="tx1"/>
                      </a:solidFill>
                    </a:ln>
                  </pic:spPr>
                </pic:pic>
              </a:graphicData>
            </a:graphic>
          </wp:inline>
        </w:drawing>
      </w:r>
    </w:p>
    <w:p w14:paraId="08E3F3A2" w14:textId="77777777" w:rsidR="00961E4A" w:rsidRPr="00961E4A" w:rsidRDefault="00961E4A" w:rsidP="00961E4A">
      <w:pPr>
        <w:rPr>
          <w:lang w:val="bg-BG"/>
        </w:rPr>
      </w:pPr>
    </w:p>
    <w:p w14:paraId="2C0652DD" w14:textId="77777777" w:rsidR="00961E4A" w:rsidRPr="00961E4A" w:rsidRDefault="00961E4A" w:rsidP="00961E4A">
      <w:pPr>
        <w:pStyle w:val="3"/>
        <w:rPr>
          <w:lang w:val="bg-BG"/>
        </w:rPr>
      </w:pPr>
      <w:r w:rsidRPr="00961E4A">
        <w:t>Поща за обработка</w:t>
      </w:r>
    </w:p>
    <w:p w14:paraId="09A5A6EE" w14:textId="4BC4A196" w:rsidR="00961E4A" w:rsidRPr="00961E4A" w:rsidRDefault="00961E4A" w:rsidP="00961E4A">
      <w:pPr>
        <w:rPr>
          <w:lang w:val="bg-BG"/>
        </w:rPr>
      </w:pPr>
      <w:r w:rsidRPr="00961E4A">
        <w:t xml:space="preserve">За да създадем нова котка, първо трябва да създадем функционалността за породи котки, защото те ще бъдат изброени на </w:t>
      </w:r>
      <w:r w:rsidRPr="00961E4A">
        <w:rPr>
          <w:b/>
          <w:bCs/>
        </w:rPr>
        <w:t xml:space="preserve">страницата </w:t>
      </w:r>
      <w:r w:rsidRPr="00961E4A">
        <w:rPr>
          <w:b/>
          <w:bCs/>
          <w:noProof/>
        </w:rPr>
        <w:t xml:space="preserve">addCat </w:t>
      </w:r>
      <w:r w:rsidRPr="00961E4A">
        <w:t xml:space="preserve">като </w:t>
      </w:r>
      <w:r w:rsidRPr="00961E4A">
        <w:rPr>
          <w:b/>
          <w:bCs/>
        </w:rPr>
        <w:t>опции</w:t>
      </w:r>
      <w:r w:rsidRPr="00961E4A">
        <w:t xml:space="preserve"> </w:t>
      </w:r>
      <w:r w:rsidRPr="00961E4A">
        <w:rPr>
          <w:b/>
          <w:bCs/>
        </w:rPr>
        <w:t xml:space="preserve">елементи </w:t>
      </w:r>
      <w:r w:rsidRPr="00961E4A">
        <w:t xml:space="preserve">в </w:t>
      </w:r>
      <w:r w:rsidRPr="00961E4A">
        <w:rPr>
          <w:b/>
          <w:bCs/>
        </w:rPr>
        <w:t xml:space="preserve">менюто за избор </w:t>
      </w:r>
      <w:r w:rsidRPr="00961E4A">
        <w:t>.</w:t>
      </w:r>
    </w:p>
    <w:p w14:paraId="3301A63E" w14:textId="77777777" w:rsidR="00961E4A" w:rsidRPr="00961E4A" w:rsidRDefault="00961E4A" w:rsidP="00961E4A">
      <w:pPr>
        <w:rPr>
          <w:rFonts w:cstheme="minorHAnsi"/>
          <w:lang w:val="bg-BG"/>
        </w:rPr>
      </w:pPr>
      <w:r w:rsidRPr="00961E4A">
        <w:t xml:space="preserve">Обработете заявката за публикация в </w:t>
      </w:r>
      <w:r w:rsidRPr="00961E4A">
        <w:rPr>
          <w:rFonts w:ascii="Consolas" w:hAnsi="Consolas"/>
          <w:b/>
          <w:bCs/>
          <w:noProof/>
        </w:rPr>
        <w:t xml:space="preserve">/cats/add-breed </w:t>
      </w:r>
      <w:r w:rsidRPr="00961E4A">
        <w:rPr>
          <w:rFonts w:cstheme="minorHAnsi"/>
        </w:rPr>
        <w:t xml:space="preserve">, запазете дадената порода във файла </w:t>
      </w:r>
      <w:proofErr w:type="spellStart"/>
      <w:r w:rsidRPr="00961E4A">
        <w:rPr>
          <w:rFonts w:cstheme="minorHAnsi"/>
          <w:b/>
          <w:bCs/>
        </w:rPr>
        <w:t>breeds.json</w:t>
      </w:r>
      <w:proofErr w:type="spellEnd"/>
      <w:r w:rsidRPr="00961E4A">
        <w:rPr>
          <w:rFonts w:cstheme="minorHAnsi"/>
          <w:b/>
          <w:bCs/>
        </w:rPr>
        <w:t xml:space="preserve"> </w:t>
      </w:r>
      <w:r w:rsidRPr="00961E4A">
        <w:rPr>
          <w:rFonts w:cstheme="minorHAnsi"/>
        </w:rPr>
        <w:t xml:space="preserve">и когато файлът </w:t>
      </w:r>
      <w:r w:rsidRPr="00961E4A">
        <w:rPr>
          <w:rFonts w:cstheme="minorHAnsi"/>
          <w:b/>
          <w:bCs/>
          <w:noProof/>
        </w:rPr>
        <w:t xml:space="preserve">addCat </w:t>
      </w:r>
      <w:r w:rsidRPr="00961E4A">
        <w:rPr>
          <w:rFonts w:cstheme="minorHAnsi"/>
          <w:b/>
          <w:bCs/>
        </w:rPr>
        <w:t>.</w:t>
      </w:r>
      <w:proofErr w:type="spellStart"/>
      <w:r w:rsidRPr="00961E4A">
        <w:rPr>
          <w:rFonts w:cstheme="minorHAnsi"/>
          <w:b/>
          <w:bCs/>
        </w:rPr>
        <w:t>html</w:t>
      </w:r>
      <w:proofErr w:type="spellEnd"/>
      <w:r w:rsidRPr="00961E4A">
        <w:rPr>
          <w:rFonts w:cstheme="minorHAnsi"/>
          <w:b/>
          <w:bCs/>
        </w:rPr>
        <w:t xml:space="preserve"> </w:t>
      </w:r>
      <w:r w:rsidRPr="00961E4A">
        <w:rPr>
          <w:rFonts w:cstheme="minorHAnsi"/>
        </w:rPr>
        <w:t xml:space="preserve">се зареди, трябва да използваме породите в този </w:t>
      </w:r>
      <w:proofErr w:type="spellStart"/>
      <w:r w:rsidRPr="00961E4A">
        <w:rPr>
          <w:rFonts w:cstheme="minorHAnsi"/>
          <w:b/>
          <w:bCs/>
        </w:rPr>
        <w:t>json</w:t>
      </w:r>
      <w:proofErr w:type="spellEnd"/>
      <w:r w:rsidRPr="00961E4A">
        <w:rPr>
          <w:rFonts w:cstheme="minorHAnsi"/>
          <w:b/>
          <w:bCs/>
        </w:rPr>
        <w:t xml:space="preserve"> </w:t>
      </w:r>
      <w:r w:rsidRPr="00961E4A">
        <w:rPr>
          <w:rFonts w:cstheme="minorHAnsi"/>
        </w:rPr>
        <w:t>файл, така че да могат да бъдат избрани, когато има нова котка се добавя към нашето приложение.</w:t>
      </w:r>
    </w:p>
    <w:p w14:paraId="615371B0" w14:textId="77777777" w:rsidR="00961E4A" w:rsidRPr="00961E4A" w:rsidRDefault="00961E4A" w:rsidP="00961E4A">
      <w:pPr>
        <w:rPr>
          <w:rFonts w:cstheme="minorHAnsi"/>
          <w:lang w:val="bg-BG"/>
        </w:rPr>
      </w:pPr>
      <w:r w:rsidRPr="00961E4A">
        <w:rPr>
          <w:rFonts w:cstheme="minorHAnsi"/>
        </w:rPr>
        <w:t xml:space="preserve">За обработка </w:t>
      </w:r>
      <w:r w:rsidRPr="00961E4A">
        <w:rPr>
          <w:rFonts w:cstheme="minorHAnsi"/>
          <w:b/>
          <w:bCs/>
          <w:noProof/>
        </w:rPr>
        <w:t>на POST</w:t>
      </w:r>
      <w:r w:rsidRPr="00961E4A">
        <w:rPr>
          <w:rFonts w:cstheme="minorHAnsi"/>
          <w:noProof/>
        </w:rPr>
        <w:t xml:space="preserve"> </w:t>
      </w:r>
      <w:r w:rsidRPr="00961E4A">
        <w:rPr>
          <w:rFonts w:cstheme="minorHAnsi"/>
          <w:b/>
          <w:bCs/>
        </w:rPr>
        <w:t xml:space="preserve">request </w:t>
      </w:r>
      <w:r w:rsidRPr="00961E4A">
        <w:rPr>
          <w:rFonts w:cstheme="minorHAnsi"/>
        </w:rPr>
        <w:t>, логиката е подобна:</w:t>
      </w:r>
    </w:p>
    <w:p w14:paraId="593D4C9F" w14:textId="77777777" w:rsidR="00961E4A" w:rsidRPr="00961E4A" w:rsidRDefault="00961E4A" w:rsidP="00961E4A">
      <w:pPr>
        <w:rPr>
          <w:rFonts w:cstheme="minorHAnsi"/>
          <w:lang w:val="bg-BG"/>
        </w:rPr>
      </w:pPr>
      <w:r w:rsidRPr="00961E4A">
        <w:rPr>
          <w:noProof/>
          <w:lang w:val="bg-BG" w:eastAsia="bg-BG"/>
        </w:rPr>
        <w:drawing>
          <wp:inline distT="0" distB="0" distL="0" distR="0" wp14:anchorId="10FDD60B" wp14:editId="75092C13">
            <wp:extent cx="5972810" cy="2212340"/>
            <wp:effectExtent l="19050" t="19050" r="27940" b="165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72810" cy="2212340"/>
                    </a:xfrm>
                    <a:prstGeom prst="rect">
                      <a:avLst/>
                    </a:prstGeom>
                    <a:ln>
                      <a:solidFill>
                        <a:schemeClr val="tx1"/>
                      </a:solidFill>
                    </a:ln>
                  </pic:spPr>
                </pic:pic>
              </a:graphicData>
            </a:graphic>
          </wp:inline>
        </w:drawing>
      </w:r>
    </w:p>
    <w:p w14:paraId="1FB147E1" w14:textId="77777777" w:rsidR="00961E4A" w:rsidRPr="00961E4A" w:rsidRDefault="00961E4A" w:rsidP="00961E4A">
      <w:pPr>
        <w:rPr>
          <w:rFonts w:cstheme="minorHAnsi"/>
          <w:lang w:val="bg-BG"/>
        </w:rPr>
      </w:pPr>
      <w:r w:rsidRPr="00961E4A">
        <w:rPr>
          <w:rFonts w:cstheme="minorHAnsi"/>
        </w:rPr>
        <w:t>Вие трябва да :</w:t>
      </w:r>
    </w:p>
    <w:p w14:paraId="6F1F4D97" w14:textId="77777777" w:rsidR="00961E4A" w:rsidRPr="00961E4A" w:rsidRDefault="00961E4A" w:rsidP="00961E4A">
      <w:pPr>
        <w:pStyle w:val="ac"/>
        <w:numPr>
          <w:ilvl w:val="0"/>
          <w:numId w:val="48"/>
        </w:numPr>
        <w:rPr>
          <w:rFonts w:cstheme="minorHAnsi"/>
          <w:lang w:val="bg-BG"/>
        </w:rPr>
      </w:pPr>
      <w:r w:rsidRPr="00961E4A">
        <w:rPr>
          <w:rFonts w:cstheme="minorHAnsi"/>
          <w:b/>
          <w:bCs/>
        </w:rPr>
        <w:t xml:space="preserve">Анализирайте </w:t>
      </w:r>
      <w:r w:rsidRPr="00961E4A">
        <w:rPr>
          <w:rFonts w:cstheme="minorHAnsi"/>
        </w:rPr>
        <w:t>входящите</w:t>
      </w:r>
      <w:r w:rsidRPr="00961E4A">
        <w:rPr>
          <w:rFonts w:cstheme="minorHAnsi"/>
          <w:b/>
          <w:bCs/>
        </w:rPr>
        <w:t>​</w:t>
      </w:r>
      <w:r w:rsidRPr="00961E4A">
        <w:rPr>
          <w:rFonts w:cstheme="minorHAnsi"/>
        </w:rPr>
        <w:t xml:space="preserve"> </w:t>
      </w:r>
      <w:r w:rsidRPr="00961E4A">
        <w:rPr>
          <w:rFonts w:cstheme="minorHAnsi"/>
          <w:b/>
          <w:bCs/>
        </w:rPr>
        <w:t xml:space="preserve">данни </w:t>
      </w:r>
      <w:r w:rsidRPr="00961E4A">
        <w:rPr>
          <w:rFonts w:cstheme="minorHAnsi"/>
        </w:rPr>
        <w:t xml:space="preserve">от </w:t>
      </w:r>
      <w:r w:rsidRPr="00961E4A">
        <w:rPr>
          <w:rFonts w:cstheme="minorHAnsi"/>
          <w:b/>
          <w:bCs/>
        </w:rPr>
        <w:t>формата</w:t>
      </w:r>
    </w:p>
    <w:p w14:paraId="1EF0854E" w14:textId="77777777" w:rsidR="00961E4A" w:rsidRPr="00961E4A" w:rsidRDefault="00961E4A" w:rsidP="00961E4A">
      <w:pPr>
        <w:pStyle w:val="ac"/>
        <w:numPr>
          <w:ilvl w:val="0"/>
          <w:numId w:val="48"/>
        </w:numPr>
        <w:rPr>
          <w:rFonts w:cstheme="minorHAnsi"/>
          <w:lang w:val="bg-BG"/>
        </w:rPr>
      </w:pPr>
      <w:r w:rsidRPr="00961E4A">
        <w:rPr>
          <w:rFonts w:cstheme="minorHAnsi"/>
          <w:b/>
          <w:bCs/>
        </w:rPr>
        <w:t xml:space="preserve">Прочетете </w:t>
      </w:r>
      <w:proofErr w:type="spellStart"/>
      <w:r w:rsidRPr="00961E4A">
        <w:rPr>
          <w:rFonts w:cstheme="minorHAnsi"/>
        </w:rPr>
        <w:t>breeds.json</w:t>
      </w:r>
      <w:proofErr w:type="spellEnd"/>
      <w:r w:rsidRPr="00961E4A">
        <w:rPr>
          <w:rFonts w:cstheme="minorHAnsi"/>
          <w:b/>
          <w:bCs/>
        </w:rPr>
        <w:t>​</w:t>
      </w:r>
      <w:r w:rsidRPr="00961E4A">
        <w:rPr>
          <w:rFonts w:cstheme="minorHAnsi"/>
        </w:rPr>
        <w:t xml:space="preserve"> файл</w:t>
      </w:r>
    </w:p>
    <w:p w14:paraId="0C36C719" w14:textId="77777777" w:rsidR="00961E4A" w:rsidRPr="00961E4A" w:rsidRDefault="00961E4A" w:rsidP="00961E4A">
      <w:pPr>
        <w:pStyle w:val="ac"/>
        <w:numPr>
          <w:ilvl w:val="0"/>
          <w:numId w:val="48"/>
        </w:numPr>
        <w:rPr>
          <w:rFonts w:cstheme="minorHAnsi"/>
          <w:lang w:val="bg-BG"/>
        </w:rPr>
      </w:pPr>
      <w:r w:rsidRPr="00961E4A">
        <w:rPr>
          <w:rFonts w:cstheme="minorHAnsi"/>
          <w:b/>
          <w:bCs/>
        </w:rPr>
        <w:t xml:space="preserve">Променете </w:t>
      </w:r>
      <w:proofErr w:type="spellStart"/>
      <w:r w:rsidRPr="00961E4A">
        <w:rPr>
          <w:rFonts w:cstheme="minorHAnsi"/>
        </w:rPr>
        <w:t>breeds.json</w:t>
      </w:r>
      <w:proofErr w:type="spellEnd"/>
      <w:r w:rsidRPr="00961E4A">
        <w:rPr>
          <w:rFonts w:cstheme="minorHAnsi"/>
          <w:b/>
          <w:bCs/>
        </w:rPr>
        <w:t>​</w:t>
      </w:r>
      <w:r w:rsidRPr="00961E4A">
        <w:rPr>
          <w:rFonts w:cstheme="minorHAnsi"/>
        </w:rPr>
        <w:t xml:space="preserve"> файл</w:t>
      </w:r>
    </w:p>
    <w:p w14:paraId="2C80C1AE" w14:textId="77777777" w:rsidR="00961E4A" w:rsidRPr="00961E4A" w:rsidRDefault="00961E4A" w:rsidP="00961E4A">
      <w:pPr>
        <w:pStyle w:val="ac"/>
        <w:numPr>
          <w:ilvl w:val="0"/>
          <w:numId w:val="48"/>
        </w:numPr>
        <w:rPr>
          <w:rFonts w:cstheme="minorHAnsi"/>
          <w:lang w:val="bg-BG"/>
        </w:rPr>
      </w:pPr>
      <w:r w:rsidRPr="00961E4A">
        <w:rPr>
          <w:rFonts w:cstheme="minorHAnsi"/>
          <w:b/>
          <w:bCs/>
        </w:rPr>
        <w:t xml:space="preserve">Актуализирайте </w:t>
      </w:r>
      <w:proofErr w:type="spellStart"/>
      <w:r w:rsidRPr="00961E4A">
        <w:rPr>
          <w:rFonts w:cstheme="minorHAnsi"/>
        </w:rPr>
        <w:t>breeds.json</w:t>
      </w:r>
      <w:proofErr w:type="spellEnd"/>
      <w:r w:rsidRPr="00961E4A">
        <w:rPr>
          <w:rFonts w:cstheme="minorHAnsi"/>
          <w:b/>
          <w:bCs/>
        </w:rPr>
        <w:t>​</w:t>
      </w:r>
      <w:r w:rsidRPr="00961E4A">
        <w:rPr>
          <w:rFonts w:cstheme="minorHAnsi"/>
        </w:rPr>
        <w:t xml:space="preserve"> файл</w:t>
      </w:r>
    </w:p>
    <w:p w14:paraId="62930182" w14:textId="77777777" w:rsidR="00961E4A" w:rsidRPr="00961E4A" w:rsidRDefault="00961E4A" w:rsidP="00961E4A">
      <w:pPr>
        <w:pStyle w:val="ac"/>
        <w:numPr>
          <w:ilvl w:val="0"/>
          <w:numId w:val="48"/>
        </w:numPr>
        <w:rPr>
          <w:rFonts w:cstheme="minorHAnsi"/>
          <w:lang w:val="bg-BG"/>
        </w:rPr>
      </w:pPr>
      <w:r w:rsidRPr="00961E4A">
        <w:rPr>
          <w:rFonts w:cstheme="minorHAnsi"/>
          <w:b/>
          <w:bCs/>
        </w:rPr>
        <w:t xml:space="preserve">Пренасочване </w:t>
      </w:r>
      <w:r w:rsidRPr="00961E4A">
        <w:rPr>
          <w:rFonts w:cstheme="minorHAnsi"/>
        </w:rPr>
        <w:t xml:space="preserve">към началната страница </w:t>
      </w:r>
      <w:r w:rsidRPr="00961E4A">
        <w:rPr>
          <w:rFonts w:cstheme="minorHAnsi"/>
          <w:noProof/>
        </w:rPr>
        <w:t xml:space="preserve">( </w:t>
      </w:r>
      <w:r w:rsidRPr="00961E4A">
        <w:rPr>
          <w:rFonts w:ascii="Consolas" w:hAnsi="Consolas" w:cstheme="minorHAnsi"/>
          <w:b/>
          <w:bCs/>
          <w:noProof/>
        </w:rPr>
        <w:t xml:space="preserve">'/' </w:t>
      </w:r>
      <w:r w:rsidRPr="00961E4A">
        <w:rPr>
          <w:rFonts w:cstheme="minorHAnsi"/>
          <w:noProof/>
        </w:rPr>
        <w:t xml:space="preserve">) </w:t>
      </w:r>
      <w:r w:rsidRPr="00961E4A">
        <w:rPr>
          <w:rFonts w:cstheme="minorHAnsi"/>
        </w:rPr>
        <w:t xml:space="preserve">и </w:t>
      </w:r>
      <w:r w:rsidRPr="00961E4A">
        <w:rPr>
          <w:rFonts w:cstheme="minorHAnsi"/>
          <w:b/>
          <w:bCs/>
        </w:rPr>
        <w:t xml:space="preserve">край на </w:t>
      </w:r>
      <w:r w:rsidRPr="00961E4A">
        <w:rPr>
          <w:rFonts w:cstheme="minorHAnsi"/>
        </w:rPr>
        <w:t>отговора</w:t>
      </w:r>
    </w:p>
    <w:p w14:paraId="3CADB523" w14:textId="77777777" w:rsidR="00961E4A" w:rsidRPr="00961E4A" w:rsidRDefault="00961E4A" w:rsidP="00961E4A">
      <w:pPr>
        <w:rPr>
          <w:rFonts w:cstheme="minorHAnsi"/>
          <w:lang w:val="bg-BG"/>
        </w:rPr>
      </w:pPr>
      <w:r w:rsidRPr="00961E4A">
        <w:rPr>
          <w:noProof/>
          <w:lang w:val="bg-BG" w:eastAsia="bg-BG"/>
        </w:rPr>
        <w:drawing>
          <wp:inline distT="0" distB="0" distL="0" distR="0" wp14:anchorId="7BECCB10" wp14:editId="46370FE3">
            <wp:extent cx="5972810" cy="2790190"/>
            <wp:effectExtent l="19050" t="19050" r="27940" b="101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72810" cy="2790190"/>
                    </a:xfrm>
                    <a:prstGeom prst="rect">
                      <a:avLst/>
                    </a:prstGeom>
                    <a:noFill/>
                    <a:ln>
                      <a:solidFill>
                        <a:schemeClr val="tx1"/>
                      </a:solidFill>
                    </a:ln>
                  </pic:spPr>
                </pic:pic>
              </a:graphicData>
            </a:graphic>
          </wp:inline>
        </w:drawing>
      </w:r>
    </w:p>
    <w:p w14:paraId="6F0AE28B" w14:textId="568809D0" w:rsidR="00961E4A" w:rsidRPr="00961E4A" w:rsidRDefault="00961E4A" w:rsidP="00961E4A">
      <w:pPr>
        <w:rPr>
          <w:rFonts w:cstheme="minorHAnsi"/>
          <w:lang w:val="bg-BG"/>
        </w:rPr>
      </w:pPr>
      <w:r w:rsidRPr="00961E4A">
        <w:rPr>
          <w:rFonts w:cstheme="minorHAnsi"/>
        </w:rPr>
        <w:t>Ето пример за това как работи:</w:t>
      </w:r>
    </w:p>
    <w:p w14:paraId="0FA1DEBE" w14:textId="77777777" w:rsidR="00961E4A" w:rsidRPr="00961E4A" w:rsidRDefault="00961E4A" w:rsidP="00961E4A">
      <w:pPr>
        <w:rPr>
          <w:rFonts w:cstheme="minorHAnsi"/>
          <w:b/>
          <w:bCs/>
          <w:lang w:val="bg-BG"/>
        </w:rPr>
      </w:pPr>
      <w:proofErr w:type="spellStart"/>
      <w:r w:rsidRPr="00961E4A">
        <w:rPr>
          <w:rFonts w:cstheme="minorHAnsi"/>
          <w:b/>
          <w:bCs/>
        </w:rPr>
        <w:t>breeds.json</w:t>
      </w:r>
      <w:proofErr w:type="spellEnd"/>
      <w:r w:rsidRPr="00961E4A">
        <w:rPr>
          <w:rFonts w:cstheme="minorHAnsi"/>
          <w:b/>
          <w:bCs/>
        </w:rPr>
        <w:t xml:space="preserve"> преди</w:t>
      </w:r>
    </w:p>
    <w:p w14:paraId="4FEAD665" w14:textId="77777777" w:rsidR="00961E4A" w:rsidRPr="00961E4A" w:rsidRDefault="00961E4A" w:rsidP="00961E4A">
      <w:pPr>
        <w:rPr>
          <w:rFonts w:cstheme="minorHAnsi"/>
          <w:lang w:val="bg-BG"/>
        </w:rPr>
      </w:pPr>
      <w:r w:rsidRPr="00961E4A">
        <w:rPr>
          <w:noProof/>
          <w:lang w:val="bg-BG" w:eastAsia="bg-BG"/>
        </w:rPr>
        <w:drawing>
          <wp:inline distT="0" distB="0" distL="0" distR="0" wp14:anchorId="496940AB" wp14:editId="65E2CBB7">
            <wp:extent cx="4657725" cy="971550"/>
            <wp:effectExtent l="19050" t="19050" r="28575" b="190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57725" cy="971550"/>
                    </a:xfrm>
                    <a:prstGeom prst="rect">
                      <a:avLst/>
                    </a:prstGeom>
                    <a:ln>
                      <a:solidFill>
                        <a:schemeClr val="tx1"/>
                      </a:solidFill>
                    </a:ln>
                  </pic:spPr>
                </pic:pic>
              </a:graphicData>
            </a:graphic>
          </wp:inline>
        </w:drawing>
      </w:r>
    </w:p>
    <w:p w14:paraId="7F2FC372" w14:textId="77777777" w:rsidR="00961E4A" w:rsidRPr="00961E4A" w:rsidRDefault="00961E4A" w:rsidP="00961E4A">
      <w:pPr>
        <w:rPr>
          <w:noProof/>
          <w:lang w:val="bg-BG"/>
        </w:rPr>
      </w:pPr>
      <w:r w:rsidRPr="00961E4A">
        <w:rPr>
          <w:noProof/>
        </w:rPr>
        <w:t xml:space="preserve">Добавяне на „ </w:t>
      </w:r>
      <w:r w:rsidRPr="00961E4A">
        <w:rPr>
          <w:b/>
          <w:bCs/>
          <w:noProof/>
        </w:rPr>
        <w:t xml:space="preserve">Неизвестна порода </w:t>
      </w:r>
      <w:r w:rsidRPr="00961E4A">
        <w:rPr>
          <w:noProof/>
        </w:rPr>
        <w:t>“</w:t>
      </w:r>
    </w:p>
    <w:p w14:paraId="6669D5B0" w14:textId="77777777" w:rsidR="00961E4A" w:rsidRPr="00961E4A" w:rsidRDefault="00961E4A" w:rsidP="00961E4A">
      <w:pPr>
        <w:rPr>
          <w:rFonts w:cstheme="minorHAnsi"/>
          <w:lang w:val="bg-BG"/>
        </w:rPr>
      </w:pPr>
      <w:r w:rsidRPr="00961E4A">
        <w:rPr>
          <w:noProof/>
          <w:lang w:val="bg-BG" w:eastAsia="bg-BG"/>
        </w:rPr>
        <w:drawing>
          <wp:inline distT="0" distB="0" distL="0" distR="0" wp14:anchorId="48AE2563" wp14:editId="5BDD351C">
            <wp:extent cx="5972810" cy="1654629"/>
            <wp:effectExtent l="19050" t="19050" r="8890" b="222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28767"/>
                    <a:stretch/>
                  </pic:blipFill>
                  <pic:spPr bwMode="auto">
                    <a:xfrm>
                      <a:off x="0" y="0"/>
                      <a:ext cx="5972810" cy="165462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37A2B9" w14:textId="77777777" w:rsidR="00961E4A" w:rsidRPr="00961E4A" w:rsidRDefault="00961E4A" w:rsidP="00961E4A">
      <w:pPr>
        <w:rPr>
          <w:rFonts w:cstheme="minorHAnsi"/>
          <w:lang w:val="bg-BG"/>
        </w:rPr>
      </w:pPr>
      <w:r w:rsidRPr="00961E4A">
        <w:rPr>
          <w:rFonts w:cstheme="minorHAnsi"/>
        </w:rPr>
        <w:t>Ако сте били пренасочени към началната страница, успешно сте внедрили добавянето на порода.</w:t>
      </w:r>
    </w:p>
    <w:p w14:paraId="426A4842" w14:textId="77777777" w:rsidR="00961E4A" w:rsidRPr="00961E4A" w:rsidRDefault="00961E4A" w:rsidP="00961E4A">
      <w:pPr>
        <w:rPr>
          <w:rFonts w:cstheme="minorHAnsi"/>
          <w:lang w:val="bg-BG"/>
        </w:rPr>
      </w:pPr>
      <w:r w:rsidRPr="00961E4A">
        <w:rPr>
          <w:noProof/>
          <w:lang w:val="bg-BG" w:eastAsia="bg-BG"/>
        </w:rPr>
        <w:drawing>
          <wp:inline distT="0" distB="0" distL="0" distR="0" wp14:anchorId="504B4D76" wp14:editId="73E77CFC">
            <wp:extent cx="5972810" cy="3648710"/>
            <wp:effectExtent l="19050" t="19050" r="27940" b="279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72810" cy="3648710"/>
                    </a:xfrm>
                    <a:prstGeom prst="rect">
                      <a:avLst/>
                    </a:prstGeom>
                    <a:ln>
                      <a:solidFill>
                        <a:schemeClr val="tx1"/>
                      </a:solidFill>
                    </a:ln>
                  </pic:spPr>
                </pic:pic>
              </a:graphicData>
            </a:graphic>
          </wp:inline>
        </w:drawing>
      </w:r>
    </w:p>
    <w:p w14:paraId="0262D689" w14:textId="77777777" w:rsidR="00961E4A" w:rsidRPr="00961E4A" w:rsidRDefault="00961E4A" w:rsidP="00961E4A">
      <w:pPr>
        <w:rPr>
          <w:rFonts w:cstheme="minorHAnsi"/>
          <w:lang w:val="bg-BG"/>
        </w:rPr>
      </w:pPr>
      <w:r w:rsidRPr="00961E4A">
        <w:rPr>
          <w:rFonts w:cstheme="minorHAnsi"/>
        </w:rPr>
        <w:t xml:space="preserve">Сега, ако проверим </w:t>
      </w:r>
      <w:r w:rsidRPr="00961E4A">
        <w:rPr>
          <w:rFonts w:cstheme="minorHAnsi"/>
          <w:b/>
          <w:bCs/>
        </w:rPr>
        <w:t xml:space="preserve">породите. </w:t>
      </w:r>
      <w:proofErr w:type="spellStart"/>
      <w:r w:rsidRPr="00961E4A">
        <w:rPr>
          <w:rFonts w:cstheme="minorHAnsi"/>
          <w:b/>
          <w:bCs/>
        </w:rPr>
        <w:t>json</w:t>
      </w:r>
      <w:proofErr w:type="spellEnd"/>
      <w:r w:rsidRPr="00961E4A">
        <w:rPr>
          <w:rFonts w:cstheme="minorHAnsi"/>
          <w:b/>
          <w:bCs/>
        </w:rPr>
        <w:t xml:space="preserve"> </w:t>
      </w:r>
      <w:r w:rsidRPr="00961E4A">
        <w:rPr>
          <w:rFonts w:cstheme="minorHAnsi"/>
        </w:rPr>
        <w:t>отново, резултатът е:</w:t>
      </w:r>
    </w:p>
    <w:p w14:paraId="24CCEEFB" w14:textId="77777777" w:rsidR="00961E4A" w:rsidRPr="00961E4A" w:rsidRDefault="00961E4A" w:rsidP="00961E4A">
      <w:pPr>
        <w:rPr>
          <w:rFonts w:cstheme="minorHAnsi"/>
          <w:lang w:val="bg-BG"/>
        </w:rPr>
      </w:pPr>
      <w:r w:rsidRPr="00961E4A">
        <w:rPr>
          <w:noProof/>
          <w:lang w:val="bg-BG" w:eastAsia="bg-BG"/>
        </w:rPr>
        <w:drawing>
          <wp:inline distT="0" distB="0" distL="0" distR="0" wp14:anchorId="12B2B694" wp14:editId="6D12F5F3">
            <wp:extent cx="4752975" cy="1019175"/>
            <wp:effectExtent l="19050" t="19050" r="28575" b="285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52975" cy="1019175"/>
                    </a:xfrm>
                    <a:prstGeom prst="rect">
                      <a:avLst/>
                    </a:prstGeom>
                    <a:ln>
                      <a:solidFill>
                        <a:schemeClr val="tx1"/>
                      </a:solidFill>
                    </a:ln>
                  </pic:spPr>
                </pic:pic>
              </a:graphicData>
            </a:graphic>
          </wp:inline>
        </w:drawing>
      </w:r>
    </w:p>
    <w:p w14:paraId="64F8E947" w14:textId="2999FCDC" w:rsidR="00961E4A" w:rsidRPr="00961E4A" w:rsidRDefault="00961E4A" w:rsidP="00961E4A">
      <w:pPr>
        <w:rPr>
          <w:rFonts w:cstheme="minorHAnsi"/>
          <w:lang w:val="bg-BG"/>
        </w:rPr>
      </w:pPr>
      <w:r w:rsidRPr="00961E4A">
        <w:rPr>
          <w:rFonts w:cstheme="minorHAnsi"/>
        </w:rPr>
        <w:t xml:space="preserve">Сега всяка отделна порода, създадена от приложението, се записва в този </w:t>
      </w:r>
      <w:proofErr w:type="spellStart"/>
      <w:r w:rsidRPr="00961E4A">
        <w:rPr>
          <w:rFonts w:cstheme="minorHAnsi"/>
        </w:rPr>
        <w:t>json</w:t>
      </w:r>
      <w:proofErr w:type="spellEnd"/>
      <w:r w:rsidRPr="00961E4A">
        <w:rPr>
          <w:rFonts w:cstheme="minorHAnsi"/>
        </w:rPr>
        <w:t xml:space="preserve"> файл. Следващата стъпка е да визуализирате всички породи от този </w:t>
      </w:r>
      <w:proofErr w:type="spellStart"/>
      <w:r w:rsidRPr="00961E4A">
        <w:rPr>
          <w:rFonts w:cstheme="minorHAnsi"/>
        </w:rPr>
        <w:t>json</w:t>
      </w:r>
      <w:proofErr w:type="spellEnd"/>
      <w:r w:rsidRPr="00961E4A">
        <w:rPr>
          <w:rFonts w:cstheme="minorHAnsi"/>
        </w:rPr>
        <w:t xml:space="preserve"> файл в </w:t>
      </w:r>
      <w:r w:rsidRPr="00961E4A">
        <w:rPr>
          <w:rFonts w:cstheme="minorHAnsi"/>
          <w:b/>
          <w:bCs/>
        </w:rPr>
        <w:t>избрания</w:t>
      </w:r>
      <w:r w:rsidRPr="00961E4A">
        <w:rPr>
          <w:rFonts w:cstheme="minorHAnsi"/>
        </w:rPr>
        <w:t xml:space="preserve"> </w:t>
      </w:r>
      <w:r w:rsidRPr="00961E4A">
        <w:rPr>
          <w:rFonts w:cstheme="minorHAnsi"/>
          <w:b/>
          <w:bCs/>
        </w:rPr>
        <w:t xml:space="preserve">меню </w:t>
      </w:r>
      <w:r w:rsidRPr="00961E4A">
        <w:rPr>
          <w:rFonts w:cstheme="minorHAnsi"/>
        </w:rPr>
        <w:t xml:space="preserve">като </w:t>
      </w:r>
      <w:r w:rsidRPr="00961E4A">
        <w:rPr>
          <w:rFonts w:cstheme="minorHAnsi"/>
          <w:b/>
          <w:bCs/>
        </w:rPr>
        <w:t xml:space="preserve">опции </w:t>
      </w:r>
      <w:r w:rsidRPr="00961E4A">
        <w:rPr>
          <w:rFonts w:cstheme="minorHAnsi"/>
        </w:rPr>
        <w:t xml:space="preserve">в </w:t>
      </w:r>
      <w:r w:rsidRPr="00961E4A">
        <w:rPr>
          <w:rFonts w:cstheme="minorHAnsi"/>
          <w:b/>
          <w:bCs/>
          <w:noProof/>
        </w:rPr>
        <w:t xml:space="preserve">addCat </w:t>
      </w:r>
      <w:r w:rsidRPr="00961E4A">
        <w:rPr>
          <w:rFonts w:cstheme="minorHAnsi"/>
        </w:rPr>
        <w:t xml:space="preserve">. </w:t>
      </w:r>
      <w:r w:rsidRPr="00961E4A">
        <w:rPr>
          <w:rFonts w:cstheme="minorHAnsi"/>
          <w:b/>
          <w:bCs/>
        </w:rPr>
        <w:t xml:space="preserve">html, </w:t>
      </w:r>
      <w:r w:rsidRPr="00961E4A">
        <w:rPr>
          <w:rFonts w:cstheme="minorHAnsi"/>
        </w:rPr>
        <w:t>защото сега породата Пухкава котка е само заместител.</w:t>
      </w:r>
    </w:p>
    <w:p w14:paraId="3C1A2E52" w14:textId="77777777" w:rsidR="00961E4A" w:rsidRPr="00961E4A" w:rsidRDefault="00961E4A" w:rsidP="00961E4A">
      <w:pPr>
        <w:rPr>
          <w:rFonts w:cstheme="minorHAnsi"/>
          <w:lang w:val="bg-BG"/>
        </w:rPr>
      </w:pPr>
      <w:r w:rsidRPr="00961E4A">
        <w:rPr>
          <w:noProof/>
          <w:lang w:val="bg-BG" w:eastAsia="bg-BG"/>
        </w:rPr>
        <w:drawing>
          <wp:inline distT="0" distB="0" distL="0" distR="0" wp14:anchorId="0B724F3C" wp14:editId="3B567043">
            <wp:extent cx="2242458" cy="2003263"/>
            <wp:effectExtent l="19050" t="19050" r="24765" b="165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253102" cy="2012771"/>
                    </a:xfrm>
                    <a:prstGeom prst="rect">
                      <a:avLst/>
                    </a:prstGeom>
                    <a:ln>
                      <a:solidFill>
                        <a:schemeClr val="tx1"/>
                      </a:solidFill>
                    </a:ln>
                  </pic:spPr>
                </pic:pic>
              </a:graphicData>
            </a:graphic>
          </wp:inline>
        </w:drawing>
      </w:r>
    </w:p>
    <w:p w14:paraId="536FDE59" w14:textId="77777777" w:rsidR="00961E4A" w:rsidRPr="00961E4A" w:rsidRDefault="00961E4A" w:rsidP="00961E4A">
      <w:pPr>
        <w:pStyle w:val="3"/>
        <w:rPr>
          <w:lang w:val="bg-BG"/>
        </w:rPr>
      </w:pPr>
      <w:r w:rsidRPr="00961E4A">
        <w:t>Създаване на персонализирани шаблони</w:t>
      </w:r>
    </w:p>
    <w:p w14:paraId="05B1DF04" w14:textId="79EA9EA7" w:rsidR="00961E4A" w:rsidRPr="00961E4A" w:rsidRDefault="00961E4A" w:rsidP="00961E4A">
      <w:pPr>
        <w:rPr>
          <w:lang w:val="bg-BG"/>
        </w:rPr>
      </w:pPr>
      <w:r w:rsidRPr="00961E4A">
        <w:t xml:space="preserve">За да продължим, трябва да създадем </w:t>
      </w:r>
      <w:r w:rsidRPr="00961E4A">
        <w:rPr>
          <w:b/>
          <w:bCs/>
        </w:rPr>
        <w:t>2</w:t>
      </w:r>
      <w:r w:rsidRPr="00961E4A">
        <w:t xml:space="preserve"> </w:t>
      </w:r>
      <w:r w:rsidRPr="00961E4A">
        <w:rPr>
          <w:b/>
          <w:bCs/>
        </w:rPr>
        <w:t xml:space="preserve">шаблони </w:t>
      </w:r>
      <w:r w:rsidRPr="00961E4A">
        <w:t xml:space="preserve">. Една за всички създадени </w:t>
      </w:r>
      <w:r w:rsidR="005B1CB1">
        <w:rPr>
          <w:b/>
          <w:bCs/>
        </w:rPr>
        <w:t xml:space="preserve">породи </w:t>
      </w:r>
      <w:r w:rsidRPr="00961E4A">
        <w:t xml:space="preserve">в </w:t>
      </w:r>
      <w:proofErr w:type="spellStart"/>
      <w:r w:rsidRPr="00961E4A">
        <w:t>json</w:t>
      </w:r>
      <w:proofErr w:type="spellEnd"/>
      <w:r w:rsidRPr="00961E4A">
        <w:t xml:space="preserve"> файла и една за всички изброени </w:t>
      </w:r>
      <w:r w:rsidRPr="00961E4A">
        <w:rPr>
          <w:b/>
          <w:bCs/>
        </w:rPr>
        <w:t xml:space="preserve">котки </w:t>
      </w:r>
      <w:r w:rsidRPr="00961E4A">
        <w:t xml:space="preserve">в началната страница. Нека започнем с простия </w:t>
      </w:r>
      <w:r w:rsidRPr="00961E4A">
        <w:rPr>
          <w:noProof/>
        </w:rPr>
        <w:t xml:space="preserve">( </w:t>
      </w:r>
      <w:r w:rsidRPr="00961E4A">
        <w:t xml:space="preserve">породи </w:t>
      </w:r>
      <w:r w:rsidRPr="00961E4A">
        <w:rPr>
          <w:noProof/>
        </w:rPr>
        <w:t xml:space="preserve">) </w:t>
      </w:r>
      <w:r w:rsidRPr="00961E4A">
        <w:t>, защото все още не можем да създадем нова котка.</w:t>
      </w:r>
    </w:p>
    <w:p w14:paraId="13C55866" w14:textId="77777777" w:rsidR="00961E4A" w:rsidRPr="00961E4A" w:rsidRDefault="00961E4A" w:rsidP="00961E4A">
      <w:pPr>
        <w:rPr>
          <w:lang w:val="bg-BG"/>
        </w:rPr>
      </w:pPr>
      <w:r w:rsidRPr="00961E4A">
        <w:t>Ето я структурата</w:t>
      </w:r>
    </w:p>
    <w:p w14:paraId="14DD0086" w14:textId="77777777" w:rsidR="00961E4A" w:rsidRPr="00961E4A" w:rsidRDefault="00961E4A" w:rsidP="00961E4A">
      <w:pPr>
        <w:rPr>
          <w:lang w:val="bg-BG"/>
        </w:rPr>
      </w:pPr>
      <w:r w:rsidRPr="00961E4A">
        <w:rPr>
          <w:noProof/>
          <w:lang w:val="bg-BG" w:eastAsia="bg-BG"/>
        </w:rPr>
        <w:drawing>
          <wp:inline distT="0" distB="0" distL="0" distR="0" wp14:anchorId="7E1D8E68" wp14:editId="4EED2457">
            <wp:extent cx="3838575" cy="762000"/>
            <wp:effectExtent l="19050" t="19050" r="28575" b="190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38575" cy="762000"/>
                    </a:xfrm>
                    <a:prstGeom prst="rect">
                      <a:avLst/>
                    </a:prstGeom>
                    <a:ln>
                      <a:solidFill>
                        <a:schemeClr val="tx1"/>
                      </a:solidFill>
                    </a:ln>
                  </pic:spPr>
                </pic:pic>
              </a:graphicData>
            </a:graphic>
          </wp:inline>
        </w:drawing>
      </w:r>
    </w:p>
    <w:p w14:paraId="7D69C262" w14:textId="77777777" w:rsidR="00961E4A" w:rsidRPr="00961E4A" w:rsidRDefault="00961E4A" w:rsidP="00961E4A">
      <w:pPr>
        <w:rPr>
          <w:lang w:val="bg-BG"/>
        </w:rPr>
      </w:pPr>
      <w:r w:rsidRPr="00961E4A">
        <w:t xml:space="preserve">Всяка порода трябва да бъде </w:t>
      </w:r>
      <w:r w:rsidRPr="00961E4A">
        <w:rPr>
          <w:b/>
          <w:bCs/>
        </w:rPr>
        <w:t xml:space="preserve">опция </w:t>
      </w:r>
      <w:r w:rsidRPr="00961E4A">
        <w:t xml:space="preserve">, която има </w:t>
      </w:r>
      <w:r w:rsidRPr="00961E4A">
        <w:rPr>
          <w:b/>
          <w:bCs/>
        </w:rPr>
        <w:t xml:space="preserve">стойност </w:t>
      </w:r>
      <w:r w:rsidRPr="00961E4A">
        <w:t xml:space="preserve">с текущата порода и </w:t>
      </w:r>
      <w:r w:rsidRPr="00961E4A">
        <w:rPr>
          <w:b/>
          <w:bCs/>
        </w:rPr>
        <w:t>текст</w:t>
      </w:r>
      <w:r w:rsidRPr="00961E4A">
        <w:t xml:space="preserve"> </w:t>
      </w:r>
      <w:r w:rsidRPr="00961E4A">
        <w:rPr>
          <w:b/>
          <w:bCs/>
        </w:rPr>
        <w:t xml:space="preserve">доволни </w:t>
      </w:r>
      <w:r w:rsidRPr="00961E4A">
        <w:t xml:space="preserve">и от настоящата порода. И всички те трябва да са вътре в </w:t>
      </w:r>
      <w:r w:rsidRPr="00961E4A">
        <w:rPr>
          <w:b/>
          <w:bCs/>
        </w:rPr>
        <w:t>избраното</w:t>
      </w:r>
      <w:r w:rsidRPr="00961E4A">
        <w:t xml:space="preserve"> </w:t>
      </w:r>
      <w:r w:rsidRPr="00961E4A">
        <w:rPr>
          <w:b/>
          <w:bCs/>
        </w:rPr>
        <w:t xml:space="preserve">елемент </w:t>
      </w:r>
      <w:r w:rsidRPr="00961E4A">
        <w:t xml:space="preserve">с идентификатор " </w:t>
      </w:r>
      <w:r w:rsidRPr="00961E4A">
        <w:rPr>
          <w:rFonts w:ascii="Consolas" w:hAnsi="Consolas"/>
          <w:b/>
          <w:bCs/>
          <w:noProof/>
        </w:rPr>
        <w:t xml:space="preserve">група </w:t>
      </w:r>
      <w:r w:rsidRPr="00961E4A">
        <w:t>".</w:t>
      </w:r>
    </w:p>
    <w:p w14:paraId="5D532229" w14:textId="77777777" w:rsidR="00961E4A" w:rsidRPr="00961E4A" w:rsidRDefault="00961E4A" w:rsidP="00961E4A">
      <w:pPr>
        <w:rPr>
          <w:lang w:val="bg-BG"/>
        </w:rPr>
      </w:pPr>
      <w:r w:rsidRPr="00961E4A">
        <w:t xml:space="preserve">Сега, когато визуализираме </w:t>
      </w:r>
      <w:r w:rsidRPr="00961E4A">
        <w:rPr>
          <w:b/>
          <w:bCs/>
          <w:noProof/>
        </w:rPr>
        <w:t xml:space="preserve">addCat </w:t>
      </w:r>
      <w:r w:rsidRPr="00961E4A">
        <w:t xml:space="preserve">. </w:t>
      </w:r>
      <w:r w:rsidRPr="00961E4A">
        <w:rPr>
          <w:b/>
          <w:bCs/>
        </w:rPr>
        <w:t xml:space="preserve">html </w:t>
      </w:r>
      <w:r w:rsidRPr="00961E4A">
        <w:t xml:space="preserve">файл трябва </w:t>
      </w:r>
      <w:r w:rsidRPr="00961E4A">
        <w:rPr>
          <w:b/>
          <w:bCs/>
        </w:rPr>
        <w:t xml:space="preserve">да заменим </w:t>
      </w:r>
      <w:r w:rsidRPr="00961E4A">
        <w:t xml:space="preserve">част от съдържанието вътре в </w:t>
      </w:r>
      <w:r w:rsidRPr="00961E4A">
        <w:rPr>
          <w:noProof/>
        </w:rPr>
        <w:t xml:space="preserve">HTML </w:t>
      </w:r>
      <w:r w:rsidRPr="00961E4A">
        <w:t xml:space="preserve">. За да направим това, ние просто променяме </w:t>
      </w:r>
      <w:r w:rsidRPr="00961E4A">
        <w:rPr>
          <w:b/>
          <w:bCs/>
          <w:noProof/>
        </w:rPr>
        <w:t xml:space="preserve">addCat </w:t>
      </w:r>
      <w:r w:rsidRPr="00961E4A">
        <w:t xml:space="preserve">. </w:t>
      </w:r>
      <w:r w:rsidRPr="00961E4A">
        <w:rPr>
          <w:b/>
          <w:bCs/>
        </w:rPr>
        <w:t xml:space="preserve">html </w:t>
      </w:r>
      <w:r w:rsidRPr="00961E4A">
        <w:t>файлът да бъде така:</w:t>
      </w:r>
    </w:p>
    <w:p w14:paraId="595262C6" w14:textId="77777777" w:rsidR="00961E4A" w:rsidRPr="00961E4A" w:rsidRDefault="00961E4A" w:rsidP="00961E4A">
      <w:pPr>
        <w:rPr>
          <w:lang w:val="bg-BG"/>
        </w:rPr>
      </w:pPr>
      <w:r w:rsidRPr="00961E4A">
        <w:rPr>
          <w:noProof/>
          <w:lang w:val="bg-BG" w:eastAsia="bg-BG"/>
        </w:rPr>
        <w:drawing>
          <wp:inline distT="0" distB="0" distL="0" distR="0" wp14:anchorId="7A98017B" wp14:editId="347DD0C2">
            <wp:extent cx="5017770" cy="4736634"/>
            <wp:effectExtent l="19050" t="19050" r="11430" b="260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20438" cy="4739152"/>
                    </a:xfrm>
                    <a:prstGeom prst="rect">
                      <a:avLst/>
                    </a:prstGeom>
                    <a:ln>
                      <a:solidFill>
                        <a:schemeClr val="tx1"/>
                      </a:solidFill>
                    </a:ln>
                  </pic:spPr>
                </pic:pic>
              </a:graphicData>
            </a:graphic>
          </wp:inline>
        </w:drawing>
      </w:r>
    </w:p>
    <w:p w14:paraId="48A424A4" w14:textId="77777777" w:rsidR="00961E4A" w:rsidRPr="00961E4A" w:rsidRDefault="00961E4A" w:rsidP="00961E4A">
      <w:pPr>
        <w:rPr>
          <w:lang w:val="bg-BG"/>
        </w:rPr>
      </w:pPr>
      <w:r w:rsidRPr="00961E4A">
        <w:t xml:space="preserve">След това отворете </w:t>
      </w:r>
      <w:r w:rsidRPr="00961E4A">
        <w:rPr>
          <w:b/>
          <w:bCs/>
        </w:rPr>
        <w:t>cat.js</w:t>
      </w:r>
      <w:r w:rsidRPr="00961E4A">
        <w:t xml:space="preserve"> и </w:t>
      </w:r>
      <w:r w:rsidRPr="00961E4A">
        <w:rPr>
          <w:b/>
          <w:bCs/>
        </w:rPr>
        <w:t xml:space="preserve">отворете </w:t>
      </w:r>
      <w:r w:rsidRPr="00961E4A">
        <w:t xml:space="preserve">израза, където изобразявате </w:t>
      </w:r>
      <w:r w:rsidRPr="00961E4A">
        <w:rPr>
          <w:b/>
          <w:bCs/>
          <w:noProof/>
        </w:rPr>
        <w:t xml:space="preserve">addCat </w:t>
      </w:r>
      <w:r w:rsidRPr="00961E4A">
        <w:t xml:space="preserve">. </w:t>
      </w:r>
      <w:r w:rsidRPr="00961E4A">
        <w:rPr>
          <w:b/>
          <w:bCs/>
        </w:rPr>
        <w:t xml:space="preserve">html </w:t>
      </w:r>
      <w:r w:rsidRPr="00961E4A">
        <w:t>файл.</w:t>
      </w:r>
    </w:p>
    <w:p w14:paraId="5C1E71D5" w14:textId="77777777" w:rsidR="00961E4A" w:rsidRPr="00961E4A" w:rsidRDefault="00961E4A" w:rsidP="00961E4A">
      <w:pPr>
        <w:rPr>
          <w:lang w:val="bg-BG"/>
        </w:rPr>
      </w:pPr>
      <w:r w:rsidRPr="00961E4A">
        <w:t xml:space="preserve">Променете данните. Заменете „ </w:t>
      </w:r>
      <w:r w:rsidRPr="00961E4A">
        <w:rPr>
          <w:b/>
          <w:bCs/>
        </w:rPr>
        <w:t xml:space="preserve">{{ </w:t>
      </w:r>
      <w:r w:rsidRPr="00961E4A">
        <w:rPr>
          <w:rFonts w:ascii="Consolas" w:hAnsi="Consolas"/>
          <w:b/>
          <w:bCs/>
          <w:noProof/>
        </w:rPr>
        <w:t xml:space="preserve">catBreeds </w:t>
      </w:r>
      <w:r w:rsidRPr="00961E4A">
        <w:rPr>
          <w:b/>
          <w:bCs/>
        </w:rPr>
        <w:t xml:space="preserve">}} </w:t>
      </w:r>
      <w:r w:rsidRPr="00961E4A">
        <w:t xml:space="preserve">“ с текущата </w:t>
      </w:r>
      <w:r w:rsidRPr="00961E4A">
        <w:rPr>
          <w:b/>
          <w:bCs/>
        </w:rPr>
        <w:t>порода</w:t>
      </w:r>
      <w:r w:rsidRPr="00961E4A">
        <w:t xml:space="preserve"> </w:t>
      </w:r>
      <w:r w:rsidRPr="00961E4A">
        <w:rPr>
          <w:b/>
          <w:bCs/>
        </w:rPr>
        <w:t xml:space="preserve">заместител </w:t>
      </w:r>
      <w:r w:rsidRPr="00961E4A">
        <w:t>като този:</w:t>
      </w:r>
    </w:p>
    <w:p w14:paraId="1701D272" w14:textId="77777777" w:rsidR="00961E4A" w:rsidRPr="00961E4A" w:rsidRDefault="00961E4A" w:rsidP="00961E4A">
      <w:pPr>
        <w:rPr>
          <w:lang w:val="bg-BG"/>
        </w:rPr>
      </w:pPr>
      <w:r w:rsidRPr="00961E4A">
        <w:rPr>
          <w:noProof/>
          <w:lang w:val="bg-BG" w:eastAsia="bg-BG"/>
        </w:rPr>
        <w:drawing>
          <wp:inline distT="0" distB="0" distL="0" distR="0" wp14:anchorId="59BE6CBB" wp14:editId="795E1BFF">
            <wp:extent cx="5972810" cy="433070"/>
            <wp:effectExtent l="19050" t="19050" r="27940" b="2413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72810" cy="433070"/>
                    </a:xfrm>
                    <a:prstGeom prst="rect">
                      <a:avLst/>
                    </a:prstGeom>
                    <a:ln>
                      <a:solidFill>
                        <a:schemeClr val="tx1"/>
                      </a:solidFill>
                    </a:ln>
                  </pic:spPr>
                </pic:pic>
              </a:graphicData>
            </a:graphic>
          </wp:inline>
        </w:drawing>
      </w:r>
    </w:p>
    <w:p w14:paraId="3BF31FA1" w14:textId="7B497B56" w:rsidR="00961E4A" w:rsidRPr="00961E4A" w:rsidRDefault="00961E4A" w:rsidP="00961E4A">
      <w:pPr>
        <w:rPr>
          <w:lang w:val="bg-BG"/>
        </w:rPr>
      </w:pPr>
      <w:r w:rsidRPr="00961E4A">
        <w:t xml:space="preserve">В този случай </w:t>
      </w:r>
      <w:r w:rsidR="00DF7498">
        <w:rPr>
          <w:b/>
          <w:bCs/>
        </w:rPr>
        <w:t xml:space="preserve">породата </w:t>
      </w:r>
      <w:r w:rsidR="00DF7498">
        <w:t xml:space="preserve">е променлива, която се </w:t>
      </w:r>
      <w:r w:rsidRPr="00961E4A">
        <w:rPr>
          <w:b/>
          <w:bCs/>
        </w:rPr>
        <w:t xml:space="preserve">изисква </w:t>
      </w:r>
      <w:r w:rsidRPr="00961E4A">
        <w:t xml:space="preserve">в горната част на файла и препраща към </w:t>
      </w:r>
      <w:proofErr w:type="spellStart"/>
      <w:r w:rsidRPr="00961E4A">
        <w:rPr>
          <w:b/>
          <w:bCs/>
        </w:rPr>
        <w:t>breeds.json</w:t>
      </w:r>
      <w:proofErr w:type="spellEnd"/>
      <w:r w:rsidRPr="00961E4A">
        <w:rPr>
          <w:b/>
          <w:bCs/>
        </w:rPr>
        <w:t xml:space="preserve"> </w:t>
      </w:r>
      <w:r w:rsidRPr="00961E4A">
        <w:t>.</w:t>
      </w:r>
    </w:p>
    <w:p w14:paraId="79113083" w14:textId="77777777" w:rsidR="00961E4A" w:rsidRPr="00961E4A" w:rsidRDefault="00961E4A" w:rsidP="00961E4A">
      <w:pPr>
        <w:rPr>
          <w:lang w:val="bg-BG"/>
        </w:rPr>
      </w:pPr>
      <w:r w:rsidRPr="00961E4A">
        <w:t xml:space="preserve">Можем да заменим/променим данните и да ги предадем на </w:t>
      </w:r>
      <w:r w:rsidRPr="00961E4A">
        <w:rPr>
          <w:rFonts w:ascii="Consolas" w:hAnsi="Consolas"/>
          <w:b/>
          <w:bCs/>
          <w:noProof/>
        </w:rPr>
        <w:t>res.write()</w:t>
      </w:r>
      <w:r w:rsidRPr="00961E4A">
        <w:rPr>
          <w:b/>
          <w:bCs/>
          <w:noProof/>
        </w:rPr>
        <w:t xml:space="preserve"> </w:t>
      </w:r>
      <w:r w:rsidRPr="00961E4A">
        <w:t>метод, прост като звук.</w:t>
      </w:r>
    </w:p>
    <w:p w14:paraId="237F074E" w14:textId="77777777" w:rsidR="00961E4A" w:rsidRPr="00961E4A" w:rsidRDefault="00961E4A" w:rsidP="00961E4A">
      <w:pPr>
        <w:rPr>
          <w:lang w:val="bg-BG"/>
        </w:rPr>
      </w:pPr>
      <w:r w:rsidRPr="00961E4A">
        <w:t>Сега нека добавим още една порода, за да проверим дали тази логика работи добре:</w:t>
      </w:r>
    </w:p>
    <w:p w14:paraId="5B47FC99" w14:textId="77777777" w:rsidR="00961E4A" w:rsidRPr="00961E4A" w:rsidRDefault="00961E4A" w:rsidP="00961E4A">
      <w:pPr>
        <w:rPr>
          <w:lang w:val="bg-BG"/>
        </w:rPr>
      </w:pPr>
      <w:r w:rsidRPr="00961E4A">
        <w:rPr>
          <w:noProof/>
          <w:lang w:val="bg-BG" w:eastAsia="bg-BG"/>
        </w:rPr>
        <w:drawing>
          <wp:inline distT="0" distB="0" distL="0" distR="0" wp14:anchorId="2A64EC37" wp14:editId="7CC6C714">
            <wp:extent cx="5972810" cy="1635125"/>
            <wp:effectExtent l="19050" t="19050" r="27940" b="222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72810" cy="1635125"/>
                    </a:xfrm>
                    <a:prstGeom prst="rect">
                      <a:avLst/>
                    </a:prstGeom>
                    <a:ln>
                      <a:solidFill>
                        <a:schemeClr val="tx1"/>
                      </a:solidFill>
                    </a:ln>
                  </pic:spPr>
                </pic:pic>
              </a:graphicData>
            </a:graphic>
          </wp:inline>
        </w:drawing>
      </w:r>
    </w:p>
    <w:p w14:paraId="73B25B70" w14:textId="77777777" w:rsidR="00961E4A" w:rsidRPr="00961E4A" w:rsidRDefault="00961E4A" w:rsidP="00961E4A">
      <w:pPr>
        <w:rPr>
          <w:lang w:val="bg-BG"/>
        </w:rPr>
      </w:pPr>
      <w:r w:rsidRPr="00961E4A">
        <w:t xml:space="preserve">И след като отворим </w:t>
      </w:r>
      <w:r w:rsidRPr="00961E4A">
        <w:rPr>
          <w:b/>
          <w:bCs/>
        </w:rPr>
        <w:t>Add</w:t>
      </w:r>
      <w:r w:rsidRPr="00961E4A">
        <w:t xml:space="preserve"> </w:t>
      </w:r>
      <w:r w:rsidRPr="00961E4A">
        <w:rPr>
          <w:b/>
          <w:bCs/>
        </w:rPr>
        <w:t xml:space="preserve">Cat </w:t>
      </w:r>
      <w:r w:rsidRPr="00961E4A">
        <w:t xml:space="preserve">Tab, ще видите този път опциите са действителните породи в </w:t>
      </w:r>
      <w:proofErr w:type="spellStart"/>
      <w:r w:rsidRPr="00961E4A">
        <w:t>json</w:t>
      </w:r>
      <w:proofErr w:type="spellEnd"/>
      <w:r w:rsidRPr="00961E4A">
        <w:t xml:space="preserve"> файла.</w:t>
      </w:r>
    </w:p>
    <w:p w14:paraId="1C6ABA12" w14:textId="77777777" w:rsidR="00961E4A" w:rsidRPr="00961E4A" w:rsidRDefault="00961E4A" w:rsidP="00961E4A">
      <w:pPr>
        <w:rPr>
          <w:lang w:val="bg-BG"/>
        </w:rPr>
      </w:pPr>
      <w:r w:rsidRPr="00961E4A">
        <w:rPr>
          <w:noProof/>
          <w:lang w:val="bg-BG" w:eastAsia="bg-BG"/>
        </w:rPr>
        <w:drawing>
          <wp:inline distT="0" distB="0" distL="0" distR="0" wp14:anchorId="70D046F2" wp14:editId="013E9559">
            <wp:extent cx="5972810" cy="2774950"/>
            <wp:effectExtent l="19050" t="19050" r="27940" b="254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2810" cy="2774950"/>
                    </a:xfrm>
                    <a:prstGeom prst="rect">
                      <a:avLst/>
                    </a:prstGeom>
                    <a:ln>
                      <a:solidFill>
                        <a:schemeClr val="tx1"/>
                      </a:solidFill>
                    </a:ln>
                  </pic:spPr>
                </pic:pic>
              </a:graphicData>
            </a:graphic>
          </wp:inline>
        </w:drawing>
      </w:r>
    </w:p>
    <w:p w14:paraId="45710B0C" w14:textId="77777777" w:rsidR="00961E4A" w:rsidRPr="00961E4A" w:rsidRDefault="00961E4A" w:rsidP="00961E4A">
      <w:pPr>
        <w:jc w:val="center"/>
        <w:rPr>
          <w:rStyle w:val="tm-p-em"/>
          <w:b/>
          <w:bCs/>
          <w:sz w:val="28"/>
          <w:szCs w:val="28"/>
          <w:lang w:val="bg-BG"/>
        </w:rPr>
      </w:pPr>
      <w:r w:rsidRPr="00961E4A">
        <w:rPr>
          <w:rStyle w:val="tm-p-em"/>
          <w:b/>
          <w:bCs/>
          <w:sz w:val="28"/>
          <w:szCs w:val="28"/>
        </w:rPr>
        <w:t xml:space="preserve">Ето </w:t>
      </w:r>
      <w:r w:rsidRPr="00961E4A">
        <w:rPr>
          <w:rStyle w:val="tm-p-em"/>
          <w:rFonts w:ascii="Segoe UI Emoji" w:eastAsia="Segoe UI Emoji" w:hAnsi="Segoe UI Emoji" w:cs="Segoe UI Emoji"/>
          <w:b/>
          <w:bCs/>
          <w:sz w:val="28"/>
          <w:szCs w:val="28"/>
        </w:rPr>
        <w:t>😊</w:t>
      </w:r>
    </w:p>
    <w:p w14:paraId="1CC1A247" w14:textId="660FA0FB" w:rsidR="00961E4A" w:rsidRPr="00961E4A" w:rsidRDefault="00961E4A" w:rsidP="00961E4A">
      <w:pPr>
        <w:rPr>
          <w:rFonts w:cstheme="minorHAnsi"/>
          <w:lang w:val="bg-BG"/>
        </w:rPr>
      </w:pPr>
      <w:r w:rsidRPr="00961E4A">
        <w:rPr>
          <w:rFonts w:cstheme="minorHAnsi"/>
        </w:rPr>
        <w:t xml:space="preserve">Както можете да предположите, можем да използваме същата логика, за да изобразим всички създадени котки на началната страница, но първо трябва да направите логиката, при която нова котка се добавя към нашата </w:t>
      </w:r>
      <w:r w:rsidRPr="00961E4A">
        <w:rPr>
          <w:rFonts w:cstheme="minorHAnsi"/>
          <w:b/>
          <w:bCs/>
        </w:rPr>
        <w:t xml:space="preserve">котка </w:t>
      </w:r>
      <w:r w:rsidRPr="00961E4A">
        <w:rPr>
          <w:rFonts w:cstheme="minorHAnsi"/>
        </w:rPr>
        <w:t xml:space="preserve">. </w:t>
      </w:r>
      <w:proofErr w:type="spellStart"/>
      <w:r w:rsidRPr="00961E4A">
        <w:rPr>
          <w:rFonts w:cstheme="minorHAnsi"/>
          <w:b/>
          <w:bCs/>
        </w:rPr>
        <w:t>json</w:t>
      </w:r>
      <w:proofErr w:type="spellEnd"/>
      <w:r w:rsidRPr="00961E4A">
        <w:rPr>
          <w:rFonts w:cstheme="minorHAnsi"/>
          <w:b/>
          <w:bCs/>
        </w:rPr>
        <w:t xml:space="preserve"> </w:t>
      </w:r>
      <w:r w:rsidRPr="00961E4A">
        <w:rPr>
          <w:rFonts w:cstheme="minorHAnsi"/>
        </w:rPr>
        <w:t>файл чрез формуляр.</w:t>
      </w:r>
    </w:p>
    <w:p w14:paraId="4B7B4C3E" w14:textId="53269043" w:rsidR="00961E4A" w:rsidRPr="00961E4A" w:rsidRDefault="00961E4A" w:rsidP="00961E4A">
      <w:pPr>
        <w:rPr>
          <w:rFonts w:cstheme="minorHAnsi"/>
          <w:lang w:val="bg-BG"/>
        </w:rPr>
      </w:pPr>
      <w:r w:rsidRPr="00961E4A">
        <w:rPr>
          <w:rFonts w:cstheme="minorHAnsi"/>
        </w:rPr>
        <w:t xml:space="preserve">Но тук идва забавната част, защото добавянето на нова форма за котки съдържа входа, където типът е </w:t>
      </w:r>
      <w:r w:rsidRPr="00961E4A">
        <w:rPr>
          <w:rFonts w:cstheme="minorHAnsi"/>
          <w:b/>
          <w:bCs/>
        </w:rPr>
        <w:t xml:space="preserve">„файл“. </w:t>
      </w:r>
      <w:r w:rsidRPr="00961E4A">
        <w:rPr>
          <w:rFonts w:cstheme="minorHAnsi"/>
        </w:rPr>
        <w:t>Това означава, че този път трябва да обработим входящите данни по различен начин.</w:t>
      </w:r>
    </w:p>
    <w:p w14:paraId="5428C72E" w14:textId="77777777" w:rsidR="00961E4A" w:rsidRPr="00961E4A" w:rsidRDefault="00961E4A" w:rsidP="00961E4A">
      <w:pPr>
        <w:rPr>
          <w:rFonts w:cstheme="minorHAnsi"/>
          <w:lang w:val="bg-BG"/>
        </w:rPr>
      </w:pPr>
      <w:r w:rsidRPr="00961E4A">
        <w:rPr>
          <w:rFonts w:cstheme="minorHAnsi"/>
        </w:rPr>
        <w:t xml:space="preserve">Ще използваме </w:t>
      </w:r>
      <w:r w:rsidRPr="00961E4A">
        <w:rPr>
          <w:rFonts w:cstheme="minorHAnsi"/>
          <w:b/>
          <w:bCs/>
        </w:rPr>
        <w:t xml:space="preserve">страхотен </w:t>
      </w:r>
      <w:r w:rsidRPr="00961E4A">
        <w:rPr>
          <w:rFonts w:cstheme="minorHAnsi"/>
        </w:rPr>
        <w:t>. Можете да проверите как работи тази библиотека, но просто можете да използвате следната структура на кода:</w:t>
      </w:r>
    </w:p>
    <w:p w14:paraId="3B6E15B0" w14:textId="77777777" w:rsidR="00961E4A" w:rsidRPr="00961E4A" w:rsidRDefault="00961E4A" w:rsidP="00961E4A">
      <w:pPr>
        <w:rPr>
          <w:lang w:val="bg-BG"/>
        </w:rPr>
      </w:pPr>
      <w:r w:rsidRPr="00961E4A">
        <w:rPr>
          <w:noProof/>
          <w:lang w:val="bg-BG" w:eastAsia="bg-BG"/>
        </w:rPr>
        <w:drawing>
          <wp:inline distT="0" distB="0" distL="0" distR="0" wp14:anchorId="58F42C4E" wp14:editId="2A54964A">
            <wp:extent cx="5972810" cy="1450975"/>
            <wp:effectExtent l="19050" t="19050" r="27940" b="158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72810" cy="1450975"/>
                    </a:xfrm>
                    <a:prstGeom prst="rect">
                      <a:avLst/>
                    </a:prstGeom>
                    <a:ln>
                      <a:solidFill>
                        <a:schemeClr val="tx1"/>
                      </a:solidFill>
                    </a:ln>
                  </pic:spPr>
                </pic:pic>
              </a:graphicData>
            </a:graphic>
          </wp:inline>
        </w:drawing>
      </w:r>
    </w:p>
    <w:p w14:paraId="0942E2F3" w14:textId="15DB3AB5" w:rsidR="00961E4A" w:rsidRPr="00961E4A" w:rsidRDefault="00961E4A" w:rsidP="00961E4A">
      <w:pPr>
        <w:rPr>
          <w:lang w:val="bg-BG"/>
        </w:rPr>
      </w:pPr>
      <w:r w:rsidRPr="00961E4A">
        <w:t xml:space="preserve">В този случай </w:t>
      </w:r>
      <w:r w:rsidRPr="00961E4A">
        <w:rPr>
          <w:b/>
          <w:bCs/>
        </w:rPr>
        <w:t xml:space="preserve">полетата </w:t>
      </w:r>
      <w:r w:rsidRPr="00961E4A">
        <w:t xml:space="preserve">и </w:t>
      </w:r>
      <w:r w:rsidRPr="00961E4A">
        <w:rPr>
          <w:b/>
          <w:bCs/>
        </w:rPr>
        <w:t xml:space="preserve">файловете </w:t>
      </w:r>
      <w:r w:rsidRPr="00961E4A">
        <w:t xml:space="preserve">ще бъдат </w:t>
      </w:r>
      <w:r w:rsidRPr="00961E4A">
        <w:rPr>
          <w:b/>
          <w:bCs/>
        </w:rPr>
        <w:t xml:space="preserve">обекти </w:t>
      </w:r>
      <w:r w:rsidRPr="00961E4A">
        <w:t xml:space="preserve">, където </w:t>
      </w:r>
      <w:r w:rsidRPr="00961E4A">
        <w:rPr>
          <w:b/>
          <w:bCs/>
        </w:rPr>
        <w:t xml:space="preserve">полетата </w:t>
      </w:r>
      <w:r w:rsidR="00DF7498">
        <w:t xml:space="preserve">са входящите данни от формата, а </w:t>
      </w:r>
      <w:r w:rsidRPr="00961E4A">
        <w:rPr>
          <w:b/>
          <w:bCs/>
        </w:rPr>
        <w:t xml:space="preserve">файловете </w:t>
      </w:r>
      <w:r w:rsidRPr="00961E4A">
        <w:t>са информацията за качения файл чрез формуляр.</w:t>
      </w:r>
    </w:p>
    <w:p w14:paraId="660927DE" w14:textId="77777777" w:rsidR="00961E4A" w:rsidRPr="00961E4A" w:rsidRDefault="00961E4A" w:rsidP="00961E4A">
      <w:pPr>
        <w:rPr>
          <w:lang w:val="bg-BG"/>
        </w:rPr>
      </w:pPr>
      <w:r w:rsidRPr="00961E4A">
        <w:rPr>
          <w:noProof/>
          <w:lang w:val="bg-BG" w:eastAsia="bg-BG"/>
        </w:rPr>
        <w:drawing>
          <wp:inline distT="0" distB="0" distL="0" distR="0" wp14:anchorId="0A164DAF" wp14:editId="14AED9EA">
            <wp:extent cx="5972810" cy="3010535"/>
            <wp:effectExtent l="19050" t="19050" r="27940" b="184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72810" cy="3010535"/>
                    </a:xfrm>
                    <a:prstGeom prst="rect">
                      <a:avLst/>
                    </a:prstGeom>
                    <a:noFill/>
                    <a:ln>
                      <a:solidFill>
                        <a:schemeClr val="tx1"/>
                      </a:solidFill>
                    </a:ln>
                  </pic:spPr>
                </pic:pic>
              </a:graphicData>
            </a:graphic>
          </wp:inline>
        </w:drawing>
      </w:r>
    </w:p>
    <w:p w14:paraId="084B5435" w14:textId="77777777" w:rsidR="00961E4A" w:rsidRPr="00961E4A" w:rsidRDefault="00961E4A" w:rsidP="00961E4A">
      <w:pPr>
        <w:rPr>
          <w:rFonts w:cstheme="minorHAnsi"/>
          <w:lang w:val="bg-BG"/>
        </w:rPr>
      </w:pPr>
      <w:r w:rsidRPr="00961E4A">
        <w:t xml:space="preserve">Използвайте </w:t>
      </w:r>
      <w:r w:rsidRPr="00961E4A">
        <w:rPr>
          <w:rFonts w:ascii="Consolas" w:hAnsi="Consolas"/>
          <w:b/>
          <w:bCs/>
          <w:noProof/>
        </w:rPr>
        <w:t>rename()</w:t>
      </w:r>
      <w:r w:rsidRPr="00961E4A">
        <w:rPr>
          <w:rFonts w:cstheme="minorHAnsi"/>
          <w:noProof/>
        </w:rPr>
        <w:t xml:space="preserve"> </w:t>
      </w:r>
      <w:r w:rsidRPr="00961E4A">
        <w:rPr>
          <w:rFonts w:cstheme="minorHAnsi"/>
        </w:rPr>
        <w:t>функция за промяна на местоположението на качения файл.</w:t>
      </w:r>
    </w:p>
    <w:p w14:paraId="4CEA1F97" w14:textId="77777777" w:rsidR="00961E4A" w:rsidRPr="00961E4A" w:rsidRDefault="00961E4A" w:rsidP="00961E4A">
      <w:pPr>
        <w:rPr>
          <w:rFonts w:cstheme="minorHAnsi"/>
          <w:lang w:val="bg-BG"/>
        </w:rPr>
      </w:pPr>
      <w:r w:rsidRPr="00961E4A">
        <w:rPr>
          <w:rFonts w:cstheme="minorHAnsi"/>
        </w:rPr>
        <w:t xml:space="preserve">С други думи, можете </w:t>
      </w:r>
      <w:r w:rsidRPr="00961E4A">
        <w:rPr>
          <w:rFonts w:cstheme="minorHAnsi"/>
          <w:b/>
          <w:bCs/>
        </w:rPr>
        <w:t xml:space="preserve">да го запишете </w:t>
      </w:r>
      <w:r w:rsidRPr="00961E4A">
        <w:rPr>
          <w:rFonts w:cstheme="minorHAnsi"/>
        </w:rPr>
        <w:t xml:space="preserve">някъде в локалните файлове. Просто вземете </w:t>
      </w:r>
      <w:r w:rsidRPr="00961E4A">
        <w:rPr>
          <w:rFonts w:cstheme="minorHAnsi"/>
          <w:b/>
          <w:bCs/>
        </w:rPr>
        <w:t xml:space="preserve">старото </w:t>
      </w:r>
      <w:r w:rsidRPr="00961E4A">
        <w:rPr>
          <w:rFonts w:cstheme="minorHAnsi"/>
        </w:rPr>
        <w:t xml:space="preserve">и </w:t>
      </w:r>
      <w:r w:rsidRPr="00961E4A">
        <w:rPr>
          <w:rFonts w:cstheme="minorHAnsi"/>
          <w:b/>
          <w:bCs/>
        </w:rPr>
        <w:t>новото</w:t>
      </w:r>
      <w:r w:rsidRPr="00961E4A">
        <w:rPr>
          <w:rFonts w:cstheme="minorHAnsi"/>
        </w:rPr>
        <w:t xml:space="preserve"> </w:t>
      </w:r>
      <w:r w:rsidRPr="00961E4A">
        <w:rPr>
          <w:rFonts w:cstheme="minorHAnsi"/>
          <w:b/>
          <w:bCs/>
        </w:rPr>
        <w:t xml:space="preserve">път </w:t>
      </w:r>
      <w:r w:rsidRPr="00961E4A">
        <w:rPr>
          <w:rFonts w:cstheme="minorHAnsi"/>
        </w:rPr>
        <w:t>към този файл и ги предайте като аргументи в тази функция.</w:t>
      </w:r>
    </w:p>
    <w:p w14:paraId="4CCAAF62" w14:textId="77777777" w:rsidR="00961E4A" w:rsidRPr="00961E4A" w:rsidRDefault="00961E4A" w:rsidP="00961E4A">
      <w:pPr>
        <w:rPr>
          <w:rFonts w:cstheme="minorHAnsi"/>
          <w:lang w:val="bg-BG"/>
        </w:rPr>
      </w:pPr>
      <w:r w:rsidRPr="00961E4A">
        <w:rPr>
          <w:rFonts w:cstheme="minorHAnsi"/>
        </w:rPr>
        <w:t xml:space="preserve">И чрез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и </w:t>
      </w:r>
      <w:r w:rsidRPr="00961E4A">
        <w:rPr>
          <w:rFonts w:ascii="Consolas" w:hAnsi="Consolas" w:cstheme="minorHAnsi"/>
          <w:b/>
          <w:bCs/>
          <w:noProof/>
        </w:rPr>
        <w:t>writeFile()</w:t>
      </w:r>
      <w:r w:rsidRPr="00961E4A">
        <w:rPr>
          <w:rFonts w:cstheme="minorHAnsi"/>
          <w:noProof/>
        </w:rPr>
        <w:t xml:space="preserve"> </w:t>
      </w:r>
      <w:r w:rsidRPr="00961E4A">
        <w:rPr>
          <w:rFonts w:cstheme="minorHAnsi"/>
        </w:rPr>
        <w:t xml:space="preserve">функции във </w:t>
      </w:r>
      <w:r w:rsidRPr="00961E4A">
        <w:rPr>
          <w:rFonts w:cstheme="minorHAnsi"/>
          <w:b/>
          <w:bCs/>
        </w:rPr>
        <w:t>фс</w:t>
      </w:r>
      <w:r w:rsidRPr="00961E4A">
        <w:rPr>
          <w:rFonts w:cstheme="minorHAnsi"/>
        </w:rPr>
        <w:t xml:space="preserve"> </w:t>
      </w:r>
      <w:r w:rsidRPr="00961E4A">
        <w:rPr>
          <w:rFonts w:cstheme="minorHAnsi"/>
          <w:b/>
          <w:bCs/>
        </w:rPr>
        <w:t xml:space="preserve">модул </w:t>
      </w:r>
      <w:r w:rsidRPr="00961E4A">
        <w:rPr>
          <w:rFonts w:cstheme="minorHAnsi"/>
        </w:rPr>
        <w:t xml:space="preserve">можете да получите всички котки вътре в </w:t>
      </w:r>
      <w:proofErr w:type="spellStart"/>
      <w:r w:rsidRPr="00961E4A">
        <w:rPr>
          <w:rFonts w:cstheme="minorHAnsi"/>
          <w:b/>
          <w:bCs/>
        </w:rPr>
        <w:t>json</w:t>
      </w:r>
      <w:proofErr w:type="spellEnd"/>
      <w:r w:rsidRPr="00961E4A">
        <w:rPr>
          <w:rFonts w:cstheme="minorHAnsi"/>
          <w:b/>
          <w:bCs/>
        </w:rPr>
        <w:t xml:space="preserve"> </w:t>
      </w:r>
      <w:r w:rsidRPr="00961E4A">
        <w:rPr>
          <w:rFonts w:cstheme="minorHAnsi"/>
        </w:rPr>
        <w:t xml:space="preserve">. </w:t>
      </w:r>
      <w:r w:rsidRPr="00961E4A">
        <w:rPr>
          <w:rFonts w:cstheme="minorHAnsi"/>
          <w:b/>
          <w:bCs/>
        </w:rPr>
        <w:t xml:space="preserve">файл , </w:t>
      </w:r>
      <w:r w:rsidRPr="00961E4A">
        <w:rPr>
          <w:rFonts w:cstheme="minorHAnsi"/>
        </w:rPr>
        <w:t xml:space="preserve">модифицирайте ги и ги запишете обратно в </w:t>
      </w:r>
      <w:proofErr w:type="spellStart"/>
      <w:r w:rsidRPr="00961E4A">
        <w:rPr>
          <w:rFonts w:cstheme="minorHAnsi"/>
        </w:rPr>
        <w:t>json</w:t>
      </w:r>
      <w:proofErr w:type="spellEnd"/>
      <w:r w:rsidRPr="00961E4A">
        <w:rPr>
          <w:rFonts w:cstheme="minorHAnsi"/>
        </w:rPr>
        <w:t xml:space="preserve"> файла, където ще бъде включена новата котка.</w:t>
      </w:r>
    </w:p>
    <w:p w14:paraId="16B7200A" w14:textId="77777777" w:rsidR="00961E4A" w:rsidRPr="00961E4A" w:rsidRDefault="00961E4A" w:rsidP="00961E4A">
      <w:pPr>
        <w:rPr>
          <w:rFonts w:cstheme="minorHAnsi"/>
          <w:lang w:val="bg-BG"/>
        </w:rPr>
      </w:pPr>
      <w:r w:rsidRPr="00961E4A">
        <w:rPr>
          <w:rFonts w:cstheme="minorHAnsi"/>
        </w:rPr>
        <w:t>Ето примера:</w:t>
      </w:r>
    </w:p>
    <w:p w14:paraId="0A54E685" w14:textId="77777777" w:rsidR="00961E4A" w:rsidRPr="00961E4A" w:rsidRDefault="00961E4A" w:rsidP="00961E4A">
      <w:pPr>
        <w:rPr>
          <w:rFonts w:cstheme="minorHAnsi"/>
          <w:lang w:val="bg-BG"/>
        </w:rPr>
      </w:pPr>
      <w:r w:rsidRPr="00961E4A">
        <w:rPr>
          <w:noProof/>
          <w:lang w:val="bg-BG" w:eastAsia="bg-BG"/>
        </w:rPr>
        <w:drawing>
          <wp:inline distT="0" distB="0" distL="0" distR="0" wp14:anchorId="12EAA759" wp14:editId="4F22C3CB">
            <wp:extent cx="5972810" cy="2803525"/>
            <wp:effectExtent l="19050" t="19050" r="27940" b="158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72810" cy="2803525"/>
                    </a:xfrm>
                    <a:prstGeom prst="rect">
                      <a:avLst/>
                    </a:prstGeom>
                    <a:ln>
                      <a:solidFill>
                        <a:schemeClr val="tx1"/>
                      </a:solidFill>
                    </a:ln>
                  </pic:spPr>
                </pic:pic>
              </a:graphicData>
            </a:graphic>
          </wp:inline>
        </w:drawing>
      </w:r>
    </w:p>
    <w:p w14:paraId="761C2958" w14:textId="77777777" w:rsidR="00961E4A" w:rsidRPr="00961E4A" w:rsidRDefault="00961E4A" w:rsidP="00961E4A">
      <w:pPr>
        <w:rPr>
          <w:rFonts w:cstheme="minorHAnsi"/>
          <w:lang w:val="bg-BG"/>
        </w:rPr>
      </w:pPr>
      <w:r w:rsidRPr="00961E4A">
        <w:rPr>
          <w:rFonts w:cstheme="minorHAnsi"/>
        </w:rPr>
        <w:t xml:space="preserve">Този път, ако отворим </w:t>
      </w:r>
      <w:r w:rsidRPr="00961E4A">
        <w:rPr>
          <w:rFonts w:cstheme="minorHAnsi"/>
          <w:b/>
          <w:bCs/>
        </w:rPr>
        <w:t xml:space="preserve">котките </w:t>
      </w:r>
      <w:r w:rsidRPr="00961E4A">
        <w:rPr>
          <w:rFonts w:cstheme="minorHAnsi"/>
        </w:rPr>
        <w:t xml:space="preserve">. </w:t>
      </w:r>
      <w:proofErr w:type="spellStart"/>
      <w:r w:rsidRPr="00961E4A">
        <w:rPr>
          <w:rFonts w:cstheme="minorHAnsi"/>
          <w:b/>
          <w:bCs/>
        </w:rPr>
        <w:t>json</w:t>
      </w:r>
      <w:proofErr w:type="spellEnd"/>
      <w:r w:rsidRPr="00961E4A">
        <w:rPr>
          <w:rFonts w:cstheme="minorHAnsi"/>
          <w:b/>
          <w:bCs/>
        </w:rPr>
        <w:t xml:space="preserve"> </w:t>
      </w:r>
      <w:r w:rsidRPr="00961E4A">
        <w:rPr>
          <w:rFonts w:cstheme="minorHAnsi"/>
        </w:rPr>
        <w:t>файл, той вече няма да бъде празен масив.</w:t>
      </w:r>
    </w:p>
    <w:p w14:paraId="316B1B8B" w14:textId="77777777" w:rsidR="00961E4A" w:rsidRPr="00961E4A" w:rsidRDefault="00961E4A" w:rsidP="00961E4A">
      <w:pPr>
        <w:rPr>
          <w:rFonts w:cstheme="minorHAnsi"/>
          <w:lang w:val="bg-BG"/>
        </w:rPr>
      </w:pPr>
      <w:r w:rsidRPr="00961E4A">
        <w:rPr>
          <w:noProof/>
          <w:lang w:val="bg-BG" w:eastAsia="bg-BG"/>
        </w:rPr>
        <w:drawing>
          <wp:inline distT="0" distB="0" distL="0" distR="0" wp14:anchorId="03BE2103" wp14:editId="30051089">
            <wp:extent cx="5972810" cy="393700"/>
            <wp:effectExtent l="19050" t="19050" r="27940" b="2540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72810" cy="393700"/>
                    </a:xfrm>
                    <a:prstGeom prst="rect">
                      <a:avLst/>
                    </a:prstGeom>
                    <a:ln>
                      <a:solidFill>
                        <a:schemeClr val="tx1"/>
                      </a:solidFill>
                    </a:ln>
                  </pic:spPr>
                </pic:pic>
              </a:graphicData>
            </a:graphic>
          </wp:inline>
        </w:drawing>
      </w:r>
    </w:p>
    <w:p w14:paraId="750C5FA9" w14:textId="4083C453" w:rsidR="00961E4A" w:rsidRPr="00961E4A" w:rsidRDefault="00961E4A" w:rsidP="00961E4A">
      <w:pPr>
        <w:rPr>
          <w:rFonts w:cstheme="minorHAnsi"/>
          <w:b/>
          <w:bCs/>
          <w:lang w:val="bg-BG"/>
        </w:rPr>
      </w:pPr>
      <w:r w:rsidRPr="00961E4A">
        <w:rPr>
          <w:rFonts w:cstheme="minorHAnsi"/>
        </w:rPr>
        <w:t xml:space="preserve">Сега вече можем да създаваме нови котки. За да проверите напълно дали цялата логика работи, можете да проверите / </w:t>
      </w:r>
      <w:r w:rsidRPr="00961E4A">
        <w:rPr>
          <w:rFonts w:cstheme="minorHAnsi"/>
          <w:b/>
          <w:bCs/>
        </w:rPr>
        <w:t xml:space="preserve">съдържание </w:t>
      </w:r>
      <w:r w:rsidRPr="00961E4A">
        <w:rPr>
          <w:rFonts w:cstheme="minorHAnsi"/>
        </w:rPr>
        <w:t xml:space="preserve">/ </w:t>
      </w:r>
      <w:r w:rsidRPr="00961E4A">
        <w:rPr>
          <w:rFonts w:cstheme="minorHAnsi"/>
          <w:b/>
          <w:bCs/>
        </w:rPr>
        <w:t xml:space="preserve">изображения </w:t>
      </w:r>
      <w:r w:rsidRPr="00961E4A">
        <w:rPr>
          <w:rFonts w:cstheme="minorHAnsi"/>
        </w:rPr>
        <w:t xml:space="preserve">/. Ако качената снимка от вас е там, всичко е наред. Така че можем да използваме дадения шаблон и да изобразим всички котки във файла </w:t>
      </w:r>
      <w:proofErr w:type="spellStart"/>
      <w:r w:rsidRPr="00961E4A">
        <w:rPr>
          <w:rFonts w:cstheme="minorHAnsi"/>
          <w:b/>
          <w:bCs/>
        </w:rPr>
        <w:t>cats.json</w:t>
      </w:r>
      <w:proofErr w:type="spellEnd"/>
      <w:r w:rsidRPr="00961E4A">
        <w:rPr>
          <w:rFonts w:cstheme="minorHAnsi"/>
          <w:b/>
          <w:bCs/>
        </w:rPr>
        <w:t xml:space="preserve"> .</w:t>
      </w:r>
    </w:p>
    <w:p w14:paraId="76BED120" w14:textId="77777777" w:rsidR="00961E4A" w:rsidRPr="00961E4A" w:rsidRDefault="00961E4A" w:rsidP="00961E4A">
      <w:pPr>
        <w:rPr>
          <w:rFonts w:cstheme="minorHAnsi"/>
          <w:lang w:val="bg-BG"/>
        </w:rPr>
      </w:pPr>
      <w:r w:rsidRPr="00961E4A">
        <w:rPr>
          <w:rFonts w:cstheme="minorHAnsi"/>
        </w:rPr>
        <w:t>Ето структурата на котката:</w:t>
      </w:r>
    </w:p>
    <w:p w14:paraId="1169A6D9" w14:textId="77777777" w:rsidR="00961E4A" w:rsidRPr="00961E4A" w:rsidRDefault="00961E4A" w:rsidP="00961E4A">
      <w:pPr>
        <w:rPr>
          <w:rFonts w:cstheme="minorHAnsi"/>
          <w:lang w:val="bg-BG"/>
        </w:rPr>
      </w:pPr>
      <w:r w:rsidRPr="00961E4A">
        <w:rPr>
          <w:noProof/>
          <w:lang w:val="bg-BG" w:eastAsia="bg-BG"/>
        </w:rPr>
        <w:drawing>
          <wp:inline distT="0" distB="0" distL="0" distR="0" wp14:anchorId="4D582432" wp14:editId="4971767E">
            <wp:extent cx="3978592" cy="3388360"/>
            <wp:effectExtent l="19050" t="19050" r="22225" b="2159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11695" cy="3416552"/>
                    </a:xfrm>
                    <a:prstGeom prst="rect">
                      <a:avLst/>
                    </a:prstGeom>
                    <a:ln>
                      <a:solidFill>
                        <a:schemeClr val="tx1"/>
                      </a:solidFill>
                    </a:ln>
                  </pic:spPr>
                </pic:pic>
              </a:graphicData>
            </a:graphic>
          </wp:inline>
        </w:drawing>
      </w:r>
    </w:p>
    <w:p w14:paraId="1D328DCE" w14:textId="77777777" w:rsidR="00961E4A" w:rsidRPr="00961E4A" w:rsidRDefault="00961E4A" w:rsidP="00961E4A">
      <w:pPr>
        <w:rPr>
          <w:rFonts w:cstheme="minorHAnsi"/>
          <w:lang w:val="bg-BG"/>
        </w:rPr>
      </w:pPr>
      <w:r w:rsidRPr="00961E4A">
        <w:rPr>
          <w:noProof/>
          <w:lang w:val="bg-BG" w:eastAsia="bg-BG"/>
        </w:rPr>
        <w:drawing>
          <wp:inline distT="0" distB="0" distL="0" distR="0" wp14:anchorId="20DBA1EF" wp14:editId="24DFFF5B">
            <wp:extent cx="5972810" cy="1172845"/>
            <wp:effectExtent l="19050" t="19050" r="27940" b="273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72810" cy="1172845"/>
                    </a:xfrm>
                    <a:prstGeom prst="rect">
                      <a:avLst/>
                    </a:prstGeom>
                    <a:ln>
                      <a:solidFill>
                        <a:schemeClr val="tx1"/>
                      </a:solidFill>
                    </a:ln>
                  </pic:spPr>
                </pic:pic>
              </a:graphicData>
            </a:graphic>
          </wp:inline>
        </w:drawing>
      </w:r>
    </w:p>
    <w:p w14:paraId="3776C970" w14:textId="77777777" w:rsidR="00961E4A" w:rsidRPr="00961E4A" w:rsidRDefault="00961E4A" w:rsidP="00961E4A">
      <w:pPr>
        <w:rPr>
          <w:rFonts w:cstheme="minorHAnsi"/>
          <w:lang w:val="bg-BG"/>
        </w:rPr>
      </w:pPr>
      <w:r w:rsidRPr="00961E4A">
        <w:rPr>
          <w:rFonts w:cstheme="minorHAnsi"/>
        </w:rPr>
        <w:t xml:space="preserve">При рендиране на </w:t>
      </w:r>
      <w:r w:rsidRPr="00961E4A">
        <w:rPr>
          <w:rFonts w:cstheme="minorHAnsi"/>
          <w:b/>
          <w:bCs/>
        </w:rPr>
        <w:t xml:space="preserve">индекса </w:t>
      </w:r>
      <w:r w:rsidRPr="00961E4A">
        <w:rPr>
          <w:rFonts w:cstheme="minorHAnsi"/>
        </w:rPr>
        <w:t xml:space="preserve">. </w:t>
      </w:r>
      <w:r w:rsidRPr="00961E4A">
        <w:rPr>
          <w:rFonts w:cstheme="minorHAnsi"/>
          <w:b/>
          <w:bCs/>
        </w:rPr>
        <w:t xml:space="preserve">html </w:t>
      </w:r>
      <w:r w:rsidRPr="00961E4A">
        <w:rPr>
          <w:rFonts w:cstheme="minorHAnsi"/>
        </w:rPr>
        <w:t xml:space="preserve">страница трябва да преминем през всички котки вътре в </w:t>
      </w:r>
      <w:r w:rsidRPr="00961E4A">
        <w:rPr>
          <w:rFonts w:cstheme="minorHAnsi"/>
          <w:b/>
          <w:bCs/>
        </w:rPr>
        <w:t xml:space="preserve">котки </w:t>
      </w:r>
      <w:r w:rsidRPr="00961E4A">
        <w:rPr>
          <w:rFonts w:cstheme="minorHAnsi"/>
        </w:rPr>
        <w:t xml:space="preserve">. </w:t>
      </w:r>
      <w:proofErr w:type="spellStart"/>
      <w:r w:rsidRPr="00961E4A">
        <w:rPr>
          <w:rFonts w:cstheme="minorHAnsi"/>
          <w:b/>
          <w:bCs/>
        </w:rPr>
        <w:t>json</w:t>
      </w:r>
      <w:proofErr w:type="spellEnd"/>
      <w:r w:rsidRPr="00961E4A">
        <w:rPr>
          <w:rFonts w:cstheme="minorHAnsi"/>
          <w:b/>
          <w:bCs/>
        </w:rPr>
        <w:t xml:space="preserve"> </w:t>
      </w:r>
      <w:r w:rsidRPr="00961E4A">
        <w:rPr>
          <w:rFonts w:cstheme="minorHAnsi"/>
        </w:rPr>
        <w:t xml:space="preserve">и използвайте контейнера отгоре, за да ги промените и включите в </w:t>
      </w:r>
      <w:r w:rsidRPr="00961E4A">
        <w:rPr>
          <w:rFonts w:cstheme="minorHAnsi"/>
          <w:noProof/>
        </w:rPr>
        <w:t xml:space="preserve">HTML </w:t>
      </w:r>
      <w:r w:rsidRPr="00961E4A">
        <w:rPr>
          <w:rFonts w:cstheme="minorHAnsi"/>
        </w:rPr>
        <w:t>файла, преди да бъде изобразен.</w:t>
      </w:r>
    </w:p>
    <w:p w14:paraId="631AB0F7" w14:textId="77777777" w:rsidR="00961E4A" w:rsidRPr="00961E4A" w:rsidRDefault="00961E4A" w:rsidP="00961E4A">
      <w:pPr>
        <w:rPr>
          <w:rFonts w:cstheme="minorHAnsi"/>
          <w:lang w:val="bg-BG"/>
        </w:rPr>
      </w:pPr>
      <w:r w:rsidRPr="00961E4A">
        <w:rPr>
          <w:rFonts w:cstheme="minorHAnsi"/>
        </w:rPr>
        <w:t>Ето как може да се извърши тази работа:</w:t>
      </w:r>
    </w:p>
    <w:p w14:paraId="1203E76C" w14:textId="77777777" w:rsidR="00961E4A" w:rsidRPr="00961E4A" w:rsidRDefault="00961E4A" w:rsidP="00961E4A">
      <w:pPr>
        <w:rPr>
          <w:rFonts w:cstheme="minorHAnsi"/>
          <w:lang w:val="bg-BG"/>
        </w:rPr>
      </w:pPr>
      <w:r w:rsidRPr="00961E4A">
        <w:rPr>
          <w:rFonts w:cstheme="minorHAnsi"/>
        </w:rPr>
        <w:t xml:space="preserve">Отидете на </w:t>
      </w:r>
      <w:r w:rsidRPr="00961E4A">
        <w:rPr>
          <w:rFonts w:cstheme="minorHAnsi"/>
          <w:b/>
          <w:bCs/>
        </w:rPr>
        <w:t xml:space="preserve">home.js, </w:t>
      </w:r>
      <w:r w:rsidRPr="00961E4A">
        <w:rPr>
          <w:rFonts w:cstheme="minorHAnsi"/>
        </w:rPr>
        <w:t xml:space="preserve">защото там е логиката, която трябва да променим. Там зареждаме </w:t>
      </w:r>
      <w:r w:rsidRPr="00961E4A">
        <w:rPr>
          <w:rFonts w:cstheme="minorHAnsi"/>
          <w:b/>
          <w:bCs/>
        </w:rPr>
        <w:t xml:space="preserve">индекс </w:t>
      </w:r>
      <w:r w:rsidRPr="00961E4A">
        <w:rPr>
          <w:rFonts w:cstheme="minorHAnsi"/>
        </w:rPr>
        <w:t xml:space="preserve">. </w:t>
      </w:r>
      <w:r w:rsidRPr="00961E4A">
        <w:rPr>
          <w:rFonts w:cstheme="minorHAnsi"/>
          <w:b/>
          <w:bCs/>
        </w:rPr>
        <w:t>html</w:t>
      </w:r>
      <w:r w:rsidRPr="00961E4A">
        <w:rPr>
          <w:rFonts w:cstheme="minorHAnsi"/>
        </w:rPr>
        <w:t xml:space="preserve"> </w:t>
      </w:r>
      <w:r w:rsidRPr="00961E4A">
        <w:rPr>
          <w:rFonts w:cstheme="minorHAnsi"/>
          <w:b/>
          <w:bCs/>
        </w:rPr>
        <w:t xml:space="preserve">файл, </w:t>
      </w:r>
      <w:r w:rsidRPr="00961E4A">
        <w:rPr>
          <w:rFonts w:cstheme="minorHAnsi"/>
        </w:rPr>
        <w:t>но със статични данни. Променете го на това:</w:t>
      </w:r>
    </w:p>
    <w:p w14:paraId="7CB1787E" w14:textId="77777777" w:rsidR="00DF7498" w:rsidRDefault="00961E4A" w:rsidP="00961E4A">
      <w:pPr>
        <w:rPr>
          <w:rFonts w:cstheme="minorHAnsi"/>
        </w:rPr>
      </w:pPr>
      <w:r w:rsidRPr="00961E4A">
        <w:rPr>
          <w:noProof/>
          <w:lang w:val="bg-BG" w:eastAsia="bg-BG"/>
        </w:rPr>
        <w:drawing>
          <wp:inline distT="0" distB="0" distL="0" distR="0" wp14:anchorId="4053FC02" wp14:editId="70F7AA2C">
            <wp:extent cx="5972810" cy="1556385"/>
            <wp:effectExtent l="19050" t="19050" r="27940" b="247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72810" cy="1556385"/>
                    </a:xfrm>
                    <a:prstGeom prst="rect">
                      <a:avLst/>
                    </a:prstGeom>
                    <a:ln>
                      <a:solidFill>
                        <a:schemeClr val="tx1"/>
                      </a:solidFill>
                    </a:ln>
                  </pic:spPr>
                </pic:pic>
              </a:graphicData>
            </a:graphic>
          </wp:inline>
        </w:drawing>
      </w:r>
    </w:p>
    <w:p w14:paraId="3AD1DF18" w14:textId="3F687063" w:rsidR="00961E4A" w:rsidRPr="00961E4A" w:rsidRDefault="00961E4A" w:rsidP="00961E4A">
      <w:pPr>
        <w:rPr>
          <w:rFonts w:cstheme="minorHAnsi"/>
          <w:lang w:val="bg-BG"/>
        </w:rPr>
      </w:pPr>
      <w:r w:rsidRPr="00961E4A">
        <w:rPr>
          <w:rFonts w:cstheme="minorHAnsi"/>
        </w:rPr>
        <w:t xml:space="preserve">Преминете през всички котки вътре в </w:t>
      </w:r>
      <w:r w:rsidRPr="00961E4A">
        <w:rPr>
          <w:rFonts w:cstheme="minorHAnsi"/>
          <w:b/>
          <w:bCs/>
        </w:rPr>
        <w:t xml:space="preserve">котките </w:t>
      </w:r>
      <w:r w:rsidRPr="00961E4A">
        <w:rPr>
          <w:rFonts w:cstheme="minorHAnsi"/>
        </w:rPr>
        <w:t xml:space="preserve">. </w:t>
      </w:r>
      <w:proofErr w:type="spellStart"/>
      <w:r w:rsidRPr="00961E4A">
        <w:rPr>
          <w:rFonts w:cstheme="minorHAnsi"/>
          <w:b/>
          <w:bCs/>
        </w:rPr>
        <w:t>json</w:t>
      </w:r>
      <w:proofErr w:type="spellEnd"/>
      <w:r w:rsidRPr="00961E4A">
        <w:rPr>
          <w:rFonts w:cstheme="minorHAnsi"/>
          <w:b/>
          <w:bCs/>
        </w:rPr>
        <w:t xml:space="preserve"> </w:t>
      </w:r>
      <w:r w:rsidRPr="00961E4A">
        <w:rPr>
          <w:rFonts w:cstheme="minorHAnsi"/>
        </w:rPr>
        <w:t xml:space="preserve">и използвайте даденото от контейнера за скелет, за да попълните всяка отделна информация за котка на правилното място. Не забравяйте да </w:t>
      </w:r>
      <w:r w:rsidRPr="00961E4A">
        <w:rPr>
          <w:rFonts w:ascii="Consolas" w:hAnsi="Consolas" w:cstheme="minorHAnsi"/>
          <w:b/>
          <w:bCs/>
          <w:noProof/>
        </w:rPr>
        <w:t>напишете ()</w:t>
      </w:r>
      <w:r w:rsidRPr="00961E4A">
        <w:rPr>
          <w:rFonts w:cstheme="minorHAnsi"/>
          <w:noProof/>
        </w:rPr>
        <w:t xml:space="preserve"> </w:t>
      </w:r>
      <w:r w:rsidRPr="00961E4A">
        <w:rPr>
          <w:rFonts w:cstheme="minorHAnsi"/>
        </w:rPr>
        <w:t xml:space="preserve">и </w:t>
      </w:r>
      <w:r w:rsidRPr="00961E4A">
        <w:rPr>
          <w:rFonts w:ascii="Consolas" w:hAnsi="Consolas" w:cstheme="minorHAnsi"/>
          <w:b/>
          <w:bCs/>
          <w:noProof/>
        </w:rPr>
        <w:t>край ()</w:t>
      </w:r>
      <w:r w:rsidRPr="00961E4A">
        <w:rPr>
          <w:rFonts w:cstheme="minorHAnsi"/>
          <w:noProof/>
        </w:rPr>
        <w:t xml:space="preserve"> </w:t>
      </w:r>
      <w:r w:rsidRPr="00961E4A">
        <w:rPr>
          <w:rFonts w:cstheme="minorHAnsi"/>
        </w:rPr>
        <w:t>отговорът.</w:t>
      </w:r>
    </w:p>
    <w:p w14:paraId="206872CA" w14:textId="77777777" w:rsidR="00961E4A" w:rsidRPr="00961E4A" w:rsidRDefault="00961E4A" w:rsidP="00961E4A">
      <w:pPr>
        <w:rPr>
          <w:rFonts w:cstheme="minorHAnsi"/>
          <w:lang w:val="bg-BG"/>
        </w:rPr>
      </w:pPr>
      <w:r w:rsidRPr="00961E4A">
        <w:rPr>
          <w:rFonts w:cstheme="minorHAnsi"/>
        </w:rPr>
        <w:t xml:space="preserve">Не забравяйте да промените и </w:t>
      </w:r>
      <w:r w:rsidRPr="00961E4A">
        <w:rPr>
          <w:rFonts w:cstheme="minorHAnsi"/>
          <w:b/>
          <w:bCs/>
        </w:rPr>
        <w:t>index.html .</w:t>
      </w:r>
    </w:p>
    <w:p w14:paraId="62086568" w14:textId="77777777" w:rsidR="00961E4A" w:rsidRPr="00961E4A" w:rsidRDefault="00961E4A" w:rsidP="00961E4A">
      <w:pPr>
        <w:rPr>
          <w:rFonts w:cstheme="minorHAnsi"/>
          <w:sz w:val="28"/>
          <w:szCs w:val="28"/>
          <w:lang w:val="bg-BG"/>
        </w:rPr>
      </w:pPr>
      <w:r w:rsidRPr="00961E4A">
        <w:rPr>
          <w:noProof/>
          <w:lang w:val="bg-BG" w:eastAsia="bg-BG"/>
        </w:rPr>
        <w:drawing>
          <wp:inline distT="0" distB="0" distL="0" distR="0" wp14:anchorId="684844D4" wp14:editId="37857A1E">
            <wp:extent cx="4606290" cy="4140568"/>
            <wp:effectExtent l="19050" t="19050" r="2286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14862" cy="4148274"/>
                    </a:xfrm>
                    <a:prstGeom prst="rect">
                      <a:avLst/>
                    </a:prstGeom>
                    <a:ln>
                      <a:solidFill>
                        <a:schemeClr val="tx1"/>
                      </a:solidFill>
                    </a:ln>
                  </pic:spPr>
                </pic:pic>
              </a:graphicData>
            </a:graphic>
          </wp:inline>
        </w:drawing>
      </w:r>
    </w:p>
    <w:p w14:paraId="77271F32" w14:textId="77777777" w:rsidR="00961E4A" w:rsidRPr="00961E4A" w:rsidRDefault="00961E4A" w:rsidP="00961E4A">
      <w:pPr>
        <w:rPr>
          <w:rFonts w:cstheme="minorHAnsi"/>
          <w:lang w:val="bg-BG"/>
        </w:rPr>
      </w:pPr>
      <w:r w:rsidRPr="00961E4A">
        <w:rPr>
          <w:rFonts w:cstheme="minorHAnsi"/>
        </w:rPr>
        <w:t xml:space="preserve">Сега, ако рестартирате сървъра и проверите началната страница </w:t>
      </w:r>
      <w:r w:rsidRPr="00961E4A">
        <w:rPr>
          <w:rFonts w:cstheme="minorHAnsi"/>
          <w:noProof/>
        </w:rPr>
        <w:t xml:space="preserve">( </w:t>
      </w:r>
      <w:r w:rsidRPr="00961E4A">
        <w:rPr>
          <w:rFonts w:cstheme="minorHAnsi"/>
          <w:b/>
          <w:bCs/>
        </w:rPr>
        <w:t xml:space="preserve">localhost:3000 </w:t>
      </w:r>
      <w:r w:rsidRPr="00961E4A">
        <w:rPr>
          <w:rFonts w:cstheme="minorHAnsi"/>
        </w:rPr>
        <w:t>), резултатът може да е нещо подобно:</w:t>
      </w:r>
    </w:p>
    <w:p w14:paraId="32E4A7E4" w14:textId="77777777" w:rsidR="00961E4A" w:rsidRPr="00961E4A" w:rsidRDefault="00961E4A" w:rsidP="00961E4A">
      <w:pPr>
        <w:rPr>
          <w:rFonts w:cstheme="minorHAnsi"/>
          <w:lang w:val="bg-BG"/>
        </w:rPr>
      </w:pPr>
      <w:r w:rsidRPr="00961E4A">
        <w:rPr>
          <w:noProof/>
          <w:lang w:val="bg-BG" w:eastAsia="bg-BG"/>
        </w:rPr>
        <w:drawing>
          <wp:inline distT="0" distB="0" distL="0" distR="0" wp14:anchorId="16AAA977" wp14:editId="2C340888">
            <wp:extent cx="5972810" cy="2297430"/>
            <wp:effectExtent l="19050" t="19050" r="27940" b="266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72810" cy="2297430"/>
                    </a:xfrm>
                    <a:prstGeom prst="rect">
                      <a:avLst/>
                    </a:prstGeom>
                    <a:ln>
                      <a:solidFill>
                        <a:schemeClr val="tx1"/>
                      </a:solidFill>
                    </a:ln>
                  </pic:spPr>
                </pic:pic>
              </a:graphicData>
            </a:graphic>
          </wp:inline>
        </w:drawing>
      </w:r>
    </w:p>
    <w:p w14:paraId="0909B0DF" w14:textId="77777777" w:rsidR="00961E4A" w:rsidRPr="00961E4A" w:rsidRDefault="00961E4A" w:rsidP="00961E4A">
      <w:pPr>
        <w:rPr>
          <w:rFonts w:cstheme="minorHAnsi"/>
          <w:lang w:val="bg-BG"/>
        </w:rPr>
      </w:pPr>
      <w:r w:rsidRPr="00961E4A">
        <w:rPr>
          <w:rFonts w:cstheme="minorHAnsi"/>
        </w:rPr>
        <w:t xml:space="preserve">Картината не се визуализира на страницата. Причината за това е, че когато обслужваме статични файлове, не мислим за всички крайни случаи. За да разрешим този проблем, трябва да разширим </w:t>
      </w:r>
      <w:r w:rsidRPr="00961E4A">
        <w:rPr>
          <w:rFonts w:cstheme="minorHAnsi"/>
          <w:b/>
          <w:bCs/>
        </w:rPr>
        <w:t xml:space="preserve">нашия статичен </w:t>
      </w:r>
      <w:r w:rsidRPr="00961E4A">
        <w:rPr>
          <w:rFonts w:cstheme="minorHAnsi"/>
        </w:rPr>
        <w:t xml:space="preserve">манипулатор . </w:t>
      </w:r>
      <w:r w:rsidRPr="00961E4A">
        <w:rPr>
          <w:rFonts w:cstheme="minorHAnsi"/>
          <w:b/>
          <w:bCs/>
        </w:rPr>
        <w:t xml:space="preserve">js </w:t>
      </w:r>
      <w:r w:rsidRPr="00961E4A">
        <w:rPr>
          <w:rFonts w:cstheme="minorHAnsi"/>
        </w:rPr>
        <w:t>логика.</w:t>
      </w:r>
    </w:p>
    <w:p w14:paraId="53D302B9" w14:textId="77777777" w:rsidR="00961E4A" w:rsidRPr="00961E4A" w:rsidRDefault="00961E4A" w:rsidP="00961E4A">
      <w:pPr>
        <w:rPr>
          <w:rFonts w:cstheme="minorHAnsi"/>
          <w:lang w:val="bg-BG"/>
        </w:rPr>
      </w:pPr>
      <w:r w:rsidRPr="00961E4A">
        <w:rPr>
          <w:noProof/>
          <w:lang w:val="bg-BG" w:eastAsia="bg-BG"/>
        </w:rPr>
        <w:drawing>
          <wp:inline distT="0" distB="0" distL="0" distR="0" wp14:anchorId="63381C20" wp14:editId="7A9BE5D7">
            <wp:extent cx="5972810" cy="1815465"/>
            <wp:effectExtent l="19050" t="19050" r="27940" b="133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72810" cy="1815465"/>
                    </a:xfrm>
                    <a:prstGeom prst="rect">
                      <a:avLst/>
                    </a:prstGeom>
                    <a:ln>
                      <a:solidFill>
                        <a:schemeClr val="tx1"/>
                      </a:solidFill>
                    </a:ln>
                  </pic:spPr>
                </pic:pic>
              </a:graphicData>
            </a:graphic>
          </wp:inline>
        </w:drawing>
      </w:r>
    </w:p>
    <w:p w14:paraId="611C5762" w14:textId="7DA3135A" w:rsidR="00961E4A" w:rsidRPr="00961E4A" w:rsidRDefault="00961E4A" w:rsidP="00961E4A">
      <w:pPr>
        <w:rPr>
          <w:rFonts w:cstheme="minorHAnsi"/>
          <w:lang w:val="bg-BG"/>
        </w:rPr>
      </w:pPr>
      <w:r w:rsidRPr="00961E4A">
        <w:rPr>
          <w:rFonts w:cstheme="minorHAnsi"/>
        </w:rPr>
        <w:t xml:space="preserve">Това е структурата, която трябва да използвате, за да разрешите този проблем. Логиката вътре в тези два </w:t>
      </w:r>
      <w:r w:rsidRPr="00961E4A">
        <w:rPr>
          <w:rFonts w:ascii="Consolas" w:hAnsi="Consolas" w:cstheme="minorHAnsi"/>
          <w:b/>
          <w:bCs/>
          <w:noProof/>
        </w:rPr>
        <w:t>readFile()</w:t>
      </w:r>
      <w:r w:rsidRPr="00961E4A">
        <w:rPr>
          <w:rFonts w:cstheme="minorHAnsi"/>
          <w:noProof/>
        </w:rPr>
        <w:t xml:space="preserve"> </w:t>
      </w:r>
      <w:r w:rsidRPr="00961E4A">
        <w:rPr>
          <w:rFonts w:cstheme="minorHAnsi"/>
        </w:rPr>
        <w:t xml:space="preserve">функцията е 99% същата. Единствената разлика между тях е </w:t>
      </w:r>
      <w:r w:rsidRPr="00961E4A">
        <w:rPr>
          <w:rFonts w:cstheme="minorHAnsi"/>
          <w:b/>
          <w:bCs/>
        </w:rPr>
        <w:t xml:space="preserve">кодирането </w:t>
      </w:r>
      <w:r w:rsidRPr="00961E4A">
        <w:rPr>
          <w:rFonts w:cstheme="minorHAnsi"/>
        </w:rPr>
        <w:t xml:space="preserve">, което е вторият аргумент и не е задължително. Когато се обслужват някои от следните файлове, не трябва да има кодиране или поне </w:t>
      </w:r>
      <w:r w:rsidRPr="00961E4A">
        <w:rPr>
          <w:rFonts w:cstheme="minorHAnsi"/>
          <w:b/>
          <w:bCs/>
        </w:rPr>
        <w:t>utf8</w:t>
      </w:r>
      <w:r w:rsidRPr="00961E4A">
        <w:rPr>
          <w:rFonts w:cstheme="minorHAnsi"/>
        </w:rPr>
        <w:t xml:space="preserve"> </w:t>
      </w:r>
      <w:r w:rsidRPr="00961E4A">
        <w:rPr>
          <w:rFonts w:cstheme="minorHAnsi"/>
          <w:noProof/>
        </w:rPr>
        <w:t xml:space="preserve">( </w:t>
      </w:r>
      <w:proofErr w:type="spellStart"/>
      <w:r w:rsidRPr="00961E4A">
        <w:rPr>
          <w:rFonts w:cstheme="minorHAnsi"/>
          <w:b/>
          <w:bCs/>
        </w:rPr>
        <w:t>png</w:t>
      </w:r>
      <w:proofErr w:type="spellEnd"/>
      <w:r w:rsidRPr="00961E4A">
        <w:rPr>
          <w:rFonts w:cstheme="minorHAnsi"/>
          <w:b/>
          <w:bCs/>
        </w:rPr>
        <w:t xml:space="preserve"> </w:t>
      </w:r>
      <w:r w:rsidRPr="00961E4A">
        <w:rPr>
          <w:rFonts w:cstheme="minorHAnsi"/>
        </w:rPr>
        <w:t xml:space="preserve">, </w:t>
      </w:r>
      <w:proofErr w:type="spellStart"/>
      <w:r w:rsidRPr="00961E4A">
        <w:rPr>
          <w:rFonts w:cstheme="minorHAnsi"/>
          <w:b/>
          <w:bCs/>
        </w:rPr>
        <w:t>jpg</w:t>
      </w:r>
      <w:proofErr w:type="spellEnd"/>
      <w:r w:rsidRPr="00961E4A">
        <w:rPr>
          <w:rFonts w:cstheme="minorHAnsi"/>
          <w:b/>
          <w:bCs/>
        </w:rPr>
        <w:t xml:space="preserve"> </w:t>
      </w:r>
      <w:r w:rsidRPr="00961E4A">
        <w:rPr>
          <w:rFonts w:cstheme="minorHAnsi"/>
        </w:rPr>
        <w:t xml:space="preserve">, </w:t>
      </w:r>
      <w:r w:rsidRPr="00961E4A">
        <w:rPr>
          <w:rFonts w:cstheme="minorHAnsi"/>
          <w:b/>
          <w:bCs/>
        </w:rPr>
        <w:t xml:space="preserve">jpeg </w:t>
      </w:r>
      <w:r w:rsidRPr="00961E4A">
        <w:rPr>
          <w:rFonts w:cstheme="minorHAnsi"/>
        </w:rPr>
        <w:t>и др...).</w:t>
      </w:r>
    </w:p>
    <w:p w14:paraId="17514530" w14:textId="1B624626" w:rsidR="00961E4A" w:rsidRPr="00961E4A" w:rsidRDefault="00961E4A" w:rsidP="00961E4A">
      <w:pPr>
        <w:rPr>
          <w:rFonts w:cstheme="minorHAnsi"/>
          <w:lang w:val="bg-BG"/>
        </w:rPr>
      </w:pPr>
      <w:r w:rsidRPr="00961E4A">
        <w:rPr>
          <w:rFonts w:cstheme="minorHAnsi"/>
        </w:rPr>
        <w:t xml:space="preserve">Трябва просто </w:t>
      </w:r>
      <w:r w:rsidRPr="00961E4A">
        <w:rPr>
          <w:rFonts w:cstheme="minorHAnsi"/>
          <w:b/>
          <w:bCs/>
        </w:rPr>
        <w:t xml:space="preserve">да проверите </w:t>
      </w:r>
      <w:r w:rsidR="00DF7498">
        <w:rPr>
          <w:rFonts w:cstheme="minorHAnsi"/>
        </w:rPr>
        <w:t xml:space="preserve">кога </w:t>
      </w:r>
      <w:r w:rsidRPr="00961E4A">
        <w:rPr>
          <w:rFonts w:cstheme="minorHAnsi"/>
          <w:b/>
          <w:bCs/>
        </w:rPr>
        <w:t>името на пътя</w:t>
      </w:r>
      <w:r w:rsidRPr="00961E4A">
        <w:rPr>
          <w:rFonts w:cstheme="minorHAnsi"/>
        </w:rPr>
        <w:t xml:space="preserve"> </w:t>
      </w:r>
      <w:r w:rsidRPr="00961E4A">
        <w:rPr>
          <w:rFonts w:cstheme="minorHAnsi"/>
          <w:b/>
          <w:bCs/>
        </w:rPr>
        <w:t>започва</w:t>
      </w:r>
      <w:r w:rsidRPr="00961E4A">
        <w:rPr>
          <w:rFonts w:cstheme="minorHAnsi"/>
        </w:rPr>
        <w:t xml:space="preserve"> </w:t>
      </w:r>
      <w:r w:rsidRPr="00961E4A">
        <w:rPr>
          <w:rFonts w:cstheme="minorHAnsi"/>
          <w:b/>
          <w:bCs/>
        </w:rPr>
        <w:t xml:space="preserve">с </w:t>
      </w:r>
      <w:r w:rsidRPr="00961E4A">
        <w:rPr>
          <w:rFonts w:cstheme="minorHAnsi"/>
        </w:rPr>
        <w:t xml:space="preserve">„ </w:t>
      </w:r>
      <w:r w:rsidRPr="00961E4A">
        <w:rPr>
          <w:rFonts w:cstheme="minorHAnsi"/>
          <w:b/>
          <w:bCs/>
        </w:rPr>
        <w:t xml:space="preserve">/съдържание“ </w:t>
      </w:r>
      <w:r w:rsidRPr="00961E4A">
        <w:rPr>
          <w:rFonts w:cstheme="minorHAnsi"/>
        </w:rPr>
        <w:t xml:space="preserve">и </w:t>
      </w:r>
      <w:r w:rsidRPr="00961E4A">
        <w:rPr>
          <w:rFonts w:cstheme="minorHAnsi"/>
          <w:b/>
          <w:bCs/>
        </w:rPr>
        <w:t>заявката</w:t>
      </w:r>
      <w:r w:rsidRPr="00961E4A">
        <w:rPr>
          <w:rFonts w:cstheme="minorHAnsi"/>
        </w:rPr>
        <w:t xml:space="preserve"> </w:t>
      </w:r>
      <w:r w:rsidRPr="00961E4A">
        <w:rPr>
          <w:rFonts w:cstheme="minorHAnsi"/>
          <w:b/>
          <w:bCs/>
        </w:rPr>
        <w:t xml:space="preserve">методът </w:t>
      </w:r>
      <w:r w:rsidRPr="00961E4A">
        <w:rPr>
          <w:rFonts w:cstheme="minorHAnsi"/>
        </w:rPr>
        <w:t xml:space="preserve">е </w:t>
      </w:r>
      <w:r w:rsidRPr="00961E4A">
        <w:rPr>
          <w:rFonts w:cstheme="minorHAnsi"/>
          <w:b/>
          <w:bCs/>
          <w:noProof/>
        </w:rPr>
        <w:t xml:space="preserve">'GET' </w:t>
      </w:r>
      <w:r w:rsidRPr="00961E4A">
        <w:rPr>
          <w:rFonts w:cstheme="minorHAnsi"/>
        </w:rPr>
        <w:t xml:space="preserve">, а също и </w:t>
      </w:r>
      <w:r w:rsidRPr="00961E4A">
        <w:rPr>
          <w:rFonts w:cstheme="minorHAnsi"/>
          <w:b/>
          <w:bCs/>
        </w:rPr>
        <w:t xml:space="preserve">името на </w:t>
      </w:r>
      <w:r w:rsidRPr="00961E4A">
        <w:rPr>
          <w:rFonts w:cstheme="minorHAnsi"/>
        </w:rPr>
        <w:t xml:space="preserve">пътя </w:t>
      </w:r>
      <w:r w:rsidRPr="00961E4A">
        <w:rPr>
          <w:rFonts w:cstheme="minorHAnsi"/>
          <w:b/>
          <w:bCs/>
        </w:rPr>
        <w:t>завършва</w:t>
      </w:r>
      <w:r w:rsidRPr="00961E4A">
        <w:rPr>
          <w:rFonts w:cstheme="minorHAnsi"/>
        </w:rPr>
        <w:t xml:space="preserve"> </w:t>
      </w:r>
      <w:r w:rsidRPr="00961E4A">
        <w:rPr>
          <w:rFonts w:cstheme="minorHAnsi"/>
          <w:b/>
          <w:bCs/>
        </w:rPr>
        <w:t xml:space="preserve">с </w:t>
      </w:r>
      <w:r w:rsidRPr="00961E4A">
        <w:rPr>
          <w:rFonts w:cstheme="minorHAnsi"/>
        </w:rPr>
        <w:t xml:space="preserve">част от разширението на изображението, прочетете файла, предайте </w:t>
      </w:r>
      <w:r w:rsidRPr="00961E4A">
        <w:rPr>
          <w:rFonts w:cstheme="minorHAnsi"/>
          <w:b/>
          <w:bCs/>
        </w:rPr>
        <w:t xml:space="preserve">името на пътя </w:t>
      </w:r>
      <w:r w:rsidRPr="00961E4A">
        <w:rPr>
          <w:rFonts w:cstheme="minorHAnsi"/>
        </w:rPr>
        <w:t xml:space="preserve">и </w:t>
      </w:r>
      <w:r w:rsidRPr="00961E4A">
        <w:rPr>
          <w:rFonts w:cstheme="minorHAnsi"/>
          <w:b/>
          <w:bCs/>
        </w:rPr>
        <w:t xml:space="preserve">обратното извикване </w:t>
      </w:r>
      <w:r w:rsidRPr="00961E4A">
        <w:rPr>
          <w:rFonts w:cstheme="minorHAnsi"/>
        </w:rPr>
        <w:t xml:space="preserve">като аргументи, това е всичко. Във всички други случаи, независимо от края на </w:t>
      </w:r>
      <w:r w:rsidR="00DF7498">
        <w:rPr>
          <w:rFonts w:cstheme="minorHAnsi"/>
          <w:b/>
          <w:bCs/>
        </w:rPr>
        <w:t xml:space="preserve">името на пътя </w:t>
      </w:r>
      <w:r w:rsidRPr="00961E4A">
        <w:rPr>
          <w:rFonts w:cstheme="minorHAnsi"/>
        </w:rPr>
        <w:t xml:space="preserve">, трябва да поставите кодирането </w:t>
      </w:r>
      <w:r w:rsidRPr="00961E4A">
        <w:rPr>
          <w:rFonts w:cstheme="minorHAnsi"/>
          <w:b/>
          <w:bCs/>
          <w:noProof/>
        </w:rPr>
        <w:t xml:space="preserve">( </w:t>
      </w:r>
      <w:r w:rsidRPr="00961E4A">
        <w:rPr>
          <w:rFonts w:cstheme="minorHAnsi"/>
          <w:b/>
          <w:bCs/>
        </w:rPr>
        <w:t xml:space="preserve">'utf8' </w:t>
      </w:r>
      <w:r w:rsidRPr="00961E4A">
        <w:rPr>
          <w:rFonts w:cstheme="minorHAnsi"/>
          <w:b/>
          <w:bCs/>
          <w:noProof/>
        </w:rPr>
        <w:t>)</w:t>
      </w:r>
      <w:r w:rsidRPr="00961E4A">
        <w:rPr>
          <w:rFonts w:cstheme="minorHAnsi"/>
          <w:noProof/>
        </w:rPr>
        <w:t xml:space="preserve"> </w:t>
      </w:r>
      <w:r w:rsidRPr="00961E4A">
        <w:rPr>
          <w:rFonts w:cstheme="minorHAnsi"/>
        </w:rPr>
        <w:t>за сега Както е направено по-горе на снимката.</w:t>
      </w:r>
    </w:p>
    <w:p w14:paraId="23D7FC36" w14:textId="77777777" w:rsidR="00961E4A" w:rsidRPr="00961E4A" w:rsidRDefault="00961E4A" w:rsidP="00961E4A">
      <w:pPr>
        <w:rPr>
          <w:rFonts w:cstheme="minorHAnsi"/>
          <w:lang w:val="bg-BG"/>
        </w:rPr>
      </w:pPr>
      <w:r w:rsidRPr="00961E4A">
        <w:rPr>
          <w:rFonts w:cstheme="minorHAnsi"/>
        </w:rPr>
        <w:t>Ако го направите, резултатът ще бъде:</w:t>
      </w:r>
    </w:p>
    <w:p w14:paraId="2FF358D1" w14:textId="77777777" w:rsidR="00961E4A" w:rsidRPr="00961E4A" w:rsidRDefault="00961E4A" w:rsidP="00961E4A">
      <w:pPr>
        <w:rPr>
          <w:rFonts w:cstheme="minorHAnsi"/>
          <w:lang w:val="bg-BG"/>
        </w:rPr>
      </w:pPr>
      <w:r w:rsidRPr="00961E4A">
        <w:rPr>
          <w:noProof/>
          <w:lang w:val="bg-BG" w:eastAsia="bg-BG"/>
        </w:rPr>
        <w:drawing>
          <wp:inline distT="0" distB="0" distL="0" distR="0" wp14:anchorId="49CD70BA" wp14:editId="696A60B7">
            <wp:extent cx="5972810" cy="2367280"/>
            <wp:effectExtent l="19050" t="19050" r="27940" b="139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72810" cy="2367280"/>
                    </a:xfrm>
                    <a:prstGeom prst="rect">
                      <a:avLst/>
                    </a:prstGeom>
                    <a:ln>
                      <a:solidFill>
                        <a:schemeClr val="tx1"/>
                      </a:solidFill>
                    </a:ln>
                  </pic:spPr>
                </pic:pic>
              </a:graphicData>
            </a:graphic>
          </wp:inline>
        </w:drawing>
      </w:r>
    </w:p>
    <w:p w14:paraId="25A3226B" w14:textId="77777777" w:rsidR="00961E4A" w:rsidRPr="00961E4A" w:rsidRDefault="00961E4A" w:rsidP="00961E4A">
      <w:pPr>
        <w:pStyle w:val="2"/>
        <w:numPr>
          <w:ilvl w:val="0"/>
          <w:numId w:val="40"/>
        </w:numPr>
        <w:ind w:left="426" w:hanging="426"/>
        <w:rPr>
          <w:lang w:val="bg-BG"/>
        </w:rPr>
      </w:pPr>
      <w:r w:rsidRPr="00961E4A">
        <w:t>Редактиране и изтриване</w:t>
      </w:r>
    </w:p>
    <w:p w14:paraId="7E6C2A33" w14:textId="46E31E8A" w:rsidR="00961E4A" w:rsidRPr="00961E4A" w:rsidRDefault="00961E4A" w:rsidP="00961E4A">
      <w:pPr>
        <w:rPr>
          <w:lang w:val="bg-BG"/>
        </w:rPr>
      </w:pPr>
      <w:r w:rsidRPr="00961E4A">
        <w:t xml:space="preserve">[ </w:t>
      </w:r>
      <w:r w:rsidRPr="00961E4A">
        <w:rPr>
          <w:rFonts w:ascii="Consolas" w:hAnsi="Consolas"/>
          <w:b/>
          <w:bCs/>
          <w:noProof/>
        </w:rPr>
        <w:t xml:space="preserve">Промяна на информация </w:t>
      </w:r>
      <w:r w:rsidRPr="00961E4A">
        <w:t xml:space="preserve">] и [ </w:t>
      </w:r>
      <w:r w:rsidRPr="00961E4A">
        <w:rPr>
          <w:rFonts w:ascii="Consolas" w:hAnsi="Consolas"/>
          <w:b/>
          <w:bCs/>
          <w:noProof/>
        </w:rPr>
        <w:t xml:space="preserve">Нов дом </w:t>
      </w:r>
      <w:r w:rsidR="00DF7498">
        <w:t xml:space="preserve">] са бутони, които всяка котка трябва да има. Дадени са ви всички необходими изгледи, включително тези два </w:t>
      </w:r>
      <w:r w:rsidRPr="00961E4A">
        <w:rPr>
          <w:noProof/>
        </w:rPr>
        <w:t xml:space="preserve">( </w:t>
      </w:r>
      <w:r w:rsidRPr="00961E4A">
        <w:rPr>
          <w:b/>
          <w:bCs/>
          <w:noProof/>
        </w:rPr>
        <w:t xml:space="preserve">editCat </w:t>
      </w:r>
      <w:r w:rsidRPr="00961E4A">
        <w:rPr>
          <w:b/>
          <w:bCs/>
        </w:rPr>
        <w:t xml:space="preserve">.html </w:t>
      </w:r>
      <w:r w:rsidRPr="00961E4A">
        <w:t xml:space="preserve">и </w:t>
      </w:r>
      <w:r w:rsidRPr="00961E4A">
        <w:rPr>
          <w:b/>
          <w:bCs/>
          <w:noProof/>
        </w:rPr>
        <w:t xml:space="preserve">catShelter </w:t>
      </w:r>
      <w:r w:rsidRPr="00961E4A">
        <w:rPr>
          <w:b/>
          <w:bCs/>
        </w:rPr>
        <w:t xml:space="preserve">.html </w:t>
      </w:r>
      <w:r w:rsidRPr="00961E4A">
        <w:rPr>
          <w:noProof/>
        </w:rPr>
        <w:t xml:space="preserve">) </w:t>
      </w:r>
      <w:r w:rsidRPr="00961E4A">
        <w:t>щракване върху някои от тях, приложението трябва да покаже текущия изглед с текущата информация за котката в него.</w:t>
      </w:r>
    </w:p>
    <w:p w14:paraId="169BE3BC" w14:textId="77777777" w:rsidR="00961E4A" w:rsidRPr="00961E4A" w:rsidRDefault="00961E4A" w:rsidP="00961E4A">
      <w:pPr>
        <w:rPr>
          <w:lang w:val="bg-BG"/>
        </w:rPr>
      </w:pPr>
      <w:r w:rsidRPr="00961E4A">
        <w:t>И така, липсващата логика, която трябва да приложим, е:</w:t>
      </w:r>
    </w:p>
    <w:p w14:paraId="757C6ADA" w14:textId="77777777" w:rsidR="00961E4A" w:rsidRPr="00961E4A" w:rsidRDefault="00961E4A" w:rsidP="00961E4A">
      <w:pPr>
        <w:rPr>
          <w:lang w:val="bg-BG"/>
        </w:rPr>
      </w:pPr>
      <w:r w:rsidRPr="00961E4A">
        <w:rPr>
          <w:noProof/>
          <w:lang w:val="bg-BG" w:eastAsia="bg-BG"/>
        </w:rPr>
        <w:drawing>
          <wp:inline distT="0" distB="0" distL="0" distR="0" wp14:anchorId="310D41D2" wp14:editId="64A2D9FF">
            <wp:extent cx="5972810" cy="3170555"/>
            <wp:effectExtent l="19050" t="19050" r="27940" b="107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72810" cy="3170555"/>
                    </a:xfrm>
                    <a:prstGeom prst="rect">
                      <a:avLst/>
                    </a:prstGeom>
                    <a:ln>
                      <a:solidFill>
                        <a:schemeClr val="tx1"/>
                      </a:solidFill>
                    </a:ln>
                  </pic:spPr>
                </pic:pic>
              </a:graphicData>
            </a:graphic>
          </wp:inline>
        </w:drawing>
      </w:r>
    </w:p>
    <w:p w14:paraId="411C18F1" w14:textId="2847569B" w:rsidR="00961E4A" w:rsidRPr="00961E4A" w:rsidRDefault="00961E4A" w:rsidP="00961E4A">
      <w:pPr>
        <w:rPr>
          <w:lang w:val="bg-BG"/>
        </w:rPr>
      </w:pPr>
      <w:r w:rsidRPr="00961E4A">
        <w:t xml:space="preserve">Когато някои от [ </w:t>
      </w:r>
      <w:r w:rsidRPr="00961E4A">
        <w:rPr>
          <w:rFonts w:ascii="Consolas" w:hAnsi="Consolas"/>
          <w:b/>
          <w:bCs/>
          <w:noProof/>
        </w:rPr>
        <w:t>Промяна</w:t>
      </w:r>
      <w:r w:rsidRPr="00961E4A">
        <w:rPr>
          <w:noProof/>
        </w:rPr>
        <w:t xml:space="preserve"> </w:t>
      </w:r>
      <w:r w:rsidRPr="00961E4A">
        <w:rPr>
          <w:rFonts w:ascii="Consolas" w:hAnsi="Consolas"/>
          <w:b/>
          <w:bCs/>
          <w:noProof/>
        </w:rPr>
        <w:t xml:space="preserve">информация </w:t>
      </w:r>
      <w:r w:rsidRPr="00961E4A">
        <w:t xml:space="preserve">], трябва да проверите </w:t>
      </w:r>
      <w:r w:rsidRPr="00961E4A">
        <w:rPr>
          <w:b/>
          <w:bCs/>
        </w:rPr>
        <w:t xml:space="preserve">идентификатора на котката </w:t>
      </w:r>
      <w:r w:rsidRPr="00961E4A">
        <w:t xml:space="preserve">, който е предоставен в </w:t>
      </w:r>
      <w:proofErr w:type="spellStart"/>
      <w:r w:rsidRPr="00961E4A">
        <w:rPr>
          <w:b/>
          <w:bCs/>
        </w:rPr>
        <w:t>url</w:t>
      </w:r>
      <w:proofErr w:type="spellEnd"/>
      <w:r w:rsidRPr="00961E4A">
        <w:rPr>
          <w:b/>
          <w:bCs/>
        </w:rPr>
        <w:t xml:space="preserve"> </w:t>
      </w:r>
      <w:r w:rsidRPr="00961E4A">
        <w:t xml:space="preserve">, да потърсите тази котка във </w:t>
      </w:r>
      <w:r w:rsidRPr="00961E4A">
        <w:rPr>
          <w:b/>
          <w:bCs/>
        </w:rPr>
        <w:t xml:space="preserve">файла </w:t>
      </w:r>
      <w:proofErr w:type="spellStart"/>
      <w:r w:rsidRPr="00961E4A">
        <w:rPr>
          <w:b/>
          <w:bCs/>
        </w:rPr>
        <w:t>cat.json</w:t>
      </w:r>
      <w:proofErr w:type="spellEnd"/>
      <w:r w:rsidRPr="00961E4A">
        <w:rPr>
          <w:b/>
          <w:bCs/>
        </w:rPr>
        <w:t xml:space="preserve"> </w:t>
      </w:r>
      <w:r w:rsidRPr="00961E4A">
        <w:t>и да използвате шаблони, за да замените статичните данни с текущата информация за котката.</w:t>
      </w:r>
    </w:p>
    <w:p w14:paraId="6DF5B72E" w14:textId="77777777" w:rsidR="00961E4A" w:rsidRPr="00961E4A" w:rsidRDefault="00961E4A" w:rsidP="00961E4A">
      <w:pPr>
        <w:rPr>
          <w:noProof/>
          <w:lang w:val="bg-BG"/>
        </w:rPr>
      </w:pPr>
      <w:r w:rsidRPr="00961E4A">
        <w:t xml:space="preserve">Ако проверите </w:t>
      </w:r>
      <w:r w:rsidRPr="00961E4A">
        <w:rPr>
          <w:b/>
          <w:bCs/>
        </w:rPr>
        <w:t xml:space="preserve">дома </w:t>
      </w:r>
      <w:r w:rsidRPr="00961E4A">
        <w:t xml:space="preserve">. </w:t>
      </w:r>
      <w:r w:rsidRPr="00961E4A">
        <w:rPr>
          <w:b/>
          <w:bCs/>
        </w:rPr>
        <w:t>js</w:t>
      </w:r>
      <w:r w:rsidRPr="00961E4A">
        <w:t xml:space="preserve"> </w:t>
      </w:r>
      <w:r w:rsidRPr="00961E4A">
        <w:rPr>
          <w:b/>
          <w:bCs/>
        </w:rPr>
        <w:t xml:space="preserve">манипулатор, </w:t>
      </w:r>
      <w:r w:rsidRPr="00961E4A">
        <w:t>ще видите това:</w:t>
      </w:r>
    </w:p>
    <w:p w14:paraId="0681538E" w14:textId="77777777" w:rsidR="00961E4A" w:rsidRPr="00961E4A" w:rsidRDefault="00961E4A" w:rsidP="00961E4A">
      <w:pPr>
        <w:rPr>
          <w:lang w:val="bg-BG"/>
        </w:rPr>
      </w:pPr>
      <w:r w:rsidRPr="00961E4A">
        <w:rPr>
          <w:noProof/>
          <w:lang w:val="bg-BG" w:eastAsia="bg-BG"/>
        </w:rPr>
        <w:drawing>
          <wp:inline distT="0" distB="0" distL="0" distR="0" wp14:anchorId="5691FB21" wp14:editId="395C059E">
            <wp:extent cx="5972810" cy="1526540"/>
            <wp:effectExtent l="19050" t="19050" r="27940" b="165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72810" cy="1526540"/>
                    </a:xfrm>
                    <a:prstGeom prst="rect">
                      <a:avLst/>
                    </a:prstGeom>
                    <a:ln>
                      <a:solidFill>
                        <a:schemeClr val="tx1"/>
                      </a:solidFill>
                    </a:ln>
                  </pic:spPr>
                </pic:pic>
              </a:graphicData>
            </a:graphic>
          </wp:inline>
        </w:drawing>
      </w:r>
      <w:r w:rsidRPr="00961E4A">
        <w:t xml:space="preserve"> </w:t>
      </w:r>
    </w:p>
    <w:p w14:paraId="2A6F1B2B" w14:textId="77777777" w:rsidR="00961E4A" w:rsidRPr="00961E4A" w:rsidRDefault="00961E4A" w:rsidP="00961E4A">
      <w:pPr>
        <w:rPr>
          <w:lang w:val="bg-BG"/>
        </w:rPr>
      </w:pPr>
      <w:r w:rsidRPr="00961E4A">
        <w:t xml:space="preserve">Това е нашата </w:t>
      </w:r>
      <w:r w:rsidRPr="00961E4A">
        <w:rPr>
          <w:b/>
          <w:bCs/>
        </w:rPr>
        <w:t>котка</w:t>
      </w:r>
      <w:r w:rsidRPr="00961E4A">
        <w:t xml:space="preserve"> </w:t>
      </w:r>
      <w:r w:rsidRPr="00961E4A">
        <w:rPr>
          <w:b/>
          <w:bCs/>
        </w:rPr>
        <w:t xml:space="preserve">шаблон </w:t>
      </w:r>
      <w:r w:rsidRPr="00961E4A">
        <w:t xml:space="preserve">. Когато получите текущата котка от </w:t>
      </w:r>
      <w:proofErr w:type="spellStart"/>
      <w:r w:rsidRPr="00961E4A">
        <w:rPr>
          <w:b/>
          <w:bCs/>
        </w:rPr>
        <w:t>json</w:t>
      </w:r>
      <w:proofErr w:type="spellEnd"/>
      <w:r w:rsidRPr="00961E4A">
        <w:rPr>
          <w:b/>
          <w:bCs/>
        </w:rPr>
        <w:t xml:space="preserve"> </w:t>
      </w:r>
      <w:r w:rsidRPr="00961E4A">
        <w:t xml:space="preserve">. </w:t>
      </w:r>
      <w:r w:rsidRPr="00961E4A">
        <w:rPr>
          <w:b/>
          <w:bCs/>
        </w:rPr>
        <w:t xml:space="preserve">файл </w:t>
      </w:r>
      <w:r w:rsidRPr="00961E4A">
        <w:t>, можете да използвате логиката от по-горе, за да получите файла и да го изобразите и просто да приложите шаблона:</w:t>
      </w:r>
    </w:p>
    <w:p w14:paraId="03721D63" w14:textId="77777777" w:rsidR="00961E4A" w:rsidRPr="00961E4A" w:rsidRDefault="00961E4A" w:rsidP="00961E4A">
      <w:pPr>
        <w:rPr>
          <w:lang w:val="bg-BG"/>
        </w:rPr>
      </w:pPr>
      <w:r w:rsidRPr="00961E4A">
        <w:rPr>
          <w:noProof/>
          <w:lang w:val="bg-BG" w:eastAsia="bg-BG"/>
        </w:rPr>
        <w:drawing>
          <wp:inline distT="0" distB="0" distL="0" distR="0" wp14:anchorId="1A505611" wp14:editId="17029196">
            <wp:extent cx="5972810" cy="1417955"/>
            <wp:effectExtent l="19050" t="19050" r="27940" b="1079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72810" cy="1417955"/>
                    </a:xfrm>
                    <a:prstGeom prst="rect">
                      <a:avLst/>
                    </a:prstGeom>
                    <a:ln>
                      <a:solidFill>
                        <a:schemeClr val="tx1"/>
                      </a:solidFill>
                    </a:ln>
                  </pic:spPr>
                </pic:pic>
              </a:graphicData>
            </a:graphic>
          </wp:inline>
        </w:drawing>
      </w:r>
    </w:p>
    <w:p w14:paraId="4BDE0D7F" w14:textId="77777777" w:rsidR="00961E4A" w:rsidRPr="00961E4A" w:rsidRDefault="00961E4A" w:rsidP="00961E4A">
      <w:pPr>
        <w:rPr>
          <w:lang w:val="bg-BG"/>
        </w:rPr>
      </w:pPr>
      <w:r w:rsidRPr="00961E4A">
        <w:t xml:space="preserve">Също така </w:t>
      </w:r>
      <w:r w:rsidRPr="00961E4A">
        <w:rPr>
          <w:b/>
          <w:bCs/>
        </w:rPr>
        <w:t xml:space="preserve">не забравяйте </w:t>
      </w:r>
      <w:r w:rsidRPr="00961E4A">
        <w:t xml:space="preserve">да промените </w:t>
      </w:r>
      <w:r w:rsidRPr="00961E4A">
        <w:rPr>
          <w:b/>
          <w:bCs/>
          <w:noProof/>
        </w:rPr>
        <w:t xml:space="preserve">editCat </w:t>
      </w:r>
      <w:r w:rsidRPr="00961E4A">
        <w:t xml:space="preserve">. </w:t>
      </w:r>
      <w:r w:rsidRPr="00961E4A">
        <w:rPr>
          <w:b/>
          <w:bCs/>
        </w:rPr>
        <w:t xml:space="preserve">html </w:t>
      </w:r>
      <w:r w:rsidRPr="00961E4A">
        <w:t>файл също:</w:t>
      </w:r>
    </w:p>
    <w:p w14:paraId="20B89343" w14:textId="77777777" w:rsidR="00961E4A" w:rsidRPr="00961E4A" w:rsidRDefault="00961E4A" w:rsidP="00961E4A">
      <w:pPr>
        <w:rPr>
          <w:lang w:val="bg-BG"/>
        </w:rPr>
      </w:pPr>
      <w:r w:rsidRPr="00961E4A">
        <w:rPr>
          <w:noProof/>
          <w:lang w:val="bg-BG" w:eastAsia="bg-BG"/>
        </w:rPr>
        <w:drawing>
          <wp:inline distT="0" distB="0" distL="0" distR="0" wp14:anchorId="5897DEF0" wp14:editId="555086E9">
            <wp:extent cx="5972810" cy="2400300"/>
            <wp:effectExtent l="19050" t="19050" r="27940" b="190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72810" cy="2400300"/>
                    </a:xfrm>
                    <a:prstGeom prst="rect">
                      <a:avLst/>
                    </a:prstGeom>
                    <a:ln>
                      <a:solidFill>
                        <a:schemeClr val="tx1"/>
                      </a:solidFill>
                    </a:ln>
                  </pic:spPr>
                </pic:pic>
              </a:graphicData>
            </a:graphic>
          </wp:inline>
        </w:drawing>
      </w:r>
    </w:p>
    <w:p w14:paraId="63F627D0" w14:textId="77777777" w:rsidR="00961E4A" w:rsidRPr="00961E4A" w:rsidRDefault="00961E4A" w:rsidP="00961E4A">
      <w:pPr>
        <w:rPr>
          <w:lang w:val="bg-BG"/>
        </w:rPr>
      </w:pPr>
      <w:r w:rsidRPr="00961E4A">
        <w:t xml:space="preserve">Логиката след щракване върху [ </w:t>
      </w:r>
      <w:r w:rsidRPr="00961E4A">
        <w:rPr>
          <w:rFonts w:ascii="Consolas" w:hAnsi="Consolas"/>
          <w:b/>
          <w:bCs/>
          <w:noProof/>
        </w:rPr>
        <w:t>New</w:t>
      </w:r>
      <w:r w:rsidRPr="00961E4A">
        <w:rPr>
          <w:noProof/>
        </w:rPr>
        <w:t xml:space="preserve"> Бутонът </w:t>
      </w:r>
      <w:r w:rsidRPr="00961E4A">
        <w:rPr>
          <w:rFonts w:ascii="Consolas" w:hAnsi="Consolas"/>
          <w:b/>
          <w:bCs/>
          <w:noProof/>
        </w:rPr>
        <w:t xml:space="preserve">Home </w:t>
      </w:r>
      <w:r w:rsidRPr="00961E4A">
        <w:t>] е същият:</w:t>
      </w:r>
    </w:p>
    <w:p w14:paraId="7562326C" w14:textId="77777777" w:rsidR="00961E4A" w:rsidRPr="00961E4A" w:rsidRDefault="00961E4A" w:rsidP="00961E4A">
      <w:pPr>
        <w:pStyle w:val="ac"/>
        <w:numPr>
          <w:ilvl w:val="0"/>
          <w:numId w:val="49"/>
        </w:numPr>
        <w:rPr>
          <w:lang w:val="bg-BG"/>
        </w:rPr>
      </w:pPr>
      <w:r w:rsidRPr="00961E4A">
        <w:t xml:space="preserve">Проверете </w:t>
      </w:r>
      <w:r w:rsidRPr="00961E4A">
        <w:rPr>
          <w:b/>
          <w:bCs/>
        </w:rPr>
        <w:t xml:space="preserve">URL адреса </w:t>
      </w:r>
      <w:r w:rsidRPr="00961E4A">
        <w:t xml:space="preserve">, за да получите текущата </w:t>
      </w:r>
      <w:r w:rsidRPr="00961E4A">
        <w:rPr>
          <w:b/>
          <w:bCs/>
        </w:rPr>
        <w:t>котка</w:t>
      </w:r>
      <w:r w:rsidRPr="00961E4A">
        <w:t xml:space="preserve"> </w:t>
      </w:r>
      <w:r w:rsidRPr="00961E4A">
        <w:rPr>
          <w:b/>
          <w:bCs/>
        </w:rPr>
        <w:t>id</w:t>
      </w:r>
    </w:p>
    <w:p w14:paraId="53354D99" w14:textId="77777777" w:rsidR="00961E4A" w:rsidRPr="00961E4A" w:rsidRDefault="00961E4A" w:rsidP="00961E4A">
      <w:pPr>
        <w:pStyle w:val="ac"/>
        <w:numPr>
          <w:ilvl w:val="0"/>
          <w:numId w:val="49"/>
        </w:numPr>
        <w:rPr>
          <w:lang w:val="bg-BG"/>
        </w:rPr>
      </w:pPr>
      <w:r w:rsidRPr="00961E4A">
        <w:rPr>
          <w:b/>
          <w:bCs/>
        </w:rPr>
        <w:t xml:space="preserve">Търсете </w:t>
      </w:r>
      <w:r w:rsidRPr="00961E4A">
        <w:t xml:space="preserve">във файла </w:t>
      </w:r>
      <w:proofErr w:type="spellStart"/>
      <w:r w:rsidRPr="00961E4A">
        <w:rPr>
          <w:b/>
          <w:bCs/>
        </w:rPr>
        <w:t>cat.json</w:t>
      </w:r>
      <w:proofErr w:type="spellEnd"/>
      <w:r w:rsidRPr="00961E4A">
        <w:rPr>
          <w:b/>
          <w:bCs/>
        </w:rPr>
        <w:t xml:space="preserve"> </w:t>
      </w:r>
      <w:r w:rsidRPr="00961E4A">
        <w:t xml:space="preserve">, който </w:t>
      </w:r>
      <w:proofErr w:type="spellStart"/>
      <w:r w:rsidRPr="00961E4A">
        <w:t>id</w:t>
      </w:r>
      <w:proofErr w:type="spellEnd"/>
    </w:p>
    <w:p w14:paraId="3EEEC3DE" w14:textId="77777777" w:rsidR="00961E4A" w:rsidRPr="00961E4A" w:rsidRDefault="00961E4A" w:rsidP="00961E4A">
      <w:pPr>
        <w:pStyle w:val="ac"/>
        <w:numPr>
          <w:ilvl w:val="0"/>
          <w:numId w:val="49"/>
        </w:numPr>
        <w:rPr>
          <w:lang w:val="bg-BG"/>
        </w:rPr>
      </w:pPr>
      <w:r w:rsidRPr="00961E4A">
        <w:rPr>
          <w:b/>
          <w:bCs/>
        </w:rPr>
        <w:t>Сменете</w:t>
      </w:r>
      <w:r w:rsidRPr="00961E4A">
        <w:t xml:space="preserve"> </w:t>
      </w:r>
      <w:r w:rsidRPr="00961E4A">
        <w:rPr>
          <w:noProof/>
        </w:rPr>
        <w:t xml:space="preserve">editCat </w:t>
      </w:r>
      <w:r w:rsidRPr="00961E4A">
        <w:t>.html с текущата информация за котка като по-горе</w:t>
      </w:r>
    </w:p>
    <w:p w14:paraId="68DCFAF4" w14:textId="2BC051E8" w:rsidR="00961E4A" w:rsidRPr="00961E4A" w:rsidRDefault="00961E4A" w:rsidP="00961E4A">
      <w:pPr>
        <w:rPr>
          <w:lang w:val="bg-BG"/>
        </w:rPr>
      </w:pPr>
      <w:r w:rsidRPr="00961E4A">
        <w:rPr>
          <w:b/>
          <w:bCs/>
          <w:noProof/>
        </w:rPr>
        <w:t>ПУБЛИКУВАНЕ</w:t>
      </w:r>
      <w:r w:rsidRPr="00961E4A">
        <w:rPr>
          <w:noProof/>
        </w:rPr>
        <w:t xml:space="preserve"> </w:t>
      </w:r>
      <w:r w:rsidRPr="00961E4A">
        <w:rPr>
          <w:b/>
          <w:bCs/>
        </w:rPr>
        <w:t xml:space="preserve">заявката </w:t>
      </w:r>
      <w:r w:rsidRPr="00961E4A">
        <w:t xml:space="preserve">за тези две действия е почти същата като логиката за </w:t>
      </w:r>
      <w:r w:rsidRPr="00961E4A">
        <w:rPr>
          <w:b/>
          <w:bCs/>
        </w:rPr>
        <w:t xml:space="preserve">добавяне на нова котка </w:t>
      </w:r>
      <w:r w:rsidRPr="00961E4A">
        <w:t xml:space="preserve">. С простата разлика, когато </w:t>
      </w:r>
      <w:r w:rsidRPr="00961E4A">
        <w:rPr>
          <w:b/>
          <w:bCs/>
        </w:rPr>
        <w:t xml:space="preserve">редактирате </w:t>
      </w:r>
      <w:r w:rsidRPr="00961E4A">
        <w:t xml:space="preserve">част от информацията за котката, вие </w:t>
      </w:r>
      <w:r w:rsidRPr="00961E4A">
        <w:rPr>
          <w:b/>
          <w:bCs/>
        </w:rPr>
        <w:t xml:space="preserve">променяте </w:t>
      </w:r>
      <w:r w:rsidRPr="00961E4A">
        <w:t xml:space="preserve">тази котка в </w:t>
      </w:r>
      <w:proofErr w:type="spellStart"/>
      <w:r w:rsidRPr="00961E4A">
        <w:t>json</w:t>
      </w:r>
      <w:proofErr w:type="spellEnd"/>
      <w:r w:rsidRPr="00961E4A">
        <w:t xml:space="preserve"> файла, вместо да създавате нова </w:t>
      </w:r>
      <w:r w:rsidRPr="00961E4A">
        <w:rPr>
          <w:noProof/>
        </w:rPr>
        <w:t xml:space="preserve">( </w:t>
      </w:r>
      <w:r w:rsidRPr="00961E4A">
        <w:t xml:space="preserve">променете я с входящата информация от формуляра). И </w:t>
      </w:r>
      <w:r w:rsidRPr="00961E4A">
        <w:rPr>
          <w:b/>
          <w:bCs/>
        </w:rPr>
        <w:t xml:space="preserve">изтрийте </w:t>
      </w:r>
      <w:r w:rsidRPr="00961E4A">
        <w:t xml:space="preserve">текущата котка от приюта </w:t>
      </w:r>
      <w:r w:rsidRPr="00961E4A">
        <w:rPr>
          <w:noProof/>
        </w:rPr>
        <w:t xml:space="preserve">( </w:t>
      </w:r>
      <w:r w:rsidRPr="00961E4A">
        <w:rPr>
          <w:b/>
          <w:bCs/>
        </w:rPr>
        <w:t xml:space="preserve">файл </w:t>
      </w:r>
      <w:proofErr w:type="spellStart"/>
      <w:r w:rsidRPr="00961E4A">
        <w:rPr>
          <w:b/>
          <w:bCs/>
        </w:rPr>
        <w:t>cats.json</w:t>
      </w:r>
      <w:proofErr w:type="spellEnd"/>
      <w:r w:rsidRPr="00961E4A">
        <w:rPr>
          <w:b/>
          <w:bCs/>
        </w:rPr>
        <w:t xml:space="preserve"> </w:t>
      </w:r>
      <w:r w:rsidRPr="00961E4A">
        <w:t>).</w:t>
      </w:r>
    </w:p>
    <w:p w14:paraId="009464A5" w14:textId="77777777" w:rsidR="00961E4A" w:rsidRPr="00961E4A" w:rsidRDefault="00961E4A" w:rsidP="00961E4A">
      <w:pPr>
        <w:rPr>
          <w:lang w:val="bg-BG"/>
        </w:rPr>
      </w:pPr>
      <w:r w:rsidRPr="00961E4A">
        <w:t>Стъпките са същите:</w:t>
      </w:r>
    </w:p>
    <w:p w14:paraId="57E5C709" w14:textId="77777777" w:rsidR="00961E4A" w:rsidRPr="00961E4A" w:rsidRDefault="00961E4A" w:rsidP="00961E4A">
      <w:pPr>
        <w:rPr>
          <w:lang w:val="bg-BG"/>
        </w:rPr>
      </w:pPr>
      <w:r w:rsidRPr="00961E4A">
        <w:rPr>
          <w:b/>
          <w:bCs/>
        </w:rPr>
        <w:t xml:space="preserve">Анализирайте </w:t>
      </w:r>
      <w:r w:rsidRPr="00961E4A">
        <w:t xml:space="preserve">входящите данни от формуляра </w:t>
      </w:r>
      <w:r w:rsidRPr="00961E4A">
        <w:rPr>
          <w:noProof/>
        </w:rPr>
        <w:t xml:space="preserve">( </w:t>
      </w:r>
      <w:r w:rsidRPr="00961E4A">
        <w:t xml:space="preserve">ако редактирате информацията за котката </w:t>
      </w:r>
      <w:r w:rsidRPr="00961E4A">
        <w:rPr>
          <w:noProof/>
        </w:rPr>
        <w:t>)</w:t>
      </w:r>
    </w:p>
    <w:p w14:paraId="25118DD9" w14:textId="77777777" w:rsidR="00961E4A" w:rsidRPr="00961E4A" w:rsidRDefault="00961E4A" w:rsidP="00961E4A">
      <w:pPr>
        <w:rPr>
          <w:lang w:val="bg-BG"/>
        </w:rPr>
      </w:pPr>
      <w:r w:rsidRPr="00961E4A">
        <w:rPr>
          <w:b/>
          <w:bCs/>
        </w:rPr>
        <w:t xml:space="preserve">Прочетете </w:t>
      </w:r>
      <w:r w:rsidRPr="00961E4A">
        <w:t xml:space="preserve">файла </w:t>
      </w:r>
      <w:proofErr w:type="spellStart"/>
      <w:r w:rsidRPr="00961E4A">
        <w:rPr>
          <w:b/>
          <w:bCs/>
        </w:rPr>
        <w:t>cats.json</w:t>
      </w:r>
      <w:proofErr w:type="spellEnd"/>
      <w:r w:rsidRPr="00961E4A">
        <w:rPr>
          <w:b/>
          <w:bCs/>
        </w:rPr>
        <w:t xml:space="preserve"> </w:t>
      </w:r>
      <w:r w:rsidRPr="00961E4A">
        <w:t xml:space="preserve">чрез </w:t>
      </w:r>
      <w:proofErr w:type="spellStart"/>
      <w:r w:rsidRPr="00961E4A">
        <w:rPr>
          <w:b/>
          <w:bCs/>
        </w:rPr>
        <w:t>fs</w:t>
      </w:r>
      <w:proofErr w:type="spellEnd"/>
      <w:r w:rsidRPr="00961E4A">
        <w:rPr>
          <w:b/>
          <w:bCs/>
        </w:rPr>
        <w:t xml:space="preserve"> </w:t>
      </w:r>
      <w:r w:rsidRPr="00961E4A">
        <w:t xml:space="preserve">модул актуализирайте котките </w:t>
      </w:r>
      <w:r w:rsidRPr="00961E4A">
        <w:rPr>
          <w:noProof/>
        </w:rPr>
        <w:t xml:space="preserve">( </w:t>
      </w:r>
      <w:r w:rsidRPr="00961E4A">
        <w:t xml:space="preserve">редактирайте котката или я изтрийте </w:t>
      </w:r>
      <w:r w:rsidRPr="00961E4A">
        <w:rPr>
          <w:noProof/>
        </w:rPr>
        <w:t>)</w:t>
      </w:r>
    </w:p>
    <w:p w14:paraId="2D7B7A27" w14:textId="77777777" w:rsidR="00961E4A" w:rsidRPr="00961E4A" w:rsidRDefault="00961E4A" w:rsidP="00961E4A">
      <w:pPr>
        <w:rPr>
          <w:lang w:val="bg-BG"/>
        </w:rPr>
      </w:pPr>
      <w:r w:rsidRPr="00961E4A">
        <w:rPr>
          <w:b/>
          <w:bCs/>
        </w:rPr>
        <w:t xml:space="preserve">Пренаписване </w:t>
      </w:r>
      <w:r w:rsidRPr="00961E4A">
        <w:t xml:space="preserve">на файла </w:t>
      </w:r>
      <w:proofErr w:type="spellStart"/>
      <w:r w:rsidRPr="00961E4A">
        <w:rPr>
          <w:b/>
          <w:bCs/>
        </w:rPr>
        <w:t>cats.json</w:t>
      </w:r>
      <w:proofErr w:type="spellEnd"/>
      <w:r w:rsidRPr="00961E4A">
        <w:rPr>
          <w:b/>
          <w:bCs/>
        </w:rPr>
        <w:t xml:space="preserve"> </w:t>
      </w:r>
      <w:r w:rsidRPr="00961E4A">
        <w:t>с приложените промени.</w:t>
      </w:r>
    </w:p>
    <w:p w14:paraId="7509E61C" w14:textId="77777777" w:rsidR="00961E4A" w:rsidRPr="00961E4A" w:rsidRDefault="00961E4A" w:rsidP="00961E4A">
      <w:pPr>
        <w:rPr>
          <w:noProof/>
          <w:lang w:val="bg-BG"/>
        </w:rPr>
      </w:pPr>
      <w:r w:rsidRPr="00961E4A">
        <w:rPr>
          <w:noProof/>
          <w:lang w:val="bg-BG" w:eastAsia="bg-BG"/>
        </w:rPr>
        <w:drawing>
          <wp:inline distT="0" distB="0" distL="0" distR="0" wp14:anchorId="0D547DCD" wp14:editId="7D6ADD30">
            <wp:extent cx="5972810" cy="2534285"/>
            <wp:effectExtent l="19050" t="19050" r="27940" b="184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72810" cy="2534285"/>
                    </a:xfrm>
                    <a:prstGeom prst="rect">
                      <a:avLst/>
                    </a:prstGeom>
                    <a:noFill/>
                    <a:ln>
                      <a:solidFill>
                        <a:schemeClr val="tx1"/>
                      </a:solidFill>
                    </a:ln>
                  </pic:spPr>
                </pic:pic>
              </a:graphicData>
            </a:graphic>
          </wp:inline>
        </w:drawing>
      </w:r>
    </w:p>
    <w:p w14:paraId="17CDA601" w14:textId="77777777" w:rsidR="00961E4A" w:rsidRPr="00961E4A" w:rsidRDefault="00961E4A" w:rsidP="00961E4A">
      <w:pPr>
        <w:pStyle w:val="2"/>
        <w:numPr>
          <w:ilvl w:val="0"/>
          <w:numId w:val="40"/>
        </w:numPr>
        <w:ind w:left="426" w:hanging="426"/>
        <w:rPr>
          <w:lang w:val="bg-BG"/>
        </w:rPr>
      </w:pPr>
      <w:r w:rsidRPr="00961E4A">
        <w:t>търсене*</w:t>
      </w:r>
    </w:p>
    <w:p w14:paraId="47662225" w14:textId="1B80D8E0" w:rsidR="00961E4A" w:rsidRPr="00961E4A" w:rsidRDefault="00961E4A" w:rsidP="00961E4A">
      <w:pPr>
        <w:rPr>
          <w:lang w:val="bg-BG"/>
        </w:rPr>
      </w:pPr>
      <w:r w:rsidRPr="00961E4A">
        <w:t xml:space="preserve">Да имате уеб страница с котки е забавно, но понякога искате да ги филтрирате по някои критерии. Следователно нашата начална страница включва малък формуляр, който има само едно текстово поле </w:t>
      </w:r>
      <w:r w:rsidRPr="00961E4A">
        <w:rPr>
          <w:noProof/>
        </w:rPr>
        <w:t xml:space="preserve">( </w:t>
      </w:r>
      <w:r w:rsidRPr="00961E4A">
        <w:t>името на котката или част от него). След подаване на формуляра трябва да се покажат всички котки, които съдържат такъв текст или имат същото име.</w:t>
      </w:r>
    </w:p>
    <w:p w14:paraId="3438BE9B" w14:textId="77777777" w:rsidR="00961E4A" w:rsidRPr="00961E4A" w:rsidRDefault="00961E4A" w:rsidP="00961E4A">
      <w:pPr>
        <w:rPr>
          <w:lang w:val="bg-BG"/>
        </w:rPr>
      </w:pPr>
    </w:p>
    <w:p w14:paraId="7FF51FFD" w14:textId="77777777" w:rsidR="00961E4A" w:rsidRPr="00961E4A" w:rsidRDefault="00961E4A" w:rsidP="00961E4A">
      <w:pPr>
        <w:jc w:val="center"/>
        <w:rPr>
          <w:rFonts w:ascii="Consolas" w:hAnsi="Consolas"/>
          <w:b/>
          <w:bCs/>
          <w:sz w:val="96"/>
          <w:szCs w:val="96"/>
          <w:lang w:val="bg-BG"/>
        </w:rPr>
      </w:pPr>
      <w:r w:rsidRPr="00961E4A">
        <w:rPr>
          <w:rFonts w:ascii="Consolas" w:hAnsi="Consolas"/>
          <w:b/>
          <w:bCs/>
          <w:noProof/>
          <w:sz w:val="96"/>
          <w:szCs w:val="96"/>
        </w:rPr>
        <w:t xml:space="preserve">УСПЕХ </w:t>
      </w:r>
      <w:r w:rsidRPr="00961E4A">
        <w:rPr>
          <w:rFonts w:ascii="Segoe UI Emoji" w:eastAsia="Segoe UI Emoji" w:hAnsi="Segoe UI Emoji" w:cs="Segoe UI Emoji"/>
          <w:b/>
          <w:bCs/>
          <w:noProof/>
          <w:sz w:val="96"/>
          <w:szCs w:val="96"/>
        </w:rPr>
        <w:t>😊</w:t>
      </w:r>
    </w:p>
    <w:p w14:paraId="79D92B63" w14:textId="77777777" w:rsidR="00961E4A" w:rsidRPr="00961E4A" w:rsidRDefault="00961E4A" w:rsidP="00961E4A">
      <w:pPr>
        <w:rPr>
          <w:lang w:val="bg-BG"/>
        </w:rPr>
      </w:pPr>
    </w:p>
    <w:p w14:paraId="1B62662F" w14:textId="77777777" w:rsidR="00961E4A" w:rsidRPr="00961E4A" w:rsidRDefault="00961E4A" w:rsidP="00961E4A">
      <w:pPr>
        <w:rPr>
          <w:rFonts w:cstheme="minorHAnsi"/>
          <w:lang w:val="bg-BG"/>
        </w:rPr>
      </w:pPr>
    </w:p>
    <w:p w14:paraId="28F6DE3C" w14:textId="77777777" w:rsidR="00961E4A" w:rsidRPr="00961E4A" w:rsidRDefault="00961E4A" w:rsidP="00961E4A">
      <w:pPr>
        <w:rPr>
          <w:lang w:val="bg-BG"/>
        </w:rPr>
      </w:pPr>
    </w:p>
    <w:p w14:paraId="21B87060" w14:textId="77777777" w:rsidR="00961E4A" w:rsidRPr="00961E4A" w:rsidRDefault="00961E4A" w:rsidP="00961E4A">
      <w:pPr>
        <w:rPr>
          <w:lang w:val="bg-BG"/>
        </w:rPr>
      </w:pPr>
    </w:p>
    <w:p w14:paraId="592EBD29" w14:textId="51658AA2" w:rsidR="00640502" w:rsidRPr="00961E4A" w:rsidRDefault="00640502" w:rsidP="00961E4A">
      <w:pPr>
        <w:rPr>
          <w:lang w:val="bg-BG"/>
        </w:rPr>
      </w:pPr>
    </w:p>
    <w:sectPr w:rsidR="00640502" w:rsidRPr="00961E4A" w:rsidSect="00AD0FCC">
      <w:headerReference w:type="default" r:id="rId93"/>
      <w:footerReference w:type="default" r:id="rId9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813296" w14:textId="77777777" w:rsidR="00A855AF" w:rsidRDefault="00A855AF" w:rsidP="008068A2">
      <w:pPr>
        <w:spacing w:after="0" w:line="240" w:lineRule="auto"/>
      </w:pPr>
      <w:r>
        <w:separator/>
      </w:r>
    </w:p>
  </w:endnote>
  <w:endnote w:type="continuationSeparator" w:id="0">
    <w:p w14:paraId="51D621AF" w14:textId="77777777" w:rsidR="00A855AF" w:rsidRDefault="00A855A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36C176"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C51F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1010">
                            <w:rPr>
                              <w:noProof/>
                              <w:sz w:val="18"/>
                              <w:szCs w:val="18"/>
                            </w:rPr>
                            <w:t>1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1010">
                            <w:rPr>
                              <w:noProof/>
                              <w:sz w:val="18"/>
                              <w:szCs w:val="18"/>
                            </w:rPr>
                            <w:t>3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C51F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1010">
                      <w:rPr>
                        <w:noProof/>
                        <w:sz w:val="18"/>
                        <w:szCs w:val="18"/>
                      </w:rPr>
                      <w:t>1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1010">
                      <w:rPr>
                        <w:noProof/>
                        <w:sz w:val="18"/>
                        <w:szCs w:val="18"/>
                      </w:rPr>
                      <w:t>3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C1FAC" w14:textId="77777777" w:rsidR="00A855AF" w:rsidRDefault="00A855AF" w:rsidP="008068A2">
      <w:pPr>
        <w:spacing w:after="0" w:line="240" w:lineRule="auto"/>
      </w:pPr>
      <w:r>
        <w:separator/>
      </w:r>
    </w:p>
  </w:footnote>
  <w:footnote w:type="continuationSeparator" w:id="0">
    <w:p w14:paraId="7C15058D" w14:textId="77777777" w:rsidR="00A855AF" w:rsidRDefault="00A855A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F6BE1"/>
    <w:multiLevelType w:val="hybridMultilevel"/>
    <w:tmpl w:val="B5760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9F1E01"/>
    <w:multiLevelType w:val="hybridMultilevel"/>
    <w:tmpl w:val="2D9AF43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EEB1324"/>
    <w:multiLevelType w:val="hybridMultilevel"/>
    <w:tmpl w:val="DD8CDC7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D5080B"/>
    <w:multiLevelType w:val="hybridMultilevel"/>
    <w:tmpl w:val="3BA451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2876E6"/>
    <w:multiLevelType w:val="hybridMultilevel"/>
    <w:tmpl w:val="6734C19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837837"/>
    <w:multiLevelType w:val="hybridMultilevel"/>
    <w:tmpl w:val="7CDED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F709E"/>
    <w:multiLevelType w:val="hybridMultilevel"/>
    <w:tmpl w:val="6C7431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A328FA"/>
    <w:multiLevelType w:val="hybridMultilevel"/>
    <w:tmpl w:val="52560BFA"/>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8" w15:restartNumberingAfterBreak="0">
    <w:nsid w:val="7FF8266D"/>
    <w:multiLevelType w:val="hybridMultilevel"/>
    <w:tmpl w:val="ABCAFE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7093827">
    <w:abstractNumId w:val="0"/>
  </w:num>
  <w:num w:numId="2" w16cid:durableId="982999815">
    <w:abstractNumId w:val="46"/>
  </w:num>
  <w:num w:numId="3" w16cid:durableId="1519806575">
    <w:abstractNumId w:val="11"/>
  </w:num>
  <w:num w:numId="4" w16cid:durableId="794106338">
    <w:abstractNumId w:val="31"/>
  </w:num>
  <w:num w:numId="5" w16cid:durableId="453596304">
    <w:abstractNumId w:val="32"/>
  </w:num>
  <w:num w:numId="6" w16cid:durableId="1083531199">
    <w:abstractNumId w:val="36"/>
  </w:num>
  <w:num w:numId="7" w16cid:durableId="1327981420">
    <w:abstractNumId w:val="6"/>
  </w:num>
  <w:num w:numId="8" w16cid:durableId="594175334">
    <w:abstractNumId w:val="10"/>
  </w:num>
  <w:num w:numId="9" w16cid:durableId="1631280937">
    <w:abstractNumId w:val="29"/>
  </w:num>
  <w:num w:numId="10" w16cid:durableId="20035773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0119096">
    <w:abstractNumId w:val="7"/>
  </w:num>
  <w:num w:numId="12" w16cid:durableId="127013172">
    <w:abstractNumId w:val="23"/>
  </w:num>
  <w:num w:numId="13" w16cid:durableId="1522626776">
    <w:abstractNumId w:val="1"/>
  </w:num>
  <w:num w:numId="14" w16cid:durableId="236676036">
    <w:abstractNumId w:val="35"/>
  </w:num>
  <w:num w:numId="15" w16cid:durableId="1791053639">
    <w:abstractNumId w:val="12"/>
  </w:num>
  <w:num w:numId="16" w16cid:durableId="1533885260">
    <w:abstractNumId w:val="40"/>
  </w:num>
  <w:num w:numId="17" w16cid:durableId="782071903">
    <w:abstractNumId w:val="30"/>
  </w:num>
  <w:num w:numId="18" w16cid:durableId="901983848">
    <w:abstractNumId w:val="45"/>
  </w:num>
  <w:num w:numId="19" w16cid:durableId="1047536035">
    <w:abstractNumId w:val="37"/>
  </w:num>
  <w:num w:numId="20" w16cid:durableId="1323696977">
    <w:abstractNumId w:val="22"/>
  </w:num>
  <w:num w:numId="21" w16cid:durableId="618218467">
    <w:abstractNumId w:val="34"/>
  </w:num>
  <w:num w:numId="22" w16cid:durableId="1875268890">
    <w:abstractNumId w:val="14"/>
  </w:num>
  <w:num w:numId="23" w16cid:durableId="1380932100">
    <w:abstractNumId w:val="17"/>
  </w:num>
  <w:num w:numId="24" w16cid:durableId="395401203">
    <w:abstractNumId w:val="3"/>
  </w:num>
  <w:num w:numId="25" w16cid:durableId="1515923669">
    <w:abstractNumId w:val="9"/>
  </w:num>
  <w:num w:numId="26" w16cid:durableId="1685665834">
    <w:abstractNumId w:val="19"/>
  </w:num>
  <w:num w:numId="27" w16cid:durableId="1082873259">
    <w:abstractNumId w:val="39"/>
  </w:num>
  <w:num w:numId="28" w16cid:durableId="1779642193">
    <w:abstractNumId w:val="21"/>
  </w:num>
  <w:num w:numId="29" w16cid:durableId="1435635034">
    <w:abstractNumId w:val="44"/>
  </w:num>
  <w:num w:numId="30" w16cid:durableId="1774667730">
    <w:abstractNumId w:val="25"/>
  </w:num>
  <w:num w:numId="31" w16cid:durableId="1091509503">
    <w:abstractNumId w:val="13"/>
  </w:num>
  <w:num w:numId="32" w16cid:durableId="504171572">
    <w:abstractNumId w:val="38"/>
  </w:num>
  <w:num w:numId="33" w16cid:durableId="1017922324">
    <w:abstractNumId w:val="41"/>
  </w:num>
  <w:num w:numId="34" w16cid:durableId="307901429">
    <w:abstractNumId w:val="28"/>
  </w:num>
  <w:num w:numId="35" w16cid:durableId="1949779216">
    <w:abstractNumId w:val="43"/>
  </w:num>
  <w:num w:numId="36" w16cid:durableId="1555892883">
    <w:abstractNumId w:val="8"/>
  </w:num>
  <w:num w:numId="37" w16cid:durableId="408649111">
    <w:abstractNumId w:val="26"/>
  </w:num>
  <w:num w:numId="38" w16cid:durableId="1063065648">
    <w:abstractNumId w:val="16"/>
  </w:num>
  <w:num w:numId="39" w16cid:durableId="1436830725">
    <w:abstractNumId w:val="33"/>
  </w:num>
  <w:num w:numId="40" w16cid:durableId="1254970590">
    <w:abstractNumId w:val="27"/>
  </w:num>
  <w:num w:numId="41" w16cid:durableId="892423716">
    <w:abstractNumId w:val="48"/>
  </w:num>
  <w:num w:numId="42" w16cid:durableId="2081176857">
    <w:abstractNumId w:val="4"/>
  </w:num>
  <w:num w:numId="43" w16cid:durableId="416026877">
    <w:abstractNumId w:val="18"/>
  </w:num>
  <w:num w:numId="44" w16cid:durableId="2137486450">
    <w:abstractNumId w:val="2"/>
  </w:num>
  <w:num w:numId="45" w16cid:durableId="1816945896">
    <w:abstractNumId w:val="42"/>
  </w:num>
  <w:num w:numId="46" w16cid:durableId="128787007">
    <w:abstractNumId w:val="24"/>
  </w:num>
  <w:num w:numId="47" w16cid:durableId="646133583">
    <w:abstractNumId w:val="20"/>
  </w:num>
  <w:num w:numId="48" w16cid:durableId="1143349475">
    <w:abstractNumId w:val="47"/>
  </w:num>
  <w:num w:numId="49" w16cid:durableId="10537728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QyNzQzsbQ0sDRR0lEKTi0uzszPAykwqgUAwkGiZywAAAA="/>
  </w:docVars>
  <w:rsids>
    <w:rsidRoot w:val="008068A2"/>
    <w:rsid w:val="000006BB"/>
    <w:rsid w:val="00002C1C"/>
    <w:rsid w:val="00007044"/>
    <w:rsid w:val="0001451E"/>
    <w:rsid w:val="00023DC6"/>
    <w:rsid w:val="00025F04"/>
    <w:rsid w:val="00060056"/>
    <w:rsid w:val="00064D15"/>
    <w:rsid w:val="0008559D"/>
    <w:rsid w:val="00086727"/>
    <w:rsid w:val="0009209B"/>
    <w:rsid w:val="000A6794"/>
    <w:rsid w:val="000B39E6"/>
    <w:rsid w:val="000B56F0"/>
    <w:rsid w:val="000C5361"/>
    <w:rsid w:val="00100245"/>
    <w:rsid w:val="00103906"/>
    <w:rsid w:val="001275B9"/>
    <w:rsid w:val="00142C75"/>
    <w:rsid w:val="001449E8"/>
    <w:rsid w:val="001619DF"/>
    <w:rsid w:val="00164CDC"/>
    <w:rsid w:val="00167CF1"/>
    <w:rsid w:val="00171021"/>
    <w:rsid w:val="00175E1D"/>
    <w:rsid w:val="001837BD"/>
    <w:rsid w:val="00183A2C"/>
    <w:rsid w:val="001A1010"/>
    <w:rsid w:val="001A6728"/>
    <w:rsid w:val="001B63B7"/>
    <w:rsid w:val="001B7060"/>
    <w:rsid w:val="001C1FCD"/>
    <w:rsid w:val="001D2464"/>
    <w:rsid w:val="001D3D92"/>
    <w:rsid w:val="001D50AE"/>
    <w:rsid w:val="001D5E19"/>
    <w:rsid w:val="001E1161"/>
    <w:rsid w:val="001E3FEF"/>
    <w:rsid w:val="00202683"/>
    <w:rsid w:val="00215FCE"/>
    <w:rsid w:val="002326A7"/>
    <w:rsid w:val="00232E7D"/>
    <w:rsid w:val="00264287"/>
    <w:rsid w:val="00264513"/>
    <w:rsid w:val="0026589D"/>
    <w:rsid w:val="002664E1"/>
    <w:rsid w:val="002674C4"/>
    <w:rsid w:val="002819B5"/>
    <w:rsid w:val="002853F4"/>
    <w:rsid w:val="002913AF"/>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AD7"/>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4193"/>
    <w:rsid w:val="005054C7"/>
    <w:rsid w:val="00507F81"/>
    <w:rsid w:val="005172E9"/>
    <w:rsid w:val="00517B12"/>
    <w:rsid w:val="00524789"/>
    <w:rsid w:val="00527BE8"/>
    <w:rsid w:val="005439C9"/>
    <w:rsid w:val="00553CCB"/>
    <w:rsid w:val="00563DC7"/>
    <w:rsid w:val="00564029"/>
    <w:rsid w:val="0056474F"/>
    <w:rsid w:val="00564D7B"/>
    <w:rsid w:val="0056527D"/>
    <w:rsid w:val="0056786B"/>
    <w:rsid w:val="0057138C"/>
    <w:rsid w:val="005803E5"/>
    <w:rsid w:val="00584EDB"/>
    <w:rsid w:val="0058723E"/>
    <w:rsid w:val="00594821"/>
    <w:rsid w:val="00596357"/>
    <w:rsid w:val="00596AA5"/>
    <w:rsid w:val="005B0164"/>
    <w:rsid w:val="005B1CB1"/>
    <w:rsid w:val="005C131C"/>
    <w:rsid w:val="005C6A24"/>
    <w:rsid w:val="005D5698"/>
    <w:rsid w:val="005E04CE"/>
    <w:rsid w:val="005E6CC9"/>
    <w:rsid w:val="00600083"/>
    <w:rsid w:val="00604363"/>
    <w:rsid w:val="00624212"/>
    <w:rsid w:val="006242A9"/>
    <w:rsid w:val="00624DCF"/>
    <w:rsid w:val="0063342B"/>
    <w:rsid w:val="00640502"/>
    <w:rsid w:val="00644D27"/>
    <w:rsid w:val="006579E8"/>
    <w:rsid w:val="006640AE"/>
    <w:rsid w:val="00670041"/>
    <w:rsid w:val="00671FE2"/>
    <w:rsid w:val="00676A10"/>
    <w:rsid w:val="00686C0C"/>
    <w:rsid w:val="00695634"/>
    <w:rsid w:val="006A2531"/>
    <w:rsid w:val="006D239A"/>
    <w:rsid w:val="006E1302"/>
    <w:rsid w:val="006E2245"/>
    <w:rsid w:val="006E55B4"/>
    <w:rsid w:val="006E7E50"/>
    <w:rsid w:val="006F4DB8"/>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E4A"/>
    <w:rsid w:val="00965C5B"/>
    <w:rsid w:val="0096684B"/>
    <w:rsid w:val="00972C7F"/>
    <w:rsid w:val="00976E46"/>
    <w:rsid w:val="009B4FB4"/>
    <w:rsid w:val="009C0C39"/>
    <w:rsid w:val="009D1805"/>
    <w:rsid w:val="009E1A09"/>
    <w:rsid w:val="00A02545"/>
    <w:rsid w:val="00A025E6"/>
    <w:rsid w:val="00A05555"/>
    <w:rsid w:val="00A06D89"/>
    <w:rsid w:val="00A25935"/>
    <w:rsid w:val="00A35790"/>
    <w:rsid w:val="00A45A89"/>
    <w:rsid w:val="00A47F12"/>
    <w:rsid w:val="00A66DE2"/>
    <w:rsid w:val="00A70227"/>
    <w:rsid w:val="00A847D3"/>
    <w:rsid w:val="00A855AF"/>
    <w:rsid w:val="00AA3772"/>
    <w:rsid w:val="00AB106E"/>
    <w:rsid w:val="00AB2224"/>
    <w:rsid w:val="00AC36D6"/>
    <w:rsid w:val="00AC60FE"/>
    <w:rsid w:val="00AC77AD"/>
    <w:rsid w:val="00AD0FCC"/>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3E29"/>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DF7498"/>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B7E78"/>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37BDF12D-5B04-4E2C-BF4F-9352878A4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961E4A"/>
    <w:pPr>
      <w:spacing w:after="0" w:line="240" w:lineRule="auto"/>
    </w:pPr>
    <w:rPr>
      <w:rFonts w:ascii="Calibri" w:eastAsia="Calibri" w:hAnsi="Calibri" w:cs="Times New Roman"/>
      <w:sz w:val="20"/>
      <w:szCs w:val="20"/>
      <w:lan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
    <w:uiPriority w:val="59"/>
    <w:rsid w:val="00961E4A"/>
    <w:pPr>
      <w:spacing w:after="0" w:line="240" w:lineRule="auto"/>
    </w:pPr>
    <w:rPr>
      <w:rFonts w:ascii="Calibri" w:eastAsia="Calibri" w:hAnsi="Calibri" w:cs="Times New Roman"/>
      <w:sz w:val="20"/>
      <w:szCs w:val="20"/>
      <w:lan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61E4A"/>
    <w:rPr>
      <w:color w:val="605E5C"/>
      <w:shd w:val="clear" w:color="auto" w:fill="E1DFDD"/>
    </w:rPr>
  </w:style>
  <w:style w:type="paragraph" w:styleId="af0">
    <w:name w:val="Title"/>
    <w:aliases w:val="Example Test Caption"/>
    <w:basedOn w:val="a"/>
    <w:next w:val="a"/>
    <w:link w:val="af1"/>
    <w:uiPriority w:val="10"/>
    <w:qFormat/>
    <w:rsid w:val="00961E4A"/>
    <w:pPr>
      <w:spacing w:before="0" w:after="0" w:line="240" w:lineRule="auto"/>
      <w:contextualSpacing/>
    </w:pPr>
    <w:rPr>
      <w:rFonts w:ascii="Calibri" w:eastAsia="Times New Roman" w:hAnsi="Calibri" w:cs="Times New Roman"/>
      <w:b/>
      <w:spacing w:val="5"/>
      <w:kern w:val="28"/>
      <w:szCs w:val="52"/>
    </w:rPr>
  </w:style>
  <w:style w:type="character" w:customStyle="1" w:styleId="af1">
    <w:name w:val="Заглавие Знак"/>
    <w:aliases w:val="Example Test Caption Знак"/>
    <w:basedOn w:val="a0"/>
    <w:link w:val="af0"/>
    <w:uiPriority w:val="10"/>
    <w:rsid w:val="00961E4A"/>
    <w:rPr>
      <w:rFonts w:ascii="Calibri" w:eastAsia="Times New Roman" w:hAnsi="Calibri" w:cs="Times New Roman"/>
      <w:b/>
      <w:spacing w:val="5"/>
      <w:kern w:val="28"/>
      <w:szCs w:val="52"/>
      <w:lang w:val="bg"/>
    </w:rPr>
  </w:style>
  <w:style w:type="character" w:customStyle="1" w:styleId="tm-p-em">
    <w:name w:val="tm-p-em"/>
    <w:basedOn w:val="a0"/>
    <w:rsid w:val="00961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4.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fontTable" Target="fontTable.xml"/><Relationship Id="rId22" Type="http://schemas.openxmlformats.org/officeDocument/2006/relationships/image" Target="media/image15.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jetbrains.com/webstorm/" TargetMode="Externa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nodejs.org/dist/latest-v10.x/docs/api/" TargetMode="External"/><Relationship Id="rId67" Type="http://schemas.openxmlformats.org/officeDocument/2006/relationships/image" Target="media/image55.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code.visualstudio.com/"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hyperlink" Target="http://svn.softuni.org/admin/svn/js-web/Sept-2019/JS-Back-End/01.%20JS-Back-End-Intro-to-NodeJS/01.%20Cat-Shelter-Workshop-Resources.zip" TargetMode="External"/><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hyperlink" Target="https://atom.io/" TargetMode="External"/><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jpeg"/><Relationship Id="rId87" Type="http://schemas.openxmlformats.org/officeDocument/2006/relationships/image" Target="media/image75.png"/><Relationship Id="rId61" Type="http://schemas.openxmlformats.org/officeDocument/2006/relationships/image" Target="media/image49.jpe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s>
</file>

<file path=word/_rels/footer1.xml.rels><?xml version="1.0" encoding="UTF-8" standalone="yes"?>
<Relationships xmlns="http://schemas.openxmlformats.org/package/2006/relationships"><Relationship Id="rId8" Type="http://schemas.openxmlformats.org/officeDocument/2006/relationships/image" Target="media/image84.png"/><Relationship Id="rId13" Type="http://schemas.openxmlformats.org/officeDocument/2006/relationships/image" Target="media/image8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9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8.png"/><Relationship Id="rId2" Type="http://schemas.openxmlformats.org/officeDocument/2006/relationships/image" Target="media/image8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83.png"/><Relationship Id="rId11" Type="http://schemas.openxmlformats.org/officeDocument/2006/relationships/image" Target="media/image85.png"/><Relationship Id="rId5" Type="http://schemas.openxmlformats.org/officeDocument/2006/relationships/hyperlink" Target="https://www.facebook.com/softuni.org" TargetMode="External"/><Relationship Id="rId15" Type="http://schemas.openxmlformats.org/officeDocument/2006/relationships/image" Target="media/image87.png"/><Relationship Id="rId10" Type="http://schemas.openxmlformats.org/officeDocument/2006/relationships/hyperlink" Target="https://twitter.com/SoftUni1" TargetMode="External"/><Relationship Id="rId19" Type="http://schemas.openxmlformats.org/officeDocument/2006/relationships/image" Target="media/image89.png"/><Relationship Id="rId4" Type="http://schemas.openxmlformats.org/officeDocument/2006/relationships/image" Target="media/image8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2EC39-694C-45A4-8F72-0BD2A7538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Pages>
  <Words>3017</Words>
  <Characters>17197</Characters>
  <Application>Microsoft Office Word</Application>
  <DocSecurity>0</DocSecurity>
  <Lines>143</Lines>
  <Paragraphs>4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at Shelter Workshop Node JS</vt:lpstr>
      <vt:lpstr>SoftUni Document</vt:lpstr>
    </vt:vector>
  </TitlesOfParts>
  <Company>SoftUni – https://softuni.org</Company>
  <LinksUpToDate>false</LinksUpToDate>
  <CharactersWithSpaces>2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 Shelter Workshop Node J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Tsvetan Tsaryanski</cp:lastModifiedBy>
  <cp:revision>1</cp:revision>
  <cp:lastPrinted>2023-05-11T12:25:00Z</cp:lastPrinted>
  <dcterms:created xsi:type="dcterms:W3CDTF">2019-11-12T12:29:00Z</dcterms:created>
  <dcterms:modified xsi:type="dcterms:W3CDTF">2024-09-23T14:57:00Z</dcterms:modified>
  <cp:category>computer programming;programming;software development;software engineering</cp:category>
</cp:coreProperties>
</file>